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5D9023" w14:textId="1FC949CC" w:rsidR="000E053D" w:rsidRPr="00AD7DA1" w:rsidRDefault="00DA5D02" w:rsidP="001E2307">
      <w:pPr>
        <w:pStyle w:val="Heading1"/>
        <w:spacing w:before="0"/>
      </w:pPr>
      <w:r w:rsidRPr="00AD7DA1">
        <w:t>Instructions to applicants</w:t>
      </w:r>
    </w:p>
    <w:p w14:paraId="02A9CBB0" w14:textId="2C7004E0" w:rsidR="00DA5D02" w:rsidRPr="00AD7DA1" w:rsidRDefault="00DA5D02" w:rsidP="001C6BB1">
      <w:pPr>
        <w:rPr>
          <w:rFonts w:eastAsia="Times New Roman"/>
          <w:color w:val="0B0C0C"/>
          <w:lang w:val="en-AU" w:eastAsia="en-AU"/>
        </w:rPr>
      </w:pPr>
      <w:r w:rsidRPr="00AD7DA1">
        <w:rPr>
          <w:lang w:val="en-AU"/>
        </w:rPr>
        <w:t xml:space="preserve">The NSW Small Business Innovation </w:t>
      </w:r>
      <w:r w:rsidR="1716E6DF" w:rsidRPr="6C7521BD">
        <w:rPr>
          <w:lang w:val="en-AU"/>
        </w:rPr>
        <w:t>&amp;</w:t>
      </w:r>
      <w:r w:rsidRPr="00AD7DA1">
        <w:rPr>
          <w:lang w:val="en-AU"/>
        </w:rPr>
        <w:t xml:space="preserve"> Research (SBIR) program is </w:t>
      </w:r>
      <w:proofErr w:type="gramStart"/>
      <w:r w:rsidRPr="00AD7DA1">
        <w:rPr>
          <w:lang w:val="en-AU"/>
        </w:rPr>
        <w:t>a</w:t>
      </w:r>
      <w:proofErr w:type="gramEnd"/>
      <w:r w:rsidRPr="00AD7DA1">
        <w:rPr>
          <w:lang w:val="en-AU"/>
        </w:rPr>
        <w:t xml:space="preserve"> NSW Government </w:t>
      </w:r>
      <w:r w:rsidR="407FCD96" w:rsidRPr="6C7521BD">
        <w:rPr>
          <w:lang w:val="en-AU"/>
        </w:rPr>
        <w:t>initiative</w:t>
      </w:r>
      <w:r w:rsidRPr="00AD7DA1">
        <w:rPr>
          <w:lang w:val="en-AU"/>
        </w:rPr>
        <w:t xml:space="preserve"> that provides competitive grants to small and medium</w:t>
      </w:r>
      <w:r w:rsidR="2CDF509B" w:rsidRPr="6C7521BD">
        <w:rPr>
          <w:lang w:val="en-AU"/>
        </w:rPr>
        <w:t>-sized</w:t>
      </w:r>
      <w:r w:rsidRPr="00AD7DA1">
        <w:rPr>
          <w:lang w:val="en-AU"/>
        </w:rPr>
        <w:t xml:space="preserve"> enterprises (SMEs) to develop and commercialise innovative solutions to well-defined problems for NSW Government agencies. The SBIR program is focused on supporting innovative technologies or services that both</w:t>
      </w:r>
      <w:r w:rsidR="001C6BB1" w:rsidRPr="00AD7DA1">
        <w:rPr>
          <w:lang w:val="en-AU"/>
        </w:rPr>
        <w:t xml:space="preserve"> </w:t>
      </w:r>
      <w:r w:rsidR="001C6BB1" w:rsidRPr="6C7521BD">
        <w:rPr>
          <w:rFonts w:eastAsia="Times New Roman"/>
          <w:color w:val="0B0C0C"/>
          <w:lang w:val="en-AU" w:eastAsia="en-AU"/>
        </w:rPr>
        <w:t>s</w:t>
      </w:r>
      <w:r w:rsidRPr="6C7521BD">
        <w:rPr>
          <w:rFonts w:eastAsia="Times New Roman"/>
          <w:color w:val="0B0C0C"/>
          <w:lang w:val="en-AU" w:eastAsia="en-AU"/>
        </w:rPr>
        <w:t>olve NSW Government challenges,</w:t>
      </w:r>
      <w:r w:rsidR="001C6BB1" w:rsidRPr="6C7521BD">
        <w:rPr>
          <w:rFonts w:eastAsia="Times New Roman"/>
          <w:color w:val="0B0C0C"/>
          <w:lang w:val="en-AU" w:eastAsia="en-AU"/>
        </w:rPr>
        <w:t xml:space="preserve"> and </w:t>
      </w:r>
      <w:r w:rsidR="2DA439B3" w:rsidRPr="6C7521BD">
        <w:rPr>
          <w:rFonts w:eastAsia="Times New Roman"/>
          <w:color w:val="0B0C0C"/>
          <w:lang w:val="en-AU" w:eastAsia="en-AU"/>
        </w:rPr>
        <w:t xml:space="preserve">which </w:t>
      </w:r>
      <w:r w:rsidR="001C6BB1" w:rsidRPr="6C7521BD">
        <w:rPr>
          <w:rFonts w:eastAsia="Times New Roman"/>
          <w:color w:val="0B0C0C"/>
          <w:lang w:val="en-AU" w:eastAsia="en-AU"/>
        </w:rPr>
        <w:t>c</w:t>
      </w:r>
      <w:r w:rsidRPr="6C7521BD">
        <w:rPr>
          <w:rFonts w:eastAsia="Times New Roman"/>
          <w:color w:val="0B0C0C"/>
          <w:lang w:val="en-AU" w:eastAsia="en-AU"/>
        </w:rPr>
        <w:t>ould be commercialised and sold to other end-users.</w:t>
      </w:r>
    </w:p>
    <w:p w14:paraId="32B5CD83" w14:textId="6C8EF753" w:rsidR="00DA5D02" w:rsidRPr="00AD7DA1" w:rsidRDefault="00AE0388" w:rsidP="00DA5D02">
      <w:pPr>
        <w:rPr>
          <w:rFonts w:eastAsia="Times New Roman" w:cstheme="minorHAnsi"/>
          <w:color w:val="0B0C0C"/>
          <w:lang w:val="en-AU" w:eastAsia="en-AU"/>
        </w:rPr>
      </w:pPr>
      <w:r w:rsidRPr="00AD7DA1">
        <w:rPr>
          <w:rFonts w:eastAsia="Times New Roman" w:cstheme="minorHAnsi"/>
          <w:color w:val="0B0C0C"/>
          <w:lang w:val="en-AU" w:eastAsia="en-AU"/>
        </w:rPr>
        <w:t xml:space="preserve">Proposed solutions must be innovative technologies </w:t>
      </w:r>
      <w:r w:rsidR="00572A2C">
        <w:rPr>
          <w:rFonts w:eastAsia="Times New Roman" w:cstheme="minorHAnsi"/>
          <w:color w:val="0B0C0C"/>
          <w:lang w:val="en-AU" w:eastAsia="en-AU"/>
        </w:rPr>
        <w:t>or</w:t>
      </w:r>
      <w:r w:rsidRPr="00AD7DA1">
        <w:rPr>
          <w:rFonts w:eastAsia="Times New Roman" w:cstheme="minorHAnsi"/>
          <w:color w:val="0B0C0C"/>
          <w:lang w:val="en-AU" w:eastAsia="en-AU"/>
        </w:rPr>
        <w:t xml:space="preserve"> services that require development and commercialisation, not existing solutions that are already commercially available in Australia or elsewhere. </w:t>
      </w:r>
      <w:r w:rsidR="00DA5D02" w:rsidRPr="00AD7DA1">
        <w:rPr>
          <w:rFonts w:eastAsia="Times New Roman" w:cstheme="minorHAnsi"/>
          <w:color w:val="0B0C0C"/>
          <w:lang w:val="en-AU" w:eastAsia="en-AU"/>
        </w:rPr>
        <w:t xml:space="preserve">Proposed solutions </w:t>
      </w:r>
      <w:r w:rsidR="00A55A49">
        <w:rPr>
          <w:rFonts w:eastAsia="Times New Roman" w:cstheme="minorHAnsi"/>
          <w:color w:val="0B0C0C"/>
          <w:lang w:val="en-AU" w:eastAsia="en-AU"/>
        </w:rPr>
        <w:t xml:space="preserve">must </w:t>
      </w:r>
      <w:r w:rsidR="00DA5D02" w:rsidRPr="00AD7DA1">
        <w:rPr>
          <w:rFonts w:eastAsia="Times New Roman" w:cstheme="minorHAnsi"/>
          <w:color w:val="0B0C0C"/>
          <w:lang w:val="en-AU" w:eastAsia="en-AU"/>
        </w:rPr>
        <w:t xml:space="preserve">have commercial potential in domestic or international markets. </w:t>
      </w:r>
      <w:r w:rsidR="00DA5D02" w:rsidRPr="00AD7DA1">
        <w:rPr>
          <w:lang w:val="en-AU"/>
        </w:rPr>
        <w:t xml:space="preserve">Grant recipients will retain intellectual property rights and the right to sell </w:t>
      </w:r>
      <w:r w:rsidR="00A55A49">
        <w:rPr>
          <w:lang w:val="en-AU"/>
        </w:rPr>
        <w:t>their solution</w:t>
      </w:r>
      <w:r w:rsidR="00976FA8">
        <w:rPr>
          <w:lang w:val="en-AU"/>
        </w:rPr>
        <w:t>s</w:t>
      </w:r>
      <w:r w:rsidR="00A55A49">
        <w:rPr>
          <w:lang w:val="en-AU"/>
        </w:rPr>
        <w:t xml:space="preserve"> </w:t>
      </w:r>
      <w:r w:rsidR="00DA5D02" w:rsidRPr="00AD7DA1">
        <w:rPr>
          <w:lang w:val="en-AU"/>
        </w:rPr>
        <w:t>in domestic and global markets.</w:t>
      </w:r>
    </w:p>
    <w:p w14:paraId="2943D91B" w14:textId="2AB5CBFC" w:rsidR="00DA5D02" w:rsidRPr="00AD7DA1" w:rsidRDefault="00DA5D02" w:rsidP="00DA5D02">
      <w:pPr>
        <w:rPr>
          <w:rFonts w:eastAsia="Times New Roman" w:cstheme="minorHAnsi"/>
          <w:color w:val="0B0C0C"/>
          <w:lang w:val="en-AU" w:eastAsia="en-AU"/>
        </w:rPr>
      </w:pPr>
      <w:r w:rsidRPr="00AD7DA1">
        <w:rPr>
          <w:lang w:val="en-AU"/>
        </w:rPr>
        <w:t xml:space="preserve">Proposed solutions must address one of the </w:t>
      </w:r>
      <w:r w:rsidR="00CD69BE">
        <w:rPr>
          <w:lang w:val="en-AU"/>
        </w:rPr>
        <w:t xml:space="preserve">five 2021 NSW </w:t>
      </w:r>
      <w:r w:rsidRPr="00AD7DA1">
        <w:rPr>
          <w:lang w:val="en-AU"/>
        </w:rPr>
        <w:t>SBIR program challenges:</w:t>
      </w:r>
    </w:p>
    <w:p w14:paraId="560C2C1F" w14:textId="77777777" w:rsidR="00DA5D02" w:rsidRPr="00AD7DA1" w:rsidRDefault="00DA5D02" w:rsidP="00DA5D02">
      <w:pPr>
        <w:pStyle w:val="ListParagraph"/>
        <w:numPr>
          <w:ilvl w:val="0"/>
          <w:numId w:val="33"/>
        </w:numPr>
        <w:rPr>
          <w:lang w:val="en-AU"/>
        </w:rPr>
      </w:pPr>
      <w:r w:rsidRPr="00AD7DA1">
        <w:rPr>
          <w:lang w:val="en-AU"/>
        </w:rPr>
        <w:t>Connectivity Challenge</w:t>
      </w:r>
    </w:p>
    <w:p w14:paraId="2C059819" w14:textId="77777777" w:rsidR="00DA5D02" w:rsidRPr="00AD7DA1" w:rsidRDefault="00DA5D02" w:rsidP="00DA5D02">
      <w:pPr>
        <w:pStyle w:val="ListParagraph"/>
        <w:numPr>
          <w:ilvl w:val="0"/>
          <w:numId w:val="33"/>
        </w:numPr>
        <w:rPr>
          <w:lang w:val="en-AU"/>
        </w:rPr>
      </w:pPr>
      <w:r w:rsidRPr="00AD7DA1">
        <w:rPr>
          <w:lang w:val="en-AU"/>
        </w:rPr>
        <w:t>Hyperlocal Navigation Challenge</w:t>
      </w:r>
    </w:p>
    <w:p w14:paraId="3EF80F03" w14:textId="77777777" w:rsidR="009E6AFE" w:rsidRPr="00AD7DA1" w:rsidRDefault="009E6AFE" w:rsidP="009E6AFE">
      <w:pPr>
        <w:pStyle w:val="ListParagraph"/>
        <w:numPr>
          <w:ilvl w:val="0"/>
          <w:numId w:val="33"/>
        </w:numPr>
        <w:rPr>
          <w:lang w:val="en-AU"/>
        </w:rPr>
      </w:pPr>
      <w:r w:rsidRPr="00AD7DA1">
        <w:rPr>
          <w:lang w:val="en-AU"/>
        </w:rPr>
        <w:t>Koala Count Challenge</w:t>
      </w:r>
    </w:p>
    <w:p w14:paraId="3062BCB9" w14:textId="77777777" w:rsidR="009E6AFE" w:rsidRPr="00AD7DA1" w:rsidRDefault="009E6AFE" w:rsidP="009E6AFE">
      <w:pPr>
        <w:pStyle w:val="ListParagraph"/>
        <w:numPr>
          <w:ilvl w:val="0"/>
          <w:numId w:val="33"/>
        </w:numPr>
        <w:rPr>
          <w:lang w:val="en-AU"/>
        </w:rPr>
      </w:pPr>
      <w:r w:rsidRPr="00AD7DA1">
        <w:rPr>
          <w:lang w:val="en-AU"/>
        </w:rPr>
        <w:t>Personal Protective Equipment Challenge</w:t>
      </w:r>
    </w:p>
    <w:p w14:paraId="6DA8D411" w14:textId="77777777" w:rsidR="00DA5D02" w:rsidRPr="00AD7DA1" w:rsidRDefault="00DA5D02" w:rsidP="00DA5D02">
      <w:pPr>
        <w:pStyle w:val="ListParagraph"/>
        <w:numPr>
          <w:ilvl w:val="0"/>
          <w:numId w:val="33"/>
        </w:numPr>
        <w:rPr>
          <w:lang w:val="en-AU"/>
        </w:rPr>
      </w:pPr>
      <w:r w:rsidRPr="00AD7DA1">
        <w:rPr>
          <w:lang w:val="en-AU"/>
        </w:rPr>
        <w:t>Water Purification Challenge</w:t>
      </w:r>
    </w:p>
    <w:p w14:paraId="25403195" w14:textId="4EEF31CD" w:rsidR="00DA5D02" w:rsidRDefault="00DA5D02" w:rsidP="00DA5D02">
      <w:pPr>
        <w:rPr>
          <w:lang w:val="en-AU"/>
        </w:rPr>
      </w:pPr>
      <w:r w:rsidRPr="41388FC3">
        <w:rPr>
          <w:lang w:val="en-AU"/>
        </w:rPr>
        <w:t xml:space="preserve">The challenge statements are available at </w:t>
      </w:r>
      <w:hyperlink r:id="rId8">
        <w:r w:rsidRPr="41388FC3">
          <w:rPr>
            <w:rStyle w:val="Hyperlink"/>
            <w:lang w:val="en-AU"/>
          </w:rPr>
          <w:t>www.chiefscientist.nsw.gov.au/sbir</w:t>
        </w:r>
      </w:hyperlink>
    </w:p>
    <w:p w14:paraId="5D19345E" w14:textId="77777777" w:rsidR="00DA5D02" w:rsidRPr="00AD7DA1" w:rsidRDefault="00DA5D02" w:rsidP="00DA5D02">
      <w:pPr>
        <w:pStyle w:val="Heading2"/>
        <w:rPr>
          <w:lang w:val="en-AU"/>
        </w:rPr>
      </w:pPr>
      <w:r w:rsidRPr="00AD7DA1">
        <w:rPr>
          <w:lang w:val="en-AU"/>
        </w:rPr>
        <w:t>How to apply</w:t>
      </w:r>
    </w:p>
    <w:p w14:paraId="2AFAE5B6" w14:textId="77777777" w:rsidR="00DA5D02" w:rsidRPr="00AD7DA1" w:rsidRDefault="00DA5D02" w:rsidP="00DA5D02">
      <w:pPr>
        <w:rPr>
          <w:lang w:val="en-AU"/>
        </w:rPr>
      </w:pPr>
      <w:r w:rsidRPr="00AD7DA1">
        <w:rPr>
          <w:lang w:val="en-AU"/>
        </w:rPr>
        <w:t xml:space="preserve">All applicants should read the 2021 SBIR Program Guidelines before applying (available at </w:t>
      </w:r>
      <w:hyperlink r:id="rId9" w:history="1">
        <w:r w:rsidRPr="00AD7DA1">
          <w:rPr>
            <w:rStyle w:val="Hyperlink"/>
            <w:lang w:val="en-AU"/>
          </w:rPr>
          <w:t>www.chiefscientist.nsw.gov.au/sbir</w:t>
        </w:r>
      </w:hyperlink>
      <w:r w:rsidRPr="00AD7DA1">
        <w:rPr>
          <w:lang w:val="en-AU"/>
        </w:rPr>
        <w:t>). The Guidelines set out:</w:t>
      </w:r>
    </w:p>
    <w:p w14:paraId="764B33F5" w14:textId="2A163E46" w:rsidR="00DA5D02" w:rsidRPr="00AD7DA1" w:rsidRDefault="00DA5D02" w:rsidP="00DA5D02">
      <w:pPr>
        <w:pStyle w:val="ListParagraph"/>
        <w:numPr>
          <w:ilvl w:val="0"/>
          <w:numId w:val="35"/>
        </w:numPr>
        <w:rPr>
          <w:lang w:val="en-AU"/>
        </w:rPr>
      </w:pPr>
      <w:r w:rsidRPr="00AD7DA1">
        <w:rPr>
          <w:lang w:val="en-AU"/>
        </w:rPr>
        <w:t xml:space="preserve">The eligibility and assessment criteria </w:t>
      </w:r>
    </w:p>
    <w:p w14:paraId="3E152ABA" w14:textId="325FD1BB" w:rsidR="00DA5D02" w:rsidRPr="00AD7DA1" w:rsidRDefault="00DA5D02" w:rsidP="00DA5D02">
      <w:pPr>
        <w:pStyle w:val="ListParagraph"/>
        <w:numPr>
          <w:ilvl w:val="0"/>
          <w:numId w:val="35"/>
        </w:numPr>
        <w:rPr>
          <w:lang w:val="en-AU"/>
        </w:rPr>
      </w:pPr>
      <w:r w:rsidRPr="00AD7DA1">
        <w:rPr>
          <w:lang w:val="en-AU"/>
        </w:rPr>
        <w:t>How we assess applications</w:t>
      </w:r>
    </w:p>
    <w:p w14:paraId="4D14EAA0" w14:textId="429485E3" w:rsidR="00DA5D02" w:rsidRPr="00AD7DA1" w:rsidRDefault="00DA5D02" w:rsidP="00DA5D02">
      <w:pPr>
        <w:pStyle w:val="ListParagraph"/>
        <w:numPr>
          <w:ilvl w:val="0"/>
          <w:numId w:val="35"/>
        </w:numPr>
        <w:rPr>
          <w:lang w:val="en-AU"/>
        </w:rPr>
      </w:pPr>
      <w:r w:rsidRPr="00AD7DA1">
        <w:rPr>
          <w:lang w:val="en-AU"/>
        </w:rPr>
        <w:t>How we notify applicants and enter into grant agreements with grantees</w:t>
      </w:r>
    </w:p>
    <w:p w14:paraId="3679D9C9" w14:textId="20FDC5A8" w:rsidR="00DA5D02" w:rsidRPr="00AD7DA1" w:rsidRDefault="00DA5D02" w:rsidP="00DA5D02">
      <w:pPr>
        <w:pStyle w:val="ListParagraph"/>
        <w:numPr>
          <w:ilvl w:val="0"/>
          <w:numId w:val="35"/>
        </w:numPr>
        <w:rPr>
          <w:lang w:val="en-AU"/>
        </w:rPr>
      </w:pPr>
      <w:r w:rsidRPr="00AD7DA1">
        <w:rPr>
          <w:lang w:val="en-AU"/>
        </w:rPr>
        <w:t>How we monitor and evaluate performance</w:t>
      </w:r>
    </w:p>
    <w:p w14:paraId="7BA4CFCE" w14:textId="0A85D072" w:rsidR="00DA5D02" w:rsidRPr="00AD7DA1" w:rsidRDefault="00DA5D02" w:rsidP="00DA5D02">
      <w:pPr>
        <w:pStyle w:val="ListParagraph"/>
        <w:numPr>
          <w:ilvl w:val="0"/>
          <w:numId w:val="35"/>
        </w:numPr>
        <w:rPr>
          <w:lang w:val="en-AU"/>
        </w:rPr>
      </w:pPr>
      <w:r w:rsidRPr="00AD7DA1">
        <w:rPr>
          <w:lang w:val="en-AU"/>
        </w:rPr>
        <w:t xml:space="preserve">Responsibilities and expectations </w:t>
      </w:r>
      <w:r w:rsidR="007E3C7F">
        <w:rPr>
          <w:lang w:val="en-AU"/>
        </w:rPr>
        <w:t>of grantees</w:t>
      </w:r>
      <w:r w:rsidRPr="00AD7DA1">
        <w:rPr>
          <w:lang w:val="en-AU"/>
        </w:rPr>
        <w:t>.</w:t>
      </w:r>
    </w:p>
    <w:p w14:paraId="7CC4FF3A" w14:textId="67B4713B" w:rsidR="00DA5D02" w:rsidRPr="00AD7DA1" w:rsidRDefault="00DA5D02" w:rsidP="00DA5D02">
      <w:pPr>
        <w:rPr>
          <w:lang w:val="en-AU"/>
        </w:rPr>
      </w:pPr>
      <w:r w:rsidRPr="00AD7DA1">
        <w:rPr>
          <w:lang w:val="en-AU"/>
        </w:rPr>
        <w:t xml:space="preserve">Please respond to all questions in this application form. We also ask applicants to </w:t>
      </w:r>
      <w:r w:rsidR="004E3C8E" w:rsidRPr="00AD7DA1">
        <w:rPr>
          <w:lang w:val="en-AU"/>
        </w:rPr>
        <w:t>provide</w:t>
      </w:r>
      <w:r w:rsidRPr="00AD7DA1">
        <w:rPr>
          <w:lang w:val="en-AU"/>
        </w:rPr>
        <w:t xml:space="preserve">: </w:t>
      </w:r>
    </w:p>
    <w:p w14:paraId="16278F84" w14:textId="56E136B8" w:rsidR="00CD69BE" w:rsidRPr="00CD69BE" w:rsidRDefault="00CD69BE" w:rsidP="00CD69BE">
      <w:pPr>
        <w:pStyle w:val="ListParagraph"/>
        <w:numPr>
          <w:ilvl w:val="0"/>
          <w:numId w:val="46"/>
        </w:numPr>
        <w:rPr>
          <w:lang w:val="en-AU"/>
        </w:rPr>
      </w:pPr>
      <w:r w:rsidRPr="00CD69BE">
        <w:rPr>
          <w:lang w:val="en-AU"/>
        </w:rPr>
        <w:t>Evidence of financial resources</w:t>
      </w:r>
    </w:p>
    <w:p w14:paraId="06B96F8E" w14:textId="18FD2835" w:rsidR="00CD69BE" w:rsidRPr="00CD69BE" w:rsidRDefault="00CD69BE" w:rsidP="00CD69BE">
      <w:pPr>
        <w:pStyle w:val="ListParagraph"/>
        <w:numPr>
          <w:ilvl w:val="0"/>
          <w:numId w:val="46"/>
        </w:numPr>
        <w:rPr>
          <w:lang w:val="en-AU"/>
        </w:rPr>
      </w:pPr>
      <w:r w:rsidRPr="00CD69BE">
        <w:rPr>
          <w:lang w:val="en-AU"/>
        </w:rPr>
        <w:t xml:space="preserve">A project </w:t>
      </w:r>
      <w:proofErr w:type="gramStart"/>
      <w:r w:rsidRPr="00CD69BE">
        <w:rPr>
          <w:lang w:val="en-AU"/>
        </w:rPr>
        <w:t>budget</w:t>
      </w:r>
      <w:proofErr w:type="gramEnd"/>
    </w:p>
    <w:p w14:paraId="12F961B2" w14:textId="56CD7473" w:rsidR="00CD69BE" w:rsidRPr="00CD69BE" w:rsidRDefault="00CD69BE" w:rsidP="00CD69BE">
      <w:pPr>
        <w:pStyle w:val="ListParagraph"/>
        <w:numPr>
          <w:ilvl w:val="0"/>
          <w:numId w:val="46"/>
        </w:numPr>
        <w:rPr>
          <w:lang w:val="en-AU"/>
        </w:rPr>
      </w:pPr>
      <w:r w:rsidRPr="00CD69BE">
        <w:rPr>
          <w:lang w:val="en-AU"/>
        </w:rPr>
        <w:t>A video presentatio</w:t>
      </w:r>
      <w:r>
        <w:rPr>
          <w:lang w:val="en-AU"/>
        </w:rPr>
        <w:t>n.</w:t>
      </w:r>
    </w:p>
    <w:p w14:paraId="50F980F0" w14:textId="48D9E010" w:rsidR="00CF2274" w:rsidRPr="00CD69BE" w:rsidRDefault="00DA5D02" w:rsidP="00F67C42">
      <w:pPr>
        <w:rPr>
          <w:b/>
          <w:bCs/>
          <w:lang w:val="en-AU"/>
        </w:rPr>
      </w:pPr>
      <w:r w:rsidRPr="00CD69BE">
        <w:rPr>
          <w:b/>
          <w:bCs/>
          <w:lang w:val="en-AU"/>
        </w:rPr>
        <w:t xml:space="preserve">Applications close at 11:59pm AEST on </w:t>
      </w:r>
      <w:r w:rsidR="00D1203B">
        <w:rPr>
          <w:b/>
          <w:bCs/>
          <w:lang w:val="en-AU"/>
        </w:rPr>
        <w:t>Sunday</w:t>
      </w:r>
      <w:r w:rsidRPr="00CD69BE">
        <w:rPr>
          <w:b/>
          <w:bCs/>
          <w:lang w:val="en-AU"/>
        </w:rPr>
        <w:t xml:space="preserve"> </w:t>
      </w:r>
      <w:r w:rsidR="00D1203B">
        <w:rPr>
          <w:b/>
          <w:bCs/>
          <w:lang w:val="en-AU"/>
        </w:rPr>
        <w:t>29</w:t>
      </w:r>
      <w:r w:rsidRPr="00CD69BE">
        <w:rPr>
          <w:b/>
          <w:bCs/>
          <w:lang w:val="en-AU"/>
        </w:rPr>
        <w:t xml:space="preserve"> </w:t>
      </w:r>
      <w:r w:rsidR="7537196B" w:rsidRPr="41388FC3">
        <w:rPr>
          <w:b/>
          <w:bCs/>
          <w:lang w:val="en-AU"/>
        </w:rPr>
        <w:t>August</w:t>
      </w:r>
      <w:r w:rsidRPr="00CD69BE">
        <w:rPr>
          <w:b/>
          <w:bCs/>
          <w:lang w:val="en-AU"/>
        </w:rPr>
        <w:t xml:space="preserve"> 2021.</w:t>
      </w:r>
    </w:p>
    <w:p w14:paraId="0AA460F9" w14:textId="55A39DD7" w:rsidR="00DA5D02" w:rsidRPr="00AD7DA1" w:rsidRDefault="00DA5D02" w:rsidP="00F67C42">
      <w:pPr>
        <w:rPr>
          <w:lang w:val="en-AU"/>
        </w:rPr>
      </w:pPr>
      <w:r w:rsidRPr="00AD7DA1">
        <w:rPr>
          <w:lang w:val="en-AU"/>
        </w:rPr>
        <w:t xml:space="preserve">The application form </w:t>
      </w:r>
      <w:r w:rsidR="004E3C8E" w:rsidRPr="00AD7DA1">
        <w:rPr>
          <w:lang w:val="en-AU"/>
        </w:rPr>
        <w:t xml:space="preserve">for </w:t>
      </w:r>
      <w:r w:rsidR="006479CB">
        <w:rPr>
          <w:lang w:val="en-AU"/>
        </w:rPr>
        <w:t>Phase</w:t>
      </w:r>
      <w:r w:rsidR="004E3C8E" w:rsidRPr="00AD7DA1">
        <w:rPr>
          <w:lang w:val="en-AU"/>
        </w:rPr>
        <w:t xml:space="preserve"> 1: Feasibility study </w:t>
      </w:r>
      <w:r w:rsidRPr="00AD7DA1">
        <w:rPr>
          <w:lang w:val="en-AU"/>
        </w:rPr>
        <w:t>commences on the next page.</w:t>
      </w:r>
      <w:r w:rsidR="00AE0388">
        <w:rPr>
          <w:lang w:val="en-AU"/>
        </w:rPr>
        <w:t xml:space="preserve"> The application will only accept free text entry or basic formatting (e.g. simple tables).</w:t>
      </w:r>
      <w:r w:rsidR="004E3C8E" w:rsidRPr="00AD7DA1">
        <w:rPr>
          <w:lang w:val="en-AU"/>
        </w:rPr>
        <w:t xml:space="preserve"> Please email your completed application and the requested attachments to </w:t>
      </w:r>
      <w:hyperlink r:id="rId10" w:history="1">
        <w:r w:rsidR="004E3C8E" w:rsidRPr="00AD7DA1">
          <w:rPr>
            <w:rStyle w:val="Hyperlink"/>
            <w:lang w:val="en-AU"/>
          </w:rPr>
          <w:t>sbir@chiefscientist.nsw.gov.au</w:t>
        </w:r>
      </w:hyperlink>
      <w:r w:rsidR="004E3C8E" w:rsidRPr="00AD7DA1">
        <w:rPr>
          <w:lang w:val="en-AU"/>
        </w:rPr>
        <w:t>.</w:t>
      </w:r>
    </w:p>
    <w:p w14:paraId="1CB1F6F9" w14:textId="77777777" w:rsidR="001C6BB1" w:rsidRPr="00AD7DA1" w:rsidRDefault="001C6BB1" w:rsidP="001C6BB1">
      <w:pPr>
        <w:rPr>
          <w:lang w:val="en-AU" w:eastAsia="en-AU"/>
        </w:rPr>
      </w:pPr>
      <w:r w:rsidRPr="00AD7DA1">
        <w:rPr>
          <w:lang w:val="en-AU" w:eastAsia="en-AU"/>
        </w:rPr>
        <w:t xml:space="preserve">Once applications close, a panel of assessors will review your application. During this process, we may contact you to request further information. </w:t>
      </w:r>
    </w:p>
    <w:p w14:paraId="06CB8A02" w14:textId="357007D7" w:rsidR="0020319B" w:rsidRPr="00AD7DA1" w:rsidRDefault="001C6BB1" w:rsidP="0097673E">
      <w:pPr>
        <w:pStyle w:val="Heading1"/>
      </w:pPr>
      <w:r w:rsidRPr="00AD7DA1">
        <w:lastRenderedPageBreak/>
        <w:t>Section A: Applicant details</w:t>
      </w:r>
    </w:p>
    <w:p w14:paraId="57AAAFFC" w14:textId="4A2E4E6F" w:rsidR="00BA7FFC" w:rsidRPr="00AD7DA1" w:rsidRDefault="00BA7FFC" w:rsidP="00C03245">
      <w:pPr>
        <w:pStyle w:val="Heading3"/>
        <w:rPr>
          <w:lang w:val="en-AU"/>
        </w:rPr>
      </w:pPr>
      <w:r w:rsidRPr="00AD7DA1">
        <w:rPr>
          <w:lang w:val="en-AU"/>
        </w:rPr>
        <w:t>Applicant details</w:t>
      </w:r>
    </w:p>
    <w:tbl>
      <w:tblPr>
        <w:tblStyle w:val="TableGrid"/>
        <w:tblW w:w="0" w:type="auto"/>
        <w:tblLook w:val="04A0" w:firstRow="1" w:lastRow="0" w:firstColumn="1" w:lastColumn="0" w:noHBand="0" w:noVBand="1"/>
      </w:tblPr>
      <w:tblGrid>
        <w:gridCol w:w="2256"/>
        <w:gridCol w:w="1141"/>
        <w:gridCol w:w="5953"/>
      </w:tblGrid>
      <w:tr w:rsidR="006B631E" w:rsidRPr="00AD7DA1" w14:paraId="6A2CC73A" w14:textId="06514445" w:rsidTr="001A73CF">
        <w:tc>
          <w:tcPr>
            <w:tcW w:w="3397" w:type="dxa"/>
            <w:gridSpan w:val="2"/>
            <w:shd w:val="clear" w:color="auto" w:fill="E7E6E6" w:themeFill="background2"/>
          </w:tcPr>
          <w:p w14:paraId="1F3CE94E" w14:textId="5CB97F90" w:rsidR="006B631E" w:rsidRPr="001A73CF" w:rsidRDefault="006B631E" w:rsidP="006B631E">
            <w:pPr>
              <w:rPr>
                <w:rFonts w:cstheme="minorHAnsi"/>
                <w:b/>
                <w:bCs/>
                <w:lang w:val="en-AU"/>
              </w:rPr>
            </w:pPr>
            <w:r w:rsidRPr="007D535E">
              <w:rPr>
                <w:rFonts w:cstheme="minorHAnsi"/>
                <w:b/>
                <w:bCs/>
                <w:lang w:val="en-AU"/>
              </w:rPr>
              <w:t xml:space="preserve">Applicant type </w:t>
            </w:r>
          </w:p>
        </w:tc>
        <w:sdt>
          <w:sdtPr>
            <w:rPr>
              <w:rFonts w:cstheme="minorHAnsi"/>
              <w:lang w:val="en-AU"/>
            </w:rPr>
            <w:alias w:val="Select an applicant type"/>
            <w:tag w:val="Select an applicant type"/>
            <w:id w:val="-591935600"/>
            <w:placeholder>
              <w:docPart w:val="BCA339B8E5854ED8B2F95B5A8C58E581"/>
            </w:placeholder>
            <w:showingPlcHdr/>
            <w:comboBox>
              <w:listItem w:value="Choose an item."/>
              <w:listItem w:displayText="(a) Business" w:value="(a) Business"/>
              <w:listItem w:displayText="(b) Business not yet incorporated" w:value="(b) Business not yet incorporated"/>
              <w:listItem w:displayText="(c) University incorporating a business" w:value="(c) University incorporating a business"/>
            </w:comboBox>
          </w:sdtPr>
          <w:sdtEndPr/>
          <w:sdtContent>
            <w:tc>
              <w:tcPr>
                <w:tcW w:w="5953" w:type="dxa"/>
              </w:tcPr>
              <w:p w14:paraId="10BF17FF" w14:textId="73491600" w:rsidR="006B631E" w:rsidRPr="007D535E" w:rsidRDefault="006F6339" w:rsidP="006B631E">
                <w:pPr>
                  <w:rPr>
                    <w:rFonts w:cstheme="minorHAnsi"/>
                    <w:lang w:val="en-AU"/>
                  </w:rPr>
                </w:pPr>
                <w:r w:rsidRPr="00C76C66">
                  <w:rPr>
                    <w:rStyle w:val="PlaceholderText"/>
                  </w:rPr>
                  <w:t>Choose an item.</w:t>
                </w:r>
              </w:p>
            </w:tc>
          </w:sdtContent>
        </w:sdt>
      </w:tr>
      <w:tr w:rsidR="006B631E" w:rsidRPr="00AD7DA1" w14:paraId="543631E6" w14:textId="77777777" w:rsidTr="001A73CF">
        <w:tc>
          <w:tcPr>
            <w:tcW w:w="3397" w:type="dxa"/>
            <w:gridSpan w:val="2"/>
            <w:shd w:val="clear" w:color="auto" w:fill="E7E6E6" w:themeFill="background2"/>
          </w:tcPr>
          <w:p w14:paraId="52E3FEF8" w14:textId="01065E42" w:rsidR="006B631E" w:rsidRPr="007D535E" w:rsidRDefault="006B631E" w:rsidP="006B631E">
            <w:pPr>
              <w:rPr>
                <w:rFonts w:cstheme="minorHAnsi"/>
                <w:b/>
                <w:bCs/>
                <w:lang w:val="en-AU"/>
              </w:rPr>
            </w:pPr>
            <w:r w:rsidRPr="007D535E">
              <w:rPr>
                <w:rFonts w:cstheme="minorHAnsi"/>
                <w:b/>
                <w:bCs/>
                <w:lang w:val="en-AU"/>
              </w:rPr>
              <w:t>Organisation name</w:t>
            </w:r>
          </w:p>
        </w:tc>
        <w:sdt>
          <w:sdtPr>
            <w:rPr>
              <w:rFonts w:cstheme="minorHAnsi"/>
              <w:lang w:val="en-AU"/>
            </w:rPr>
            <w:id w:val="1731646980"/>
            <w:placeholder>
              <w:docPart w:val="DefaultPlaceholder_-1854013440"/>
            </w:placeholder>
            <w:showingPlcHdr/>
            <w:text/>
          </w:sdtPr>
          <w:sdtEndPr/>
          <w:sdtContent>
            <w:tc>
              <w:tcPr>
                <w:tcW w:w="5953" w:type="dxa"/>
              </w:tcPr>
              <w:p w14:paraId="0FB95673" w14:textId="25665C1C" w:rsidR="006B631E" w:rsidRPr="007D535E" w:rsidRDefault="006F6339" w:rsidP="006B631E">
                <w:pPr>
                  <w:rPr>
                    <w:rFonts w:cstheme="minorHAnsi"/>
                    <w:lang w:val="en-AU"/>
                  </w:rPr>
                </w:pPr>
                <w:r w:rsidRPr="00C76C66">
                  <w:rPr>
                    <w:rStyle w:val="PlaceholderText"/>
                  </w:rPr>
                  <w:t>Click or tap here to enter text.</w:t>
                </w:r>
              </w:p>
            </w:tc>
          </w:sdtContent>
        </w:sdt>
      </w:tr>
      <w:tr w:rsidR="00BA7FFC" w:rsidRPr="00AD7DA1" w14:paraId="179D10FE" w14:textId="77777777" w:rsidTr="001A73CF">
        <w:tc>
          <w:tcPr>
            <w:tcW w:w="3397" w:type="dxa"/>
            <w:gridSpan w:val="2"/>
            <w:shd w:val="clear" w:color="auto" w:fill="E7E6E6" w:themeFill="background2"/>
          </w:tcPr>
          <w:p w14:paraId="3481BC2C" w14:textId="2D7BB16D" w:rsidR="00BA7FFC" w:rsidRPr="007D535E" w:rsidRDefault="00BA7FFC" w:rsidP="006B631E">
            <w:pPr>
              <w:rPr>
                <w:rFonts w:cstheme="minorHAnsi"/>
                <w:b/>
                <w:bCs/>
                <w:lang w:val="en-AU"/>
              </w:rPr>
            </w:pPr>
            <w:r w:rsidRPr="007D535E">
              <w:rPr>
                <w:rFonts w:cstheme="minorHAnsi"/>
                <w:b/>
                <w:bCs/>
                <w:lang w:val="en-AU"/>
              </w:rPr>
              <w:t>Organisation ABN</w:t>
            </w:r>
          </w:p>
        </w:tc>
        <w:sdt>
          <w:sdtPr>
            <w:rPr>
              <w:rFonts w:cstheme="minorHAnsi"/>
              <w:lang w:val="en-AU"/>
            </w:rPr>
            <w:id w:val="-2129008017"/>
            <w:placeholder>
              <w:docPart w:val="DefaultPlaceholder_-1854013440"/>
            </w:placeholder>
            <w:showingPlcHdr/>
            <w:text/>
          </w:sdtPr>
          <w:sdtEndPr/>
          <w:sdtContent>
            <w:tc>
              <w:tcPr>
                <w:tcW w:w="5953" w:type="dxa"/>
              </w:tcPr>
              <w:p w14:paraId="701CB01C" w14:textId="06581E27" w:rsidR="00BA7FFC" w:rsidRPr="007D535E" w:rsidRDefault="00241D9A" w:rsidP="006B631E">
                <w:pPr>
                  <w:rPr>
                    <w:rFonts w:cstheme="minorHAnsi"/>
                    <w:lang w:val="en-AU"/>
                  </w:rPr>
                </w:pPr>
                <w:r w:rsidRPr="00C76C66">
                  <w:rPr>
                    <w:rStyle w:val="PlaceholderText"/>
                  </w:rPr>
                  <w:t>Click or tap here to enter text.</w:t>
                </w:r>
              </w:p>
            </w:tc>
          </w:sdtContent>
        </w:sdt>
      </w:tr>
      <w:tr w:rsidR="001A73CF" w:rsidRPr="00AD7DA1" w14:paraId="73A55270" w14:textId="77777777" w:rsidTr="001A73CF">
        <w:tc>
          <w:tcPr>
            <w:tcW w:w="2256" w:type="dxa"/>
            <w:vMerge w:val="restart"/>
            <w:shd w:val="clear" w:color="auto" w:fill="E7E6E6" w:themeFill="background2"/>
          </w:tcPr>
          <w:p w14:paraId="01744ECE" w14:textId="77777777" w:rsidR="001A73CF" w:rsidRPr="007D535E" w:rsidRDefault="001A73CF" w:rsidP="001A73CF">
            <w:pPr>
              <w:rPr>
                <w:rFonts w:cstheme="minorHAnsi"/>
                <w:b/>
                <w:bCs/>
                <w:lang w:val="en-AU"/>
              </w:rPr>
            </w:pPr>
            <w:r w:rsidRPr="007D535E">
              <w:rPr>
                <w:rFonts w:cstheme="minorHAnsi"/>
                <w:b/>
                <w:bCs/>
                <w:lang w:val="en-AU"/>
              </w:rPr>
              <w:t>Organisation address</w:t>
            </w:r>
          </w:p>
        </w:tc>
        <w:tc>
          <w:tcPr>
            <w:tcW w:w="1141" w:type="dxa"/>
            <w:shd w:val="clear" w:color="auto" w:fill="E7E6E6" w:themeFill="background2"/>
          </w:tcPr>
          <w:p w14:paraId="3E252044" w14:textId="7FE2F7F1" w:rsidR="001A73CF" w:rsidRPr="007D535E" w:rsidRDefault="001A73CF" w:rsidP="001A73CF">
            <w:pPr>
              <w:rPr>
                <w:rFonts w:cstheme="minorHAnsi"/>
                <w:b/>
                <w:bCs/>
                <w:lang w:val="en-AU"/>
              </w:rPr>
            </w:pPr>
            <w:r w:rsidRPr="007D535E">
              <w:rPr>
                <w:rFonts w:cstheme="minorHAnsi"/>
                <w:lang w:val="en-AU"/>
              </w:rPr>
              <w:t>Street</w:t>
            </w:r>
          </w:p>
        </w:tc>
        <w:sdt>
          <w:sdtPr>
            <w:rPr>
              <w:lang w:val="en-AU"/>
            </w:rPr>
            <w:id w:val="-590390642"/>
            <w:placeholder>
              <w:docPart w:val="2A41B4304347487AB8197D5D6F189991"/>
            </w:placeholder>
            <w:showingPlcHdr/>
            <w:text/>
          </w:sdtPr>
          <w:sdtEndPr/>
          <w:sdtContent>
            <w:tc>
              <w:tcPr>
                <w:tcW w:w="5953" w:type="dxa"/>
              </w:tcPr>
              <w:p w14:paraId="3153B722" w14:textId="236BD34A" w:rsidR="001A73CF" w:rsidRPr="00AD7DA1" w:rsidRDefault="001A73CF" w:rsidP="001A73CF">
                <w:pPr>
                  <w:rPr>
                    <w:lang w:val="en-AU"/>
                  </w:rPr>
                </w:pPr>
                <w:r w:rsidRPr="00C76C66">
                  <w:rPr>
                    <w:rStyle w:val="PlaceholderText"/>
                  </w:rPr>
                  <w:t>Click or tap here to enter text.</w:t>
                </w:r>
              </w:p>
            </w:tc>
          </w:sdtContent>
        </w:sdt>
      </w:tr>
      <w:tr w:rsidR="001A73CF" w:rsidRPr="00AD7DA1" w14:paraId="18A35DB2" w14:textId="77777777" w:rsidTr="001A73CF">
        <w:tc>
          <w:tcPr>
            <w:tcW w:w="2256" w:type="dxa"/>
            <w:vMerge/>
            <w:shd w:val="clear" w:color="auto" w:fill="E7E6E6" w:themeFill="background2"/>
          </w:tcPr>
          <w:p w14:paraId="4C778307" w14:textId="77777777" w:rsidR="001A73CF" w:rsidRPr="007D535E" w:rsidRDefault="001A73CF" w:rsidP="001A73CF">
            <w:pPr>
              <w:rPr>
                <w:rFonts w:cstheme="minorHAnsi"/>
                <w:b/>
                <w:bCs/>
                <w:lang w:val="en-AU"/>
              </w:rPr>
            </w:pPr>
          </w:p>
        </w:tc>
        <w:tc>
          <w:tcPr>
            <w:tcW w:w="1141" w:type="dxa"/>
            <w:shd w:val="clear" w:color="auto" w:fill="E7E6E6" w:themeFill="background2"/>
          </w:tcPr>
          <w:p w14:paraId="45CFFDA2" w14:textId="414ED4C8" w:rsidR="001A73CF" w:rsidRPr="007D535E" w:rsidRDefault="001A73CF" w:rsidP="001A73CF">
            <w:pPr>
              <w:rPr>
                <w:rFonts w:cstheme="minorHAnsi"/>
                <w:b/>
                <w:bCs/>
                <w:lang w:val="en-AU"/>
              </w:rPr>
            </w:pPr>
            <w:r w:rsidRPr="007D535E">
              <w:rPr>
                <w:rFonts w:cstheme="minorHAnsi"/>
                <w:lang w:val="en-AU"/>
              </w:rPr>
              <w:t>Suburb</w:t>
            </w:r>
          </w:p>
        </w:tc>
        <w:sdt>
          <w:sdtPr>
            <w:rPr>
              <w:lang w:val="en-AU"/>
            </w:rPr>
            <w:id w:val="457844330"/>
            <w:placeholder>
              <w:docPart w:val="2A41B4304347487AB8197D5D6F189991"/>
            </w:placeholder>
            <w:showingPlcHdr/>
            <w:text/>
          </w:sdtPr>
          <w:sdtEndPr/>
          <w:sdtContent>
            <w:tc>
              <w:tcPr>
                <w:tcW w:w="5953" w:type="dxa"/>
              </w:tcPr>
              <w:p w14:paraId="5741F6BC" w14:textId="7B756AD4" w:rsidR="001A73CF" w:rsidRPr="00AD7DA1" w:rsidRDefault="001A73CF" w:rsidP="001A73CF">
                <w:pPr>
                  <w:rPr>
                    <w:lang w:val="en-AU"/>
                  </w:rPr>
                </w:pPr>
                <w:r w:rsidRPr="00C76C66">
                  <w:rPr>
                    <w:rStyle w:val="PlaceholderText"/>
                  </w:rPr>
                  <w:t>Click or tap here to enter text.</w:t>
                </w:r>
              </w:p>
            </w:tc>
          </w:sdtContent>
        </w:sdt>
      </w:tr>
      <w:tr w:rsidR="001A73CF" w:rsidRPr="00AD7DA1" w14:paraId="62E8DB9A" w14:textId="77777777" w:rsidTr="001A73CF">
        <w:tc>
          <w:tcPr>
            <w:tcW w:w="2256" w:type="dxa"/>
            <w:vMerge/>
            <w:shd w:val="clear" w:color="auto" w:fill="E7E6E6" w:themeFill="background2"/>
          </w:tcPr>
          <w:p w14:paraId="0D929BDC" w14:textId="77777777" w:rsidR="001A73CF" w:rsidRPr="007D535E" w:rsidRDefault="001A73CF" w:rsidP="001A73CF">
            <w:pPr>
              <w:rPr>
                <w:rFonts w:cstheme="minorHAnsi"/>
                <w:b/>
                <w:bCs/>
                <w:lang w:val="en-AU"/>
              </w:rPr>
            </w:pPr>
          </w:p>
        </w:tc>
        <w:tc>
          <w:tcPr>
            <w:tcW w:w="1141" w:type="dxa"/>
            <w:shd w:val="clear" w:color="auto" w:fill="E7E6E6" w:themeFill="background2"/>
          </w:tcPr>
          <w:p w14:paraId="260DEB7B" w14:textId="0845DCCB" w:rsidR="001A73CF" w:rsidRPr="007D535E" w:rsidRDefault="001A73CF" w:rsidP="001A73CF">
            <w:pPr>
              <w:rPr>
                <w:rFonts w:cstheme="minorHAnsi"/>
                <w:b/>
                <w:bCs/>
                <w:lang w:val="en-AU"/>
              </w:rPr>
            </w:pPr>
            <w:r>
              <w:rPr>
                <w:rFonts w:cstheme="minorHAnsi"/>
                <w:lang w:val="en-AU"/>
              </w:rPr>
              <w:t>Postcode</w:t>
            </w:r>
          </w:p>
        </w:tc>
        <w:sdt>
          <w:sdtPr>
            <w:rPr>
              <w:lang w:val="en-AU"/>
            </w:rPr>
            <w:id w:val="-1562627688"/>
            <w:placeholder>
              <w:docPart w:val="2A41B4304347487AB8197D5D6F189991"/>
            </w:placeholder>
            <w:showingPlcHdr/>
            <w:text/>
          </w:sdtPr>
          <w:sdtEndPr/>
          <w:sdtContent>
            <w:tc>
              <w:tcPr>
                <w:tcW w:w="5953" w:type="dxa"/>
              </w:tcPr>
              <w:p w14:paraId="12DA7C8D" w14:textId="00DB537D" w:rsidR="001A73CF" w:rsidRDefault="006F6339" w:rsidP="001A73CF">
                <w:pPr>
                  <w:rPr>
                    <w:lang w:val="en-AU"/>
                  </w:rPr>
                </w:pPr>
                <w:r w:rsidRPr="00C76C66">
                  <w:rPr>
                    <w:rStyle w:val="PlaceholderText"/>
                  </w:rPr>
                  <w:t>Click or tap here to enter text.</w:t>
                </w:r>
              </w:p>
            </w:tc>
          </w:sdtContent>
        </w:sdt>
      </w:tr>
      <w:tr w:rsidR="001A73CF" w:rsidRPr="00AD7DA1" w14:paraId="56FE5435" w14:textId="77777777" w:rsidTr="001A73CF">
        <w:tc>
          <w:tcPr>
            <w:tcW w:w="2256" w:type="dxa"/>
            <w:vMerge/>
            <w:shd w:val="clear" w:color="auto" w:fill="E7E6E6" w:themeFill="background2"/>
          </w:tcPr>
          <w:p w14:paraId="77699FED" w14:textId="77777777" w:rsidR="001A73CF" w:rsidRPr="007D535E" w:rsidRDefault="001A73CF" w:rsidP="001A73CF">
            <w:pPr>
              <w:rPr>
                <w:rFonts w:cstheme="minorHAnsi"/>
                <w:b/>
                <w:bCs/>
                <w:lang w:val="en-AU"/>
              </w:rPr>
            </w:pPr>
          </w:p>
        </w:tc>
        <w:tc>
          <w:tcPr>
            <w:tcW w:w="1141" w:type="dxa"/>
            <w:shd w:val="clear" w:color="auto" w:fill="E7E6E6" w:themeFill="background2"/>
          </w:tcPr>
          <w:p w14:paraId="080290BF" w14:textId="7B340CF1" w:rsidR="001A73CF" w:rsidRPr="007D535E" w:rsidRDefault="001A73CF" w:rsidP="001A73CF">
            <w:pPr>
              <w:rPr>
                <w:rFonts w:cstheme="minorHAnsi"/>
                <w:b/>
                <w:bCs/>
                <w:lang w:val="en-AU"/>
              </w:rPr>
            </w:pPr>
            <w:r>
              <w:rPr>
                <w:rFonts w:cstheme="minorHAnsi"/>
                <w:lang w:val="en-AU"/>
              </w:rPr>
              <w:t>State</w:t>
            </w:r>
          </w:p>
        </w:tc>
        <w:sdt>
          <w:sdtPr>
            <w:rPr>
              <w:lang w:val="en-AU"/>
            </w:rPr>
            <w:id w:val="-1986227968"/>
            <w:placeholder>
              <w:docPart w:val="2A41B4304347487AB8197D5D6F189991"/>
            </w:placeholder>
            <w:showingPlcHdr/>
            <w:text/>
          </w:sdtPr>
          <w:sdtEndPr/>
          <w:sdtContent>
            <w:tc>
              <w:tcPr>
                <w:tcW w:w="5953" w:type="dxa"/>
              </w:tcPr>
              <w:p w14:paraId="3AA13F18" w14:textId="078D8ABD" w:rsidR="001A73CF" w:rsidRDefault="001A73CF" w:rsidP="001A73CF">
                <w:pPr>
                  <w:rPr>
                    <w:lang w:val="en-AU"/>
                  </w:rPr>
                </w:pPr>
                <w:r w:rsidRPr="00C76C66">
                  <w:rPr>
                    <w:rStyle w:val="PlaceholderText"/>
                  </w:rPr>
                  <w:t>Click or tap here to enter text.</w:t>
                </w:r>
              </w:p>
            </w:tc>
          </w:sdtContent>
        </w:sdt>
      </w:tr>
      <w:tr w:rsidR="001A73CF" w:rsidRPr="00AD7DA1" w14:paraId="07B0AD0B" w14:textId="77777777" w:rsidTr="001A73CF">
        <w:tc>
          <w:tcPr>
            <w:tcW w:w="3397" w:type="dxa"/>
            <w:gridSpan w:val="2"/>
            <w:shd w:val="clear" w:color="auto" w:fill="E7E6E6" w:themeFill="background2"/>
          </w:tcPr>
          <w:p w14:paraId="285890A5" w14:textId="11CAF262" w:rsidR="001A73CF" w:rsidRPr="007D535E" w:rsidRDefault="001A73CF" w:rsidP="001A73CF">
            <w:pPr>
              <w:rPr>
                <w:rFonts w:cstheme="minorHAnsi"/>
                <w:b/>
                <w:bCs/>
                <w:lang w:val="en-AU"/>
              </w:rPr>
            </w:pPr>
            <w:r w:rsidRPr="007D535E">
              <w:rPr>
                <w:rFonts w:cstheme="minorHAnsi"/>
                <w:b/>
                <w:bCs/>
                <w:lang w:val="en-AU"/>
              </w:rPr>
              <w:t>Organisation size (FTE)</w:t>
            </w:r>
          </w:p>
        </w:tc>
        <w:sdt>
          <w:sdtPr>
            <w:rPr>
              <w:rFonts w:cstheme="minorHAnsi"/>
              <w:lang w:val="en-AU"/>
            </w:rPr>
            <w:id w:val="426855941"/>
            <w:placeholder>
              <w:docPart w:val="1E63DB9C36A54BADA2A7B099B6DBF621"/>
            </w:placeholder>
            <w:showingPlcHdr/>
            <w:text/>
          </w:sdtPr>
          <w:sdtEndPr/>
          <w:sdtContent>
            <w:tc>
              <w:tcPr>
                <w:tcW w:w="5953" w:type="dxa"/>
              </w:tcPr>
              <w:p w14:paraId="68B1CA74" w14:textId="2DB7AECA" w:rsidR="001A73CF" w:rsidRPr="007D535E" w:rsidRDefault="001A73CF" w:rsidP="001A73CF">
                <w:pPr>
                  <w:rPr>
                    <w:rFonts w:cstheme="minorHAnsi"/>
                    <w:lang w:val="en-AU"/>
                  </w:rPr>
                </w:pPr>
                <w:r w:rsidRPr="00C76C66">
                  <w:rPr>
                    <w:rStyle w:val="PlaceholderText"/>
                  </w:rPr>
                  <w:t>Click or tap here to enter text.</w:t>
                </w:r>
              </w:p>
            </w:tc>
          </w:sdtContent>
        </w:sdt>
      </w:tr>
      <w:tr w:rsidR="001A73CF" w:rsidRPr="00AD7DA1" w14:paraId="08D86243" w14:textId="77777777" w:rsidTr="001A73CF">
        <w:tc>
          <w:tcPr>
            <w:tcW w:w="2256" w:type="dxa"/>
            <w:vMerge w:val="restart"/>
            <w:shd w:val="clear" w:color="auto" w:fill="E7E6E6" w:themeFill="background2"/>
          </w:tcPr>
          <w:p w14:paraId="0831730E" w14:textId="77777777" w:rsidR="001A73CF" w:rsidRPr="007D535E" w:rsidRDefault="001A73CF" w:rsidP="001A73CF">
            <w:pPr>
              <w:rPr>
                <w:rFonts w:cstheme="minorHAnsi"/>
                <w:b/>
                <w:bCs/>
                <w:lang w:val="en-AU"/>
              </w:rPr>
            </w:pPr>
            <w:r w:rsidRPr="007D535E">
              <w:rPr>
                <w:rFonts w:cstheme="minorHAnsi"/>
                <w:b/>
                <w:bCs/>
                <w:lang w:val="en-AU"/>
              </w:rPr>
              <w:t>Primary contact</w:t>
            </w:r>
          </w:p>
        </w:tc>
        <w:tc>
          <w:tcPr>
            <w:tcW w:w="1141" w:type="dxa"/>
            <w:shd w:val="clear" w:color="auto" w:fill="E7E6E6" w:themeFill="background2"/>
          </w:tcPr>
          <w:p w14:paraId="1FEB3DDD" w14:textId="568D2D52" w:rsidR="001A73CF" w:rsidRPr="007D535E" w:rsidRDefault="001A73CF" w:rsidP="001A73CF">
            <w:pPr>
              <w:rPr>
                <w:rFonts w:cstheme="minorHAnsi"/>
                <w:b/>
                <w:bCs/>
                <w:lang w:val="en-AU"/>
              </w:rPr>
            </w:pPr>
            <w:r w:rsidRPr="007D535E">
              <w:rPr>
                <w:rFonts w:cstheme="minorHAnsi"/>
                <w:lang w:val="en-AU"/>
              </w:rPr>
              <w:t>Name</w:t>
            </w:r>
          </w:p>
        </w:tc>
        <w:sdt>
          <w:sdtPr>
            <w:rPr>
              <w:lang w:val="en-AU"/>
            </w:rPr>
            <w:id w:val="2028143204"/>
            <w:placeholder>
              <w:docPart w:val="C4B4C8FDC5874BC68AA3B8ADFD44AFA9"/>
            </w:placeholder>
            <w:showingPlcHdr/>
            <w:text/>
          </w:sdtPr>
          <w:sdtEndPr/>
          <w:sdtContent>
            <w:tc>
              <w:tcPr>
                <w:tcW w:w="5953" w:type="dxa"/>
              </w:tcPr>
              <w:p w14:paraId="1EB109F9" w14:textId="023104CD" w:rsidR="001A73CF" w:rsidRPr="00AD7DA1" w:rsidRDefault="001A73CF" w:rsidP="001A73CF">
                <w:pPr>
                  <w:rPr>
                    <w:lang w:val="en-AU"/>
                  </w:rPr>
                </w:pPr>
                <w:r w:rsidRPr="00C76C66">
                  <w:rPr>
                    <w:rStyle w:val="PlaceholderText"/>
                  </w:rPr>
                  <w:t>Click or tap here to enter text.</w:t>
                </w:r>
              </w:p>
            </w:tc>
          </w:sdtContent>
        </w:sdt>
      </w:tr>
      <w:tr w:rsidR="001A73CF" w:rsidRPr="00AD7DA1" w14:paraId="1E1DC60C" w14:textId="77777777" w:rsidTr="001A73CF">
        <w:tc>
          <w:tcPr>
            <w:tcW w:w="2256" w:type="dxa"/>
            <w:vMerge/>
            <w:shd w:val="clear" w:color="auto" w:fill="E7E6E6" w:themeFill="background2"/>
          </w:tcPr>
          <w:p w14:paraId="042C697D" w14:textId="77777777" w:rsidR="001A73CF" w:rsidRPr="007D535E" w:rsidRDefault="001A73CF" w:rsidP="001A73CF">
            <w:pPr>
              <w:rPr>
                <w:rFonts w:cstheme="minorHAnsi"/>
                <w:b/>
                <w:bCs/>
                <w:lang w:val="en-AU"/>
              </w:rPr>
            </w:pPr>
          </w:p>
        </w:tc>
        <w:tc>
          <w:tcPr>
            <w:tcW w:w="1141" w:type="dxa"/>
            <w:shd w:val="clear" w:color="auto" w:fill="E7E6E6" w:themeFill="background2"/>
          </w:tcPr>
          <w:p w14:paraId="49661A10" w14:textId="01108207" w:rsidR="001A73CF" w:rsidRPr="007D535E" w:rsidRDefault="001A73CF" w:rsidP="001A73CF">
            <w:pPr>
              <w:rPr>
                <w:rFonts w:cstheme="minorHAnsi"/>
                <w:b/>
                <w:bCs/>
                <w:lang w:val="en-AU"/>
              </w:rPr>
            </w:pPr>
            <w:r w:rsidRPr="007D535E">
              <w:rPr>
                <w:rFonts w:cstheme="minorHAnsi"/>
                <w:lang w:val="en-AU"/>
              </w:rPr>
              <w:t>Position</w:t>
            </w:r>
          </w:p>
        </w:tc>
        <w:sdt>
          <w:sdtPr>
            <w:rPr>
              <w:lang w:val="en-AU"/>
            </w:rPr>
            <w:id w:val="-1355263902"/>
            <w:placeholder>
              <w:docPart w:val="C4B4C8FDC5874BC68AA3B8ADFD44AFA9"/>
            </w:placeholder>
            <w:showingPlcHdr/>
            <w:text/>
          </w:sdtPr>
          <w:sdtEndPr/>
          <w:sdtContent>
            <w:tc>
              <w:tcPr>
                <w:tcW w:w="5953" w:type="dxa"/>
              </w:tcPr>
              <w:p w14:paraId="6D02C3C8" w14:textId="0B7516FB" w:rsidR="001A73CF" w:rsidRPr="00AD7DA1" w:rsidRDefault="001A73CF" w:rsidP="001A73CF">
                <w:pPr>
                  <w:rPr>
                    <w:lang w:val="en-AU"/>
                  </w:rPr>
                </w:pPr>
                <w:r w:rsidRPr="00C76C66">
                  <w:rPr>
                    <w:rStyle w:val="PlaceholderText"/>
                  </w:rPr>
                  <w:t>Click or tap here to enter text.</w:t>
                </w:r>
              </w:p>
            </w:tc>
          </w:sdtContent>
        </w:sdt>
      </w:tr>
      <w:tr w:rsidR="001A73CF" w:rsidRPr="00AD7DA1" w14:paraId="175E6A96" w14:textId="77777777" w:rsidTr="001A73CF">
        <w:tc>
          <w:tcPr>
            <w:tcW w:w="2256" w:type="dxa"/>
            <w:vMerge/>
            <w:shd w:val="clear" w:color="auto" w:fill="E7E6E6" w:themeFill="background2"/>
          </w:tcPr>
          <w:p w14:paraId="01142FC3" w14:textId="77777777" w:rsidR="001A73CF" w:rsidRPr="007D535E" w:rsidRDefault="001A73CF" w:rsidP="001A73CF">
            <w:pPr>
              <w:rPr>
                <w:rFonts w:cstheme="minorHAnsi"/>
                <w:b/>
                <w:bCs/>
                <w:lang w:val="en-AU"/>
              </w:rPr>
            </w:pPr>
          </w:p>
        </w:tc>
        <w:tc>
          <w:tcPr>
            <w:tcW w:w="1141" w:type="dxa"/>
            <w:shd w:val="clear" w:color="auto" w:fill="E7E6E6" w:themeFill="background2"/>
          </w:tcPr>
          <w:p w14:paraId="296D207C" w14:textId="7158F4D9" w:rsidR="001A73CF" w:rsidRPr="007D535E" w:rsidRDefault="001A73CF" w:rsidP="001A73CF">
            <w:pPr>
              <w:rPr>
                <w:rFonts w:cstheme="minorHAnsi"/>
                <w:b/>
                <w:bCs/>
                <w:lang w:val="en-AU"/>
              </w:rPr>
            </w:pPr>
            <w:r w:rsidRPr="007D535E">
              <w:rPr>
                <w:rFonts w:cstheme="minorHAnsi"/>
                <w:lang w:val="en-AU"/>
              </w:rPr>
              <w:t>Phone</w:t>
            </w:r>
          </w:p>
        </w:tc>
        <w:sdt>
          <w:sdtPr>
            <w:rPr>
              <w:lang w:val="en-AU"/>
            </w:rPr>
            <w:id w:val="1995290402"/>
            <w:placeholder>
              <w:docPart w:val="C4B4C8FDC5874BC68AA3B8ADFD44AFA9"/>
            </w:placeholder>
            <w:showingPlcHdr/>
            <w:text/>
          </w:sdtPr>
          <w:sdtEndPr/>
          <w:sdtContent>
            <w:tc>
              <w:tcPr>
                <w:tcW w:w="5953" w:type="dxa"/>
              </w:tcPr>
              <w:p w14:paraId="5A840FC9" w14:textId="7B4A84ED" w:rsidR="001A73CF" w:rsidRPr="00AD7DA1" w:rsidRDefault="001A73CF" w:rsidP="001A73CF">
                <w:pPr>
                  <w:rPr>
                    <w:lang w:val="en-AU"/>
                  </w:rPr>
                </w:pPr>
                <w:r w:rsidRPr="00C76C66">
                  <w:rPr>
                    <w:rStyle w:val="PlaceholderText"/>
                  </w:rPr>
                  <w:t>Click or tap here to enter text.</w:t>
                </w:r>
              </w:p>
            </w:tc>
          </w:sdtContent>
        </w:sdt>
      </w:tr>
      <w:tr w:rsidR="001A73CF" w:rsidRPr="00AD7DA1" w14:paraId="167D0690" w14:textId="77777777" w:rsidTr="001A73CF">
        <w:tc>
          <w:tcPr>
            <w:tcW w:w="2256" w:type="dxa"/>
            <w:vMerge/>
            <w:shd w:val="clear" w:color="auto" w:fill="E7E6E6" w:themeFill="background2"/>
          </w:tcPr>
          <w:p w14:paraId="5C686C99" w14:textId="77777777" w:rsidR="001A73CF" w:rsidRPr="007D535E" w:rsidRDefault="001A73CF" w:rsidP="001A73CF">
            <w:pPr>
              <w:rPr>
                <w:rFonts w:cstheme="minorHAnsi"/>
                <w:b/>
                <w:bCs/>
                <w:lang w:val="en-AU"/>
              </w:rPr>
            </w:pPr>
          </w:p>
        </w:tc>
        <w:tc>
          <w:tcPr>
            <w:tcW w:w="1141" w:type="dxa"/>
            <w:shd w:val="clear" w:color="auto" w:fill="E7E6E6" w:themeFill="background2"/>
          </w:tcPr>
          <w:p w14:paraId="514C5A4D" w14:textId="7CB60C69" w:rsidR="001A73CF" w:rsidRPr="007D535E" w:rsidRDefault="001A73CF" w:rsidP="001A73CF">
            <w:pPr>
              <w:rPr>
                <w:rFonts w:cstheme="minorHAnsi"/>
                <w:b/>
                <w:bCs/>
                <w:lang w:val="en-AU"/>
              </w:rPr>
            </w:pPr>
            <w:r w:rsidRPr="007D535E">
              <w:rPr>
                <w:rFonts w:cstheme="minorHAnsi"/>
                <w:lang w:val="en-AU"/>
              </w:rPr>
              <w:t>Email</w:t>
            </w:r>
          </w:p>
        </w:tc>
        <w:sdt>
          <w:sdtPr>
            <w:rPr>
              <w:lang w:val="en-AU"/>
            </w:rPr>
            <w:id w:val="2016411355"/>
            <w:placeholder>
              <w:docPart w:val="C4B4C8FDC5874BC68AA3B8ADFD44AFA9"/>
            </w:placeholder>
            <w:showingPlcHdr/>
            <w:text/>
          </w:sdtPr>
          <w:sdtEndPr/>
          <w:sdtContent>
            <w:tc>
              <w:tcPr>
                <w:tcW w:w="5953" w:type="dxa"/>
              </w:tcPr>
              <w:p w14:paraId="6B9A38AC" w14:textId="4BCEB94E" w:rsidR="001A73CF" w:rsidRPr="00AD7DA1" w:rsidRDefault="001A73CF" w:rsidP="001A73CF">
                <w:pPr>
                  <w:rPr>
                    <w:lang w:val="en-AU"/>
                  </w:rPr>
                </w:pPr>
                <w:r w:rsidRPr="00C76C66">
                  <w:rPr>
                    <w:rStyle w:val="PlaceholderText"/>
                  </w:rPr>
                  <w:t>Click or tap here to enter text.</w:t>
                </w:r>
              </w:p>
            </w:tc>
          </w:sdtContent>
        </w:sdt>
      </w:tr>
      <w:tr w:rsidR="001A73CF" w:rsidRPr="00AD7DA1" w14:paraId="6C49DE06" w14:textId="77777777" w:rsidTr="001A73CF">
        <w:tc>
          <w:tcPr>
            <w:tcW w:w="2256" w:type="dxa"/>
            <w:vMerge w:val="restart"/>
            <w:shd w:val="clear" w:color="auto" w:fill="E7E6E6" w:themeFill="background2"/>
          </w:tcPr>
          <w:p w14:paraId="55275385" w14:textId="77777777" w:rsidR="001A73CF" w:rsidRPr="007D535E" w:rsidRDefault="001A73CF" w:rsidP="001A73CF">
            <w:pPr>
              <w:rPr>
                <w:rFonts w:cstheme="minorHAnsi"/>
                <w:b/>
                <w:bCs/>
                <w:lang w:val="en-AU"/>
              </w:rPr>
            </w:pPr>
            <w:r w:rsidRPr="007D535E">
              <w:rPr>
                <w:rFonts w:cstheme="minorHAnsi"/>
                <w:b/>
                <w:bCs/>
                <w:lang w:val="en-AU"/>
              </w:rPr>
              <w:t>Secondary contact</w:t>
            </w:r>
          </w:p>
        </w:tc>
        <w:tc>
          <w:tcPr>
            <w:tcW w:w="1141" w:type="dxa"/>
            <w:shd w:val="clear" w:color="auto" w:fill="E7E6E6" w:themeFill="background2"/>
          </w:tcPr>
          <w:p w14:paraId="5F2B2EB0" w14:textId="33D8DD40" w:rsidR="001A73CF" w:rsidRPr="007D535E" w:rsidRDefault="001A73CF" w:rsidP="001A73CF">
            <w:pPr>
              <w:rPr>
                <w:rFonts w:cstheme="minorHAnsi"/>
                <w:b/>
                <w:bCs/>
                <w:lang w:val="en-AU"/>
              </w:rPr>
            </w:pPr>
            <w:r w:rsidRPr="007D535E">
              <w:rPr>
                <w:rFonts w:cstheme="minorHAnsi"/>
                <w:lang w:val="en-AU"/>
              </w:rPr>
              <w:t>Name</w:t>
            </w:r>
          </w:p>
        </w:tc>
        <w:sdt>
          <w:sdtPr>
            <w:rPr>
              <w:lang w:val="en-AU"/>
            </w:rPr>
            <w:id w:val="-21249251"/>
            <w:placeholder>
              <w:docPart w:val="476B78E83AA04BA4BC3F8BEBB40E5765"/>
            </w:placeholder>
            <w:showingPlcHdr/>
            <w:text/>
          </w:sdtPr>
          <w:sdtEndPr/>
          <w:sdtContent>
            <w:tc>
              <w:tcPr>
                <w:tcW w:w="5953" w:type="dxa"/>
              </w:tcPr>
              <w:p w14:paraId="36DA35AC" w14:textId="49C16A3B" w:rsidR="001A73CF" w:rsidRPr="00AD7DA1" w:rsidRDefault="001A73CF" w:rsidP="001A73CF">
                <w:pPr>
                  <w:rPr>
                    <w:lang w:val="en-AU"/>
                  </w:rPr>
                </w:pPr>
                <w:r w:rsidRPr="00C76C66">
                  <w:rPr>
                    <w:rStyle w:val="PlaceholderText"/>
                  </w:rPr>
                  <w:t>Click or tap here to enter text.</w:t>
                </w:r>
              </w:p>
            </w:tc>
          </w:sdtContent>
        </w:sdt>
      </w:tr>
      <w:tr w:rsidR="001A73CF" w:rsidRPr="00AD7DA1" w14:paraId="17157802" w14:textId="77777777" w:rsidTr="001A73CF">
        <w:tc>
          <w:tcPr>
            <w:tcW w:w="2256" w:type="dxa"/>
            <w:vMerge/>
            <w:shd w:val="clear" w:color="auto" w:fill="E7E6E6" w:themeFill="background2"/>
          </w:tcPr>
          <w:p w14:paraId="14D61CD1" w14:textId="77777777" w:rsidR="001A73CF" w:rsidRPr="007D535E" w:rsidRDefault="001A73CF" w:rsidP="001A73CF">
            <w:pPr>
              <w:rPr>
                <w:rFonts w:cstheme="minorHAnsi"/>
                <w:b/>
                <w:bCs/>
                <w:lang w:val="en-AU"/>
              </w:rPr>
            </w:pPr>
          </w:p>
        </w:tc>
        <w:tc>
          <w:tcPr>
            <w:tcW w:w="1141" w:type="dxa"/>
            <w:shd w:val="clear" w:color="auto" w:fill="E7E6E6" w:themeFill="background2"/>
          </w:tcPr>
          <w:p w14:paraId="68D78483" w14:textId="21ACB8AB" w:rsidR="001A73CF" w:rsidRPr="007D535E" w:rsidRDefault="001A73CF" w:rsidP="001A73CF">
            <w:pPr>
              <w:rPr>
                <w:rFonts w:cstheme="minorHAnsi"/>
                <w:b/>
                <w:bCs/>
                <w:lang w:val="en-AU"/>
              </w:rPr>
            </w:pPr>
            <w:r w:rsidRPr="007D535E">
              <w:rPr>
                <w:rFonts w:cstheme="minorHAnsi"/>
                <w:lang w:val="en-AU"/>
              </w:rPr>
              <w:t>Position</w:t>
            </w:r>
          </w:p>
        </w:tc>
        <w:sdt>
          <w:sdtPr>
            <w:rPr>
              <w:lang w:val="en-AU"/>
            </w:rPr>
            <w:id w:val="1093290775"/>
            <w:placeholder>
              <w:docPart w:val="476B78E83AA04BA4BC3F8BEBB40E5765"/>
            </w:placeholder>
            <w:showingPlcHdr/>
            <w:text/>
          </w:sdtPr>
          <w:sdtEndPr/>
          <w:sdtContent>
            <w:tc>
              <w:tcPr>
                <w:tcW w:w="5953" w:type="dxa"/>
              </w:tcPr>
              <w:p w14:paraId="35F8710B" w14:textId="030F3CAB" w:rsidR="001A73CF" w:rsidRPr="00AD7DA1" w:rsidRDefault="001A73CF" w:rsidP="001A73CF">
                <w:pPr>
                  <w:rPr>
                    <w:lang w:val="en-AU"/>
                  </w:rPr>
                </w:pPr>
                <w:r w:rsidRPr="00C76C66">
                  <w:rPr>
                    <w:rStyle w:val="PlaceholderText"/>
                  </w:rPr>
                  <w:t>Click or tap here to enter text.</w:t>
                </w:r>
              </w:p>
            </w:tc>
          </w:sdtContent>
        </w:sdt>
      </w:tr>
      <w:tr w:rsidR="001A73CF" w:rsidRPr="00AD7DA1" w14:paraId="07AC82D5" w14:textId="77777777" w:rsidTr="001A73CF">
        <w:tc>
          <w:tcPr>
            <w:tcW w:w="2256" w:type="dxa"/>
            <w:vMerge/>
            <w:shd w:val="clear" w:color="auto" w:fill="E7E6E6" w:themeFill="background2"/>
          </w:tcPr>
          <w:p w14:paraId="125C2C2B" w14:textId="77777777" w:rsidR="001A73CF" w:rsidRPr="007D535E" w:rsidRDefault="001A73CF" w:rsidP="001A73CF">
            <w:pPr>
              <w:rPr>
                <w:rFonts w:cstheme="minorHAnsi"/>
                <w:b/>
                <w:bCs/>
                <w:lang w:val="en-AU"/>
              </w:rPr>
            </w:pPr>
          </w:p>
        </w:tc>
        <w:tc>
          <w:tcPr>
            <w:tcW w:w="1141" w:type="dxa"/>
            <w:shd w:val="clear" w:color="auto" w:fill="E7E6E6" w:themeFill="background2"/>
          </w:tcPr>
          <w:p w14:paraId="2DA9A35E" w14:textId="7A35387B" w:rsidR="001A73CF" w:rsidRPr="007D535E" w:rsidRDefault="001A73CF" w:rsidP="001A73CF">
            <w:pPr>
              <w:rPr>
                <w:rFonts w:cstheme="minorHAnsi"/>
                <w:b/>
                <w:bCs/>
                <w:lang w:val="en-AU"/>
              </w:rPr>
            </w:pPr>
            <w:r w:rsidRPr="007D535E">
              <w:rPr>
                <w:rFonts w:cstheme="minorHAnsi"/>
                <w:lang w:val="en-AU"/>
              </w:rPr>
              <w:t>Phone</w:t>
            </w:r>
          </w:p>
        </w:tc>
        <w:sdt>
          <w:sdtPr>
            <w:rPr>
              <w:lang w:val="en-AU"/>
            </w:rPr>
            <w:id w:val="-12694560"/>
            <w:placeholder>
              <w:docPart w:val="476B78E83AA04BA4BC3F8BEBB40E5765"/>
            </w:placeholder>
            <w:showingPlcHdr/>
            <w:text/>
          </w:sdtPr>
          <w:sdtEndPr/>
          <w:sdtContent>
            <w:tc>
              <w:tcPr>
                <w:tcW w:w="5953" w:type="dxa"/>
              </w:tcPr>
              <w:p w14:paraId="2723136A" w14:textId="0AED1094" w:rsidR="001A73CF" w:rsidRPr="00AD7DA1" w:rsidRDefault="001A73CF" w:rsidP="001A73CF">
                <w:pPr>
                  <w:rPr>
                    <w:lang w:val="en-AU"/>
                  </w:rPr>
                </w:pPr>
                <w:r w:rsidRPr="00C76C66">
                  <w:rPr>
                    <w:rStyle w:val="PlaceholderText"/>
                  </w:rPr>
                  <w:t>Click or tap here to enter text.</w:t>
                </w:r>
              </w:p>
            </w:tc>
          </w:sdtContent>
        </w:sdt>
      </w:tr>
      <w:tr w:rsidR="001A73CF" w:rsidRPr="00AD7DA1" w14:paraId="0CF1699B" w14:textId="77777777" w:rsidTr="001A73CF">
        <w:tc>
          <w:tcPr>
            <w:tcW w:w="2256" w:type="dxa"/>
            <w:vMerge/>
            <w:shd w:val="clear" w:color="auto" w:fill="E7E6E6" w:themeFill="background2"/>
          </w:tcPr>
          <w:p w14:paraId="72849B22" w14:textId="77777777" w:rsidR="001A73CF" w:rsidRPr="007D535E" w:rsidRDefault="001A73CF" w:rsidP="001A73CF">
            <w:pPr>
              <w:rPr>
                <w:rFonts w:cstheme="minorHAnsi"/>
                <w:b/>
                <w:bCs/>
                <w:lang w:val="en-AU"/>
              </w:rPr>
            </w:pPr>
          </w:p>
        </w:tc>
        <w:tc>
          <w:tcPr>
            <w:tcW w:w="1141" w:type="dxa"/>
            <w:shd w:val="clear" w:color="auto" w:fill="E7E6E6" w:themeFill="background2"/>
          </w:tcPr>
          <w:p w14:paraId="0023D723" w14:textId="66C4C802" w:rsidR="001A73CF" w:rsidRPr="007D535E" w:rsidRDefault="001A73CF" w:rsidP="001A73CF">
            <w:pPr>
              <w:rPr>
                <w:rFonts w:cstheme="minorHAnsi"/>
                <w:b/>
                <w:bCs/>
                <w:lang w:val="en-AU"/>
              </w:rPr>
            </w:pPr>
            <w:r w:rsidRPr="007D535E">
              <w:rPr>
                <w:rFonts w:cstheme="minorHAnsi"/>
                <w:lang w:val="en-AU"/>
              </w:rPr>
              <w:t>Email</w:t>
            </w:r>
          </w:p>
        </w:tc>
        <w:sdt>
          <w:sdtPr>
            <w:rPr>
              <w:lang w:val="en-AU"/>
            </w:rPr>
            <w:id w:val="-673490493"/>
            <w:placeholder>
              <w:docPart w:val="476B78E83AA04BA4BC3F8BEBB40E5765"/>
            </w:placeholder>
            <w:showingPlcHdr/>
            <w:text/>
          </w:sdtPr>
          <w:sdtEndPr/>
          <w:sdtContent>
            <w:tc>
              <w:tcPr>
                <w:tcW w:w="5953" w:type="dxa"/>
                <w:tcBorders>
                  <w:bottom w:val="single" w:sz="4" w:space="0" w:color="auto"/>
                </w:tcBorders>
              </w:tcPr>
              <w:p w14:paraId="1324FC58" w14:textId="69D5D07C" w:rsidR="001A73CF" w:rsidRPr="00AD7DA1" w:rsidRDefault="001A73CF" w:rsidP="001A73CF">
                <w:pPr>
                  <w:rPr>
                    <w:lang w:val="en-AU"/>
                  </w:rPr>
                </w:pPr>
                <w:r w:rsidRPr="00C76C66">
                  <w:rPr>
                    <w:rStyle w:val="PlaceholderText"/>
                  </w:rPr>
                  <w:t>Click or tap here to enter text.</w:t>
                </w:r>
              </w:p>
            </w:tc>
          </w:sdtContent>
        </w:sdt>
      </w:tr>
      <w:tr w:rsidR="001A73CF" w:rsidRPr="00AD7DA1" w14:paraId="21115BFF" w14:textId="77777777" w:rsidTr="001A73CF">
        <w:tc>
          <w:tcPr>
            <w:tcW w:w="3397" w:type="dxa"/>
            <w:gridSpan w:val="2"/>
            <w:shd w:val="clear" w:color="auto" w:fill="E7E6E6" w:themeFill="background2"/>
          </w:tcPr>
          <w:p w14:paraId="1BFF3D6A" w14:textId="131AA951" w:rsidR="001A73CF" w:rsidRPr="007D535E" w:rsidRDefault="001A73CF" w:rsidP="001A73CF">
            <w:pPr>
              <w:rPr>
                <w:rFonts w:cstheme="minorHAnsi"/>
                <w:b/>
                <w:bCs/>
                <w:lang w:val="en-AU"/>
              </w:rPr>
            </w:pPr>
            <w:r w:rsidRPr="007D535E">
              <w:rPr>
                <w:rFonts w:cstheme="minorHAnsi"/>
                <w:b/>
                <w:bCs/>
                <w:lang w:val="en-AU"/>
              </w:rPr>
              <w:t>Challenge addressed</w:t>
            </w:r>
          </w:p>
        </w:tc>
        <w:tc>
          <w:tcPr>
            <w:tcW w:w="5953" w:type="dxa"/>
          </w:tcPr>
          <w:p w14:paraId="29E3BE89" w14:textId="076729B3" w:rsidR="001A73CF" w:rsidRPr="00AD7DA1" w:rsidRDefault="00C5715D" w:rsidP="001A73CF">
            <w:pPr>
              <w:rPr>
                <w:lang w:val="en-AU"/>
              </w:rPr>
            </w:pPr>
            <w:sdt>
              <w:sdtPr>
                <w:rPr>
                  <w:rFonts w:cstheme="minorHAnsi"/>
                  <w:lang w:val="en-AU"/>
                </w:rPr>
                <w:alias w:val="Select a challenge"/>
                <w:tag w:val="Select a challenge"/>
                <w:id w:val="542097765"/>
                <w:placeholder>
                  <w:docPart w:val="90A0133749674D739330B7CB4B575FE3"/>
                </w:placeholder>
                <w:showingPlcHdr/>
                <w:comboBox>
                  <w:listItem w:value="Choose an item."/>
                  <w:listItem w:displayText="Connectivity" w:value="Connectivity"/>
                  <w:listItem w:displayText="Hyperlocal Navigation" w:value="Hyperlocal Navigation"/>
                  <w:listItem w:displayText="Koala Count" w:value="Koala Count"/>
                  <w:listItem w:displayText="Personal Protective Equipment" w:value="Personal Protective Equipment"/>
                  <w:listItem w:displayText="Water Purification" w:value="Water Purification"/>
                </w:comboBox>
              </w:sdtPr>
              <w:sdtEndPr/>
              <w:sdtContent>
                <w:r w:rsidR="00CD69BE" w:rsidRPr="00C76C66">
                  <w:rPr>
                    <w:rStyle w:val="PlaceholderText"/>
                  </w:rPr>
                  <w:t>Choose an item.</w:t>
                </w:r>
              </w:sdtContent>
            </w:sdt>
          </w:p>
        </w:tc>
      </w:tr>
      <w:tr w:rsidR="001A73CF" w:rsidRPr="00AD7DA1" w14:paraId="4AD59238" w14:textId="77777777" w:rsidTr="001A73CF">
        <w:tc>
          <w:tcPr>
            <w:tcW w:w="3397" w:type="dxa"/>
            <w:gridSpan w:val="2"/>
            <w:shd w:val="clear" w:color="auto" w:fill="E7E6E6" w:themeFill="background2"/>
          </w:tcPr>
          <w:p w14:paraId="32031164" w14:textId="5207B6E4" w:rsidR="001A73CF" w:rsidRPr="007D535E" w:rsidRDefault="001A73CF" w:rsidP="001A73CF">
            <w:pPr>
              <w:rPr>
                <w:rFonts w:cstheme="minorHAnsi"/>
                <w:b/>
                <w:bCs/>
                <w:lang w:val="en-AU"/>
              </w:rPr>
            </w:pPr>
            <w:r w:rsidRPr="007D535E">
              <w:rPr>
                <w:rFonts w:cstheme="minorHAnsi"/>
                <w:b/>
                <w:bCs/>
                <w:lang w:val="en-AU"/>
              </w:rPr>
              <w:t>How you found out about SBIR</w:t>
            </w:r>
          </w:p>
        </w:tc>
        <w:sdt>
          <w:sdtPr>
            <w:rPr>
              <w:rFonts w:cstheme="minorHAnsi"/>
              <w:lang w:val="en-AU"/>
            </w:rPr>
            <w:id w:val="206309873"/>
            <w:placeholder>
              <w:docPart w:val="E1BDFBD67A4D4D33B6D57816F9E0CCD8"/>
            </w:placeholder>
            <w:showingPlcHdr/>
            <w:text/>
          </w:sdtPr>
          <w:sdtEndPr/>
          <w:sdtContent>
            <w:tc>
              <w:tcPr>
                <w:tcW w:w="5953" w:type="dxa"/>
              </w:tcPr>
              <w:p w14:paraId="3ABEF54E" w14:textId="5078562B" w:rsidR="001A73CF" w:rsidRPr="007D535E" w:rsidRDefault="001A73CF" w:rsidP="001A73CF">
                <w:pPr>
                  <w:rPr>
                    <w:rFonts w:cstheme="minorHAnsi"/>
                    <w:lang w:val="en-AU"/>
                  </w:rPr>
                </w:pPr>
                <w:r w:rsidRPr="00C76C66">
                  <w:rPr>
                    <w:rStyle w:val="PlaceholderText"/>
                  </w:rPr>
                  <w:t>Click or tap here to enter text.</w:t>
                </w:r>
              </w:p>
            </w:tc>
          </w:sdtContent>
        </w:sdt>
      </w:tr>
    </w:tbl>
    <w:p w14:paraId="62DB3C0E" w14:textId="77777777" w:rsidR="00100BBE" w:rsidRPr="00493E53" w:rsidRDefault="00100BBE" w:rsidP="00493E53">
      <w:pPr>
        <w:rPr>
          <w:sz w:val="8"/>
          <w:szCs w:val="8"/>
          <w:lang w:val="en-AU"/>
        </w:rPr>
      </w:pPr>
    </w:p>
    <w:p w14:paraId="72FA7FC2" w14:textId="46D7E0E3" w:rsidR="00BA7FFC" w:rsidRPr="00AD7DA1" w:rsidRDefault="00BA7FFC" w:rsidP="00C03245">
      <w:pPr>
        <w:pStyle w:val="Heading3"/>
        <w:rPr>
          <w:lang w:val="en-AU"/>
        </w:rPr>
      </w:pPr>
      <w:r w:rsidRPr="00AD7DA1">
        <w:rPr>
          <w:lang w:val="en-AU"/>
        </w:rPr>
        <w:t xml:space="preserve">Eligibility </w:t>
      </w:r>
    </w:p>
    <w:p w14:paraId="5C64BBA7" w14:textId="1F052681" w:rsidR="00BA7FFC" w:rsidRPr="00AD7DA1" w:rsidRDefault="00BA7FFC" w:rsidP="00BA7FFC">
      <w:pPr>
        <w:rPr>
          <w:lang w:val="en-AU"/>
        </w:rPr>
      </w:pPr>
      <w:r w:rsidRPr="00AD7DA1">
        <w:rPr>
          <w:lang w:val="en-AU"/>
        </w:rPr>
        <w:t>Applicants must meet all criteria (a) to (e)</w:t>
      </w:r>
      <w:r w:rsidR="002B521B" w:rsidRPr="00AD7DA1">
        <w:rPr>
          <w:lang w:val="en-AU"/>
        </w:rPr>
        <w:t xml:space="preserve"> (</w:t>
      </w:r>
      <w:r w:rsidR="002B521B" w:rsidRPr="00AD7DA1">
        <w:rPr>
          <w:i/>
          <w:iCs/>
          <w:lang w:val="en-AU"/>
        </w:rPr>
        <w:t>mark below</w:t>
      </w:r>
      <w:r w:rsidR="002B521B" w:rsidRPr="00AD7DA1">
        <w:rPr>
          <w:lang w:val="en-AU"/>
        </w:rPr>
        <w:t>):</w:t>
      </w:r>
    </w:p>
    <w:tbl>
      <w:tblPr>
        <w:tblStyle w:val="TableGrid"/>
        <w:tblW w:w="0" w:type="auto"/>
        <w:tblLook w:val="04A0" w:firstRow="1" w:lastRow="0" w:firstColumn="1" w:lastColumn="0" w:noHBand="0" w:noVBand="1"/>
      </w:tblPr>
      <w:tblGrid>
        <w:gridCol w:w="559"/>
        <w:gridCol w:w="1987"/>
        <w:gridCol w:w="436"/>
        <w:gridCol w:w="6368"/>
      </w:tblGrid>
      <w:tr w:rsidR="00BA7FFC" w:rsidRPr="00AD7DA1" w14:paraId="48125494" w14:textId="77777777" w:rsidTr="002B521B">
        <w:tc>
          <w:tcPr>
            <w:tcW w:w="559" w:type="dxa"/>
          </w:tcPr>
          <w:p w14:paraId="0EB1F686" w14:textId="55988B79" w:rsidR="00BA7FFC" w:rsidRPr="00AD7DA1" w:rsidRDefault="00C5715D" w:rsidP="00BA7FFC">
            <w:pPr>
              <w:rPr>
                <w:lang w:val="en-AU"/>
              </w:rPr>
            </w:pPr>
            <w:sdt>
              <w:sdtPr>
                <w:rPr>
                  <w:lang w:val="en-AU"/>
                </w:rPr>
                <w:id w:val="693276612"/>
                <w14:checkbox>
                  <w14:checked w14:val="0"/>
                  <w14:checkedState w14:val="2612" w14:font="MS Gothic"/>
                  <w14:uncheckedState w14:val="2610" w14:font="MS Gothic"/>
                </w14:checkbox>
              </w:sdtPr>
              <w:sdtEndPr/>
              <w:sdtContent>
                <w:r w:rsidR="0033566E">
                  <w:rPr>
                    <w:rFonts w:ascii="MS Gothic" w:eastAsia="MS Gothic" w:hAnsi="MS Gothic" w:hint="eastAsia"/>
                    <w:lang w:val="en-AU"/>
                  </w:rPr>
                  <w:t>☐</w:t>
                </w:r>
              </w:sdtContent>
            </w:sdt>
          </w:p>
        </w:tc>
        <w:tc>
          <w:tcPr>
            <w:tcW w:w="8791" w:type="dxa"/>
            <w:gridSpan w:val="3"/>
          </w:tcPr>
          <w:p w14:paraId="5C4B1931" w14:textId="1B371407" w:rsidR="00BA7FFC" w:rsidRPr="00AD7DA1" w:rsidRDefault="00BA7FFC" w:rsidP="002B521B">
            <w:pPr>
              <w:pStyle w:val="ListParagraph"/>
              <w:numPr>
                <w:ilvl w:val="0"/>
                <w:numId w:val="38"/>
              </w:numPr>
              <w:ind w:left="460" w:hanging="460"/>
              <w:rPr>
                <w:lang w:val="en-AU"/>
              </w:rPr>
            </w:pPr>
            <w:r w:rsidRPr="00AD7DA1">
              <w:rPr>
                <w:lang w:val="en-AU"/>
              </w:rPr>
              <w:t>Have an Australian Business Number (ABN)</w:t>
            </w:r>
          </w:p>
        </w:tc>
      </w:tr>
      <w:tr w:rsidR="002B521B" w:rsidRPr="00AD7DA1" w14:paraId="54570285" w14:textId="77777777" w:rsidTr="002B521B">
        <w:trPr>
          <w:trHeight w:val="95"/>
        </w:trPr>
        <w:tc>
          <w:tcPr>
            <w:tcW w:w="559" w:type="dxa"/>
            <w:vMerge w:val="restart"/>
          </w:tcPr>
          <w:p w14:paraId="02437B33" w14:textId="5486A86E" w:rsidR="00BA7FFC" w:rsidRPr="00AD7DA1" w:rsidRDefault="00C5715D" w:rsidP="00BA7FFC">
            <w:pPr>
              <w:rPr>
                <w:lang w:val="en-AU"/>
              </w:rPr>
            </w:pPr>
            <w:sdt>
              <w:sdtPr>
                <w:rPr>
                  <w:lang w:val="en-AU"/>
                </w:rPr>
                <w:id w:val="-1187137001"/>
                <w14:checkbox>
                  <w14:checked w14:val="0"/>
                  <w14:checkedState w14:val="2612" w14:font="MS Gothic"/>
                  <w14:uncheckedState w14:val="2610" w14:font="MS Gothic"/>
                </w14:checkbox>
              </w:sdtPr>
              <w:sdtEndPr/>
              <w:sdtContent>
                <w:r w:rsidR="0033566E">
                  <w:rPr>
                    <w:rFonts w:ascii="MS Gothic" w:eastAsia="MS Gothic" w:hAnsi="MS Gothic" w:hint="eastAsia"/>
                    <w:lang w:val="en-AU"/>
                  </w:rPr>
                  <w:t>☐</w:t>
                </w:r>
              </w:sdtContent>
            </w:sdt>
          </w:p>
        </w:tc>
        <w:tc>
          <w:tcPr>
            <w:tcW w:w="1988" w:type="dxa"/>
            <w:vMerge w:val="restart"/>
          </w:tcPr>
          <w:p w14:paraId="482ADA01" w14:textId="4DAFDFA9" w:rsidR="00BA7FFC" w:rsidRPr="00AD7DA1" w:rsidRDefault="00BA7FFC" w:rsidP="002B521B">
            <w:pPr>
              <w:pStyle w:val="ListParagraph"/>
              <w:numPr>
                <w:ilvl w:val="0"/>
                <w:numId w:val="38"/>
              </w:numPr>
              <w:ind w:left="460" w:hanging="460"/>
              <w:rPr>
                <w:rFonts w:cstheme="minorHAnsi"/>
                <w:lang w:val="en-AU"/>
              </w:rPr>
            </w:pPr>
            <w:r w:rsidRPr="00AD7DA1">
              <w:rPr>
                <w:rFonts w:cstheme="minorHAnsi"/>
                <w:lang w:val="en-AU"/>
              </w:rPr>
              <w:t>Be one of the following entities:</w:t>
            </w:r>
          </w:p>
        </w:tc>
        <w:tc>
          <w:tcPr>
            <w:tcW w:w="425" w:type="dxa"/>
          </w:tcPr>
          <w:p w14:paraId="4460EE9F" w14:textId="4AE72C16" w:rsidR="00BA7FFC" w:rsidRPr="00AD7DA1" w:rsidRDefault="00C5715D" w:rsidP="00BA7FFC">
            <w:pPr>
              <w:rPr>
                <w:rFonts w:cstheme="minorHAnsi"/>
                <w:lang w:val="en-AU"/>
              </w:rPr>
            </w:pPr>
            <w:sdt>
              <w:sdtPr>
                <w:rPr>
                  <w:lang w:val="en-AU"/>
                </w:rPr>
                <w:id w:val="169147503"/>
                <w14:checkbox>
                  <w14:checked w14:val="0"/>
                  <w14:checkedState w14:val="2612" w14:font="MS Gothic"/>
                  <w14:uncheckedState w14:val="2610" w14:font="MS Gothic"/>
                </w14:checkbox>
              </w:sdtPr>
              <w:sdtEndPr/>
              <w:sdtContent>
                <w:r w:rsidR="00BA7FFC" w:rsidRPr="00AD7DA1">
                  <w:rPr>
                    <w:rFonts w:ascii="MS Gothic" w:eastAsia="MS Gothic" w:hAnsi="MS Gothic"/>
                    <w:lang w:val="en-AU"/>
                  </w:rPr>
                  <w:t>☐</w:t>
                </w:r>
              </w:sdtContent>
            </w:sdt>
          </w:p>
        </w:tc>
        <w:tc>
          <w:tcPr>
            <w:tcW w:w="6378" w:type="dxa"/>
          </w:tcPr>
          <w:p w14:paraId="71DA074D" w14:textId="1243EF3E" w:rsidR="00BA7FFC" w:rsidRPr="00AD7DA1" w:rsidRDefault="00BA7FFC" w:rsidP="002B521B">
            <w:pPr>
              <w:pStyle w:val="ListParagraph"/>
              <w:numPr>
                <w:ilvl w:val="0"/>
                <w:numId w:val="39"/>
              </w:numPr>
              <w:ind w:left="448" w:hanging="425"/>
              <w:rPr>
                <w:rFonts w:cstheme="minorHAnsi"/>
                <w:lang w:val="en-AU"/>
              </w:rPr>
            </w:pPr>
            <w:r w:rsidRPr="00AD7DA1">
              <w:rPr>
                <w:rFonts w:cstheme="minorHAnsi"/>
                <w:lang w:val="en-AU"/>
              </w:rPr>
              <w:t>A small or medium-sized enterprise with under 200 full-time equivalent employees, or</w:t>
            </w:r>
          </w:p>
        </w:tc>
      </w:tr>
      <w:tr w:rsidR="002B521B" w:rsidRPr="00AD7DA1" w14:paraId="3D07AAA2" w14:textId="77777777" w:rsidTr="002B521B">
        <w:trPr>
          <w:trHeight w:val="95"/>
        </w:trPr>
        <w:tc>
          <w:tcPr>
            <w:tcW w:w="559" w:type="dxa"/>
            <w:vMerge/>
          </w:tcPr>
          <w:p w14:paraId="209BADD4" w14:textId="77777777" w:rsidR="00BA7FFC" w:rsidRPr="00AD7DA1" w:rsidRDefault="00BA7FFC" w:rsidP="00BA7FFC">
            <w:pPr>
              <w:rPr>
                <w:lang w:val="en-AU"/>
              </w:rPr>
            </w:pPr>
          </w:p>
        </w:tc>
        <w:tc>
          <w:tcPr>
            <w:tcW w:w="1988" w:type="dxa"/>
            <w:vMerge/>
          </w:tcPr>
          <w:p w14:paraId="0F686FC4" w14:textId="77777777" w:rsidR="00BA7FFC" w:rsidRPr="00AD7DA1" w:rsidRDefault="00BA7FFC" w:rsidP="002B521B">
            <w:pPr>
              <w:ind w:hanging="319"/>
              <w:rPr>
                <w:rFonts w:cstheme="minorHAnsi"/>
                <w:lang w:val="en-AU"/>
              </w:rPr>
            </w:pPr>
          </w:p>
        </w:tc>
        <w:tc>
          <w:tcPr>
            <w:tcW w:w="425" w:type="dxa"/>
          </w:tcPr>
          <w:p w14:paraId="36B123B7" w14:textId="3EBFB535" w:rsidR="00BA7FFC" w:rsidRPr="00AD7DA1" w:rsidRDefault="00C5715D" w:rsidP="00BA7FFC">
            <w:pPr>
              <w:rPr>
                <w:rFonts w:cstheme="minorHAnsi"/>
                <w:lang w:val="en-AU"/>
              </w:rPr>
            </w:pPr>
            <w:sdt>
              <w:sdtPr>
                <w:rPr>
                  <w:lang w:val="en-AU"/>
                </w:rPr>
                <w:id w:val="-1231533212"/>
                <w14:checkbox>
                  <w14:checked w14:val="0"/>
                  <w14:checkedState w14:val="2612" w14:font="MS Gothic"/>
                  <w14:uncheckedState w14:val="2610" w14:font="MS Gothic"/>
                </w14:checkbox>
              </w:sdtPr>
              <w:sdtEndPr/>
              <w:sdtContent>
                <w:r w:rsidR="006F6339">
                  <w:rPr>
                    <w:rFonts w:ascii="MS Gothic" w:eastAsia="MS Gothic" w:hAnsi="MS Gothic" w:hint="eastAsia"/>
                    <w:lang w:val="en-AU"/>
                  </w:rPr>
                  <w:t>☐</w:t>
                </w:r>
              </w:sdtContent>
            </w:sdt>
          </w:p>
        </w:tc>
        <w:tc>
          <w:tcPr>
            <w:tcW w:w="6378" w:type="dxa"/>
          </w:tcPr>
          <w:p w14:paraId="34946C33" w14:textId="62EEF1E9" w:rsidR="00BA7FFC" w:rsidRPr="00AD7DA1" w:rsidRDefault="00BA7FFC" w:rsidP="002B521B">
            <w:pPr>
              <w:pStyle w:val="ListParagraph"/>
              <w:numPr>
                <w:ilvl w:val="0"/>
                <w:numId w:val="39"/>
              </w:numPr>
              <w:ind w:left="448" w:hanging="425"/>
              <w:rPr>
                <w:rFonts w:cstheme="minorHAnsi"/>
                <w:lang w:val="en-AU"/>
              </w:rPr>
            </w:pPr>
            <w:r w:rsidRPr="00AD7DA1">
              <w:rPr>
                <w:rFonts w:cstheme="minorHAnsi"/>
                <w:lang w:val="en-AU"/>
              </w:rPr>
              <w:t>An individual or partnership, provided you agree to form a company incorporated in Australia to enter into a grant agreement, or</w:t>
            </w:r>
          </w:p>
        </w:tc>
      </w:tr>
      <w:tr w:rsidR="002B521B" w:rsidRPr="00AD7DA1" w14:paraId="6A6E9BF3" w14:textId="77777777" w:rsidTr="002B521B">
        <w:trPr>
          <w:trHeight w:val="95"/>
        </w:trPr>
        <w:tc>
          <w:tcPr>
            <w:tcW w:w="559" w:type="dxa"/>
            <w:vMerge/>
          </w:tcPr>
          <w:p w14:paraId="6A29D4FA" w14:textId="77777777" w:rsidR="00BA7FFC" w:rsidRPr="00AD7DA1" w:rsidRDefault="00BA7FFC" w:rsidP="00BA7FFC">
            <w:pPr>
              <w:rPr>
                <w:lang w:val="en-AU"/>
              </w:rPr>
            </w:pPr>
          </w:p>
        </w:tc>
        <w:tc>
          <w:tcPr>
            <w:tcW w:w="1988" w:type="dxa"/>
            <w:vMerge/>
          </w:tcPr>
          <w:p w14:paraId="61DC69A3" w14:textId="77777777" w:rsidR="00BA7FFC" w:rsidRPr="00AD7DA1" w:rsidRDefault="00BA7FFC" w:rsidP="002B521B">
            <w:pPr>
              <w:ind w:hanging="319"/>
              <w:rPr>
                <w:rFonts w:cstheme="minorHAnsi"/>
                <w:lang w:val="en-AU"/>
              </w:rPr>
            </w:pPr>
          </w:p>
        </w:tc>
        <w:tc>
          <w:tcPr>
            <w:tcW w:w="425" w:type="dxa"/>
          </w:tcPr>
          <w:p w14:paraId="4BA801A4" w14:textId="6DEA7878" w:rsidR="00BA7FFC" w:rsidRPr="00AD7DA1" w:rsidRDefault="00C5715D" w:rsidP="00BA7FFC">
            <w:pPr>
              <w:rPr>
                <w:rFonts w:cstheme="minorHAnsi"/>
                <w:lang w:val="en-AU"/>
              </w:rPr>
            </w:pPr>
            <w:sdt>
              <w:sdtPr>
                <w:rPr>
                  <w:lang w:val="en-AU"/>
                </w:rPr>
                <w:id w:val="171996183"/>
                <w14:checkbox>
                  <w14:checked w14:val="0"/>
                  <w14:checkedState w14:val="2612" w14:font="MS Gothic"/>
                  <w14:uncheckedState w14:val="2610" w14:font="MS Gothic"/>
                </w14:checkbox>
              </w:sdtPr>
              <w:sdtEndPr/>
              <w:sdtContent>
                <w:r w:rsidR="003314B6">
                  <w:rPr>
                    <w:rFonts w:ascii="MS Gothic" w:eastAsia="MS Gothic" w:hAnsi="MS Gothic" w:hint="eastAsia"/>
                    <w:lang w:val="en-AU"/>
                  </w:rPr>
                  <w:t>☐</w:t>
                </w:r>
              </w:sdtContent>
            </w:sdt>
          </w:p>
        </w:tc>
        <w:tc>
          <w:tcPr>
            <w:tcW w:w="6378" w:type="dxa"/>
          </w:tcPr>
          <w:p w14:paraId="5FCD84DA" w14:textId="0BA1E8A8" w:rsidR="00BA7FFC" w:rsidRPr="00AD7DA1" w:rsidRDefault="00BA7FFC" w:rsidP="002B521B">
            <w:pPr>
              <w:pStyle w:val="ListParagraph"/>
              <w:numPr>
                <w:ilvl w:val="0"/>
                <w:numId w:val="39"/>
              </w:numPr>
              <w:ind w:left="448" w:hanging="425"/>
              <w:rPr>
                <w:rFonts w:cstheme="minorHAnsi"/>
                <w:lang w:val="en-AU"/>
              </w:rPr>
            </w:pPr>
            <w:proofErr w:type="gramStart"/>
            <w:r w:rsidRPr="00AD7DA1">
              <w:rPr>
                <w:rFonts w:cstheme="minorHAnsi"/>
                <w:lang w:val="en-AU"/>
              </w:rPr>
              <w:t>A</w:t>
            </w:r>
            <w:proofErr w:type="gramEnd"/>
            <w:r w:rsidRPr="00AD7DA1">
              <w:rPr>
                <w:rFonts w:cstheme="minorHAnsi"/>
                <w:lang w:val="en-AU"/>
              </w:rPr>
              <w:t xml:space="preserve"> NSW public research organisation applying through its appropriate technology transfer office, provided you agree to form a company incorporated in Australia to enter into a grant agreement.</w:t>
            </w:r>
          </w:p>
        </w:tc>
      </w:tr>
      <w:tr w:rsidR="002B521B" w:rsidRPr="00AD7DA1" w14:paraId="5653912F" w14:textId="77777777" w:rsidTr="002B521B">
        <w:trPr>
          <w:trHeight w:val="216"/>
        </w:trPr>
        <w:tc>
          <w:tcPr>
            <w:tcW w:w="559" w:type="dxa"/>
            <w:vMerge w:val="restart"/>
          </w:tcPr>
          <w:p w14:paraId="614DA8F1" w14:textId="4FCF901E" w:rsidR="002B521B" w:rsidRPr="00AD7DA1" w:rsidRDefault="00C5715D" w:rsidP="00BA7FFC">
            <w:pPr>
              <w:rPr>
                <w:lang w:val="en-AU"/>
              </w:rPr>
            </w:pPr>
            <w:sdt>
              <w:sdtPr>
                <w:rPr>
                  <w:lang w:val="en-AU"/>
                </w:rPr>
                <w:id w:val="-444930610"/>
                <w14:checkbox>
                  <w14:checked w14:val="0"/>
                  <w14:checkedState w14:val="2612" w14:font="MS Gothic"/>
                  <w14:uncheckedState w14:val="2610" w14:font="MS Gothic"/>
                </w14:checkbox>
              </w:sdtPr>
              <w:sdtEndPr/>
              <w:sdtContent>
                <w:r w:rsidR="0033566E">
                  <w:rPr>
                    <w:rFonts w:ascii="MS Gothic" w:eastAsia="MS Gothic" w:hAnsi="MS Gothic" w:hint="eastAsia"/>
                    <w:lang w:val="en-AU"/>
                  </w:rPr>
                  <w:t>☐</w:t>
                </w:r>
              </w:sdtContent>
            </w:sdt>
          </w:p>
        </w:tc>
        <w:tc>
          <w:tcPr>
            <w:tcW w:w="1988" w:type="dxa"/>
            <w:vMerge w:val="restart"/>
          </w:tcPr>
          <w:p w14:paraId="46E4C8E6" w14:textId="56B413BB" w:rsidR="002B521B" w:rsidRPr="00AD7DA1" w:rsidRDefault="002B521B" w:rsidP="002B521B">
            <w:pPr>
              <w:pStyle w:val="ListParagraph"/>
              <w:numPr>
                <w:ilvl w:val="0"/>
                <w:numId w:val="38"/>
              </w:numPr>
              <w:ind w:left="460" w:hanging="460"/>
              <w:rPr>
                <w:rFonts w:cstheme="minorHAnsi"/>
                <w:lang w:val="en-AU"/>
              </w:rPr>
            </w:pPr>
            <w:r w:rsidRPr="00AD7DA1">
              <w:rPr>
                <w:rFonts w:cstheme="minorHAnsi"/>
                <w:lang w:val="en-AU"/>
              </w:rPr>
              <w:t>Meet one of the following criteria:</w:t>
            </w:r>
          </w:p>
        </w:tc>
        <w:tc>
          <w:tcPr>
            <w:tcW w:w="425" w:type="dxa"/>
          </w:tcPr>
          <w:p w14:paraId="6009D72C" w14:textId="768784AA" w:rsidR="002B521B" w:rsidRPr="00AD7DA1" w:rsidRDefault="00C5715D" w:rsidP="00BA7FFC">
            <w:pPr>
              <w:rPr>
                <w:rFonts w:cstheme="minorHAnsi"/>
                <w:lang w:val="en-AU"/>
              </w:rPr>
            </w:pPr>
            <w:sdt>
              <w:sdtPr>
                <w:rPr>
                  <w:lang w:val="en-AU"/>
                </w:rPr>
                <w:id w:val="-1673489571"/>
                <w14:checkbox>
                  <w14:checked w14:val="0"/>
                  <w14:checkedState w14:val="2612" w14:font="MS Gothic"/>
                  <w14:uncheckedState w14:val="2610" w14:font="MS Gothic"/>
                </w14:checkbox>
              </w:sdtPr>
              <w:sdtEndPr/>
              <w:sdtContent>
                <w:r w:rsidR="0033566E">
                  <w:rPr>
                    <w:rFonts w:ascii="MS Gothic" w:eastAsia="MS Gothic" w:hAnsi="MS Gothic" w:hint="eastAsia"/>
                    <w:lang w:val="en-AU"/>
                  </w:rPr>
                  <w:t>☐</w:t>
                </w:r>
              </w:sdtContent>
            </w:sdt>
          </w:p>
        </w:tc>
        <w:tc>
          <w:tcPr>
            <w:tcW w:w="6378" w:type="dxa"/>
          </w:tcPr>
          <w:p w14:paraId="7B5711D2" w14:textId="6C52B672" w:rsidR="002B521B" w:rsidRPr="00AD7DA1" w:rsidRDefault="002B521B" w:rsidP="002B521B">
            <w:pPr>
              <w:pStyle w:val="ListParagraph"/>
              <w:numPr>
                <w:ilvl w:val="0"/>
                <w:numId w:val="40"/>
              </w:numPr>
              <w:ind w:left="448" w:hanging="425"/>
              <w:rPr>
                <w:rFonts w:cstheme="minorHAnsi"/>
                <w:lang w:val="en-AU"/>
              </w:rPr>
            </w:pPr>
            <w:r w:rsidRPr="00AD7DA1">
              <w:rPr>
                <w:rFonts w:cstheme="minorHAnsi"/>
                <w:lang w:val="en-AU"/>
              </w:rPr>
              <w:t>Be headquartered in NSW, or</w:t>
            </w:r>
          </w:p>
        </w:tc>
      </w:tr>
      <w:tr w:rsidR="002B521B" w:rsidRPr="00AD7DA1" w14:paraId="7255B47F" w14:textId="77777777" w:rsidTr="002B521B">
        <w:trPr>
          <w:trHeight w:val="540"/>
        </w:trPr>
        <w:tc>
          <w:tcPr>
            <w:tcW w:w="559" w:type="dxa"/>
            <w:vMerge/>
          </w:tcPr>
          <w:p w14:paraId="6ED9C76E" w14:textId="77777777" w:rsidR="002B521B" w:rsidRPr="00AD7DA1" w:rsidRDefault="002B521B" w:rsidP="00BA7FFC">
            <w:pPr>
              <w:rPr>
                <w:lang w:val="en-AU"/>
              </w:rPr>
            </w:pPr>
          </w:p>
        </w:tc>
        <w:tc>
          <w:tcPr>
            <w:tcW w:w="1988" w:type="dxa"/>
            <w:vMerge/>
          </w:tcPr>
          <w:p w14:paraId="33C4ABD1" w14:textId="77777777" w:rsidR="002B521B" w:rsidRPr="00AD7DA1" w:rsidRDefault="002B521B" w:rsidP="00BA7FFC">
            <w:pPr>
              <w:rPr>
                <w:rFonts w:cstheme="minorHAnsi"/>
                <w:lang w:val="en-AU"/>
              </w:rPr>
            </w:pPr>
          </w:p>
        </w:tc>
        <w:tc>
          <w:tcPr>
            <w:tcW w:w="425" w:type="dxa"/>
          </w:tcPr>
          <w:p w14:paraId="40C8B757" w14:textId="1FD28780" w:rsidR="002B521B" w:rsidRPr="00AD7DA1" w:rsidRDefault="00C5715D" w:rsidP="00BA7FFC">
            <w:pPr>
              <w:rPr>
                <w:rFonts w:cstheme="minorHAnsi"/>
                <w:lang w:val="en-AU"/>
              </w:rPr>
            </w:pPr>
            <w:sdt>
              <w:sdtPr>
                <w:rPr>
                  <w:lang w:val="en-AU"/>
                </w:rPr>
                <w:id w:val="1873725535"/>
                <w14:checkbox>
                  <w14:checked w14:val="0"/>
                  <w14:checkedState w14:val="2612" w14:font="MS Gothic"/>
                  <w14:uncheckedState w14:val="2610" w14:font="MS Gothic"/>
                </w14:checkbox>
              </w:sdtPr>
              <w:sdtEndPr/>
              <w:sdtContent>
                <w:r w:rsidR="002B521B" w:rsidRPr="00AD7DA1">
                  <w:rPr>
                    <w:rFonts w:ascii="MS Gothic" w:eastAsia="MS Gothic" w:hAnsi="MS Gothic"/>
                    <w:lang w:val="en-AU"/>
                  </w:rPr>
                  <w:t>☐</w:t>
                </w:r>
              </w:sdtContent>
            </w:sdt>
          </w:p>
        </w:tc>
        <w:tc>
          <w:tcPr>
            <w:tcW w:w="6378" w:type="dxa"/>
          </w:tcPr>
          <w:p w14:paraId="1B003749" w14:textId="150ECCD7" w:rsidR="002B521B" w:rsidRPr="00AD7DA1" w:rsidRDefault="002B521B" w:rsidP="002B521B">
            <w:pPr>
              <w:pStyle w:val="ListParagraph"/>
              <w:numPr>
                <w:ilvl w:val="0"/>
                <w:numId w:val="40"/>
              </w:numPr>
              <w:ind w:left="448" w:hanging="425"/>
              <w:rPr>
                <w:rFonts w:cstheme="minorHAnsi"/>
                <w:lang w:val="en-AU"/>
              </w:rPr>
            </w:pPr>
            <w:r w:rsidRPr="00AD7DA1">
              <w:rPr>
                <w:rFonts w:cstheme="minorHAnsi"/>
                <w:lang w:val="en-AU"/>
              </w:rPr>
              <w:t>Conduct the majority of business research and development and production operations in NSW.</w:t>
            </w:r>
          </w:p>
        </w:tc>
      </w:tr>
      <w:tr w:rsidR="00BA7FFC" w:rsidRPr="00AD7DA1" w14:paraId="69C34270" w14:textId="77777777" w:rsidTr="002B521B">
        <w:tc>
          <w:tcPr>
            <w:tcW w:w="559" w:type="dxa"/>
          </w:tcPr>
          <w:p w14:paraId="7E70B701" w14:textId="06D11A1B" w:rsidR="00BA7FFC" w:rsidRPr="00AD7DA1" w:rsidRDefault="00C5715D" w:rsidP="00BA7FFC">
            <w:pPr>
              <w:rPr>
                <w:lang w:val="en-AU"/>
              </w:rPr>
            </w:pPr>
            <w:sdt>
              <w:sdtPr>
                <w:rPr>
                  <w:lang w:val="en-AU"/>
                </w:rPr>
                <w:id w:val="1007404913"/>
                <w14:checkbox>
                  <w14:checked w14:val="0"/>
                  <w14:checkedState w14:val="2612" w14:font="MS Gothic"/>
                  <w14:uncheckedState w14:val="2610" w14:font="MS Gothic"/>
                </w14:checkbox>
              </w:sdtPr>
              <w:sdtEndPr/>
              <w:sdtContent>
                <w:r w:rsidR="0033566E">
                  <w:rPr>
                    <w:rFonts w:ascii="MS Gothic" w:eastAsia="MS Gothic" w:hAnsi="MS Gothic" w:hint="eastAsia"/>
                    <w:lang w:val="en-AU"/>
                  </w:rPr>
                  <w:t>☐</w:t>
                </w:r>
              </w:sdtContent>
            </w:sdt>
          </w:p>
        </w:tc>
        <w:tc>
          <w:tcPr>
            <w:tcW w:w="8791" w:type="dxa"/>
            <w:gridSpan w:val="3"/>
          </w:tcPr>
          <w:p w14:paraId="4529A59D" w14:textId="09C62BBF" w:rsidR="00BA7FFC" w:rsidRPr="00AD7DA1" w:rsidRDefault="00BA7FFC" w:rsidP="002B521B">
            <w:pPr>
              <w:pStyle w:val="ListParagraph"/>
              <w:numPr>
                <w:ilvl w:val="0"/>
                <w:numId w:val="38"/>
              </w:numPr>
              <w:ind w:left="460" w:hanging="460"/>
              <w:rPr>
                <w:rFonts w:cstheme="minorHAnsi"/>
                <w:lang w:val="en-AU"/>
              </w:rPr>
            </w:pPr>
            <w:r w:rsidRPr="00AD7DA1">
              <w:rPr>
                <w:rFonts w:cstheme="minorHAnsi"/>
                <w:lang w:val="en-AU"/>
              </w:rPr>
              <w:t xml:space="preserve">Hold the Intellectual Property or the rights to commercialise the proposed solution. </w:t>
            </w:r>
          </w:p>
        </w:tc>
      </w:tr>
      <w:tr w:rsidR="00BA7FFC" w:rsidRPr="00AD7DA1" w14:paraId="532C4B35" w14:textId="77777777" w:rsidTr="002B521B">
        <w:tc>
          <w:tcPr>
            <w:tcW w:w="559" w:type="dxa"/>
          </w:tcPr>
          <w:p w14:paraId="02D8AAB1" w14:textId="08A11AFD" w:rsidR="00BA7FFC" w:rsidRPr="00AD7DA1" w:rsidRDefault="00C5715D" w:rsidP="00BA7FFC">
            <w:pPr>
              <w:rPr>
                <w:lang w:val="en-AU"/>
              </w:rPr>
            </w:pPr>
            <w:sdt>
              <w:sdtPr>
                <w:rPr>
                  <w:lang w:val="en-AU"/>
                </w:rPr>
                <w:id w:val="1045024505"/>
                <w14:checkbox>
                  <w14:checked w14:val="0"/>
                  <w14:checkedState w14:val="2612" w14:font="MS Gothic"/>
                  <w14:uncheckedState w14:val="2610" w14:font="MS Gothic"/>
                </w14:checkbox>
              </w:sdtPr>
              <w:sdtEndPr/>
              <w:sdtContent>
                <w:r w:rsidR="0033566E">
                  <w:rPr>
                    <w:rFonts w:ascii="MS Gothic" w:eastAsia="MS Gothic" w:hAnsi="MS Gothic" w:hint="eastAsia"/>
                    <w:lang w:val="en-AU"/>
                  </w:rPr>
                  <w:t>☐</w:t>
                </w:r>
              </w:sdtContent>
            </w:sdt>
          </w:p>
        </w:tc>
        <w:tc>
          <w:tcPr>
            <w:tcW w:w="8791" w:type="dxa"/>
            <w:gridSpan w:val="3"/>
          </w:tcPr>
          <w:p w14:paraId="4D190046" w14:textId="00E13BE9" w:rsidR="00BA7FFC" w:rsidRPr="00AD7DA1" w:rsidRDefault="00BA7FFC" w:rsidP="002B521B">
            <w:pPr>
              <w:pStyle w:val="ListParagraph"/>
              <w:numPr>
                <w:ilvl w:val="0"/>
                <w:numId w:val="38"/>
              </w:numPr>
              <w:ind w:left="460" w:hanging="460"/>
              <w:rPr>
                <w:lang w:val="en-AU"/>
              </w:rPr>
            </w:pPr>
            <w:r w:rsidRPr="00AD7DA1">
              <w:rPr>
                <w:rFonts w:cstheme="minorHAnsi"/>
                <w:lang w:val="en-AU"/>
              </w:rPr>
              <w:t>If successful, undertake to conduct SBIR program-related research and development work in NSW.</w:t>
            </w:r>
          </w:p>
        </w:tc>
      </w:tr>
    </w:tbl>
    <w:p w14:paraId="6FBA5EA7" w14:textId="2C810009" w:rsidR="00493E53" w:rsidRDefault="00493E53" w:rsidP="00493E53">
      <w:r>
        <w:br w:type="page"/>
      </w:r>
    </w:p>
    <w:p w14:paraId="3772FAA4" w14:textId="355096EA" w:rsidR="00BA7FFC" w:rsidRPr="00AD7DA1" w:rsidRDefault="002B521B" w:rsidP="002B521B">
      <w:pPr>
        <w:pStyle w:val="Heading1"/>
      </w:pPr>
      <w:r w:rsidRPr="00AD7DA1">
        <w:lastRenderedPageBreak/>
        <w:t>Section B: Technical (40 points)</w:t>
      </w:r>
    </w:p>
    <w:p w14:paraId="7ED0442E" w14:textId="195136D8" w:rsidR="002B521B" w:rsidRPr="00AD7DA1" w:rsidRDefault="002B521B" w:rsidP="00C03245">
      <w:pPr>
        <w:pStyle w:val="Heading3"/>
        <w:rPr>
          <w:lang w:val="en-AU"/>
        </w:rPr>
      </w:pPr>
      <w:r w:rsidRPr="00AD7DA1">
        <w:rPr>
          <w:lang w:val="en-AU"/>
        </w:rPr>
        <w:t>Question B.1: Proposed solution</w:t>
      </w:r>
      <w:r w:rsidR="00C03245" w:rsidRPr="00AD7DA1">
        <w:rPr>
          <w:lang w:val="en-AU"/>
        </w:rPr>
        <w:t xml:space="preserve"> (</w:t>
      </w:r>
      <w:r w:rsidR="009A1280">
        <w:rPr>
          <w:lang w:val="en-AU"/>
        </w:rPr>
        <w:t xml:space="preserve">max </w:t>
      </w:r>
      <w:r w:rsidR="00DD28B9">
        <w:rPr>
          <w:lang w:val="en-AU"/>
        </w:rPr>
        <w:t>8</w:t>
      </w:r>
      <w:r w:rsidR="00C03245" w:rsidRPr="00AD7DA1">
        <w:rPr>
          <w:lang w:val="en-AU"/>
        </w:rPr>
        <w:t>00 words)</w:t>
      </w:r>
    </w:p>
    <w:p w14:paraId="58D903BC" w14:textId="77777777" w:rsidR="002B521B" w:rsidRPr="00AD7DA1" w:rsidRDefault="002B521B" w:rsidP="002B521B">
      <w:pPr>
        <w:rPr>
          <w:lang w:val="en-AU"/>
        </w:rPr>
      </w:pPr>
      <w:r w:rsidRPr="00AD7DA1">
        <w:rPr>
          <w:lang w:val="en-AU"/>
        </w:rPr>
        <w:t>Describe your proposed solution and how it addresses the challenge. Ensure you describe the main technical deliverables of the solution, and what might be achieved by deploying the solution to address the challenge. Ensure you address how your solution meets the solution requirements.</w:t>
      </w:r>
    </w:p>
    <w:p w14:paraId="18712F6C" w14:textId="4DE36B64" w:rsidR="002B521B" w:rsidRDefault="002B521B" w:rsidP="002B521B">
      <w:pPr>
        <w:rPr>
          <w:i/>
          <w:iCs/>
          <w:lang w:val="en-AU"/>
        </w:rPr>
      </w:pPr>
      <w:r w:rsidRPr="41388FC3">
        <w:rPr>
          <w:rFonts w:eastAsia="Times New Roman"/>
          <w:color w:val="0B0C0C"/>
          <w:lang w:val="en-AU" w:eastAsia="en-AU"/>
        </w:rPr>
        <w:t xml:space="preserve">This question will be scored against </w:t>
      </w:r>
      <w:r w:rsidR="0FF8472B" w:rsidRPr="41388FC3">
        <w:rPr>
          <w:rFonts w:eastAsia="Times New Roman"/>
          <w:color w:val="0B0C0C"/>
          <w:lang w:val="en-AU" w:eastAsia="en-AU"/>
        </w:rPr>
        <w:t>this</w:t>
      </w:r>
      <w:r w:rsidRPr="41388FC3">
        <w:rPr>
          <w:rFonts w:eastAsia="Times New Roman"/>
          <w:color w:val="0B0C0C"/>
          <w:lang w:val="en-AU" w:eastAsia="en-AU"/>
        </w:rPr>
        <w:t xml:space="preserve"> assessment criteri</w:t>
      </w:r>
      <w:r w:rsidR="66AE48BC" w:rsidRPr="41388FC3">
        <w:rPr>
          <w:rFonts w:eastAsia="Times New Roman"/>
          <w:color w:val="0B0C0C"/>
          <w:lang w:val="en-AU" w:eastAsia="en-AU"/>
        </w:rPr>
        <w:t>on</w:t>
      </w:r>
      <w:r w:rsidRPr="41388FC3">
        <w:rPr>
          <w:rFonts w:eastAsia="Times New Roman"/>
          <w:color w:val="0B0C0C"/>
          <w:lang w:val="en-AU" w:eastAsia="en-AU"/>
        </w:rPr>
        <w:t>:</w:t>
      </w:r>
      <w:r w:rsidRPr="00AD7DA1">
        <w:rPr>
          <w:lang w:val="en-AU"/>
        </w:rPr>
        <w:t xml:space="preserve"> </w:t>
      </w:r>
      <w:r w:rsidRPr="00AD7DA1">
        <w:rPr>
          <w:i/>
          <w:iCs/>
          <w:lang w:val="en-AU"/>
        </w:rPr>
        <w:t>‘To what extent would the proposed solution address the challenge statement, including the solution requirements?’</w:t>
      </w:r>
    </w:p>
    <w:tbl>
      <w:tblPr>
        <w:tblStyle w:val="TableGrid"/>
        <w:tblW w:w="0" w:type="auto"/>
        <w:tblLook w:val="04A0" w:firstRow="1" w:lastRow="0" w:firstColumn="1" w:lastColumn="0" w:noHBand="0" w:noVBand="1"/>
      </w:tblPr>
      <w:tblGrid>
        <w:gridCol w:w="9350"/>
      </w:tblGrid>
      <w:tr w:rsidR="00493E53" w14:paraId="67636E7C" w14:textId="77777777" w:rsidTr="00493E53">
        <w:tc>
          <w:tcPr>
            <w:tcW w:w="9350" w:type="dxa"/>
          </w:tcPr>
          <w:sdt>
            <w:sdtPr>
              <w:rPr>
                <w:rStyle w:val="Style5"/>
              </w:rPr>
              <w:alias w:val="Write your response here (max 800 words)"/>
              <w:tag w:val="Write your response here (max 800 words)"/>
              <w:id w:val="845524392"/>
              <w:placeholder>
                <w:docPart w:val="A52AB9AB150A4D6CB6079BA004137F31"/>
              </w:placeholder>
              <w:showingPlcHdr/>
            </w:sdtPr>
            <w:sdtEndPr>
              <w:rPr>
                <w:rStyle w:val="DefaultParagraphFont"/>
                <w:lang w:val="en-AU"/>
              </w:rPr>
            </w:sdtEndPr>
            <w:sdtContent>
              <w:p w14:paraId="2231B116" w14:textId="77D7C643" w:rsidR="00493E53" w:rsidRPr="007E4D51" w:rsidRDefault="00326996" w:rsidP="002B521B">
                <w:pPr>
                  <w:rPr>
                    <w:lang w:val="en-AU"/>
                  </w:rPr>
                </w:pPr>
                <w:r w:rsidRPr="00C76C66">
                  <w:rPr>
                    <w:rStyle w:val="PlaceholderText"/>
                  </w:rPr>
                  <w:t>Click or tap here to enter text.</w:t>
                </w:r>
              </w:p>
            </w:sdtContent>
          </w:sdt>
        </w:tc>
      </w:tr>
    </w:tbl>
    <w:p w14:paraId="19F5C2E6" w14:textId="161F9B95" w:rsidR="00493E53" w:rsidRPr="00AD7DA1" w:rsidRDefault="00493E53" w:rsidP="002B521B">
      <w:pPr>
        <w:rPr>
          <w:lang w:val="en-AU"/>
        </w:rPr>
      </w:pPr>
    </w:p>
    <w:p w14:paraId="4934F9D5" w14:textId="28B267F5" w:rsidR="002B521B" w:rsidRPr="00AD7DA1" w:rsidRDefault="002B521B" w:rsidP="00C03245">
      <w:pPr>
        <w:pStyle w:val="Heading3"/>
        <w:rPr>
          <w:lang w:val="en-AU"/>
        </w:rPr>
      </w:pPr>
      <w:r w:rsidRPr="00AD7DA1">
        <w:rPr>
          <w:lang w:val="en-AU"/>
        </w:rPr>
        <w:t>Question B.2: Technical readiness (</w:t>
      </w:r>
      <w:r w:rsidR="009A1280">
        <w:rPr>
          <w:lang w:val="en-AU"/>
        </w:rPr>
        <w:t xml:space="preserve">max </w:t>
      </w:r>
      <w:r w:rsidRPr="00AD7DA1">
        <w:rPr>
          <w:lang w:val="en-AU"/>
        </w:rPr>
        <w:t>300 words)</w:t>
      </w:r>
    </w:p>
    <w:p w14:paraId="106131AE" w14:textId="77777777" w:rsidR="002B521B" w:rsidRPr="00AD7DA1" w:rsidRDefault="002B521B" w:rsidP="002B521B">
      <w:pPr>
        <w:rPr>
          <w:lang w:val="en-AU"/>
        </w:rPr>
      </w:pPr>
      <w:r w:rsidRPr="00AD7DA1">
        <w:rPr>
          <w:lang w:val="en-AU"/>
        </w:rPr>
        <w:t>Describe the technical readiness of your proposed solution and how it is an appropriate solution to consider in a feasibility study. Ensure you refer to the current Technical Readiness Level of the technology:</w:t>
      </w:r>
    </w:p>
    <w:tbl>
      <w:tblPr>
        <w:tblStyle w:val="TableGrid"/>
        <w:tblW w:w="9090" w:type="dxa"/>
        <w:tblInd w:w="18" w:type="dxa"/>
        <w:tblLayout w:type="fixed"/>
        <w:tblLook w:val="04A0" w:firstRow="1" w:lastRow="0" w:firstColumn="1" w:lastColumn="0" w:noHBand="0" w:noVBand="1"/>
      </w:tblPr>
      <w:tblGrid>
        <w:gridCol w:w="544"/>
        <w:gridCol w:w="2948"/>
        <w:gridCol w:w="5598"/>
      </w:tblGrid>
      <w:tr w:rsidR="002B521B" w:rsidRPr="00AD7DA1" w14:paraId="4D845639" w14:textId="77777777" w:rsidTr="007D535E">
        <w:tc>
          <w:tcPr>
            <w:tcW w:w="544" w:type="dxa"/>
            <w:shd w:val="clear" w:color="auto" w:fill="E7E6E6" w:themeFill="background2"/>
          </w:tcPr>
          <w:p w14:paraId="7BBB96C1" w14:textId="77777777" w:rsidR="002B521B" w:rsidRPr="007D535E" w:rsidRDefault="002B521B" w:rsidP="00471C45">
            <w:pPr>
              <w:pStyle w:val="ListParagraph"/>
              <w:ind w:left="0"/>
              <w:jc w:val="center"/>
              <w:rPr>
                <w:rFonts w:cstheme="minorHAnsi"/>
                <w:b/>
                <w:sz w:val="18"/>
                <w:szCs w:val="18"/>
                <w:lang w:val="en-AU"/>
              </w:rPr>
            </w:pPr>
            <w:r w:rsidRPr="007D535E">
              <w:rPr>
                <w:rFonts w:cstheme="minorHAnsi"/>
                <w:b/>
                <w:sz w:val="18"/>
                <w:szCs w:val="18"/>
                <w:lang w:val="en-AU"/>
              </w:rPr>
              <w:t>TRL</w:t>
            </w:r>
          </w:p>
        </w:tc>
        <w:tc>
          <w:tcPr>
            <w:tcW w:w="2948" w:type="dxa"/>
            <w:shd w:val="clear" w:color="auto" w:fill="E7E6E6" w:themeFill="background2"/>
          </w:tcPr>
          <w:p w14:paraId="6693734E" w14:textId="77777777" w:rsidR="002B521B" w:rsidRPr="007D535E" w:rsidRDefault="002B521B" w:rsidP="00471C45">
            <w:pPr>
              <w:pStyle w:val="ListParagraph"/>
              <w:ind w:left="0"/>
              <w:rPr>
                <w:rFonts w:cstheme="minorHAnsi"/>
                <w:b/>
                <w:sz w:val="18"/>
                <w:szCs w:val="18"/>
                <w:lang w:val="en-AU"/>
              </w:rPr>
            </w:pPr>
            <w:r w:rsidRPr="007D535E">
              <w:rPr>
                <w:rFonts w:cstheme="minorHAnsi"/>
                <w:b/>
                <w:sz w:val="18"/>
                <w:szCs w:val="18"/>
                <w:lang w:val="en-AU"/>
              </w:rPr>
              <w:t>TRL Description</w:t>
            </w:r>
          </w:p>
        </w:tc>
        <w:tc>
          <w:tcPr>
            <w:tcW w:w="5598" w:type="dxa"/>
            <w:shd w:val="clear" w:color="auto" w:fill="E7E6E6" w:themeFill="background2"/>
          </w:tcPr>
          <w:p w14:paraId="41BB67A7" w14:textId="77777777" w:rsidR="002B521B" w:rsidRPr="007D535E" w:rsidRDefault="002B521B" w:rsidP="00471C45">
            <w:pPr>
              <w:pStyle w:val="ListParagraph"/>
              <w:ind w:left="0"/>
              <w:rPr>
                <w:rFonts w:cstheme="minorHAnsi"/>
                <w:b/>
                <w:sz w:val="18"/>
                <w:szCs w:val="18"/>
                <w:lang w:val="en-AU"/>
              </w:rPr>
            </w:pPr>
            <w:r w:rsidRPr="007D535E">
              <w:rPr>
                <w:rFonts w:cstheme="minorHAnsi"/>
                <w:b/>
                <w:sz w:val="18"/>
                <w:szCs w:val="18"/>
                <w:lang w:val="en-AU"/>
              </w:rPr>
              <w:t>Evidence of Achievement</w:t>
            </w:r>
          </w:p>
        </w:tc>
      </w:tr>
      <w:tr w:rsidR="002B521B" w:rsidRPr="00AD7DA1" w14:paraId="38CF8F99" w14:textId="77777777" w:rsidTr="00471C45">
        <w:tc>
          <w:tcPr>
            <w:tcW w:w="544" w:type="dxa"/>
          </w:tcPr>
          <w:p w14:paraId="68EC9967" w14:textId="77777777" w:rsidR="002B521B" w:rsidRPr="007D535E" w:rsidRDefault="002B521B" w:rsidP="00471C45">
            <w:pPr>
              <w:pStyle w:val="ListParagraph"/>
              <w:ind w:left="0"/>
              <w:jc w:val="center"/>
              <w:rPr>
                <w:rFonts w:cstheme="minorHAnsi"/>
                <w:sz w:val="18"/>
                <w:szCs w:val="18"/>
                <w:lang w:val="en-AU"/>
              </w:rPr>
            </w:pPr>
            <w:r w:rsidRPr="007D535E">
              <w:rPr>
                <w:rFonts w:cstheme="minorHAnsi"/>
                <w:sz w:val="18"/>
                <w:szCs w:val="18"/>
                <w:lang w:val="en-AU"/>
              </w:rPr>
              <w:t>1</w:t>
            </w:r>
          </w:p>
        </w:tc>
        <w:tc>
          <w:tcPr>
            <w:tcW w:w="2948" w:type="dxa"/>
          </w:tcPr>
          <w:p w14:paraId="57C5F64F" w14:textId="77777777" w:rsidR="002B521B" w:rsidRPr="007D535E" w:rsidRDefault="002B521B" w:rsidP="00471C45">
            <w:pPr>
              <w:pStyle w:val="ListParagraph"/>
              <w:ind w:left="0"/>
              <w:rPr>
                <w:rFonts w:cstheme="minorHAnsi"/>
                <w:sz w:val="18"/>
                <w:szCs w:val="18"/>
                <w:lang w:val="en-AU"/>
              </w:rPr>
            </w:pPr>
            <w:r w:rsidRPr="007D535E">
              <w:rPr>
                <w:rFonts w:cstheme="minorHAnsi"/>
                <w:sz w:val="18"/>
                <w:szCs w:val="18"/>
                <w:lang w:val="en-AU"/>
              </w:rPr>
              <w:t>Basic principles observed and reported</w:t>
            </w:r>
          </w:p>
        </w:tc>
        <w:tc>
          <w:tcPr>
            <w:tcW w:w="5598" w:type="dxa"/>
          </w:tcPr>
          <w:p w14:paraId="60871222" w14:textId="77777777" w:rsidR="002B521B" w:rsidRPr="007D535E" w:rsidRDefault="002B521B" w:rsidP="00471C45">
            <w:pPr>
              <w:pStyle w:val="ListParagraph"/>
              <w:ind w:left="0"/>
              <w:rPr>
                <w:rFonts w:cstheme="minorHAnsi"/>
                <w:sz w:val="18"/>
                <w:szCs w:val="18"/>
                <w:lang w:val="en-AU"/>
              </w:rPr>
            </w:pPr>
            <w:r w:rsidRPr="007D535E">
              <w:rPr>
                <w:rFonts w:eastAsia="Times New Roman" w:cstheme="minorHAnsi"/>
                <w:sz w:val="18"/>
                <w:szCs w:val="18"/>
                <w:lang w:val="en-AU" w:eastAsia="en-AU"/>
              </w:rPr>
              <w:t>Published research that identifies the principles that underlie this technology</w:t>
            </w:r>
          </w:p>
        </w:tc>
      </w:tr>
      <w:tr w:rsidR="002B521B" w:rsidRPr="00AD7DA1" w14:paraId="680A4E45" w14:textId="77777777" w:rsidTr="00471C45">
        <w:tc>
          <w:tcPr>
            <w:tcW w:w="544" w:type="dxa"/>
          </w:tcPr>
          <w:p w14:paraId="0DC4B3FB" w14:textId="77777777" w:rsidR="002B521B" w:rsidRPr="007D535E" w:rsidRDefault="002B521B" w:rsidP="00471C45">
            <w:pPr>
              <w:pStyle w:val="ListParagraph"/>
              <w:ind w:left="0"/>
              <w:jc w:val="center"/>
              <w:rPr>
                <w:rFonts w:cstheme="minorHAnsi"/>
                <w:sz w:val="18"/>
                <w:szCs w:val="18"/>
                <w:lang w:val="en-AU"/>
              </w:rPr>
            </w:pPr>
            <w:r w:rsidRPr="007D535E">
              <w:rPr>
                <w:rFonts w:cstheme="minorHAnsi"/>
                <w:sz w:val="18"/>
                <w:szCs w:val="18"/>
                <w:lang w:val="en-AU"/>
              </w:rPr>
              <w:t>2</w:t>
            </w:r>
          </w:p>
        </w:tc>
        <w:tc>
          <w:tcPr>
            <w:tcW w:w="2948" w:type="dxa"/>
          </w:tcPr>
          <w:p w14:paraId="4E395E07" w14:textId="77777777" w:rsidR="002B521B" w:rsidRPr="007D535E" w:rsidRDefault="002B521B" w:rsidP="00471C45">
            <w:pPr>
              <w:pStyle w:val="ListParagraph"/>
              <w:ind w:left="0"/>
              <w:rPr>
                <w:rFonts w:cstheme="minorHAnsi"/>
                <w:sz w:val="18"/>
                <w:szCs w:val="18"/>
                <w:lang w:val="en-AU"/>
              </w:rPr>
            </w:pPr>
            <w:r w:rsidRPr="007D535E">
              <w:rPr>
                <w:rFonts w:cstheme="minorHAnsi"/>
                <w:sz w:val="18"/>
                <w:szCs w:val="18"/>
                <w:lang w:val="en-AU"/>
              </w:rPr>
              <w:t>Technical Device/System concept formulated</w:t>
            </w:r>
          </w:p>
        </w:tc>
        <w:tc>
          <w:tcPr>
            <w:tcW w:w="5598" w:type="dxa"/>
          </w:tcPr>
          <w:p w14:paraId="09D91514" w14:textId="77777777" w:rsidR="002B521B" w:rsidRPr="007D535E" w:rsidRDefault="002B521B" w:rsidP="00471C45">
            <w:pPr>
              <w:pStyle w:val="ListParagraph"/>
              <w:ind w:left="0"/>
              <w:rPr>
                <w:rFonts w:cstheme="minorHAnsi"/>
                <w:sz w:val="18"/>
                <w:szCs w:val="18"/>
                <w:lang w:val="en-AU"/>
              </w:rPr>
            </w:pPr>
            <w:r w:rsidRPr="007D535E">
              <w:rPr>
                <w:rFonts w:cstheme="minorHAnsi"/>
                <w:sz w:val="18"/>
                <w:szCs w:val="18"/>
                <w:lang w:val="en-AU"/>
              </w:rPr>
              <w:t>Practical applications (e.g. devices) of the basic principles of the invention</w:t>
            </w:r>
          </w:p>
        </w:tc>
      </w:tr>
      <w:tr w:rsidR="002B521B" w:rsidRPr="00AD7DA1" w14:paraId="7B56B4E0" w14:textId="77777777" w:rsidTr="00471C45">
        <w:tc>
          <w:tcPr>
            <w:tcW w:w="544" w:type="dxa"/>
          </w:tcPr>
          <w:p w14:paraId="6E699B22" w14:textId="77777777" w:rsidR="002B521B" w:rsidRPr="007D535E" w:rsidRDefault="002B521B" w:rsidP="00471C45">
            <w:pPr>
              <w:pStyle w:val="ListParagraph"/>
              <w:ind w:left="0"/>
              <w:jc w:val="center"/>
              <w:rPr>
                <w:rFonts w:cstheme="minorHAnsi"/>
                <w:sz w:val="18"/>
                <w:szCs w:val="18"/>
                <w:lang w:val="en-AU"/>
              </w:rPr>
            </w:pPr>
            <w:r w:rsidRPr="007D535E">
              <w:rPr>
                <w:rFonts w:cstheme="minorHAnsi"/>
                <w:sz w:val="18"/>
                <w:szCs w:val="18"/>
                <w:lang w:val="en-AU"/>
              </w:rPr>
              <w:t>3</w:t>
            </w:r>
          </w:p>
        </w:tc>
        <w:tc>
          <w:tcPr>
            <w:tcW w:w="2948" w:type="dxa"/>
          </w:tcPr>
          <w:p w14:paraId="64716109" w14:textId="77777777" w:rsidR="002B521B" w:rsidRPr="007D535E" w:rsidRDefault="002B521B" w:rsidP="00471C45">
            <w:pPr>
              <w:pStyle w:val="ListParagraph"/>
              <w:ind w:left="0"/>
              <w:rPr>
                <w:rFonts w:cstheme="minorHAnsi"/>
                <w:sz w:val="18"/>
                <w:szCs w:val="18"/>
                <w:lang w:val="en-AU"/>
              </w:rPr>
            </w:pPr>
            <w:r w:rsidRPr="007D535E">
              <w:rPr>
                <w:rFonts w:cstheme="minorHAnsi"/>
                <w:sz w:val="18"/>
                <w:szCs w:val="18"/>
                <w:lang w:val="en-AU"/>
              </w:rPr>
              <w:t>Technical proof of concept demonstration</w:t>
            </w:r>
          </w:p>
        </w:tc>
        <w:tc>
          <w:tcPr>
            <w:tcW w:w="5598" w:type="dxa"/>
          </w:tcPr>
          <w:p w14:paraId="6CA46F82" w14:textId="77777777" w:rsidR="002B521B" w:rsidRPr="007D535E" w:rsidRDefault="002B521B" w:rsidP="00471C45">
            <w:pPr>
              <w:pStyle w:val="ListParagraph"/>
              <w:ind w:left="0"/>
              <w:rPr>
                <w:rFonts w:cstheme="minorHAnsi"/>
                <w:sz w:val="18"/>
                <w:szCs w:val="18"/>
                <w:lang w:val="en-AU"/>
              </w:rPr>
            </w:pPr>
            <w:r w:rsidRPr="007D535E">
              <w:rPr>
                <w:rFonts w:cstheme="minorHAnsi"/>
                <w:sz w:val="18"/>
                <w:szCs w:val="18"/>
                <w:lang w:val="en-AU"/>
              </w:rPr>
              <w:t>The basic performance of the invention is demonstrated in a laboratory setting</w:t>
            </w:r>
          </w:p>
        </w:tc>
      </w:tr>
      <w:tr w:rsidR="002B521B" w:rsidRPr="00AD7DA1" w14:paraId="34A141F9" w14:textId="77777777" w:rsidTr="00471C45">
        <w:tc>
          <w:tcPr>
            <w:tcW w:w="544" w:type="dxa"/>
          </w:tcPr>
          <w:p w14:paraId="4865EFE2" w14:textId="77777777" w:rsidR="002B521B" w:rsidRPr="007D535E" w:rsidRDefault="002B521B" w:rsidP="00471C45">
            <w:pPr>
              <w:pStyle w:val="ListParagraph"/>
              <w:ind w:left="0"/>
              <w:jc w:val="center"/>
              <w:rPr>
                <w:rFonts w:cstheme="minorHAnsi"/>
                <w:sz w:val="18"/>
                <w:szCs w:val="18"/>
                <w:lang w:val="en-AU"/>
              </w:rPr>
            </w:pPr>
            <w:r w:rsidRPr="007D535E">
              <w:rPr>
                <w:rFonts w:cstheme="minorHAnsi"/>
                <w:sz w:val="18"/>
                <w:szCs w:val="18"/>
                <w:lang w:val="en-AU"/>
              </w:rPr>
              <w:t>4</w:t>
            </w:r>
          </w:p>
        </w:tc>
        <w:tc>
          <w:tcPr>
            <w:tcW w:w="2948" w:type="dxa"/>
          </w:tcPr>
          <w:p w14:paraId="09B08A58" w14:textId="77777777" w:rsidR="002B521B" w:rsidRPr="007D535E" w:rsidRDefault="002B521B" w:rsidP="00471C45">
            <w:pPr>
              <w:pStyle w:val="ListParagraph"/>
              <w:ind w:left="0"/>
              <w:rPr>
                <w:rFonts w:cstheme="minorHAnsi"/>
                <w:sz w:val="18"/>
                <w:szCs w:val="18"/>
                <w:lang w:val="en-AU"/>
              </w:rPr>
            </w:pPr>
            <w:r w:rsidRPr="007D535E">
              <w:rPr>
                <w:rFonts w:cstheme="minorHAnsi"/>
                <w:sz w:val="18"/>
                <w:szCs w:val="18"/>
                <w:lang w:val="en-AU"/>
              </w:rPr>
              <w:t>Alpha prototype validation in laboratory environment</w:t>
            </w:r>
          </w:p>
        </w:tc>
        <w:tc>
          <w:tcPr>
            <w:tcW w:w="5598" w:type="dxa"/>
          </w:tcPr>
          <w:p w14:paraId="54B81242" w14:textId="77777777" w:rsidR="002B521B" w:rsidRPr="007D535E" w:rsidRDefault="002B521B" w:rsidP="00471C45">
            <w:pPr>
              <w:pStyle w:val="ListParagraph"/>
              <w:ind w:left="0"/>
              <w:rPr>
                <w:rFonts w:cstheme="minorHAnsi"/>
                <w:sz w:val="18"/>
                <w:szCs w:val="18"/>
                <w:lang w:val="en-AU"/>
              </w:rPr>
            </w:pPr>
            <w:r w:rsidRPr="007D535E">
              <w:rPr>
                <w:rFonts w:cstheme="minorHAnsi"/>
                <w:sz w:val="18"/>
                <w:szCs w:val="18"/>
                <w:lang w:val="en-AU"/>
              </w:rPr>
              <w:t>A simple prototype is developed, and its performance is demonstrated in a laboratory environment. The performance indicates its potential for solving a community need</w:t>
            </w:r>
          </w:p>
        </w:tc>
      </w:tr>
      <w:tr w:rsidR="002B521B" w:rsidRPr="00AD7DA1" w14:paraId="7183688B" w14:textId="77777777" w:rsidTr="00471C45">
        <w:tc>
          <w:tcPr>
            <w:tcW w:w="544" w:type="dxa"/>
          </w:tcPr>
          <w:p w14:paraId="296CB8B0" w14:textId="77777777" w:rsidR="002B521B" w:rsidRPr="007D535E" w:rsidRDefault="002B521B" w:rsidP="00471C45">
            <w:pPr>
              <w:pStyle w:val="ListParagraph"/>
              <w:ind w:left="0"/>
              <w:jc w:val="center"/>
              <w:rPr>
                <w:rFonts w:cstheme="minorHAnsi"/>
                <w:sz w:val="18"/>
                <w:szCs w:val="18"/>
                <w:lang w:val="en-AU"/>
              </w:rPr>
            </w:pPr>
            <w:r w:rsidRPr="007D535E">
              <w:rPr>
                <w:rFonts w:cstheme="minorHAnsi"/>
                <w:sz w:val="18"/>
                <w:szCs w:val="18"/>
                <w:lang w:val="en-AU"/>
              </w:rPr>
              <w:t>5</w:t>
            </w:r>
          </w:p>
        </w:tc>
        <w:tc>
          <w:tcPr>
            <w:tcW w:w="2948" w:type="dxa"/>
          </w:tcPr>
          <w:p w14:paraId="4AF5F980" w14:textId="77777777" w:rsidR="002B521B" w:rsidRPr="007D535E" w:rsidRDefault="002B521B" w:rsidP="00471C45">
            <w:pPr>
              <w:pStyle w:val="ListParagraph"/>
              <w:ind w:left="0"/>
              <w:rPr>
                <w:rFonts w:cstheme="minorHAnsi"/>
                <w:sz w:val="18"/>
                <w:szCs w:val="18"/>
                <w:lang w:val="en-AU"/>
              </w:rPr>
            </w:pPr>
            <w:r w:rsidRPr="007D535E">
              <w:rPr>
                <w:rFonts w:cstheme="minorHAnsi"/>
                <w:sz w:val="18"/>
                <w:szCs w:val="18"/>
                <w:lang w:val="en-AU"/>
              </w:rPr>
              <w:t>Beta prototype validation in clinical environment</w:t>
            </w:r>
          </w:p>
        </w:tc>
        <w:tc>
          <w:tcPr>
            <w:tcW w:w="5598" w:type="dxa"/>
          </w:tcPr>
          <w:p w14:paraId="59717ADD" w14:textId="77777777" w:rsidR="002B521B" w:rsidRPr="007D535E" w:rsidRDefault="002B521B" w:rsidP="00471C45">
            <w:pPr>
              <w:pStyle w:val="ListParagraph"/>
              <w:ind w:left="0"/>
              <w:rPr>
                <w:rFonts w:cstheme="minorHAnsi"/>
                <w:sz w:val="18"/>
                <w:szCs w:val="18"/>
                <w:lang w:val="en-AU"/>
              </w:rPr>
            </w:pPr>
            <w:r w:rsidRPr="007D535E">
              <w:rPr>
                <w:rFonts w:cstheme="minorHAnsi"/>
                <w:sz w:val="18"/>
                <w:szCs w:val="18"/>
                <w:lang w:val="en-AU"/>
              </w:rPr>
              <w:t>A more advanced prototype is developed, and its performance is demonstrated in a community environment and further end-user feedback is gained for the final design phase</w:t>
            </w:r>
          </w:p>
        </w:tc>
      </w:tr>
      <w:tr w:rsidR="002B521B" w:rsidRPr="00AD7DA1" w14:paraId="766C42A2" w14:textId="77777777" w:rsidTr="00471C45">
        <w:trPr>
          <w:trHeight w:val="333"/>
        </w:trPr>
        <w:tc>
          <w:tcPr>
            <w:tcW w:w="544" w:type="dxa"/>
          </w:tcPr>
          <w:p w14:paraId="594E8ACA" w14:textId="77777777" w:rsidR="002B521B" w:rsidRPr="007D535E" w:rsidRDefault="002B521B" w:rsidP="00471C45">
            <w:pPr>
              <w:pStyle w:val="ListParagraph"/>
              <w:ind w:left="0"/>
              <w:jc w:val="center"/>
              <w:rPr>
                <w:rFonts w:cstheme="minorHAnsi"/>
                <w:sz w:val="18"/>
                <w:szCs w:val="18"/>
                <w:lang w:val="en-AU"/>
              </w:rPr>
            </w:pPr>
            <w:r w:rsidRPr="007D535E">
              <w:rPr>
                <w:rFonts w:cstheme="minorHAnsi"/>
                <w:sz w:val="18"/>
                <w:szCs w:val="18"/>
                <w:lang w:val="en-AU"/>
              </w:rPr>
              <w:t>6</w:t>
            </w:r>
          </w:p>
        </w:tc>
        <w:tc>
          <w:tcPr>
            <w:tcW w:w="2948" w:type="dxa"/>
          </w:tcPr>
          <w:p w14:paraId="352F4F9C" w14:textId="77777777" w:rsidR="002B521B" w:rsidRPr="007D535E" w:rsidRDefault="002B521B" w:rsidP="00471C45">
            <w:pPr>
              <w:pStyle w:val="ListParagraph"/>
              <w:ind w:left="0"/>
              <w:rPr>
                <w:rFonts w:cstheme="minorHAnsi"/>
                <w:sz w:val="18"/>
                <w:szCs w:val="18"/>
                <w:lang w:val="en-AU"/>
              </w:rPr>
            </w:pPr>
            <w:r w:rsidRPr="007D535E">
              <w:rPr>
                <w:rFonts w:eastAsia="Times New Roman" w:cstheme="minorHAnsi"/>
                <w:sz w:val="18"/>
                <w:szCs w:val="18"/>
                <w:lang w:val="en-AU" w:eastAsia="en-AU"/>
              </w:rPr>
              <w:t>Final Device/System design validation with clinical pilot study</w:t>
            </w:r>
          </w:p>
        </w:tc>
        <w:tc>
          <w:tcPr>
            <w:tcW w:w="5598" w:type="dxa"/>
          </w:tcPr>
          <w:p w14:paraId="730DE08C" w14:textId="77777777" w:rsidR="002B521B" w:rsidRPr="007D535E" w:rsidRDefault="002B521B" w:rsidP="00471C45">
            <w:pPr>
              <w:pStyle w:val="ListParagraph"/>
              <w:ind w:left="0"/>
              <w:rPr>
                <w:rFonts w:cstheme="minorHAnsi"/>
                <w:sz w:val="18"/>
                <w:szCs w:val="18"/>
                <w:lang w:val="en-AU"/>
              </w:rPr>
            </w:pPr>
            <w:r w:rsidRPr="007D535E">
              <w:rPr>
                <w:rFonts w:cstheme="minorHAnsi"/>
                <w:sz w:val="18"/>
                <w:szCs w:val="18"/>
                <w:lang w:val="en-AU"/>
              </w:rPr>
              <w:t>The design of the device or system is frozen, and a small number of devices/systems are manufactured, and a pilot study is conducted by a key opinion leader. A pilot study report is prepared showing the results of the study</w:t>
            </w:r>
          </w:p>
        </w:tc>
      </w:tr>
      <w:tr w:rsidR="002B521B" w:rsidRPr="00AD7DA1" w14:paraId="522E8E8F" w14:textId="77777777" w:rsidTr="00471C45">
        <w:tc>
          <w:tcPr>
            <w:tcW w:w="544" w:type="dxa"/>
          </w:tcPr>
          <w:p w14:paraId="324530B8" w14:textId="77777777" w:rsidR="002B521B" w:rsidRPr="007D535E" w:rsidRDefault="002B521B" w:rsidP="00471C45">
            <w:pPr>
              <w:pStyle w:val="ListParagraph"/>
              <w:ind w:left="0"/>
              <w:jc w:val="center"/>
              <w:rPr>
                <w:rFonts w:cstheme="minorHAnsi"/>
                <w:sz w:val="18"/>
                <w:szCs w:val="18"/>
                <w:lang w:val="en-AU"/>
              </w:rPr>
            </w:pPr>
            <w:r w:rsidRPr="007D535E">
              <w:rPr>
                <w:rFonts w:cstheme="minorHAnsi"/>
                <w:sz w:val="18"/>
                <w:szCs w:val="18"/>
                <w:lang w:val="en-AU"/>
              </w:rPr>
              <w:t>7</w:t>
            </w:r>
          </w:p>
        </w:tc>
        <w:tc>
          <w:tcPr>
            <w:tcW w:w="2948" w:type="dxa"/>
          </w:tcPr>
          <w:p w14:paraId="236AE407" w14:textId="77777777" w:rsidR="002B521B" w:rsidRPr="007D535E" w:rsidRDefault="002B521B" w:rsidP="00471C45">
            <w:pPr>
              <w:pStyle w:val="ListParagraph"/>
              <w:ind w:left="0"/>
              <w:rPr>
                <w:rFonts w:cstheme="minorHAnsi"/>
                <w:sz w:val="18"/>
                <w:szCs w:val="18"/>
                <w:lang w:val="en-AU"/>
              </w:rPr>
            </w:pPr>
            <w:r w:rsidRPr="007D535E">
              <w:rPr>
                <w:rFonts w:eastAsia="Times New Roman" w:cstheme="minorHAnsi"/>
                <w:sz w:val="18"/>
                <w:szCs w:val="18"/>
                <w:lang w:val="en-AU" w:eastAsia="en-AU"/>
              </w:rPr>
              <w:t>Device/System from pilot manufacturing line is being trialled in multiple geographical locations</w:t>
            </w:r>
          </w:p>
        </w:tc>
        <w:tc>
          <w:tcPr>
            <w:tcW w:w="5598" w:type="dxa"/>
          </w:tcPr>
          <w:p w14:paraId="56BAAA92" w14:textId="77777777" w:rsidR="002B521B" w:rsidRPr="007D535E" w:rsidRDefault="002B521B" w:rsidP="00471C45">
            <w:pPr>
              <w:pStyle w:val="ListParagraph"/>
              <w:ind w:left="0"/>
              <w:rPr>
                <w:rFonts w:cstheme="minorHAnsi"/>
                <w:sz w:val="18"/>
                <w:szCs w:val="18"/>
                <w:lang w:val="en-AU"/>
              </w:rPr>
            </w:pPr>
            <w:r w:rsidRPr="007D535E">
              <w:rPr>
                <w:rFonts w:cstheme="minorHAnsi"/>
                <w:sz w:val="18"/>
                <w:szCs w:val="18"/>
                <w:lang w:val="en-AU"/>
              </w:rPr>
              <w:t>A larger sample of devices/systems are manufactured and sent to multiple sites in different geographical locations for trialling. The reports from these trials will be used for submissions to regulatory authorities</w:t>
            </w:r>
          </w:p>
        </w:tc>
      </w:tr>
      <w:tr w:rsidR="002B521B" w:rsidRPr="00AD7DA1" w14:paraId="2D6D5479" w14:textId="77777777" w:rsidTr="00471C45">
        <w:tc>
          <w:tcPr>
            <w:tcW w:w="544" w:type="dxa"/>
          </w:tcPr>
          <w:p w14:paraId="5F1FF6E3" w14:textId="77777777" w:rsidR="002B521B" w:rsidRPr="007D535E" w:rsidRDefault="002B521B" w:rsidP="00471C45">
            <w:pPr>
              <w:pStyle w:val="ListParagraph"/>
              <w:ind w:left="0"/>
              <w:jc w:val="center"/>
              <w:rPr>
                <w:rFonts w:cstheme="minorHAnsi"/>
                <w:sz w:val="18"/>
                <w:szCs w:val="18"/>
                <w:lang w:val="en-AU"/>
              </w:rPr>
            </w:pPr>
            <w:r w:rsidRPr="007D535E">
              <w:rPr>
                <w:rFonts w:cstheme="minorHAnsi"/>
                <w:sz w:val="18"/>
                <w:szCs w:val="18"/>
                <w:lang w:val="en-AU"/>
              </w:rPr>
              <w:t>8</w:t>
            </w:r>
          </w:p>
        </w:tc>
        <w:tc>
          <w:tcPr>
            <w:tcW w:w="2948" w:type="dxa"/>
          </w:tcPr>
          <w:p w14:paraId="684F54BA" w14:textId="77777777" w:rsidR="002B521B" w:rsidRPr="007D535E" w:rsidRDefault="002B521B" w:rsidP="00471C45">
            <w:pPr>
              <w:pStyle w:val="ListParagraph"/>
              <w:ind w:left="0"/>
              <w:rPr>
                <w:rFonts w:eastAsia="Times New Roman" w:cstheme="minorHAnsi"/>
                <w:sz w:val="18"/>
                <w:szCs w:val="18"/>
                <w:lang w:val="en-AU" w:eastAsia="en-AU"/>
              </w:rPr>
            </w:pPr>
            <w:r w:rsidRPr="007D535E">
              <w:rPr>
                <w:rFonts w:eastAsia="Times New Roman" w:cstheme="minorHAnsi"/>
                <w:sz w:val="18"/>
                <w:szCs w:val="18"/>
                <w:lang w:val="en-AU" w:eastAsia="en-AU"/>
              </w:rPr>
              <w:t>Device/System is partially approved and in commercial use</w:t>
            </w:r>
          </w:p>
        </w:tc>
        <w:tc>
          <w:tcPr>
            <w:tcW w:w="5598" w:type="dxa"/>
          </w:tcPr>
          <w:p w14:paraId="467263D9" w14:textId="77777777" w:rsidR="002B521B" w:rsidRPr="007D535E" w:rsidRDefault="002B521B" w:rsidP="00471C45">
            <w:pPr>
              <w:pStyle w:val="ListParagraph"/>
              <w:ind w:left="0"/>
              <w:rPr>
                <w:rFonts w:cstheme="minorHAnsi"/>
                <w:sz w:val="18"/>
                <w:szCs w:val="18"/>
                <w:lang w:val="en-AU"/>
              </w:rPr>
            </w:pPr>
            <w:r w:rsidRPr="007D535E">
              <w:rPr>
                <w:rFonts w:cstheme="minorHAnsi"/>
                <w:sz w:val="18"/>
                <w:szCs w:val="18"/>
                <w:lang w:val="en-AU"/>
              </w:rPr>
              <w:t>The device/system has been approved in limited geographical regions and is in commercial use in those regions</w:t>
            </w:r>
          </w:p>
        </w:tc>
      </w:tr>
      <w:tr w:rsidR="002B521B" w:rsidRPr="00AD7DA1" w14:paraId="7581FE36" w14:textId="77777777" w:rsidTr="00471C45">
        <w:tc>
          <w:tcPr>
            <w:tcW w:w="544" w:type="dxa"/>
          </w:tcPr>
          <w:p w14:paraId="564E7B39" w14:textId="77777777" w:rsidR="002B521B" w:rsidRPr="007D535E" w:rsidRDefault="002B521B" w:rsidP="00471C45">
            <w:pPr>
              <w:pStyle w:val="ListParagraph"/>
              <w:ind w:left="0"/>
              <w:jc w:val="center"/>
              <w:rPr>
                <w:rFonts w:cstheme="minorHAnsi"/>
                <w:sz w:val="18"/>
                <w:szCs w:val="18"/>
                <w:lang w:val="en-AU"/>
              </w:rPr>
            </w:pPr>
            <w:r w:rsidRPr="007D535E">
              <w:rPr>
                <w:rFonts w:cstheme="minorHAnsi"/>
                <w:sz w:val="18"/>
                <w:szCs w:val="18"/>
                <w:lang w:val="en-AU"/>
              </w:rPr>
              <w:t>9</w:t>
            </w:r>
          </w:p>
        </w:tc>
        <w:tc>
          <w:tcPr>
            <w:tcW w:w="2948" w:type="dxa"/>
          </w:tcPr>
          <w:p w14:paraId="1BDA2EAC" w14:textId="77777777" w:rsidR="002B521B" w:rsidRPr="007D535E" w:rsidRDefault="002B521B" w:rsidP="00471C45">
            <w:pPr>
              <w:pStyle w:val="ListParagraph"/>
              <w:ind w:left="0"/>
              <w:rPr>
                <w:rFonts w:cstheme="minorHAnsi"/>
                <w:sz w:val="18"/>
                <w:szCs w:val="18"/>
                <w:lang w:val="en-AU"/>
              </w:rPr>
            </w:pPr>
            <w:r w:rsidRPr="007D535E">
              <w:rPr>
                <w:rFonts w:eastAsia="Times New Roman" w:cstheme="minorHAnsi"/>
                <w:sz w:val="18"/>
                <w:szCs w:val="18"/>
                <w:lang w:val="en-AU" w:eastAsia="en-AU"/>
              </w:rPr>
              <w:t>Device/System is fully approved and in commercial use worldwide</w:t>
            </w:r>
          </w:p>
        </w:tc>
        <w:tc>
          <w:tcPr>
            <w:tcW w:w="5598" w:type="dxa"/>
          </w:tcPr>
          <w:p w14:paraId="1C3D44B8" w14:textId="77777777" w:rsidR="002B521B" w:rsidRPr="007D535E" w:rsidRDefault="002B521B" w:rsidP="00471C45">
            <w:pPr>
              <w:pStyle w:val="ListParagraph"/>
              <w:ind w:left="0"/>
              <w:rPr>
                <w:rFonts w:cstheme="minorHAnsi"/>
                <w:sz w:val="18"/>
                <w:szCs w:val="18"/>
                <w:lang w:val="en-AU"/>
              </w:rPr>
            </w:pPr>
            <w:r w:rsidRPr="007D535E">
              <w:rPr>
                <w:rFonts w:cstheme="minorHAnsi"/>
                <w:sz w:val="18"/>
                <w:szCs w:val="18"/>
                <w:lang w:val="en-AU"/>
              </w:rPr>
              <w:t>The device/system is approved for use worldwide and is in commercial use worldwide</w:t>
            </w:r>
          </w:p>
        </w:tc>
      </w:tr>
    </w:tbl>
    <w:p w14:paraId="25CD734E" w14:textId="289BC295" w:rsidR="00493E53" w:rsidRDefault="002B521B" w:rsidP="00493E53">
      <w:pPr>
        <w:spacing w:before="240"/>
        <w:rPr>
          <w:i/>
          <w:iCs/>
          <w:lang w:val="en-AU"/>
        </w:rPr>
      </w:pPr>
      <w:r w:rsidRPr="41388FC3">
        <w:rPr>
          <w:rFonts w:eastAsia="Times New Roman"/>
          <w:color w:val="0B0C0C"/>
          <w:lang w:val="en-AU" w:eastAsia="en-AU"/>
        </w:rPr>
        <w:t>This question will be scored against the assessment criter</w:t>
      </w:r>
      <w:r w:rsidR="64319268" w:rsidRPr="41388FC3">
        <w:rPr>
          <w:rFonts w:eastAsia="Times New Roman"/>
          <w:color w:val="0B0C0C"/>
          <w:lang w:val="en-AU" w:eastAsia="en-AU"/>
        </w:rPr>
        <w:t>ion</w:t>
      </w:r>
      <w:r w:rsidRPr="41388FC3">
        <w:rPr>
          <w:rFonts w:eastAsia="Times New Roman"/>
          <w:color w:val="0B0C0C"/>
          <w:lang w:val="en-AU" w:eastAsia="en-AU"/>
        </w:rPr>
        <w:t>:</w:t>
      </w:r>
      <w:r w:rsidRPr="00AD7DA1">
        <w:rPr>
          <w:lang w:val="en-AU"/>
        </w:rPr>
        <w:t xml:space="preserve"> </w:t>
      </w:r>
      <w:r w:rsidRPr="00AD7DA1">
        <w:rPr>
          <w:i/>
          <w:iCs/>
          <w:lang w:val="en-AU"/>
        </w:rPr>
        <w:t>‘Is the proposed solution ready to enter the feasibility study stage?’</w:t>
      </w:r>
      <w:r w:rsidR="00493E53" w:rsidRPr="00493E53">
        <w:rPr>
          <w:i/>
          <w:iCs/>
          <w:lang w:val="en-AU"/>
        </w:rPr>
        <w:t xml:space="preserve"> </w:t>
      </w:r>
    </w:p>
    <w:tbl>
      <w:tblPr>
        <w:tblStyle w:val="TableGrid"/>
        <w:tblW w:w="0" w:type="auto"/>
        <w:tblLook w:val="04A0" w:firstRow="1" w:lastRow="0" w:firstColumn="1" w:lastColumn="0" w:noHBand="0" w:noVBand="1"/>
      </w:tblPr>
      <w:tblGrid>
        <w:gridCol w:w="9350"/>
      </w:tblGrid>
      <w:tr w:rsidR="00493E53" w14:paraId="3F59EC69" w14:textId="77777777" w:rsidTr="00471C45">
        <w:tc>
          <w:tcPr>
            <w:tcW w:w="9350" w:type="dxa"/>
          </w:tcPr>
          <w:sdt>
            <w:sdtPr>
              <w:rPr>
                <w:rStyle w:val="Style5"/>
              </w:rPr>
              <w:alias w:val="Write your response here (max 300 words)"/>
              <w:tag w:val="Write your response here (max 300 words)"/>
              <w:id w:val="813452164"/>
              <w:placeholder>
                <w:docPart w:val="42ADD649DB614750880F5F2470589875"/>
              </w:placeholder>
              <w:showingPlcHdr/>
            </w:sdtPr>
            <w:sdtEndPr>
              <w:rPr>
                <w:rStyle w:val="DefaultParagraphFont"/>
                <w:lang w:val="en-AU"/>
              </w:rPr>
            </w:sdtEndPr>
            <w:sdtContent>
              <w:p w14:paraId="55CD4842" w14:textId="5BC7990B" w:rsidR="00493E53" w:rsidRPr="00493E53" w:rsidRDefault="00493E53" w:rsidP="00471C45">
                <w:r w:rsidRPr="00C76C66">
                  <w:rPr>
                    <w:rStyle w:val="PlaceholderText"/>
                  </w:rPr>
                  <w:t>Click or tap here to enter text.</w:t>
                </w:r>
              </w:p>
            </w:sdtContent>
          </w:sdt>
        </w:tc>
      </w:tr>
    </w:tbl>
    <w:p w14:paraId="77CF4937" w14:textId="77777777" w:rsidR="00493E53" w:rsidRPr="00AD7DA1" w:rsidRDefault="00493E53" w:rsidP="00493E53">
      <w:pPr>
        <w:rPr>
          <w:lang w:val="en-AU"/>
        </w:rPr>
      </w:pPr>
    </w:p>
    <w:p w14:paraId="1C653751" w14:textId="77701691" w:rsidR="00493E53" w:rsidRPr="00493E53" w:rsidRDefault="00493E53" w:rsidP="002B521B">
      <w:pPr>
        <w:rPr>
          <w:i/>
          <w:iCs/>
          <w:lang w:val="en-AU"/>
        </w:rPr>
      </w:pPr>
    </w:p>
    <w:p w14:paraId="0263397E" w14:textId="1B1E4245" w:rsidR="002B521B" w:rsidRPr="00AD7DA1" w:rsidRDefault="002B521B" w:rsidP="00C03245">
      <w:pPr>
        <w:pStyle w:val="Heading3"/>
        <w:rPr>
          <w:lang w:val="en-AU"/>
        </w:rPr>
      </w:pPr>
      <w:r w:rsidRPr="00AD7DA1">
        <w:rPr>
          <w:lang w:val="en-AU"/>
        </w:rPr>
        <w:lastRenderedPageBreak/>
        <w:t>Question B.3: Innovation (</w:t>
      </w:r>
      <w:r w:rsidR="009A1280">
        <w:rPr>
          <w:lang w:val="en-AU"/>
        </w:rPr>
        <w:t xml:space="preserve">max </w:t>
      </w:r>
      <w:r w:rsidRPr="00AD7DA1">
        <w:rPr>
          <w:lang w:val="en-AU"/>
        </w:rPr>
        <w:t>500 words)</w:t>
      </w:r>
    </w:p>
    <w:p w14:paraId="33A13C9D" w14:textId="77777777" w:rsidR="002B521B" w:rsidRPr="00AD7DA1" w:rsidRDefault="002B521B" w:rsidP="002B521B">
      <w:pPr>
        <w:rPr>
          <w:lang w:val="en-AU"/>
        </w:rPr>
      </w:pPr>
      <w:r w:rsidRPr="00AD7DA1">
        <w:rPr>
          <w:lang w:val="en-AU"/>
        </w:rPr>
        <w:t xml:space="preserve">Describe how your proposed solution is innovative and superior to what is currently available on the market. Ensure you describe other competing solutions on the market and how your solution differentiates itself from them. Note any relevant intellectual property rights. </w:t>
      </w:r>
    </w:p>
    <w:p w14:paraId="6D8C9151" w14:textId="7A848D24" w:rsidR="00493E53" w:rsidRDefault="002B521B" w:rsidP="00493E53">
      <w:pPr>
        <w:rPr>
          <w:i/>
          <w:iCs/>
          <w:lang w:val="en-AU"/>
        </w:rPr>
      </w:pPr>
      <w:r w:rsidRPr="41388FC3">
        <w:rPr>
          <w:rFonts w:eastAsia="Times New Roman"/>
          <w:color w:val="0B0C0C"/>
          <w:lang w:val="en-AU" w:eastAsia="en-AU"/>
        </w:rPr>
        <w:t>This question will be scored against the assessment criteri</w:t>
      </w:r>
      <w:r w:rsidR="609CBC0A" w:rsidRPr="41388FC3">
        <w:rPr>
          <w:rFonts w:eastAsia="Times New Roman"/>
          <w:color w:val="0B0C0C"/>
          <w:lang w:val="en-AU" w:eastAsia="en-AU"/>
        </w:rPr>
        <w:t>on</w:t>
      </w:r>
      <w:r w:rsidRPr="41388FC3">
        <w:rPr>
          <w:rFonts w:eastAsia="Times New Roman"/>
          <w:color w:val="0B0C0C"/>
          <w:lang w:val="en-AU" w:eastAsia="en-AU"/>
        </w:rPr>
        <w:t>:</w:t>
      </w:r>
      <w:r w:rsidRPr="00AD7DA1">
        <w:rPr>
          <w:lang w:val="en-AU"/>
        </w:rPr>
        <w:t xml:space="preserve"> </w:t>
      </w:r>
      <w:r w:rsidRPr="00AD7DA1">
        <w:rPr>
          <w:i/>
          <w:iCs/>
          <w:lang w:val="en-AU"/>
        </w:rPr>
        <w:t>‘How is the proposed solution innovative and superior to what is currently on the market?’</w:t>
      </w:r>
      <w:r w:rsidR="00493E53" w:rsidRPr="00493E53">
        <w:rPr>
          <w:i/>
          <w:iCs/>
          <w:lang w:val="en-AU"/>
        </w:rPr>
        <w:t xml:space="preserve"> </w:t>
      </w:r>
    </w:p>
    <w:tbl>
      <w:tblPr>
        <w:tblStyle w:val="TableGrid"/>
        <w:tblW w:w="0" w:type="auto"/>
        <w:tblLook w:val="04A0" w:firstRow="1" w:lastRow="0" w:firstColumn="1" w:lastColumn="0" w:noHBand="0" w:noVBand="1"/>
      </w:tblPr>
      <w:tblGrid>
        <w:gridCol w:w="9350"/>
      </w:tblGrid>
      <w:tr w:rsidR="00493E53" w14:paraId="25F238AF" w14:textId="77777777" w:rsidTr="00471C45">
        <w:tc>
          <w:tcPr>
            <w:tcW w:w="9350" w:type="dxa"/>
          </w:tcPr>
          <w:sdt>
            <w:sdtPr>
              <w:rPr>
                <w:rStyle w:val="Style5"/>
              </w:rPr>
              <w:alias w:val="Write your response here (max 500 words)"/>
              <w:tag w:val="Write your response here (max 500 words)"/>
              <w:id w:val="-593158532"/>
              <w:placeholder>
                <w:docPart w:val="CA7F04A85ABB467388780AC2EC9DEFDC"/>
              </w:placeholder>
              <w:showingPlcHdr/>
            </w:sdtPr>
            <w:sdtEndPr>
              <w:rPr>
                <w:rStyle w:val="DefaultParagraphFont"/>
                <w:lang w:val="en-AU"/>
              </w:rPr>
            </w:sdtEndPr>
            <w:sdtContent>
              <w:p w14:paraId="44AFC3AA" w14:textId="77777777" w:rsidR="00493E53" w:rsidRPr="00493E53" w:rsidRDefault="00493E53" w:rsidP="00471C45">
                <w:r w:rsidRPr="00C76C66">
                  <w:rPr>
                    <w:rStyle w:val="PlaceholderText"/>
                  </w:rPr>
                  <w:t>Click or tap here to enter text.</w:t>
                </w:r>
              </w:p>
            </w:sdtContent>
          </w:sdt>
        </w:tc>
      </w:tr>
    </w:tbl>
    <w:p w14:paraId="4B9F2276" w14:textId="77777777" w:rsidR="002B521B" w:rsidRPr="00AD7DA1" w:rsidRDefault="002B521B" w:rsidP="002B521B">
      <w:pPr>
        <w:rPr>
          <w:lang w:val="en-AU"/>
        </w:rPr>
      </w:pPr>
    </w:p>
    <w:p w14:paraId="32F9E807" w14:textId="77777777" w:rsidR="002B521B" w:rsidRPr="00AD7DA1" w:rsidRDefault="002B521B" w:rsidP="00C03245">
      <w:pPr>
        <w:pStyle w:val="Heading1"/>
      </w:pPr>
      <w:r w:rsidRPr="00AD7DA1">
        <w:t>Section C: Commercial (30 points)</w:t>
      </w:r>
    </w:p>
    <w:p w14:paraId="3847223F" w14:textId="2D829F37" w:rsidR="002B521B" w:rsidRPr="00AD7DA1" w:rsidRDefault="002B521B" w:rsidP="00C03245">
      <w:pPr>
        <w:pStyle w:val="Heading3"/>
        <w:rPr>
          <w:lang w:val="en-AU"/>
        </w:rPr>
      </w:pPr>
      <w:r w:rsidRPr="00AD7DA1">
        <w:rPr>
          <w:lang w:val="en-AU"/>
        </w:rPr>
        <w:t>Question C.1: Commercial potential (</w:t>
      </w:r>
      <w:r w:rsidR="009A1280">
        <w:rPr>
          <w:lang w:val="en-AU"/>
        </w:rPr>
        <w:t xml:space="preserve">max </w:t>
      </w:r>
      <w:r w:rsidR="00DD28B9">
        <w:rPr>
          <w:lang w:val="en-AU"/>
        </w:rPr>
        <w:t>6</w:t>
      </w:r>
      <w:r w:rsidRPr="00AD7DA1">
        <w:rPr>
          <w:lang w:val="en-AU"/>
        </w:rPr>
        <w:t>00 words)</w:t>
      </w:r>
    </w:p>
    <w:p w14:paraId="1BF98C3A" w14:textId="77777777" w:rsidR="002B521B" w:rsidRPr="00AD7DA1" w:rsidRDefault="002B521B" w:rsidP="002B521B">
      <w:pPr>
        <w:rPr>
          <w:lang w:val="en-AU" w:eastAsia="en-AU"/>
        </w:rPr>
      </w:pPr>
      <w:r w:rsidRPr="00AD7DA1">
        <w:rPr>
          <w:lang w:val="en-AU" w:eastAsia="en-AU"/>
        </w:rPr>
        <w:t>Describe the commercial potential of your solution. Ensure you identify your target end-users in the public and/or private sector in Australia and internationally, and how they would benefit from your solution.</w:t>
      </w:r>
    </w:p>
    <w:p w14:paraId="63705E9F" w14:textId="4A279510" w:rsidR="00493E53" w:rsidRDefault="002B521B" w:rsidP="00493E53">
      <w:pPr>
        <w:rPr>
          <w:i/>
          <w:iCs/>
          <w:lang w:val="en-AU"/>
        </w:rPr>
      </w:pPr>
      <w:r w:rsidRPr="41388FC3">
        <w:rPr>
          <w:rFonts w:eastAsia="Times New Roman"/>
          <w:color w:val="0B0C0C"/>
          <w:lang w:val="en-AU" w:eastAsia="en-AU"/>
        </w:rPr>
        <w:t>This question will be scored against the assessment criteri</w:t>
      </w:r>
      <w:r w:rsidR="60E25C13" w:rsidRPr="41388FC3">
        <w:rPr>
          <w:rFonts w:eastAsia="Times New Roman"/>
          <w:color w:val="0B0C0C"/>
          <w:lang w:val="en-AU" w:eastAsia="en-AU"/>
        </w:rPr>
        <w:t>on</w:t>
      </w:r>
      <w:r w:rsidRPr="41388FC3">
        <w:rPr>
          <w:rFonts w:eastAsia="Times New Roman"/>
          <w:color w:val="0B0C0C"/>
          <w:lang w:val="en-AU" w:eastAsia="en-AU"/>
        </w:rPr>
        <w:t>:</w:t>
      </w:r>
      <w:r w:rsidRPr="00AD7DA1">
        <w:rPr>
          <w:lang w:val="en-AU"/>
        </w:rPr>
        <w:t xml:space="preserve"> ‘</w:t>
      </w:r>
      <w:r w:rsidRPr="00AD7DA1">
        <w:rPr>
          <w:i/>
          <w:iCs/>
          <w:lang w:val="en-AU"/>
        </w:rPr>
        <w:t>Does the proposed solution have commercial potential?’</w:t>
      </w:r>
      <w:r w:rsidR="00493E53" w:rsidRPr="00493E53">
        <w:rPr>
          <w:i/>
          <w:iCs/>
          <w:lang w:val="en-AU"/>
        </w:rPr>
        <w:t xml:space="preserve"> </w:t>
      </w:r>
    </w:p>
    <w:tbl>
      <w:tblPr>
        <w:tblStyle w:val="TableGrid"/>
        <w:tblW w:w="0" w:type="auto"/>
        <w:tblLook w:val="04A0" w:firstRow="1" w:lastRow="0" w:firstColumn="1" w:lastColumn="0" w:noHBand="0" w:noVBand="1"/>
      </w:tblPr>
      <w:tblGrid>
        <w:gridCol w:w="9350"/>
      </w:tblGrid>
      <w:tr w:rsidR="00493E53" w14:paraId="179BA064" w14:textId="77777777" w:rsidTr="00471C45">
        <w:tc>
          <w:tcPr>
            <w:tcW w:w="9350" w:type="dxa"/>
          </w:tcPr>
          <w:sdt>
            <w:sdtPr>
              <w:rPr>
                <w:rStyle w:val="Style5"/>
              </w:rPr>
              <w:alias w:val="Write your response here (max 600 words)"/>
              <w:tag w:val="Write your response here (max 600 words)"/>
              <w:id w:val="1734041364"/>
              <w:placeholder>
                <w:docPart w:val="8BFCE4FB94B44155A8A03A75FC1DAB73"/>
              </w:placeholder>
              <w:showingPlcHdr/>
            </w:sdtPr>
            <w:sdtEndPr>
              <w:rPr>
                <w:rStyle w:val="DefaultParagraphFont"/>
                <w:lang w:val="en-AU"/>
              </w:rPr>
            </w:sdtEndPr>
            <w:sdtContent>
              <w:p w14:paraId="68EAED39" w14:textId="5972F575" w:rsidR="00493E53" w:rsidRPr="00493E53" w:rsidRDefault="00DD28B9" w:rsidP="00471C45">
                <w:r w:rsidRPr="00C76C66">
                  <w:rPr>
                    <w:rStyle w:val="PlaceholderText"/>
                  </w:rPr>
                  <w:t>Click or tap here to enter text.</w:t>
                </w:r>
              </w:p>
            </w:sdtContent>
          </w:sdt>
        </w:tc>
      </w:tr>
    </w:tbl>
    <w:p w14:paraId="4F854F88" w14:textId="77777777" w:rsidR="002B521B" w:rsidRPr="00AD7DA1" w:rsidRDefault="002B521B" w:rsidP="002B521B">
      <w:pPr>
        <w:rPr>
          <w:lang w:val="en-AU"/>
        </w:rPr>
      </w:pPr>
    </w:p>
    <w:p w14:paraId="4848F2AA" w14:textId="4715A856" w:rsidR="002B521B" w:rsidRPr="00AD7DA1" w:rsidRDefault="002B521B" w:rsidP="00C03245">
      <w:pPr>
        <w:pStyle w:val="Heading3"/>
        <w:rPr>
          <w:lang w:val="en-AU"/>
        </w:rPr>
      </w:pPr>
      <w:r w:rsidRPr="00AD7DA1">
        <w:rPr>
          <w:lang w:val="en-AU"/>
        </w:rPr>
        <w:t>Question C.2: Investment potential (</w:t>
      </w:r>
      <w:r w:rsidR="009A1280">
        <w:rPr>
          <w:lang w:val="en-AU"/>
        </w:rPr>
        <w:t xml:space="preserve">max </w:t>
      </w:r>
      <w:r w:rsidRPr="00AD7DA1">
        <w:rPr>
          <w:lang w:val="en-AU"/>
        </w:rPr>
        <w:t>500 words)</w:t>
      </w:r>
    </w:p>
    <w:p w14:paraId="319250EE" w14:textId="77777777" w:rsidR="002B521B" w:rsidRPr="00AD7DA1" w:rsidRDefault="002B521B" w:rsidP="002B521B">
      <w:pPr>
        <w:rPr>
          <w:rFonts w:eastAsia="Times New Roman" w:cstheme="minorHAnsi"/>
          <w:color w:val="0B0C0C"/>
          <w:lang w:val="en-AU" w:eastAsia="en-AU"/>
        </w:rPr>
      </w:pPr>
      <w:r w:rsidRPr="00AD7DA1">
        <w:rPr>
          <w:lang w:val="en-AU"/>
        </w:rPr>
        <w:t>Justify the public investment from the NSW Government required to bring your solution to market. Ensure you identify the investment required to commercialise your solution and the size of the end markets in Australia and internationally for your solution</w:t>
      </w:r>
      <w:r w:rsidRPr="00AD7DA1">
        <w:rPr>
          <w:rFonts w:eastAsia="Times New Roman" w:cstheme="minorHAnsi"/>
          <w:color w:val="0B0C0C"/>
          <w:lang w:val="en-AU" w:eastAsia="en-AU"/>
        </w:rPr>
        <w:t>. Ensure you explain why the funding represents value for money for the taxpayer, how it will deliver economic and other benefits for NSW, and why you need public funding to commercialise the solution.</w:t>
      </w:r>
    </w:p>
    <w:p w14:paraId="76FA591C" w14:textId="6B8E71BC" w:rsidR="00493E53" w:rsidRDefault="002B521B" w:rsidP="00493E53">
      <w:pPr>
        <w:rPr>
          <w:i/>
          <w:iCs/>
          <w:lang w:val="en-AU"/>
        </w:rPr>
      </w:pPr>
      <w:r w:rsidRPr="41388FC3">
        <w:rPr>
          <w:rFonts w:eastAsia="Times New Roman"/>
          <w:color w:val="0B0C0C"/>
          <w:lang w:val="en-AU" w:eastAsia="en-AU"/>
        </w:rPr>
        <w:t>This question will be scored against the assessment criteri</w:t>
      </w:r>
      <w:r w:rsidR="7BD6ADD9" w:rsidRPr="41388FC3">
        <w:rPr>
          <w:rFonts w:eastAsia="Times New Roman"/>
          <w:color w:val="0B0C0C"/>
          <w:lang w:val="en-AU" w:eastAsia="en-AU"/>
        </w:rPr>
        <w:t>on</w:t>
      </w:r>
      <w:r w:rsidRPr="41388FC3">
        <w:rPr>
          <w:rFonts w:eastAsia="Times New Roman"/>
          <w:color w:val="0B0C0C"/>
          <w:lang w:val="en-AU" w:eastAsia="en-AU"/>
        </w:rPr>
        <w:t>:</w:t>
      </w:r>
      <w:r w:rsidRPr="00AD7DA1">
        <w:rPr>
          <w:lang w:val="en-AU"/>
        </w:rPr>
        <w:t xml:space="preserve"> </w:t>
      </w:r>
      <w:r w:rsidRPr="00AD7DA1">
        <w:rPr>
          <w:i/>
          <w:iCs/>
          <w:lang w:val="en-AU"/>
        </w:rPr>
        <w:t>‘Given its commercial potential, does the proposed solution deserve public investment?’</w:t>
      </w:r>
      <w:r w:rsidR="00493E53" w:rsidRPr="00493E53">
        <w:rPr>
          <w:i/>
          <w:iCs/>
          <w:lang w:val="en-AU"/>
        </w:rPr>
        <w:t xml:space="preserve"> </w:t>
      </w:r>
    </w:p>
    <w:tbl>
      <w:tblPr>
        <w:tblStyle w:val="TableGrid"/>
        <w:tblW w:w="0" w:type="auto"/>
        <w:tblLook w:val="04A0" w:firstRow="1" w:lastRow="0" w:firstColumn="1" w:lastColumn="0" w:noHBand="0" w:noVBand="1"/>
      </w:tblPr>
      <w:tblGrid>
        <w:gridCol w:w="9350"/>
      </w:tblGrid>
      <w:tr w:rsidR="00493E53" w14:paraId="2480EED0" w14:textId="77777777" w:rsidTr="00471C45">
        <w:tc>
          <w:tcPr>
            <w:tcW w:w="9350" w:type="dxa"/>
          </w:tcPr>
          <w:sdt>
            <w:sdtPr>
              <w:rPr>
                <w:rStyle w:val="Style5"/>
              </w:rPr>
              <w:alias w:val="Write your response here (max 500 words)"/>
              <w:tag w:val="Write your response here (max 500 words)"/>
              <w:id w:val="-1504196689"/>
              <w:placeholder>
                <w:docPart w:val="20295A5303E54E0AAA0D31F0498D29AE"/>
              </w:placeholder>
              <w:showingPlcHdr/>
            </w:sdtPr>
            <w:sdtEndPr>
              <w:rPr>
                <w:rStyle w:val="DefaultParagraphFont"/>
                <w:lang w:val="en-AU"/>
              </w:rPr>
            </w:sdtEndPr>
            <w:sdtContent>
              <w:p w14:paraId="7D39911D" w14:textId="77777777" w:rsidR="00493E53" w:rsidRPr="00493E53" w:rsidRDefault="00493E53" w:rsidP="00471C45">
                <w:r w:rsidRPr="00C76C66">
                  <w:rPr>
                    <w:rStyle w:val="PlaceholderText"/>
                  </w:rPr>
                  <w:t>Click or tap here to enter text.</w:t>
                </w:r>
              </w:p>
            </w:sdtContent>
          </w:sdt>
        </w:tc>
      </w:tr>
    </w:tbl>
    <w:p w14:paraId="553786E3" w14:textId="77777777" w:rsidR="002B521B" w:rsidRPr="00AD7DA1" w:rsidRDefault="002B521B" w:rsidP="002B521B">
      <w:pPr>
        <w:rPr>
          <w:i/>
          <w:iCs/>
          <w:lang w:val="en-AU"/>
        </w:rPr>
      </w:pPr>
    </w:p>
    <w:p w14:paraId="4E3E96CB" w14:textId="6BD52264" w:rsidR="002B521B" w:rsidRPr="00AD7DA1" w:rsidRDefault="002B521B" w:rsidP="00C03245">
      <w:pPr>
        <w:pStyle w:val="Heading3"/>
        <w:rPr>
          <w:lang w:val="en-AU"/>
        </w:rPr>
      </w:pPr>
      <w:r w:rsidRPr="00AD7DA1">
        <w:rPr>
          <w:lang w:val="en-AU"/>
        </w:rPr>
        <w:t>Question C.3: Commercialisation plan (</w:t>
      </w:r>
      <w:r w:rsidR="009A1280">
        <w:rPr>
          <w:lang w:val="en-AU"/>
        </w:rPr>
        <w:t>max 6</w:t>
      </w:r>
      <w:r w:rsidRPr="00AD7DA1">
        <w:rPr>
          <w:lang w:val="en-AU"/>
        </w:rPr>
        <w:t>00 words)</w:t>
      </w:r>
    </w:p>
    <w:p w14:paraId="522BCBE7" w14:textId="77777777" w:rsidR="002B521B" w:rsidRPr="00AD7DA1" w:rsidRDefault="002B521B" w:rsidP="002B521B">
      <w:pPr>
        <w:rPr>
          <w:rFonts w:eastAsia="Times New Roman" w:cstheme="minorHAnsi"/>
          <w:color w:val="0B0C0C"/>
          <w:lang w:val="en-AU" w:eastAsia="en-AU"/>
        </w:rPr>
      </w:pPr>
      <w:r w:rsidRPr="00AD7DA1">
        <w:rPr>
          <w:rFonts w:eastAsia="Times New Roman" w:cstheme="minorHAnsi"/>
          <w:color w:val="0B0C0C"/>
          <w:lang w:val="en-AU" w:eastAsia="en-AU"/>
        </w:rPr>
        <w:t>Describe how you will realise the commercial potential of your proposed solution. Ensure you provide a clear plan, timeline and milestones for the route to market. Ensure you identify potential barriers and mitigation approaches.</w:t>
      </w:r>
    </w:p>
    <w:p w14:paraId="71818F7D" w14:textId="52AE1ADA" w:rsidR="00493E53" w:rsidRDefault="002B521B" w:rsidP="00493E53">
      <w:pPr>
        <w:rPr>
          <w:i/>
          <w:iCs/>
          <w:lang w:val="en-AU"/>
        </w:rPr>
      </w:pPr>
      <w:r w:rsidRPr="41388FC3">
        <w:rPr>
          <w:rFonts w:eastAsia="Times New Roman"/>
          <w:color w:val="0B0C0C"/>
          <w:lang w:val="en-AU" w:eastAsia="en-AU"/>
        </w:rPr>
        <w:t>This question will be scored against the assessment criteri</w:t>
      </w:r>
      <w:r w:rsidR="04767817" w:rsidRPr="41388FC3">
        <w:rPr>
          <w:rFonts w:eastAsia="Times New Roman"/>
          <w:color w:val="0B0C0C"/>
          <w:lang w:val="en-AU" w:eastAsia="en-AU"/>
        </w:rPr>
        <w:t>on</w:t>
      </w:r>
      <w:r w:rsidRPr="41388FC3">
        <w:rPr>
          <w:rFonts w:eastAsia="Times New Roman"/>
          <w:color w:val="0B0C0C"/>
          <w:lang w:val="en-AU" w:eastAsia="en-AU"/>
        </w:rPr>
        <w:t>:</w:t>
      </w:r>
      <w:r w:rsidRPr="00AD7DA1">
        <w:rPr>
          <w:lang w:val="en-AU"/>
        </w:rPr>
        <w:t xml:space="preserve"> </w:t>
      </w:r>
      <w:r w:rsidRPr="00AD7DA1">
        <w:rPr>
          <w:i/>
          <w:iCs/>
          <w:lang w:val="en-AU"/>
        </w:rPr>
        <w:t>‘Does the application provide a reasonable plan for the next steps towards commercialisation and adoption, including identifying potential barriers and how these will be mitigated?’</w:t>
      </w:r>
      <w:r w:rsidRPr="00AD7DA1">
        <w:rPr>
          <w:lang w:val="en-AU"/>
        </w:rPr>
        <w:t>  </w:t>
      </w:r>
    </w:p>
    <w:tbl>
      <w:tblPr>
        <w:tblStyle w:val="TableGrid"/>
        <w:tblW w:w="0" w:type="auto"/>
        <w:tblLook w:val="04A0" w:firstRow="1" w:lastRow="0" w:firstColumn="1" w:lastColumn="0" w:noHBand="0" w:noVBand="1"/>
      </w:tblPr>
      <w:tblGrid>
        <w:gridCol w:w="9350"/>
      </w:tblGrid>
      <w:tr w:rsidR="00493E53" w14:paraId="1F3B6B7F" w14:textId="77777777" w:rsidTr="00471C45">
        <w:tc>
          <w:tcPr>
            <w:tcW w:w="9350" w:type="dxa"/>
          </w:tcPr>
          <w:sdt>
            <w:sdtPr>
              <w:rPr>
                <w:rStyle w:val="Style5"/>
              </w:rPr>
              <w:alias w:val="Write your response here (max 500 words)"/>
              <w:tag w:val="Write your response here (max 500 words)"/>
              <w:id w:val="-1906603124"/>
              <w:placeholder>
                <w:docPart w:val="410050AE84EF47DA9A3ACCA716C795C5"/>
              </w:placeholder>
              <w:showingPlcHdr/>
            </w:sdtPr>
            <w:sdtEndPr>
              <w:rPr>
                <w:rStyle w:val="DefaultParagraphFont"/>
                <w:lang w:val="en-AU"/>
              </w:rPr>
            </w:sdtEndPr>
            <w:sdtContent>
              <w:p w14:paraId="126A9DFB" w14:textId="77777777" w:rsidR="00493E53" w:rsidRPr="00493E53" w:rsidRDefault="00493E53" w:rsidP="00471C45">
                <w:r w:rsidRPr="00C76C66">
                  <w:rPr>
                    <w:rStyle w:val="PlaceholderText"/>
                  </w:rPr>
                  <w:t>Click or tap here to enter text.</w:t>
                </w:r>
              </w:p>
            </w:sdtContent>
          </w:sdt>
        </w:tc>
      </w:tr>
    </w:tbl>
    <w:p w14:paraId="753A34CE" w14:textId="77777777" w:rsidR="002B521B" w:rsidRPr="00AD7DA1" w:rsidRDefault="002B521B" w:rsidP="002B521B">
      <w:pPr>
        <w:rPr>
          <w:lang w:val="en-AU"/>
        </w:rPr>
      </w:pPr>
    </w:p>
    <w:p w14:paraId="5508C583" w14:textId="77777777" w:rsidR="002B521B" w:rsidRPr="00AD7DA1" w:rsidRDefault="002B521B" w:rsidP="00C03245">
      <w:pPr>
        <w:pStyle w:val="Heading1"/>
      </w:pPr>
      <w:r w:rsidRPr="00AD7DA1">
        <w:lastRenderedPageBreak/>
        <w:t>Section D: Delivery (30 points)</w:t>
      </w:r>
    </w:p>
    <w:p w14:paraId="4C8E0409" w14:textId="4829F480" w:rsidR="002B521B" w:rsidRPr="00AD7DA1" w:rsidRDefault="002B521B" w:rsidP="00C03245">
      <w:pPr>
        <w:pStyle w:val="Heading3"/>
        <w:rPr>
          <w:lang w:val="en-AU"/>
        </w:rPr>
      </w:pPr>
      <w:r w:rsidRPr="00AD7DA1">
        <w:rPr>
          <w:lang w:val="en-AU"/>
        </w:rPr>
        <w:t>Question D.1: Skills and experience (</w:t>
      </w:r>
      <w:r w:rsidR="009A1280">
        <w:rPr>
          <w:lang w:val="en-AU"/>
        </w:rPr>
        <w:t xml:space="preserve">max </w:t>
      </w:r>
      <w:r w:rsidRPr="00AD7DA1">
        <w:rPr>
          <w:lang w:val="en-AU"/>
        </w:rPr>
        <w:t>400 words)</w:t>
      </w:r>
    </w:p>
    <w:p w14:paraId="7F3DB81D" w14:textId="77777777" w:rsidR="002B521B" w:rsidRPr="00AD7DA1" w:rsidRDefault="002B521B" w:rsidP="002B521B">
      <w:pPr>
        <w:rPr>
          <w:lang w:val="en-AU"/>
        </w:rPr>
      </w:pPr>
      <w:r w:rsidRPr="00AD7DA1">
        <w:rPr>
          <w:lang w:val="en-AU"/>
        </w:rPr>
        <w:t xml:space="preserve">Describe your organisation’s capability to deliver the solution. Ensure you describe your organisation’s and project team members’ relevant skills and experience. </w:t>
      </w:r>
    </w:p>
    <w:p w14:paraId="389ADD4A" w14:textId="7C490A36" w:rsidR="00493E53" w:rsidRPr="00493E53" w:rsidRDefault="002B521B" w:rsidP="00493E53">
      <w:pPr>
        <w:rPr>
          <w:lang w:val="en-AU"/>
        </w:rPr>
      </w:pPr>
      <w:r w:rsidRPr="41388FC3">
        <w:rPr>
          <w:rFonts w:eastAsia="Times New Roman"/>
          <w:color w:val="0B0C0C"/>
          <w:lang w:val="en-AU" w:eastAsia="en-AU"/>
        </w:rPr>
        <w:t>This question will be scored against the assessment criteri</w:t>
      </w:r>
      <w:r w:rsidR="27E16B79" w:rsidRPr="41388FC3">
        <w:rPr>
          <w:rFonts w:eastAsia="Times New Roman"/>
          <w:color w:val="0B0C0C"/>
          <w:lang w:val="en-AU" w:eastAsia="en-AU"/>
        </w:rPr>
        <w:t>on</w:t>
      </w:r>
      <w:r w:rsidRPr="41388FC3">
        <w:rPr>
          <w:rFonts w:eastAsia="Times New Roman"/>
          <w:color w:val="0B0C0C"/>
          <w:lang w:val="en-AU" w:eastAsia="en-AU"/>
        </w:rPr>
        <w:t>:</w:t>
      </w:r>
      <w:r w:rsidRPr="00AD7DA1">
        <w:rPr>
          <w:lang w:val="en-AU"/>
        </w:rPr>
        <w:t xml:space="preserve"> </w:t>
      </w:r>
      <w:r w:rsidRPr="00AD7DA1">
        <w:rPr>
          <w:i/>
          <w:iCs/>
          <w:lang w:val="en-AU"/>
        </w:rPr>
        <w:t>‘Does the company and project team have the appropriate skills and experience to carry out the project?’</w:t>
      </w:r>
      <w:r w:rsidRPr="00AD7DA1">
        <w:rPr>
          <w:lang w:val="en-AU"/>
        </w:rPr>
        <w:t> </w:t>
      </w:r>
    </w:p>
    <w:tbl>
      <w:tblPr>
        <w:tblStyle w:val="TableGrid"/>
        <w:tblW w:w="0" w:type="auto"/>
        <w:tblLook w:val="04A0" w:firstRow="1" w:lastRow="0" w:firstColumn="1" w:lastColumn="0" w:noHBand="0" w:noVBand="1"/>
      </w:tblPr>
      <w:tblGrid>
        <w:gridCol w:w="9350"/>
      </w:tblGrid>
      <w:tr w:rsidR="00493E53" w14:paraId="263BEDEC" w14:textId="77777777" w:rsidTr="00471C45">
        <w:tc>
          <w:tcPr>
            <w:tcW w:w="9350" w:type="dxa"/>
          </w:tcPr>
          <w:sdt>
            <w:sdtPr>
              <w:rPr>
                <w:rStyle w:val="Style5"/>
              </w:rPr>
              <w:alias w:val="Write your response here (max 400 words)"/>
              <w:tag w:val="Write your response here (max 400 words)"/>
              <w:id w:val="2002845269"/>
              <w:placeholder>
                <w:docPart w:val="9701D768E13748E290998BC6373FF7AE"/>
              </w:placeholder>
              <w:showingPlcHdr/>
            </w:sdtPr>
            <w:sdtEndPr>
              <w:rPr>
                <w:rStyle w:val="DefaultParagraphFont"/>
                <w:lang w:val="en-AU"/>
              </w:rPr>
            </w:sdtEndPr>
            <w:sdtContent>
              <w:p w14:paraId="28281F0D" w14:textId="77777777" w:rsidR="00493E53" w:rsidRPr="00493E53" w:rsidRDefault="00493E53" w:rsidP="00471C45">
                <w:r w:rsidRPr="00C76C66">
                  <w:rPr>
                    <w:rStyle w:val="PlaceholderText"/>
                  </w:rPr>
                  <w:t>Click or tap here to enter text.</w:t>
                </w:r>
              </w:p>
            </w:sdtContent>
          </w:sdt>
        </w:tc>
      </w:tr>
    </w:tbl>
    <w:p w14:paraId="6F236397" w14:textId="77777777" w:rsidR="00493E53" w:rsidRPr="00AD7DA1" w:rsidRDefault="00493E53" w:rsidP="002B521B">
      <w:pPr>
        <w:rPr>
          <w:lang w:val="en-AU"/>
        </w:rPr>
      </w:pPr>
    </w:p>
    <w:p w14:paraId="43F0531D" w14:textId="57C2954C" w:rsidR="002B521B" w:rsidRPr="00AD7DA1" w:rsidRDefault="002B521B" w:rsidP="00C03245">
      <w:pPr>
        <w:pStyle w:val="Heading3"/>
        <w:rPr>
          <w:lang w:val="en-AU"/>
        </w:rPr>
      </w:pPr>
      <w:r w:rsidRPr="00AD7DA1">
        <w:rPr>
          <w:lang w:val="en-AU"/>
        </w:rPr>
        <w:t>Question D.2a: Resources (</w:t>
      </w:r>
      <w:r w:rsidR="009A1280">
        <w:rPr>
          <w:lang w:val="en-AU"/>
        </w:rPr>
        <w:t xml:space="preserve">max </w:t>
      </w:r>
      <w:r w:rsidRPr="00AD7DA1">
        <w:rPr>
          <w:lang w:val="en-AU"/>
        </w:rPr>
        <w:t>200 words)</w:t>
      </w:r>
    </w:p>
    <w:p w14:paraId="75B15D1E" w14:textId="77777777" w:rsidR="002B521B" w:rsidRPr="00AD7DA1" w:rsidRDefault="002B521B" w:rsidP="002B521B">
      <w:pPr>
        <w:rPr>
          <w:lang w:val="en-AU"/>
        </w:rPr>
      </w:pPr>
      <w:r w:rsidRPr="00AD7DA1">
        <w:rPr>
          <w:lang w:val="en-AU"/>
        </w:rPr>
        <w:t>Describe the equipment and facilities necessary to deliver the project and how you will access them.</w:t>
      </w:r>
    </w:p>
    <w:p w14:paraId="7A7C4123" w14:textId="1919C4D6" w:rsidR="00493E53" w:rsidRDefault="002B521B" w:rsidP="00493E53">
      <w:pPr>
        <w:rPr>
          <w:i/>
          <w:iCs/>
          <w:lang w:val="en-AU"/>
        </w:rPr>
      </w:pPr>
      <w:r w:rsidRPr="41388FC3">
        <w:rPr>
          <w:rFonts w:eastAsia="Times New Roman"/>
          <w:color w:val="0B0C0C"/>
          <w:lang w:val="en-AU" w:eastAsia="en-AU"/>
        </w:rPr>
        <w:t>This question will be scored against the assessment criteri</w:t>
      </w:r>
      <w:r w:rsidR="0733DE12" w:rsidRPr="41388FC3">
        <w:rPr>
          <w:rFonts w:eastAsia="Times New Roman"/>
          <w:color w:val="0B0C0C"/>
          <w:lang w:val="en-AU" w:eastAsia="en-AU"/>
        </w:rPr>
        <w:t>on</w:t>
      </w:r>
      <w:r w:rsidRPr="41388FC3">
        <w:rPr>
          <w:rFonts w:eastAsia="Times New Roman"/>
          <w:color w:val="0B0C0C"/>
          <w:lang w:val="en-AU" w:eastAsia="en-AU"/>
        </w:rPr>
        <w:t>:</w:t>
      </w:r>
      <w:r w:rsidRPr="00AD7DA1">
        <w:rPr>
          <w:lang w:val="en-AU"/>
        </w:rPr>
        <w:t xml:space="preserve"> </w:t>
      </w:r>
      <w:r w:rsidRPr="00AD7DA1">
        <w:rPr>
          <w:i/>
          <w:iCs/>
          <w:lang w:val="en-AU"/>
        </w:rPr>
        <w:t>‘Does the team have access to the equipment, technology, infrastructure and financial resources needed to carry out the project?’</w:t>
      </w:r>
      <w:r w:rsidRPr="00AD7DA1">
        <w:rPr>
          <w:lang w:val="en-AU"/>
        </w:rPr>
        <w:t> </w:t>
      </w:r>
    </w:p>
    <w:tbl>
      <w:tblPr>
        <w:tblStyle w:val="TableGrid"/>
        <w:tblW w:w="0" w:type="auto"/>
        <w:tblLook w:val="04A0" w:firstRow="1" w:lastRow="0" w:firstColumn="1" w:lastColumn="0" w:noHBand="0" w:noVBand="1"/>
      </w:tblPr>
      <w:tblGrid>
        <w:gridCol w:w="9350"/>
      </w:tblGrid>
      <w:tr w:rsidR="00493E53" w14:paraId="0DBB8AAC" w14:textId="77777777" w:rsidTr="00471C45">
        <w:tc>
          <w:tcPr>
            <w:tcW w:w="9350" w:type="dxa"/>
          </w:tcPr>
          <w:sdt>
            <w:sdtPr>
              <w:rPr>
                <w:rStyle w:val="Style5"/>
              </w:rPr>
              <w:alias w:val="Write your response here (max 200 words)"/>
              <w:tag w:val="Write your response here (max 200 words)"/>
              <w:id w:val="-1977283909"/>
              <w:placeholder>
                <w:docPart w:val="A1ADB506A96E4A55A7833415A43E4C8D"/>
              </w:placeholder>
              <w:showingPlcHdr/>
            </w:sdtPr>
            <w:sdtEndPr>
              <w:rPr>
                <w:rStyle w:val="DefaultParagraphFont"/>
                <w:lang w:val="en-AU"/>
              </w:rPr>
            </w:sdtEndPr>
            <w:sdtContent>
              <w:p w14:paraId="0BDBE3B7" w14:textId="77777777" w:rsidR="00493E53" w:rsidRPr="00493E53" w:rsidRDefault="00493E53" w:rsidP="00471C45">
                <w:r w:rsidRPr="00C76C66">
                  <w:rPr>
                    <w:rStyle w:val="PlaceholderText"/>
                  </w:rPr>
                  <w:t>Click or tap here to enter text.</w:t>
                </w:r>
              </w:p>
            </w:sdtContent>
          </w:sdt>
        </w:tc>
      </w:tr>
    </w:tbl>
    <w:p w14:paraId="304E4315" w14:textId="77777777" w:rsidR="002B521B" w:rsidRPr="00AD7DA1" w:rsidRDefault="002B521B" w:rsidP="002B521B">
      <w:pPr>
        <w:rPr>
          <w:lang w:val="en-AU"/>
        </w:rPr>
      </w:pPr>
    </w:p>
    <w:p w14:paraId="457047C8" w14:textId="77777777" w:rsidR="002B521B" w:rsidRPr="00AD7DA1" w:rsidRDefault="002B521B" w:rsidP="00C03245">
      <w:pPr>
        <w:pStyle w:val="Heading3"/>
        <w:rPr>
          <w:lang w:val="en-AU"/>
        </w:rPr>
      </w:pPr>
      <w:r w:rsidRPr="00AD7DA1">
        <w:rPr>
          <w:lang w:val="en-AU"/>
        </w:rPr>
        <w:t>Question D.2b: Financial resources (attachment)</w:t>
      </w:r>
    </w:p>
    <w:p w14:paraId="7F7EA49C" w14:textId="0CA10C1A" w:rsidR="002B521B" w:rsidRPr="00AD7DA1" w:rsidRDefault="002B521B" w:rsidP="002B521B">
      <w:pPr>
        <w:rPr>
          <w:lang w:val="en-AU"/>
        </w:rPr>
      </w:pPr>
      <w:r w:rsidRPr="00AD7DA1">
        <w:rPr>
          <w:lang w:val="en-AU"/>
        </w:rPr>
        <w:t xml:space="preserve">If you are a business, attach </w:t>
      </w:r>
      <w:r w:rsidR="00C03245" w:rsidRPr="00AD7DA1">
        <w:rPr>
          <w:lang w:val="en-AU"/>
        </w:rPr>
        <w:t xml:space="preserve">to your email submission </w:t>
      </w:r>
      <w:r w:rsidRPr="00AD7DA1">
        <w:rPr>
          <w:lang w:val="en-AU"/>
        </w:rPr>
        <w:t xml:space="preserve">Profit &amp; Loss statements and Balance Sheets from the last </w:t>
      </w:r>
      <w:r w:rsidR="216843CD" w:rsidRPr="41388FC3">
        <w:rPr>
          <w:lang w:val="en-AU"/>
        </w:rPr>
        <w:t>two</w:t>
      </w:r>
      <w:r w:rsidRPr="00AD7DA1">
        <w:rPr>
          <w:lang w:val="en-AU"/>
        </w:rPr>
        <w:t xml:space="preserve"> financial years (FY2018/19 and 2019/20 or equivalent).</w:t>
      </w:r>
    </w:p>
    <w:p w14:paraId="387DF686" w14:textId="77777777" w:rsidR="002B521B" w:rsidRPr="00AD7DA1" w:rsidRDefault="002B521B" w:rsidP="002B521B">
      <w:pPr>
        <w:rPr>
          <w:lang w:val="en-AU"/>
        </w:rPr>
      </w:pPr>
      <w:r w:rsidRPr="00AD7DA1">
        <w:rPr>
          <w:lang w:val="en-AU"/>
        </w:rPr>
        <w:t>If you are not yet incorporated, attach evidence of:</w:t>
      </w:r>
    </w:p>
    <w:p w14:paraId="53674447" w14:textId="77777777" w:rsidR="002B521B" w:rsidRPr="00AD7DA1" w:rsidRDefault="002B521B" w:rsidP="002B521B">
      <w:pPr>
        <w:pStyle w:val="ListParagraph"/>
        <w:numPr>
          <w:ilvl w:val="0"/>
          <w:numId w:val="41"/>
        </w:numPr>
        <w:rPr>
          <w:lang w:val="en-AU"/>
        </w:rPr>
      </w:pPr>
      <w:r w:rsidRPr="00AD7DA1">
        <w:rPr>
          <w:lang w:val="en-AU"/>
        </w:rPr>
        <w:t>Sufficient financial resources to undertake the project and commercialise the solution, and</w:t>
      </w:r>
    </w:p>
    <w:p w14:paraId="3BB32A37" w14:textId="77777777" w:rsidR="002B521B" w:rsidRPr="00AD7DA1" w:rsidRDefault="002B521B" w:rsidP="002B521B">
      <w:pPr>
        <w:pStyle w:val="ListParagraph"/>
        <w:numPr>
          <w:ilvl w:val="0"/>
          <w:numId w:val="41"/>
        </w:numPr>
        <w:rPr>
          <w:lang w:val="en-AU"/>
        </w:rPr>
      </w:pPr>
      <w:r w:rsidRPr="00AD7DA1">
        <w:rPr>
          <w:lang w:val="en-AU"/>
        </w:rPr>
        <w:t>Your intention to incorporate a business if you are successful in receiving funding.</w:t>
      </w:r>
    </w:p>
    <w:p w14:paraId="63675253" w14:textId="195A0A6E" w:rsidR="002B521B" w:rsidRPr="00AD7DA1" w:rsidRDefault="002B521B" w:rsidP="002B521B">
      <w:pPr>
        <w:rPr>
          <w:lang w:val="en-AU"/>
        </w:rPr>
      </w:pPr>
      <w:r w:rsidRPr="41388FC3">
        <w:rPr>
          <w:rFonts w:eastAsia="Times New Roman"/>
          <w:color w:val="0B0C0C"/>
          <w:lang w:val="en-AU" w:eastAsia="en-AU"/>
        </w:rPr>
        <w:t>This question will be scored against the assessment criteri</w:t>
      </w:r>
      <w:r w:rsidR="5DE53469" w:rsidRPr="41388FC3">
        <w:rPr>
          <w:rFonts w:eastAsia="Times New Roman"/>
          <w:color w:val="0B0C0C"/>
          <w:lang w:val="en-AU" w:eastAsia="en-AU"/>
        </w:rPr>
        <w:t>on</w:t>
      </w:r>
      <w:r w:rsidRPr="41388FC3">
        <w:rPr>
          <w:rFonts w:eastAsia="Times New Roman"/>
          <w:color w:val="0B0C0C"/>
          <w:lang w:val="en-AU" w:eastAsia="en-AU"/>
        </w:rPr>
        <w:t>:</w:t>
      </w:r>
      <w:r w:rsidRPr="00AD7DA1">
        <w:rPr>
          <w:lang w:val="en-AU"/>
        </w:rPr>
        <w:t xml:space="preserve"> </w:t>
      </w:r>
      <w:r w:rsidRPr="00AD7DA1">
        <w:rPr>
          <w:i/>
          <w:iCs/>
          <w:lang w:val="en-AU"/>
        </w:rPr>
        <w:t>‘Does the team have access to the equipment, technology, infrastructure and financial resources needed to carry out the project?’</w:t>
      </w:r>
      <w:r w:rsidRPr="00AD7DA1">
        <w:rPr>
          <w:lang w:val="en-AU"/>
        </w:rPr>
        <w:t> </w:t>
      </w:r>
    </w:p>
    <w:p w14:paraId="0DCE2BE6" w14:textId="43B9AA00" w:rsidR="002B521B" w:rsidRPr="00AD7DA1" w:rsidRDefault="002B521B" w:rsidP="00C03245">
      <w:pPr>
        <w:pStyle w:val="Heading3"/>
        <w:rPr>
          <w:lang w:val="en-AU"/>
        </w:rPr>
      </w:pPr>
      <w:r w:rsidRPr="00AD7DA1">
        <w:rPr>
          <w:lang w:val="en-AU"/>
        </w:rPr>
        <w:t>Question D.3a: Project plan (</w:t>
      </w:r>
      <w:r w:rsidR="001752F8">
        <w:rPr>
          <w:lang w:val="en-AU"/>
        </w:rPr>
        <w:t xml:space="preserve">max </w:t>
      </w:r>
      <w:r w:rsidRPr="00AD7DA1">
        <w:rPr>
          <w:lang w:val="en-AU"/>
        </w:rPr>
        <w:t>800 words)</w:t>
      </w:r>
    </w:p>
    <w:p w14:paraId="3976BFB1" w14:textId="2E0BBCC8" w:rsidR="002B521B" w:rsidRPr="00AD7DA1" w:rsidRDefault="002B521B" w:rsidP="002B521B">
      <w:pPr>
        <w:rPr>
          <w:lang w:val="en-AU"/>
        </w:rPr>
      </w:pPr>
      <w:r w:rsidRPr="00AD7DA1">
        <w:rPr>
          <w:lang w:val="en-AU"/>
        </w:rPr>
        <w:t>Provide a detailed project plan for phase 1 (undertaking the feasibility study) and an outline of the project plan for phase 2 (developing a proof of concept). Ensure you identify:</w:t>
      </w:r>
    </w:p>
    <w:p w14:paraId="1BA4B86D" w14:textId="2E4ECE4B" w:rsidR="002B521B" w:rsidRPr="00AD7DA1" w:rsidRDefault="0023352D" w:rsidP="002B521B">
      <w:pPr>
        <w:pStyle w:val="ListParagraph"/>
        <w:numPr>
          <w:ilvl w:val="0"/>
          <w:numId w:val="43"/>
        </w:numPr>
        <w:rPr>
          <w:lang w:val="en-AU"/>
        </w:rPr>
      </w:pPr>
      <w:r>
        <w:rPr>
          <w:lang w:val="en-AU"/>
        </w:rPr>
        <w:t>T</w:t>
      </w:r>
      <w:r w:rsidR="002B521B" w:rsidRPr="00AD7DA1">
        <w:rPr>
          <w:lang w:val="en-AU"/>
        </w:rPr>
        <w:t xml:space="preserve">he main milestones and deliverables </w:t>
      </w:r>
    </w:p>
    <w:p w14:paraId="1944003F" w14:textId="0A8A324A" w:rsidR="002B521B" w:rsidRPr="00AD7DA1" w:rsidRDefault="0023352D" w:rsidP="002B521B">
      <w:pPr>
        <w:pStyle w:val="ListParagraph"/>
        <w:numPr>
          <w:ilvl w:val="0"/>
          <w:numId w:val="43"/>
        </w:numPr>
        <w:rPr>
          <w:lang w:val="en-AU"/>
        </w:rPr>
      </w:pPr>
      <w:r>
        <w:rPr>
          <w:lang w:val="en-AU"/>
        </w:rPr>
        <w:t>W</w:t>
      </w:r>
      <w:r w:rsidR="002B521B" w:rsidRPr="00AD7DA1">
        <w:rPr>
          <w:lang w:val="en-AU"/>
        </w:rPr>
        <w:t>hen and how key stakeholders and resources would be engaged</w:t>
      </w:r>
    </w:p>
    <w:p w14:paraId="60CA31C6" w14:textId="204CCCCB" w:rsidR="002B521B" w:rsidRPr="00AD7DA1" w:rsidRDefault="0023352D" w:rsidP="002B521B">
      <w:pPr>
        <w:pStyle w:val="ListParagraph"/>
        <w:numPr>
          <w:ilvl w:val="0"/>
          <w:numId w:val="43"/>
        </w:numPr>
        <w:rPr>
          <w:lang w:val="en-AU"/>
        </w:rPr>
      </w:pPr>
      <w:r>
        <w:rPr>
          <w:lang w:val="en-AU"/>
        </w:rPr>
        <w:t>T</w:t>
      </w:r>
      <w:r w:rsidR="002B521B" w:rsidRPr="00AD7DA1">
        <w:rPr>
          <w:lang w:val="en-AU"/>
        </w:rPr>
        <w:t xml:space="preserve">he project management processes that will ensure you achieve the milestones </w:t>
      </w:r>
    </w:p>
    <w:p w14:paraId="47E45E4F" w14:textId="3D594E67" w:rsidR="002B521B" w:rsidRPr="00AD7DA1" w:rsidRDefault="0023352D" w:rsidP="002B521B">
      <w:pPr>
        <w:pStyle w:val="ListParagraph"/>
        <w:numPr>
          <w:ilvl w:val="0"/>
          <w:numId w:val="43"/>
        </w:numPr>
        <w:rPr>
          <w:lang w:val="en-AU"/>
        </w:rPr>
      </w:pPr>
      <w:r>
        <w:rPr>
          <w:lang w:val="en-AU"/>
        </w:rPr>
        <w:t>T</w:t>
      </w:r>
      <w:r w:rsidR="002B521B" w:rsidRPr="00AD7DA1">
        <w:rPr>
          <w:lang w:val="en-AU"/>
        </w:rPr>
        <w:t>he main technical, commercial and environmental risks and what you will do to mitigate them</w:t>
      </w:r>
    </w:p>
    <w:p w14:paraId="1F02CD53" w14:textId="0E18ECD0" w:rsidR="002B521B" w:rsidRPr="00AD7DA1" w:rsidRDefault="0023352D" w:rsidP="002B521B">
      <w:pPr>
        <w:pStyle w:val="ListParagraph"/>
        <w:numPr>
          <w:ilvl w:val="0"/>
          <w:numId w:val="43"/>
        </w:numPr>
        <w:rPr>
          <w:lang w:val="en-AU"/>
        </w:rPr>
      </w:pPr>
      <w:r>
        <w:rPr>
          <w:lang w:val="en-AU"/>
        </w:rPr>
        <w:t>H</w:t>
      </w:r>
      <w:r w:rsidR="002B521B" w:rsidRPr="00AD7DA1">
        <w:rPr>
          <w:lang w:val="en-AU"/>
        </w:rPr>
        <w:t>ow you would handle any IP issues which might arise during the project.</w:t>
      </w:r>
    </w:p>
    <w:p w14:paraId="4DC27FBC" w14:textId="2621AA46" w:rsidR="002E10D6" w:rsidRDefault="002B521B" w:rsidP="002E10D6">
      <w:pPr>
        <w:rPr>
          <w:i/>
          <w:iCs/>
          <w:lang w:val="en-AU"/>
        </w:rPr>
      </w:pPr>
      <w:r w:rsidRPr="41388FC3">
        <w:rPr>
          <w:rFonts w:eastAsia="Times New Roman"/>
          <w:color w:val="0B0C0C"/>
          <w:lang w:val="en-AU" w:eastAsia="en-AU"/>
        </w:rPr>
        <w:t>This question will be scored against the assessment criteri</w:t>
      </w:r>
      <w:r w:rsidR="0945172B" w:rsidRPr="41388FC3">
        <w:rPr>
          <w:rFonts w:eastAsia="Times New Roman"/>
          <w:color w:val="0B0C0C"/>
          <w:lang w:val="en-AU" w:eastAsia="en-AU"/>
        </w:rPr>
        <w:t>on</w:t>
      </w:r>
      <w:r w:rsidRPr="41388FC3">
        <w:rPr>
          <w:rFonts w:eastAsia="Times New Roman"/>
          <w:color w:val="0B0C0C"/>
          <w:lang w:val="en-AU" w:eastAsia="en-AU"/>
        </w:rPr>
        <w:t>:</w:t>
      </w:r>
      <w:r w:rsidRPr="00AD7DA1">
        <w:rPr>
          <w:lang w:val="en-AU"/>
        </w:rPr>
        <w:t xml:space="preserve"> </w:t>
      </w:r>
      <w:r w:rsidRPr="00AD7DA1">
        <w:rPr>
          <w:i/>
          <w:iCs/>
          <w:lang w:val="en-AU"/>
        </w:rPr>
        <w:t>‘Does the application provide a reasonable project plan, including a budget, risk management plan and performance measures?’ </w:t>
      </w:r>
    </w:p>
    <w:tbl>
      <w:tblPr>
        <w:tblStyle w:val="TableGrid"/>
        <w:tblW w:w="0" w:type="auto"/>
        <w:tblLook w:val="04A0" w:firstRow="1" w:lastRow="0" w:firstColumn="1" w:lastColumn="0" w:noHBand="0" w:noVBand="1"/>
      </w:tblPr>
      <w:tblGrid>
        <w:gridCol w:w="9350"/>
      </w:tblGrid>
      <w:tr w:rsidR="002E10D6" w14:paraId="79C58DCF" w14:textId="77777777" w:rsidTr="00471C45">
        <w:tc>
          <w:tcPr>
            <w:tcW w:w="9350" w:type="dxa"/>
          </w:tcPr>
          <w:sdt>
            <w:sdtPr>
              <w:rPr>
                <w:rStyle w:val="Style5"/>
              </w:rPr>
              <w:alias w:val="Write your response here (max 800 words)"/>
              <w:tag w:val="Write your response here (max 800 words)"/>
              <w:id w:val="1240517793"/>
              <w:placeholder>
                <w:docPart w:val="3E29CFA3217A464A8CE5F457D037EF48"/>
              </w:placeholder>
              <w:showingPlcHdr/>
            </w:sdtPr>
            <w:sdtEndPr>
              <w:rPr>
                <w:rStyle w:val="DefaultParagraphFont"/>
                <w:lang w:val="en-AU"/>
              </w:rPr>
            </w:sdtEndPr>
            <w:sdtContent>
              <w:p w14:paraId="39AB4011" w14:textId="77777777" w:rsidR="002E10D6" w:rsidRPr="00493E53" w:rsidRDefault="002E10D6" w:rsidP="00471C45">
                <w:r w:rsidRPr="00C76C66">
                  <w:rPr>
                    <w:rStyle w:val="PlaceholderText"/>
                  </w:rPr>
                  <w:t>Click or tap here to enter text.</w:t>
                </w:r>
              </w:p>
            </w:sdtContent>
          </w:sdt>
        </w:tc>
      </w:tr>
    </w:tbl>
    <w:p w14:paraId="2ADE42E6" w14:textId="77777777" w:rsidR="002E10D6" w:rsidRPr="00AD7DA1" w:rsidRDefault="002E10D6" w:rsidP="002E10D6">
      <w:pPr>
        <w:rPr>
          <w:lang w:val="en-AU"/>
        </w:rPr>
      </w:pPr>
    </w:p>
    <w:p w14:paraId="498BADB6" w14:textId="77777777" w:rsidR="002B521B" w:rsidRPr="00AD7DA1" w:rsidRDefault="002B521B" w:rsidP="002B521B">
      <w:pPr>
        <w:rPr>
          <w:lang w:val="en-AU"/>
        </w:rPr>
      </w:pPr>
    </w:p>
    <w:p w14:paraId="0E9400AD" w14:textId="623500B9" w:rsidR="002B521B" w:rsidRPr="00AD7DA1" w:rsidRDefault="002B521B" w:rsidP="00C03245">
      <w:pPr>
        <w:pStyle w:val="Heading3"/>
        <w:rPr>
          <w:lang w:val="en-AU"/>
        </w:rPr>
      </w:pPr>
      <w:r w:rsidRPr="00AD7DA1">
        <w:rPr>
          <w:lang w:val="en-AU"/>
        </w:rPr>
        <w:lastRenderedPageBreak/>
        <w:t>Question D.</w:t>
      </w:r>
      <w:r w:rsidR="00C03245" w:rsidRPr="00AD7DA1">
        <w:rPr>
          <w:lang w:val="en-AU"/>
        </w:rPr>
        <w:t>3b</w:t>
      </w:r>
      <w:r w:rsidRPr="00AD7DA1">
        <w:rPr>
          <w:lang w:val="en-AU"/>
        </w:rPr>
        <w:t>: Project budget (attachment)</w:t>
      </w:r>
    </w:p>
    <w:p w14:paraId="5EEAB35B" w14:textId="2EA62EC0" w:rsidR="002B521B" w:rsidRPr="00AD7DA1" w:rsidRDefault="002B521B" w:rsidP="002B521B">
      <w:pPr>
        <w:rPr>
          <w:rFonts w:eastAsia="Times New Roman" w:cstheme="minorHAnsi"/>
          <w:color w:val="0B0C0C"/>
          <w:lang w:val="en-AU" w:eastAsia="en-AU"/>
        </w:rPr>
      </w:pPr>
      <w:r w:rsidRPr="00AD7DA1">
        <w:rPr>
          <w:rFonts w:eastAsia="Times New Roman" w:cstheme="minorHAnsi"/>
          <w:color w:val="0B0C0C"/>
          <w:lang w:val="en-AU" w:eastAsia="en-AU"/>
        </w:rPr>
        <w:t xml:space="preserve">Attach </w:t>
      </w:r>
      <w:r w:rsidR="00C03245" w:rsidRPr="00AD7DA1">
        <w:rPr>
          <w:rFonts w:eastAsia="Times New Roman" w:cstheme="minorHAnsi"/>
          <w:color w:val="0B0C0C"/>
          <w:lang w:val="en-AU" w:eastAsia="en-AU"/>
        </w:rPr>
        <w:t xml:space="preserve">to your email submission </w:t>
      </w:r>
      <w:r w:rsidRPr="00AD7DA1">
        <w:rPr>
          <w:rFonts w:eastAsia="Times New Roman" w:cstheme="minorHAnsi"/>
          <w:color w:val="0B0C0C"/>
          <w:lang w:val="en-AU" w:eastAsia="en-AU"/>
        </w:rPr>
        <w:t xml:space="preserve">a </w:t>
      </w:r>
      <w:r w:rsidRPr="00AD7DA1">
        <w:rPr>
          <w:lang w:val="en-AU"/>
        </w:rPr>
        <w:t>detailed budget for phase 1 (undertaking the feasibility study) and an outline of the budget for phase 2 (developing a proof of concept).</w:t>
      </w:r>
    </w:p>
    <w:p w14:paraId="6CEF80F9" w14:textId="748E05A2" w:rsidR="002B521B" w:rsidRPr="00AD7DA1" w:rsidRDefault="002B521B" w:rsidP="002B521B">
      <w:pPr>
        <w:rPr>
          <w:lang w:val="en-AU"/>
        </w:rPr>
      </w:pPr>
      <w:r w:rsidRPr="41388FC3">
        <w:rPr>
          <w:rFonts w:eastAsia="Times New Roman"/>
          <w:color w:val="0B0C0C"/>
          <w:lang w:val="en-AU" w:eastAsia="en-AU"/>
        </w:rPr>
        <w:t>This question will be scored against the assessment criteri</w:t>
      </w:r>
      <w:r w:rsidR="62465CD7" w:rsidRPr="41388FC3">
        <w:rPr>
          <w:rFonts w:eastAsia="Times New Roman"/>
          <w:color w:val="0B0C0C"/>
          <w:lang w:val="en-AU" w:eastAsia="en-AU"/>
        </w:rPr>
        <w:t>on</w:t>
      </w:r>
      <w:r w:rsidRPr="41388FC3">
        <w:rPr>
          <w:rFonts w:eastAsia="Times New Roman"/>
          <w:color w:val="0B0C0C"/>
          <w:lang w:val="en-AU" w:eastAsia="en-AU"/>
        </w:rPr>
        <w:t>:</w:t>
      </w:r>
      <w:r w:rsidRPr="00AD7DA1">
        <w:rPr>
          <w:lang w:val="en-AU"/>
        </w:rPr>
        <w:t xml:space="preserve"> </w:t>
      </w:r>
      <w:r w:rsidRPr="00AD7DA1">
        <w:rPr>
          <w:i/>
          <w:iCs/>
          <w:lang w:val="en-AU"/>
        </w:rPr>
        <w:t>‘Does the application provide a reasonable project plan, including a budget, risk management plan and performance measures?’</w:t>
      </w:r>
    </w:p>
    <w:p w14:paraId="3B33C545" w14:textId="77777777" w:rsidR="002B521B" w:rsidRPr="00AD7DA1" w:rsidRDefault="002B521B" w:rsidP="00AD7DA1">
      <w:pPr>
        <w:pStyle w:val="Heading1"/>
      </w:pPr>
      <w:r w:rsidRPr="00AD7DA1">
        <w:t xml:space="preserve">Section E: Video presentation </w:t>
      </w:r>
    </w:p>
    <w:p w14:paraId="4C23C8CC" w14:textId="077B1FA0" w:rsidR="002B521B" w:rsidRPr="00AD7DA1" w:rsidRDefault="00C166AF" w:rsidP="002B521B">
      <w:pPr>
        <w:rPr>
          <w:lang w:val="en-AU"/>
        </w:rPr>
      </w:pPr>
      <w:r>
        <w:rPr>
          <w:lang w:val="en-AU"/>
        </w:rPr>
        <w:t xml:space="preserve">Your application should include </w:t>
      </w:r>
      <w:r w:rsidR="002B521B" w:rsidRPr="00AD7DA1">
        <w:rPr>
          <w:lang w:val="en-AU"/>
        </w:rPr>
        <w:t xml:space="preserve">a video presentation no longer than </w:t>
      </w:r>
      <w:r w:rsidR="4AA32B33" w:rsidRPr="41388FC3">
        <w:rPr>
          <w:lang w:val="en-AU"/>
        </w:rPr>
        <w:t>three</w:t>
      </w:r>
      <w:r w:rsidR="002B521B" w:rsidRPr="00AD7DA1">
        <w:rPr>
          <w:lang w:val="en-AU"/>
        </w:rPr>
        <w:t xml:space="preserve"> minutes. Your video must:</w:t>
      </w:r>
    </w:p>
    <w:p w14:paraId="13DB270F" w14:textId="1978F5B3" w:rsidR="002B521B" w:rsidRPr="00AD7DA1" w:rsidRDefault="0023352D" w:rsidP="002B521B">
      <w:pPr>
        <w:pStyle w:val="ListParagraph"/>
        <w:numPr>
          <w:ilvl w:val="0"/>
          <w:numId w:val="42"/>
        </w:numPr>
        <w:rPr>
          <w:lang w:val="en-AU"/>
        </w:rPr>
      </w:pPr>
      <w:r>
        <w:rPr>
          <w:lang w:val="en-AU"/>
        </w:rPr>
        <w:t>D</w:t>
      </w:r>
      <w:r w:rsidR="002B521B" w:rsidRPr="00AD7DA1">
        <w:rPr>
          <w:lang w:val="en-AU"/>
        </w:rPr>
        <w:t>escribe the solution and how it works</w:t>
      </w:r>
    </w:p>
    <w:p w14:paraId="597621F8" w14:textId="50768CD3" w:rsidR="002B521B" w:rsidRPr="00AD7DA1" w:rsidRDefault="0023352D" w:rsidP="002B521B">
      <w:pPr>
        <w:pStyle w:val="ListParagraph"/>
        <w:numPr>
          <w:ilvl w:val="0"/>
          <w:numId w:val="42"/>
        </w:numPr>
        <w:rPr>
          <w:lang w:val="en-AU"/>
        </w:rPr>
      </w:pPr>
      <w:r>
        <w:rPr>
          <w:lang w:val="en-AU"/>
        </w:rPr>
        <w:t>I</w:t>
      </w:r>
      <w:r w:rsidR="002B521B" w:rsidRPr="00AD7DA1">
        <w:rPr>
          <w:lang w:val="en-AU"/>
        </w:rPr>
        <w:t>dentify the end-users and markets for your solution</w:t>
      </w:r>
    </w:p>
    <w:p w14:paraId="240217CA" w14:textId="2F51CE14" w:rsidR="002B521B" w:rsidRDefault="001B1D50" w:rsidP="002B521B">
      <w:pPr>
        <w:pStyle w:val="ListParagraph"/>
        <w:numPr>
          <w:ilvl w:val="0"/>
          <w:numId w:val="42"/>
        </w:numPr>
        <w:rPr>
          <w:lang w:val="en-AU"/>
        </w:rPr>
      </w:pPr>
      <w:r>
        <w:rPr>
          <w:lang w:val="en-AU"/>
        </w:rPr>
        <w:t>E</w:t>
      </w:r>
      <w:r w:rsidR="002B521B" w:rsidRPr="00AD7DA1">
        <w:rPr>
          <w:lang w:val="en-AU"/>
        </w:rPr>
        <w:t>xplain your plan to commercialise the solution.</w:t>
      </w:r>
    </w:p>
    <w:p w14:paraId="6FAD94F7" w14:textId="67024403" w:rsidR="00C166AF" w:rsidRPr="00C166AF" w:rsidRDefault="00C166AF" w:rsidP="00C166AF">
      <w:pPr>
        <w:rPr>
          <w:lang w:val="en-AU"/>
        </w:rPr>
      </w:pPr>
      <w:r>
        <w:rPr>
          <w:lang w:val="en-AU"/>
        </w:rPr>
        <w:t xml:space="preserve">You may attach the video </w:t>
      </w:r>
      <w:r w:rsidR="000D2E15">
        <w:rPr>
          <w:lang w:val="en-AU"/>
        </w:rPr>
        <w:t xml:space="preserve">file </w:t>
      </w:r>
      <w:r>
        <w:rPr>
          <w:lang w:val="en-AU"/>
        </w:rPr>
        <w:t xml:space="preserve">to </w:t>
      </w:r>
      <w:r w:rsidR="000D2E15">
        <w:rPr>
          <w:lang w:val="en-AU"/>
        </w:rPr>
        <w:t>your</w:t>
      </w:r>
      <w:r>
        <w:rPr>
          <w:lang w:val="en-AU"/>
        </w:rPr>
        <w:t xml:space="preserve"> email </w:t>
      </w:r>
      <w:r w:rsidR="001B1D50">
        <w:rPr>
          <w:lang w:val="en-AU"/>
        </w:rPr>
        <w:t xml:space="preserve">submission </w:t>
      </w:r>
      <w:r>
        <w:rPr>
          <w:lang w:val="en-AU"/>
        </w:rPr>
        <w:t>or include a link</w:t>
      </w:r>
      <w:r w:rsidR="001B1D50">
        <w:rPr>
          <w:lang w:val="en-AU"/>
        </w:rPr>
        <w:t xml:space="preserve"> in the body of the email submission</w:t>
      </w:r>
      <w:r>
        <w:rPr>
          <w:lang w:val="en-AU"/>
        </w:rPr>
        <w:t>.</w:t>
      </w:r>
    </w:p>
    <w:p w14:paraId="080CC652" w14:textId="77777777" w:rsidR="00AD7DA1" w:rsidRPr="00AD7DA1" w:rsidRDefault="00AD7DA1" w:rsidP="00AD7DA1">
      <w:pPr>
        <w:pStyle w:val="Heading1"/>
      </w:pPr>
      <w:r w:rsidRPr="00AD7DA1">
        <w:t>Section F: Referees</w:t>
      </w:r>
    </w:p>
    <w:p w14:paraId="6D20F334" w14:textId="177DA78F" w:rsidR="00AD7DA1" w:rsidRPr="00AD7DA1" w:rsidRDefault="00AD7DA1" w:rsidP="00AD7DA1">
      <w:pPr>
        <w:rPr>
          <w:lang w:val="en-AU"/>
        </w:rPr>
      </w:pPr>
      <w:r w:rsidRPr="00AD7DA1">
        <w:rPr>
          <w:lang w:val="en-AU"/>
        </w:rPr>
        <w:t xml:space="preserve">Please provide two referees who can </w:t>
      </w:r>
      <w:r w:rsidR="00DC2EC9">
        <w:rPr>
          <w:lang w:val="en-AU"/>
        </w:rPr>
        <w:t>comment on</w:t>
      </w:r>
      <w:r w:rsidRPr="00AD7DA1">
        <w:rPr>
          <w:lang w:val="en-AU"/>
        </w:rPr>
        <w:t xml:space="preserve"> your organisation and team’s capabilities.</w:t>
      </w:r>
      <w:r w:rsidR="007D535E">
        <w:rPr>
          <w:lang w:val="en-AU"/>
        </w:rPr>
        <w:t xml:space="preserve"> Your referees must be from a different organisation. However, if you are applying as a university, one referee may be from the same organisation.</w:t>
      </w:r>
    </w:p>
    <w:p w14:paraId="10BB0FD6" w14:textId="7DF16C82" w:rsidR="00AD7DA1" w:rsidRPr="007D535E" w:rsidRDefault="00AD7DA1" w:rsidP="007D535E">
      <w:pPr>
        <w:rPr>
          <w:lang w:val="en-AU"/>
        </w:rPr>
      </w:pPr>
      <w:r w:rsidRPr="00AD7DA1">
        <w:rPr>
          <w:lang w:val="en-AU"/>
        </w:rPr>
        <w:t xml:space="preserve">If your referees are contacted, all information provided will </w:t>
      </w:r>
      <w:r w:rsidR="009B1B23">
        <w:rPr>
          <w:lang w:val="en-AU"/>
        </w:rPr>
        <w:t>remain</w:t>
      </w:r>
      <w:r w:rsidRPr="00AD7DA1">
        <w:rPr>
          <w:lang w:val="en-AU"/>
        </w:rPr>
        <w:t xml:space="preserve"> confidential and used solely to verify the strength of your application.</w:t>
      </w:r>
    </w:p>
    <w:tbl>
      <w:tblPr>
        <w:tblStyle w:val="TableGrid"/>
        <w:tblW w:w="0" w:type="auto"/>
        <w:tblLook w:val="04A0" w:firstRow="1" w:lastRow="0" w:firstColumn="1" w:lastColumn="0" w:noHBand="0" w:noVBand="1"/>
      </w:tblPr>
      <w:tblGrid>
        <w:gridCol w:w="1413"/>
        <w:gridCol w:w="3968"/>
        <w:gridCol w:w="3969"/>
      </w:tblGrid>
      <w:tr w:rsidR="007D535E" w14:paraId="05E63294" w14:textId="77777777" w:rsidTr="0033566E">
        <w:tc>
          <w:tcPr>
            <w:tcW w:w="1413" w:type="dxa"/>
            <w:shd w:val="clear" w:color="auto" w:fill="E7E6E6" w:themeFill="background2"/>
          </w:tcPr>
          <w:p w14:paraId="3508750E" w14:textId="77777777" w:rsidR="007D535E" w:rsidRDefault="007D535E" w:rsidP="007D535E">
            <w:pPr>
              <w:rPr>
                <w:lang w:val="en-AU"/>
              </w:rPr>
            </w:pPr>
          </w:p>
        </w:tc>
        <w:tc>
          <w:tcPr>
            <w:tcW w:w="3968" w:type="dxa"/>
            <w:shd w:val="clear" w:color="auto" w:fill="E7E6E6" w:themeFill="background2"/>
          </w:tcPr>
          <w:p w14:paraId="207F63BE" w14:textId="0E2C140F" w:rsidR="007D535E" w:rsidRPr="007D535E" w:rsidRDefault="007D535E" w:rsidP="007D535E">
            <w:pPr>
              <w:rPr>
                <w:b/>
                <w:bCs/>
                <w:lang w:val="en-AU"/>
              </w:rPr>
            </w:pPr>
            <w:r w:rsidRPr="007D535E">
              <w:rPr>
                <w:b/>
                <w:bCs/>
                <w:lang w:val="en-AU"/>
              </w:rPr>
              <w:t>Referee 1</w:t>
            </w:r>
          </w:p>
        </w:tc>
        <w:tc>
          <w:tcPr>
            <w:tcW w:w="3969" w:type="dxa"/>
            <w:shd w:val="clear" w:color="auto" w:fill="E7E6E6" w:themeFill="background2"/>
          </w:tcPr>
          <w:p w14:paraId="522238B4" w14:textId="5D961ECA" w:rsidR="007D535E" w:rsidRPr="007D535E" w:rsidRDefault="007D535E" w:rsidP="007D535E">
            <w:pPr>
              <w:rPr>
                <w:b/>
                <w:bCs/>
                <w:lang w:val="en-AU"/>
              </w:rPr>
            </w:pPr>
            <w:r w:rsidRPr="007D535E">
              <w:rPr>
                <w:b/>
                <w:bCs/>
                <w:lang w:val="en-AU"/>
              </w:rPr>
              <w:t>Referee 2</w:t>
            </w:r>
          </w:p>
        </w:tc>
      </w:tr>
      <w:tr w:rsidR="007D535E" w14:paraId="2317A8E6" w14:textId="77777777" w:rsidTr="0033566E">
        <w:tc>
          <w:tcPr>
            <w:tcW w:w="1413" w:type="dxa"/>
            <w:shd w:val="clear" w:color="auto" w:fill="E7E6E6" w:themeFill="background2"/>
          </w:tcPr>
          <w:p w14:paraId="6B2EFB6E" w14:textId="60715E4A" w:rsidR="007D535E" w:rsidRPr="007D535E" w:rsidRDefault="007D535E" w:rsidP="007D535E">
            <w:pPr>
              <w:rPr>
                <w:b/>
                <w:bCs/>
                <w:lang w:val="en-AU"/>
              </w:rPr>
            </w:pPr>
            <w:r w:rsidRPr="007D535E">
              <w:rPr>
                <w:b/>
                <w:bCs/>
                <w:lang w:val="en-AU"/>
              </w:rPr>
              <w:t>Name</w:t>
            </w:r>
          </w:p>
        </w:tc>
        <w:sdt>
          <w:sdtPr>
            <w:rPr>
              <w:lang w:val="en-AU"/>
            </w:rPr>
            <w:id w:val="-936438212"/>
            <w:placeholder>
              <w:docPart w:val="DefaultPlaceholder_-1854013440"/>
            </w:placeholder>
            <w:showingPlcHdr/>
            <w:text/>
          </w:sdtPr>
          <w:sdtEndPr/>
          <w:sdtContent>
            <w:tc>
              <w:tcPr>
                <w:tcW w:w="3968" w:type="dxa"/>
              </w:tcPr>
              <w:p w14:paraId="0470967D" w14:textId="2CD62A49" w:rsidR="007D535E" w:rsidRDefault="00241D9A" w:rsidP="007D535E">
                <w:pPr>
                  <w:rPr>
                    <w:lang w:val="en-AU"/>
                  </w:rPr>
                </w:pPr>
                <w:r w:rsidRPr="00C76C66">
                  <w:rPr>
                    <w:rStyle w:val="PlaceholderText"/>
                  </w:rPr>
                  <w:t>Click or tap here to enter text.</w:t>
                </w:r>
              </w:p>
            </w:tc>
          </w:sdtContent>
        </w:sdt>
        <w:sdt>
          <w:sdtPr>
            <w:rPr>
              <w:lang w:val="en-AU"/>
            </w:rPr>
            <w:id w:val="2003700473"/>
            <w:placeholder>
              <w:docPart w:val="DefaultPlaceholder_-1854013440"/>
            </w:placeholder>
            <w:showingPlcHdr/>
            <w:text/>
          </w:sdtPr>
          <w:sdtEndPr/>
          <w:sdtContent>
            <w:tc>
              <w:tcPr>
                <w:tcW w:w="3969" w:type="dxa"/>
              </w:tcPr>
              <w:p w14:paraId="6E49DFB2" w14:textId="22C43CF1" w:rsidR="007D535E" w:rsidRDefault="00241D9A" w:rsidP="007D535E">
                <w:pPr>
                  <w:rPr>
                    <w:lang w:val="en-AU"/>
                  </w:rPr>
                </w:pPr>
                <w:r w:rsidRPr="00C76C66">
                  <w:rPr>
                    <w:rStyle w:val="PlaceholderText"/>
                  </w:rPr>
                  <w:t>Click or tap here to enter text.</w:t>
                </w:r>
              </w:p>
            </w:tc>
          </w:sdtContent>
        </w:sdt>
      </w:tr>
      <w:tr w:rsidR="007D535E" w14:paraId="27579808" w14:textId="77777777" w:rsidTr="0033566E">
        <w:tc>
          <w:tcPr>
            <w:tcW w:w="1413" w:type="dxa"/>
            <w:shd w:val="clear" w:color="auto" w:fill="E7E6E6" w:themeFill="background2"/>
          </w:tcPr>
          <w:p w14:paraId="5DB7557F" w14:textId="783B1CDD" w:rsidR="007D535E" w:rsidRPr="007D535E" w:rsidRDefault="007D535E" w:rsidP="007D535E">
            <w:pPr>
              <w:rPr>
                <w:b/>
                <w:bCs/>
                <w:lang w:val="en-AU"/>
              </w:rPr>
            </w:pPr>
            <w:r w:rsidRPr="007D535E">
              <w:rPr>
                <w:b/>
                <w:bCs/>
                <w:lang w:val="en-AU"/>
              </w:rPr>
              <w:t>Position</w:t>
            </w:r>
          </w:p>
        </w:tc>
        <w:sdt>
          <w:sdtPr>
            <w:rPr>
              <w:lang w:val="en-AU"/>
            </w:rPr>
            <w:id w:val="1358543611"/>
            <w:placeholder>
              <w:docPart w:val="DefaultPlaceholder_-1854013440"/>
            </w:placeholder>
            <w:showingPlcHdr/>
            <w:text/>
          </w:sdtPr>
          <w:sdtEndPr/>
          <w:sdtContent>
            <w:tc>
              <w:tcPr>
                <w:tcW w:w="3968" w:type="dxa"/>
              </w:tcPr>
              <w:p w14:paraId="5D57D016" w14:textId="46758196" w:rsidR="007D535E" w:rsidRDefault="00241D9A" w:rsidP="007D535E">
                <w:pPr>
                  <w:rPr>
                    <w:lang w:val="en-AU"/>
                  </w:rPr>
                </w:pPr>
                <w:r w:rsidRPr="00C76C66">
                  <w:rPr>
                    <w:rStyle w:val="PlaceholderText"/>
                  </w:rPr>
                  <w:t>Click or tap here to enter text.</w:t>
                </w:r>
              </w:p>
            </w:tc>
          </w:sdtContent>
        </w:sdt>
        <w:sdt>
          <w:sdtPr>
            <w:rPr>
              <w:lang w:val="en-AU"/>
            </w:rPr>
            <w:id w:val="1906874692"/>
            <w:placeholder>
              <w:docPart w:val="DefaultPlaceholder_-1854013440"/>
            </w:placeholder>
            <w:showingPlcHdr/>
            <w:text/>
          </w:sdtPr>
          <w:sdtEndPr/>
          <w:sdtContent>
            <w:tc>
              <w:tcPr>
                <w:tcW w:w="3969" w:type="dxa"/>
              </w:tcPr>
              <w:p w14:paraId="0CD6CBDD" w14:textId="13A0A528" w:rsidR="007D535E" w:rsidRDefault="00241D9A" w:rsidP="007D535E">
                <w:pPr>
                  <w:rPr>
                    <w:lang w:val="en-AU"/>
                  </w:rPr>
                </w:pPr>
                <w:r w:rsidRPr="00C76C66">
                  <w:rPr>
                    <w:rStyle w:val="PlaceholderText"/>
                  </w:rPr>
                  <w:t>Click or tap here to enter text.</w:t>
                </w:r>
              </w:p>
            </w:tc>
          </w:sdtContent>
        </w:sdt>
      </w:tr>
      <w:tr w:rsidR="007D535E" w14:paraId="3EE18DC4" w14:textId="77777777" w:rsidTr="0033566E">
        <w:tc>
          <w:tcPr>
            <w:tcW w:w="1413" w:type="dxa"/>
            <w:shd w:val="clear" w:color="auto" w:fill="E7E6E6" w:themeFill="background2"/>
          </w:tcPr>
          <w:p w14:paraId="66702DF7" w14:textId="0ECF3E47" w:rsidR="007D535E" w:rsidRPr="007D535E" w:rsidRDefault="007D535E" w:rsidP="007D535E">
            <w:pPr>
              <w:rPr>
                <w:b/>
                <w:bCs/>
                <w:lang w:val="en-AU"/>
              </w:rPr>
            </w:pPr>
            <w:r w:rsidRPr="007D535E">
              <w:rPr>
                <w:b/>
                <w:bCs/>
                <w:lang w:val="en-AU"/>
              </w:rPr>
              <w:t>Organisation</w:t>
            </w:r>
          </w:p>
        </w:tc>
        <w:sdt>
          <w:sdtPr>
            <w:rPr>
              <w:lang w:val="en-AU"/>
            </w:rPr>
            <w:id w:val="923997062"/>
            <w:placeholder>
              <w:docPart w:val="DefaultPlaceholder_-1854013440"/>
            </w:placeholder>
            <w:showingPlcHdr/>
            <w:text/>
          </w:sdtPr>
          <w:sdtEndPr/>
          <w:sdtContent>
            <w:tc>
              <w:tcPr>
                <w:tcW w:w="3968" w:type="dxa"/>
              </w:tcPr>
              <w:p w14:paraId="78A04C5F" w14:textId="26E4DB8C" w:rsidR="007D535E" w:rsidRDefault="00241D9A" w:rsidP="007D535E">
                <w:pPr>
                  <w:rPr>
                    <w:lang w:val="en-AU"/>
                  </w:rPr>
                </w:pPr>
                <w:r w:rsidRPr="00C76C66">
                  <w:rPr>
                    <w:rStyle w:val="PlaceholderText"/>
                  </w:rPr>
                  <w:t>Click or tap here to enter text.</w:t>
                </w:r>
              </w:p>
            </w:tc>
          </w:sdtContent>
        </w:sdt>
        <w:sdt>
          <w:sdtPr>
            <w:rPr>
              <w:lang w:val="en-AU"/>
            </w:rPr>
            <w:id w:val="-1509741349"/>
            <w:placeholder>
              <w:docPart w:val="DefaultPlaceholder_-1854013440"/>
            </w:placeholder>
            <w:showingPlcHdr/>
            <w:text/>
          </w:sdtPr>
          <w:sdtEndPr/>
          <w:sdtContent>
            <w:tc>
              <w:tcPr>
                <w:tcW w:w="3969" w:type="dxa"/>
              </w:tcPr>
              <w:p w14:paraId="389ECB14" w14:textId="12E27BDA" w:rsidR="007D535E" w:rsidRDefault="00241D9A" w:rsidP="007D535E">
                <w:pPr>
                  <w:rPr>
                    <w:lang w:val="en-AU"/>
                  </w:rPr>
                </w:pPr>
                <w:r w:rsidRPr="00C76C66">
                  <w:rPr>
                    <w:rStyle w:val="PlaceholderText"/>
                  </w:rPr>
                  <w:t>Click or tap here to enter text.</w:t>
                </w:r>
              </w:p>
            </w:tc>
          </w:sdtContent>
        </w:sdt>
      </w:tr>
      <w:tr w:rsidR="007D535E" w14:paraId="40E320B1" w14:textId="77777777" w:rsidTr="0033566E">
        <w:tc>
          <w:tcPr>
            <w:tcW w:w="1413" w:type="dxa"/>
            <w:shd w:val="clear" w:color="auto" w:fill="E7E6E6" w:themeFill="background2"/>
          </w:tcPr>
          <w:p w14:paraId="6E086753" w14:textId="3F94E42A" w:rsidR="007D535E" w:rsidRPr="007D535E" w:rsidRDefault="007D535E" w:rsidP="007D535E">
            <w:pPr>
              <w:rPr>
                <w:b/>
                <w:bCs/>
                <w:lang w:val="en-AU"/>
              </w:rPr>
            </w:pPr>
            <w:r w:rsidRPr="007D535E">
              <w:rPr>
                <w:b/>
                <w:bCs/>
                <w:lang w:val="en-AU"/>
              </w:rPr>
              <w:t>Phone</w:t>
            </w:r>
          </w:p>
        </w:tc>
        <w:sdt>
          <w:sdtPr>
            <w:rPr>
              <w:lang w:val="en-AU"/>
            </w:rPr>
            <w:id w:val="-2027703431"/>
            <w:placeholder>
              <w:docPart w:val="DefaultPlaceholder_-1854013440"/>
            </w:placeholder>
            <w:showingPlcHdr/>
            <w:text/>
          </w:sdtPr>
          <w:sdtEndPr/>
          <w:sdtContent>
            <w:tc>
              <w:tcPr>
                <w:tcW w:w="3968" w:type="dxa"/>
              </w:tcPr>
              <w:p w14:paraId="5370D429" w14:textId="47BD5E1D" w:rsidR="007D535E" w:rsidRDefault="00241D9A" w:rsidP="007D535E">
                <w:pPr>
                  <w:rPr>
                    <w:lang w:val="en-AU"/>
                  </w:rPr>
                </w:pPr>
                <w:r w:rsidRPr="00C76C66">
                  <w:rPr>
                    <w:rStyle w:val="PlaceholderText"/>
                  </w:rPr>
                  <w:t>Click or tap here to enter text.</w:t>
                </w:r>
              </w:p>
            </w:tc>
          </w:sdtContent>
        </w:sdt>
        <w:sdt>
          <w:sdtPr>
            <w:rPr>
              <w:lang w:val="en-AU"/>
            </w:rPr>
            <w:id w:val="-1438047505"/>
            <w:placeholder>
              <w:docPart w:val="DefaultPlaceholder_-1854013440"/>
            </w:placeholder>
            <w:showingPlcHdr/>
            <w:text/>
          </w:sdtPr>
          <w:sdtEndPr/>
          <w:sdtContent>
            <w:tc>
              <w:tcPr>
                <w:tcW w:w="3969" w:type="dxa"/>
              </w:tcPr>
              <w:p w14:paraId="2A881039" w14:textId="45667785" w:rsidR="007D535E" w:rsidRDefault="00241D9A" w:rsidP="007D535E">
                <w:pPr>
                  <w:rPr>
                    <w:lang w:val="en-AU"/>
                  </w:rPr>
                </w:pPr>
                <w:r w:rsidRPr="00C76C66">
                  <w:rPr>
                    <w:rStyle w:val="PlaceholderText"/>
                  </w:rPr>
                  <w:t>Click or tap here to enter text.</w:t>
                </w:r>
              </w:p>
            </w:tc>
          </w:sdtContent>
        </w:sdt>
      </w:tr>
      <w:tr w:rsidR="007D535E" w14:paraId="1EF79837" w14:textId="77777777" w:rsidTr="0033566E">
        <w:tc>
          <w:tcPr>
            <w:tcW w:w="1413" w:type="dxa"/>
            <w:shd w:val="clear" w:color="auto" w:fill="E7E6E6" w:themeFill="background2"/>
          </w:tcPr>
          <w:p w14:paraId="6469F2CD" w14:textId="4E01E5D7" w:rsidR="007D535E" w:rsidRPr="007D535E" w:rsidRDefault="007D535E" w:rsidP="007D535E">
            <w:pPr>
              <w:rPr>
                <w:b/>
                <w:bCs/>
                <w:lang w:val="en-AU"/>
              </w:rPr>
            </w:pPr>
            <w:r w:rsidRPr="007D535E">
              <w:rPr>
                <w:b/>
                <w:bCs/>
                <w:lang w:val="en-AU"/>
              </w:rPr>
              <w:t>Email</w:t>
            </w:r>
          </w:p>
        </w:tc>
        <w:sdt>
          <w:sdtPr>
            <w:rPr>
              <w:lang w:val="en-AU"/>
            </w:rPr>
            <w:id w:val="1069157958"/>
            <w:placeholder>
              <w:docPart w:val="DefaultPlaceholder_-1854013440"/>
            </w:placeholder>
            <w:showingPlcHdr/>
            <w:text/>
          </w:sdtPr>
          <w:sdtEndPr/>
          <w:sdtContent>
            <w:tc>
              <w:tcPr>
                <w:tcW w:w="3968" w:type="dxa"/>
              </w:tcPr>
              <w:p w14:paraId="4F948DC5" w14:textId="68695263" w:rsidR="007D535E" w:rsidRDefault="00241D9A" w:rsidP="007D535E">
                <w:pPr>
                  <w:rPr>
                    <w:lang w:val="en-AU"/>
                  </w:rPr>
                </w:pPr>
                <w:r w:rsidRPr="00C76C66">
                  <w:rPr>
                    <w:rStyle w:val="PlaceholderText"/>
                  </w:rPr>
                  <w:t>Click or tap here to enter text.</w:t>
                </w:r>
              </w:p>
            </w:tc>
          </w:sdtContent>
        </w:sdt>
        <w:sdt>
          <w:sdtPr>
            <w:rPr>
              <w:lang w:val="en-AU"/>
            </w:rPr>
            <w:id w:val="1732810196"/>
            <w:placeholder>
              <w:docPart w:val="DefaultPlaceholder_-1854013440"/>
            </w:placeholder>
            <w:showingPlcHdr/>
            <w:text/>
          </w:sdtPr>
          <w:sdtEndPr/>
          <w:sdtContent>
            <w:tc>
              <w:tcPr>
                <w:tcW w:w="3969" w:type="dxa"/>
              </w:tcPr>
              <w:p w14:paraId="110F9C9B" w14:textId="2351753C" w:rsidR="007D535E" w:rsidRDefault="00241D9A" w:rsidP="007D535E">
                <w:pPr>
                  <w:rPr>
                    <w:lang w:val="en-AU"/>
                  </w:rPr>
                </w:pPr>
                <w:r w:rsidRPr="00C76C66">
                  <w:rPr>
                    <w:rStyle w:val="PlaceholderText"/>
                  </w:rPr>
                  <w:t>Click or tap here to enter text.</w:t>
                </w:r>
              </w:p>
            </w:tc>
          </w:sdtContent>
        </w:sdt>
      </w:tr>
    </w:tbl>
    <w:p w14:paraId="735B40E8" w14:textId="77777777" w:rsidR="00AD7DA1" w:rsidRPr="00AD7DA1" w:rsidRDefault="00AD7DA1" w:rsidP="00AD7DA1">
      <w:pPr>
        <w:pStyle w:val="Heading1"/>
      </w:pPr>
      <w:r w:rsidRPr="00AD7DA1">
        <w:t>Section H: Conflicts of Interest</w:t>
      </w:r>
    </w:p>
    <w:p w14:paraId="0ED5FF04" w14:textId="77777777" w:rsidR="00AD7DA1" w:rsidRPr="00AD7DA1" w:rsidRDefault="00AD7DA1" w:rsidP="00AD7DA1">
      <w:pPr>
        <w:rPr>
          <w:lang w:val="en-AU"/>
        </w:rPr>
      </w:pPr>
      <w:r w:rsidRPr="00AD7DA1">
        <w:rPr>
          <w:lang w:val="en-AU"/>
        </w:rPr>
        <w:t>Conflicts of interest can affect the performance of the program. For example, there may be an actual, potential or perceived conflict of interest if you or any of your personnel have a professional, commercial or personal relationship with a party who could influence the application selection process, such as an NSW Government officer or member of an external panel.</w:t>
      </w:r>
    </w:p>
    <w:p w14:paraId="1F596929" w14:textId="3B326006" w:rsidR="002E10D6" w:rsidRPr="002E10D6" w:rsidRDefault="00AD7DA1" w:rsidP="002E10D6">
      <w:pPr>
        <w:rPr>
          <w:lang w:val="en-AU"/>
        </w:rPr>
      </w:pPr>
      <w:r w:rsidRPr="00AD7DA1">
        <w:rPr>
          <w:lang w:val="en-AU"/>
        </w:rPr>
        <w:t>Please declare any actual, potential or perceived conflicts of interest, or declare that, to the best of your knowledge, there are no conflicts of interest.</w:t>
      </w:r>
      <w:r w:rsidR="002E10D6" w:rsidRPr="002E10D6">
        <w:rPr>
          <w:lang w:val="en-AU"/>
        </w:rPr>
        <w:t xml:space="preserve"> </w:t>
      </w:r>
      <w:r w:rsidR="002E10D6" w:rsidRPr="00AD7DA1">
        <w:rPr>
          <w:lang w:val="en-AU"/>
        </w:rPr>
        <w:t>If you later identify an actual, potential or perceived conflict of interest, you must inform us in writing immediately.</w:t>
      </w:r>
    </w:p>
    <w:tbl>
      <w:tblPr>
        <w:tblStyle w:val="TableGrid"/>
        <w:tblW w:w="0" w:type="auto"/>
        <w:tblLook w:val="04A0" w:firstRow="1" w:lastRow="0" w:firstColumn="1" w:lastColumn="0" w:noHBand="0" w:noVBand="1"/>
      </w:tblPr>
      <w:tblGrid>
        <w:gridCol w:w="9350"/>
      </w:tblGrid>
      <w:tr w:rsidR="002E10D6" w14:paraId="3656D92E" w14:textId="77777777" w:rsidTr="00471C45">
        <w:tc>
          <w:tcPr>
            <w:tcW w:w="9350" w:type="dxa"/>
          </w:tcPr>
          <w:sdt>
            <w:sdtPr>
              <w:rPr>
                <w:rStyle w:val="Style5"/>
              </w:rPr>
              <w:alias w:val="Provide details of conflicts of interest here"/>
              <w:tag w:val="Provide details of conflicts of interest here"/>
              <w:id w:val="2144075121"/>
              <w:placeholder>
                <w:docPart w:val="FD9A53D90ABD42CEA4BC43CCBD59BAE0"/>
              </w:placeholder>
              <w:showingPlcHdr/>
            </w:sdtPr>
            <w:sdtEndPr>
              <w:rPr>
                <w:rStyle w:val="DefaultParagraphFont"/>
                <w:lang w:val="en-AU"/>
              </w:rPr>
            </w:sdtEndPr>
            <w:sdtContent>
              <w:p w14:paraId="44240EC1" w14:textId="7C3708C2" w:rsidR="002E10D6" w:rsidRPr="00493E53" w:rsidRDefault="00276607" w:rsidP="00171C52">
                <w:r w:rsidRPr="00C76C66">
                  <w:rPr>
                    <w:rStyle w:val="PlaceholderText"/>
                  </w:rPr>
                  <w:t>Click or tap here to enter text.</w:t>
                </w:r>
              </w:p>
            </w:sdtContent>
          </w:sdt>
        </w:tc>
      </w:tr>
    </w:tbl>
    <w:p w14:paraId="584A5AA2" w14:textId="288CE339" w:rsidR="00171C52" w:rsidRDefault="00171C52">
      <w:pPr>
        <w:rPr>
          <w:lang w:val="en-AU"/>
        </w:rPr>
      </w:pPr>
      <w:r>
        <w:rPr>
          <w:lang w:val="en-AU"/>
        </w:rPr>
        <w:br w:type="page"/>
      </w:r>
    </w:p>
    <w:p w14:paraId="41DA2700" w14:textId="77777777" w:rsidR="00AD7DA1" w:rsidRPr="00AD7DA1" w:rsidRDefault="00AD7DA1" w:rsidP="00AD7DA1">
      <w:pPr>
        <w:pStyle w:val="Heading1"/>
      </w:pPr>
      <w:r w:rsidRPr="00AD7DA1">
        <w:lastRenderedPageBreak/>
        <w:t>Section I: Declaration</w:t>
      </w:r>
    </w:p>
    <w:p w14:paraId="36709C76" w14:textId="5A14A6E7" w:rsidR="00A73B20" w:rsidRDefault="00F96625" w:rsidP="00F96625">
      <w:pPr>
        <w:rPr>
          <w:lang w:val="en-AU"/>
        </w:rPr>
      </w:pPr>
      <w:bookmarkStart w:id="0" w:name="_Hlk71266604"/>
      <w:r>
        <w:rPr>
          <w:lang w:val="en-AU"/>
        </w:rPr>
        <w:t>Please check the below boxes to confirm the declaration.</w:t>
      </w:r>
    </w:p>
    <w:p w14:paraId="69171266" w14:textId="68CBB205" w:rsidR="00AD7DA1" w:rsidRPr="00AD7DA1" w:rsidRDefault="00C5715D" w:rsidP="00AD7DA1">
      <w:pPr>
        <w:ind w:left="567" w:hanging="425"/>
        <w:rPr>
          <w:lang w:val="en-AU"/>
        </w:rPr>
      </w:pPr>
      <w:sdt>
        <w:sdtPr>
          <w:rPr>
            <w:lang w:val="en-AU"/>
          </w:rPr>
          <w:id w:val="-18632951"/>
          <w14:checkbox>
            <w14:checked w14:val="0"/>
            <w14:checkedState w14:val="2612" w14:font="MS Gothic"/>
            <w14:uncheckedState w14:val="2610" w14:font="MS Gothic"/>
          </w14:checkbox>
        </w:sdtPr>
        <w:sdtEndPr/>
        <w:sdtContent>
          <w:r w:rsidR="00A73B20">
            <w:rPr>
              <w:rFonts w:ascii="MS Gothic" w:eastAsia="MS Gothic" w:hAnsi="MS Gothic"/>
              <w:lang w:val="en-AU"/>
            </w:rPr>
            <w:t>☐</w:t>
          </w:r>
          <w:r w:rsidR="5A998D66">
            <w:rPr>
              <w:rFonts w:ascii="MS Gothic" w:eastAsia="MS Gothic" w:hAnsi="MS Gothic"/>
              <w:lang w:val="en-AU"/>
            </w:rPr>
            <w:t xml:space="preserve"> </w:t>
          </w:r>
        </w:sdtContent>
      </w:sdt>
      <w:r w:rsidR="00AD7DA1" w:rsidRPr="00AD7DA1">
        <w:rPr>
          <w:lang w:val="en-AU"/>
        </w:rPr>
        <w:tab/>
      </w:r>
      <w:bookmarkEnd w:id="0"/>
      <w:r w:rsidR="00AD7DA1" w:rsidRPr="00AD7DA1">
        <w:rPr>
          <w:lang w:val="en-AU"/>
        </w:rPr>
        <w:t xml:space="preserve">I declare that the information provided in this application form is true and correct. </w:t>
      </w:r>
    </w:p>
    <w:p w14:paraId="3529C65F" w14:textId="319B0195" w:rsidR="00AD7DA1" w:rsidRDefault="00C5715D" w:rsidP="00AD7DA1">
      <w:pPr>
        <w:ind w:left="567" w:hanging="425"/>
        <w:rPr>
          <w:lang w:val="en-AU"/>
        </w:rPr>
      </w:pPr>
      <w:sdt>
        <w:sdtPr>
          <w:rPr>
            <w:lang w:val="en-AU"/>
          </w:rPr>
          <w:id w:val="721176841"/>
          <w14:checkbox>
            <w14:checked w14:val="0"/>
            <w14:checkedState w14:val="2612" w14:font="MS Gothic"/>
            <w14:uncheckedState w14:val="2610" w14:font="MS Gothic"/>
          </w14:checkbox>
        </w:sdtPr>
        <w:sdtEndPr/>
        <w:sdtContent>
          <w:r w:rsidR="00635AD8">
            <w:rPr>
              <w:rFonts w:ascii="MS Gothic" w:eastAsia="MS Gothic" w:hAnsi="MS Gothic"/>
              <w:lang w:val="en-AU"/>
            </w:rPr>
            <w:t>☐</w:t>
          </w:r>
          <w:r w:rsidR="04DC2314">
            <w:rPr>
              <w:rFonts w:ascii="MS Gothic" w:eastAsia="MS Gothic" w:hAnsi="MS Gothic"/>
              <w:lang w:val="en-AU"/>
            </w:rPr>
            <w:t xml:space="preserve"> </w:t>
          </w:r>
        </w:sdtContent>
      </w:sdt>
      <w:r w:rsidR="00AD7DA1" w:rsidRPr="00AD7DA1">
        <w:rPr>
          <w:lang w:val="en-AU"/>
        </w:rPr>
        <w:tab/>
        <w:t>I understand that the information provided in my application will remain confidential and only used for the purposes of assessing the application, evaluating the performance of a grant awarded under the SBIR program and evaluating the performance of the SBIR program.</w:t>
      </w:r>
    </w:p>
    <w:p w14:paraId="1EABF2E5" w14:textId="50F98AFE" w:rsidR="00AD7DA1" w:rsidRPr="00AD7DA1" w:rsidRDefault="00C5715D" w:rsidP="00AD7DA1">
      <w:pPr>
        <w:ind w:left="567" w:hanging="425"/>
        <w:rPr>
          <w:lang w:val="en-AU"/>
        </w:rPr>
      </w:pPr>
      <w:sdt>
        <w:sdtPr>
          <w:rPr>
            <w:lang w:val="en-AU"/>
          </w:rPr>
          <w:id w:val="-201864887"/>
          <w14:checkbox>
            <w14:checked w14:val="0"/>
            <w14:checkedState w14:val="2612" w14:font="MS Gothic"/>
            <w14:uncheckedState w14:val="2610" w14:font="MS Gothic"/>
          </w14:checkbox>
        </w:sdtPr>
        <w:sdtEndPr/>
        <w:sdtContent>
          <w:r w:rsidR="00635AD8">
            <w:rPr>
              <w:rFonts w:ascii="MS Gothic" w:eastAsia="MS Gothic" w:hAnsi="MS Gothic"/>
              <w:lang w:val="en-AU"/>
            </w:rPr>
            <w:t>☐</w:t>
          </w:r>
          <w:r w:rsidR="6D04E922">
            <w:rPr>
              <w:rFonts w:ascii="MS Gothic" w:eastAsia="MS Gothic" w:hAnsi="MS Gothic"/>
              <w:lang w:val="en-AU"/>
            </w:rPr>
            <w:t xml:space="preserve"> </w:t>
          </w:r>
        </w:sdtContent>
      </w:sdt>
      <w:r w:rsidR="00AD7DA1" w:rsidRPr="00AD7DA1">
        <w:rPr>
          <w:lang w:val="en-AU"/>
        </w:rPr>
        <w:tab/>
        <w:t>I consent to any information provided in my application being shared with my nominated referees for the purpose of verifying the strength of my application, unless: (a) the information is provided in response to Question D.2b: Financial resources, or (b) I identify a specific piece of information as confidential and commercially sensitive and explain why it should be treated as confidential.</w:t>
      </w:r>
    </w:p>
    <w:p w14:paraId="45920080" w14:textId="020CFDF1" w:rsidR="00AD7DA1" w:rsidRPr="00AD7DA1" w:rsidRDefault="00C5715D" w:rsidP="00AD7DA1">
      <w:pPr>
        <w:ind w:left="567" w:hanging="425"/>
        <w:rPr>
          <w:lang w:val="en-AU"/>
        </w:rPr>
      </w:pPr>
      <w:sdt>
        <w:sdtPr>
          <w:rPr>
            <w:lang w:val="en-AU"/>
          </w:rPr>
          <w:id w:val="1677227325"/>
          <w14:checkbox>
            <w14:checked w14:val="0"/>
            <w14:checkedState w14:val="2612" w14:font="MS Gothic"/>
            <w14:uncheckedState w14:val="2610" w14:font="MS Gothic"/>
          </w14:checkbox>
        </w:sdtPr>
        <w:sdtEndPr/>
        <w:sdtContent>
          <w:r w:rsidR="00635AD8">
            <w:rPr>
              <w:rFonts w:ascii="MS Gothic" w:eastAsia="MS Gothic" w:hAnsi="MS Gothic"/>
              <w:lang w:val="en-AU"/>
            </w:rPr>
            <w:t>☐</w:t>
          </w:r>
          <w:r w:rsidR="2751D86D">
            <w:rPr>
              <w:rFonts w:ascii="MS Gothic" w:eastAsia="MS Gothic" w:hAnsi="MS Gothic"/>
              <w:lang w:val="en-AU"/>
            </w:rPr>
            <w:t xml:space="preserve"> </w:t>
          </w:r>
        </w:sdtContent>
      </w:sdt>
      <w:r w:rsidR="00AD7DA1" w:rsidRPr="00AD7DA1">
        <w:rPr>
          <w:lang w:val="en-AU"/>
        </w:rPr>
        <w:tab/>
        <w:t>I understand that if my application is successful, the NSW Government may disclose my business name and a basic summary of my proposed solution when announcing the awarding of grants.</w:t>
      </w:r>
    </w:p>
    <w:p w14:paraId="0D2A0904" w14:textId="56F1B595" w:rsidR="00AD7DA1" w:rsidRPr="00AD7DA1" w:rsidRDefault="00C5715D" w:rsidP="00AD7DA1">
      <w:pPr>
        <w:ind w:left="567" w:hanging="425"/>
        <w:rPr>
          <w:lang w:val="en-AU"/>
        </w:rPr>
      </w:pPr>
      <w:sdt>
        <w:sdtPr>
          <w:rPr>
            <w:lang w:val="en-AU"/>
          </w:rPr>
          <w:id w:val="1671748688"/>
          <w14:checkbox>
            <w14:checked w14:val="0"/>
            <w14:checkedState w14:val="2612" w14:font="MS Gothic"/>
            <w14:uncheckedState w14:val="2610" w14:font="MS Gothic"/>
          </w14:checkbox>
        </w:sdtPr>
        <w:sdtEndPr/>
        <w:sdtContent>
          <w:r w:rsidR="00635AD8">
            <w:rPr>
              <w:rFonts w:ascii="MS Gothic" w:eastAsia="MS Gothic" w:hAnsi="MS Gothic"/>
              <w:lang w:val="en-AU"/>
            </w:rPr>
            <w:t>☐</w:t>
          </w:r>
          <w:r w:rsidR="7AA4CA24">
            <w:rPr>
              <w:rFonts w:ascii="MS Gothic" w:eastAsia="MS Gothic" w:hAnsi="MS Gothic"/>
              <w:lang w:val="en-AU"/>
            </w:rPr>
            <w:t xml:space="preserve"> </w:t>
          </w:r>
        </w:sdtContent>
      </w:sdt>
      <w:r w:rsidR="00AD7DA1" w:rsidRPr="00AD7DA1">
        <w:rPr>
          <w:lang w:val="en-AU"/>
        </w:rPr>
        <w:tab/>
        <w:t>I understand that the NSW Government may disclose confidential information provided in my application if required by law.</w:t>
      </w:r>
    </w:p>
    <w:p w14:paraId="20A8A21E" w14:textId="786C3C23" w:rsidR="00AD7DA1" w:rsidRDefault="00C5715D" w:rsidP="00AD7DA1">
      <w:pPr>
        <w:ind w:left="567" w:hanging="425"/>
        <w:rPr>
          <w:lang w:val="en-AU"/>
        </w:rPr>
      </w:pPr>
      <w:sdt>
        <w:sdtPr>
          <w:rPr>
            <w:lang w:val="en-AU"/>
          </w:rPr>
          <w:id w:val="-390190792"/>
          <w14:checkbox>
            <w14:checked w14:val="0"/>
            <w14:checkedState w14:val="2612" w14:font="MS Gothic"/>
            <w14:uncheckedState w14:val="2610" w14:font="MS Gothic"/>
          </w14:checkbox>
        </w:sdtPr>
        <w:sdtEndPr/>
        <w:sdtContent>
          <w:r w:rsidR="00635AD8">
            <w:rPr>
              <w:rFonts w:ascii="MS Gothic" w:eastAsia="MS Gothic" w:hAnsi="MS Gothic"/>
              <w:lang w:val="en-AU"/>
            </w:rPr>
            <w:t>☐</w:t>
          </w:r>
          <w:r w:rsidR="1693CBF2">
            <w:rPr>
              <w:rFonts w:ascii="MS Gothic" w:eastAsia="MS Gothic" w:hAnsi="MS Gothic"/>
              <w:lang w:val="en-AU"/>
            </w:rPr>
            <w:t xml:space="preserve"> </w:t>
          </w:r>
        </w:sdtContent>
      </w:sdt>
      <w:r w:rsidR="00AD7DA1" w:rsidRPr="00AD7DA1">
        <w:rPr>
          <w:lang w:val="en-AU"/>
        </w:rPr>
        <w:tab/>
        <w:t xml:space="preserve">I understand that my application will be assessed in accordance with the procedure outlined in the SBIR Program Guidelines (available at </w:t>
      </w:r>
      <w:hyperlink r:id="rId11" w:history="1">
        <w:r w:rsidR="00AD7DA1" w:rsidRPr="00AD7DA1">
          <w:rPr>
            <w:rStyle w:val="Hyperlink"/>
            <w:lang w:val="en-AU"/>
          </w:rPr>
          <w:t>www.chiefscientist.nsw.gov.au/sbir</w:t>
        </w:r>
      </w:hyperlink>
      <w:r w:rsidR="00AD7DA1" w:rsidRPr="00AD7DA1">
        <w:rPr>
          <w:lang w:val="en-AU"/>
        </w:rPr>
        <w:t>).</w:t>
      </w:r>
    </w:p>
    <w:p w14:paraId="1C4ACBF0" w14:textId="1FA93E9F" w:rsidR="00454BD0" w:rsidRPr="00AD7DA1" w:rsidRDefault="00C5715D" w:rsidP="00454BD0">
      <w:pPr>
        <w:ind w:left="567" w:hanging="425"/>
        <w:rPr>
          <w:lang w:val="en-AU"/>
        </w:rPr>
      </w:pPr>
      <w:sdt>
        <w:sdtPr>
          <w:rPr>
            <w:lang w:val="en-AU"/>
          </w:rPr>
          <w:id w:val="1962154753"/>
          <w14:checkbox>
            <w14:checked w14:val="0"/>
            <w14:checkedState w14:val="2612" w14:font="MS Gothic"/>
            <w14:uncheckedState w14:val="2610" w14:font="MS Gothic"/>
          </w14:checkbox>
        </w:sdtPr>
        <w:sdtEndPr/>
        <w:sdtContent>
          <w:r w:rsidR="00454BD0">
            <w:rPr>
              <w:rFonts w:ascii="MS Gothic" w:eastAsia="MS Gothic" w:hAnsi="MS Gothic"/>
              <w:lang w:val="en-AU"/>
            </w:rPr>
            <w:t>☐</w:t>
          </w:r>
          <w:r w:rsidR="5DEA6033">
            <w:rPr>
              <w:rFonts w:ascii="MS Gothic" w:eastAsia="MS Gothic" w:hAnsi="MS Gothic"/>
              <w:lang w:val="en-AU"/>
            </w:rPr>
            <w:t xml:space="preserve"> </w:t>
          </w:r>
        </w:sdtContent>
      </w:sdt>
      <w:r w:rsidR="00454BD0" w:rsidRPr="00AD7DA1">
        <w:rPr>
          <w:lang w:val="en-AU"/>
        </w:rPr>
        <w:tab/>
      </w:r>
      <w:r w:rsidR="00454BD0">
        <w:rPr>
          <w:lang w:val="en-AU"/>
        </w:rPr>
        <w:t>I understand that the NSW Government may conduct a credit check on my organisation</w:t>
      </w:r>
      <w:r w:rsidR="00905454" w:rsidRPr="00905454">
        <w:rPr>
          <w:lang w:val="en-AU"/>
        </w:rPr>
        <w:t xml:space="preserve"> </w:t>
      </w:r>
      <w:r w:rsidR="00905454">
        <w:rPr>
          <w:lang w:val="en-AU"/>
        </w:rPr>
        <w:t>as part of the assessment process</w:t>
      </w:r>
      <w:r w:rsidR="00454BD0">
        <w:rPr>
          <w:lang w:val="en-AU"/>
        </w:rPr>
        <w:t>.</w:t>
      </w:r>
    </w:p>
    <w:p w14:paraId="7D3AB502" w14:textId="77D1B61F" w:rsidR="008612A3" w:rsidRDefault="00C5715D" w:rsidP="00AD7DA1">
      <w:pPr>
        <w:ind w:left="567" w:hanging="425"/>
        <w:rPr>
          <w:lang w:val="en-AU"/>
        </w:rPr>
      </w:pPr>
      <w:sdt>
        <w:sdtPr>
          <w:rPr>
            <w:lang w:val="en-AU"/>
          </w:rPr>
          <w:id w:val="-1294054525"/>
          <w14:checkbox>
            <w14:checked w14:val="0"/>
            <w14:checkedState w14:val="2612" w14:font="MS Gothic"/>
            <w14:uncheckedState w14:val="2610" w14:font="MS Gothic"/>
          </w14:checkbox>
        </w:sdtPr>
        <w:sdtEndPr/>
        <w:sdtContent>
          <w:r w:rsidR="00635AD8">
            <w:rPr>
              <w:rFonts w:ascii="MS Gothic" w:eastAsia="MS Gothic" w:hAnsi="MS Gothic"/>
              <w:lang w:val="en-AU"/>
            </w:rPr>
            <w:t>☐</w:t>
          </w:r>
          <w:r w:rsidR="69ABB37F">
            <w:rPr>
              <w:rFonts w:ascii="MS Gothic" w:eastAsia="MS Gothic" w:hAnsi="MS Gothic"/>
              <w:lang w:val="en-AU"/>
            </w:rPr>
            <w:t xml:space="preserve"> </w:t>
          </w:r>
        </w:sdtContent>
      </w:sdt>
      <w:r w:rsidR="00AD7DA1" w:rsidRPr="00AD7DA1">
        <w:rPr>
          <w:lang w:val="en-AU"/>
        </w:rPr>
        <w:tab/>
      </w:r>
      <w:r w:rsidR="005D14DE">
        <w:rPr>
          <w:lang w:val="en-AU"/>
        </w:rPr>
        <w:t xml:space="preserve">If I receive a grant through the SBIR </w:t>
      </w:r>
      <w:r w:rsidR="0037772D">
        <w:rPr>
          <w:lang w:val="en-AU"/>
        </w:rPr>
        <w:t>p</w:t>
      </w:r>
      <w:r w:rsidR="005D14DE">
        <w:rPr>
          <w:lang w:val="en-AU"/>
        </w:rPr>
        <w:t xml:space="preserve">rogram, </w:t>
      </w:r>
      <w:r w:rsidR="00AD7DA1" w:rsidRPr="00AD7DA1">
        <w:rPr>
          <w:lang w:val="en-AU"/>
        </w:rPr>
        <w:t xml:space="preserve">I </w:t>
      </w:r>
      <w:r w:rsidR="0037772D" w:rsidRPr="00AD7DA1">
        <w:rPr>
          <w:lang w:val="en-AU"/>
        </w:rPr>
        <w:t xml:space="preserve">understand that there is no guarantee that the NSW Government will purchase </w:t>
      </w:r>
      <w:r w:rsidR="0037772D">
        <w:rPr>
          <w:lang w:val="en-AU"/>
        </w:rPr>
        <w:t>my solution</w:t>
      </w:r>
      <w:r w:rsidR="008612A3">
        <w:rPr>
          <w:lang w:val="en-AU"/>
        </w:rPr>
        <w:t>.</w:t>
      </w:r>
    </w:p>
    <w:p w14:paraId="59D234DB" w14:textId="172A3B24" w:rsidR="00AD7DA1" w:rsidRPr="00AD7DA1" w:rsidRDefault="00C5715D" w:rsidP="00454BD0">
      <w:pPr>
        <w:ind w:left="567" w:hanging="425"/>
        <w:rPr>
          <w:lang w:val="en-AU"/>
        </w:rPr>
      </w:pPr>
      <w:sdt>
        <w:sdtPr>
          <w:rPr>
            <w:lang w:val="en-AU"/>
          </w:rPr>
          <w:id w:val="234293072"/>
          <w14:checkbox>
            <w14:checked w14:val="0"/>
            <w14:checkedState w14:val="2612" w14:font="MS Gothic"/>
            <w14:uncheckedState w14:val="2610" w14:font="MS Gothic"/>
          </w14:checkbox>
        </w:sdtPr>
        <w:sdtEndPr/>
        <w:sdtContent>
          <w:r w:rsidR="00454BD0">
            <w:rPr>
              <w:rFonts w:ascii="MS Gothic" w:eastAsia="MS Gothic" w:hAnsi="MS Gothic"/>
              <w:lang w:val="en-AU"/>
            </w:rPr>
            <w:t>☐</w:t>
          </w:r>
          <w:r w:rsidR="6B634E36">
            <w:rPr>
              <w:rFonts w:ascii="MS Gothic" w:eastAsia="MS Gothic" w:hAnsi="MS Gothic"/>
              <w:lang w:val="en-AU"/>
            </w:rPr>
            <w:t xml:space="preserve"> </w:t>
          </w:r>
        </w:sdtContent>
      </w:sdt>
      <w:r w:rsidR="00454BD0" w:rsidRPr="00AD7DA1">
        <w:rPr>
          <w:lang w:val="en-AU"/>
        </w:rPr>
        <w:tab/>
        <w:t>I</w:t>
      </w:r>
      <w:r w:rsidR="008612A3">
        <w:rPr>
          <w:lang w:val="en-AU"/>
        </w:rPr>
        <w:t>f I receive a grant through the SBIR program and the NSW Government wishes to purchase my solution, I undertake to conduct negotiations for the sale of that solution in good faith</w:t>
      </w:r>
      <w:r w:rsidR="00454BD0" w:rsidRPr="00AD7DA1">
        <w:rPr>
          <w:lang w:val="en-AU"/>
        </w:rPr>
        <w:t xml:space="preserve">. </w:t>
      </w:r>
    </w:p>
    <w:tbl>
      <w:tblPr>
        <w:tblStyle w:val="TableGrid"/>
        <w:tblW w:w="0" w:type="auto"/>
        <w:tblLook w:val="04A0" w:firstRow="1" w:lastRow="0" w:firstColumn="1" w:lastColumn="0" w:noHBand="0" w:noVBand="1"/>
      </w:tblPr>
      <w:tblGrid>
        <w:gridCol w:w="1555"/>
        <w:gridCol w:w="7795"/>
      </w:tblGrid>
      <w:tr w:rsidR="00AD7DA1" w:rsidRPr="00AD7DA1" w14:paraId="41044629" w14:textId="77777777" w:rsidTr="007D535E">
        <w:tc>
          <w:tcPr>
            <w:tcW w:w="1555" w:type="dxa"/>
            <w:shd w:val="clear" w:color="auto" w:fill="E7E6E6" w:themeFill="background2"/>
          </w:tcPr>
          <w:p w14:paraId="5FF19188" w14:textId="3CF87926" w:rsidR="00AD7DA1" w:rsidRPr="00AD7DA1" w:rsidRDefault="00AD7DA1" w:rsidP="00AD7DA1">
            <w:pPr>
              <w:rPr>
                <w:b/>
                <w:bCs/>
                <w:lang w:val="en-AU"/>
              </w:rPr>
            </w:pPr>
            <w:r w:rsidRPr="00AD7DA1">
              <w:rPr>
                <w:b/>
                <w:bCs/>
                <w:lang w:val="en-AU"/>
              </w:rPr>
              <w:t>Name</w:t>
            </w:r>
          </w:p>
        </w:tc>
        <w:sdt>
          <w:sdtPr>
            <w:rPr>
              <w:lang w:val="en-AU"/>
            </w:rPr>
            <w:id w:val="-1845630588"/>
            <w:placeholder>
              <w:docPart w:val="DefaultPlaceholder_-1854013440"/>
            </w:placeholder>
            <w:showingPlcHdr/>
            <w:text/>
          </w:sdtPr>
          <w:sdtEndPr/>
          <w:sdtContent>
            <w:tc>
              <w:tcPr>
                <w:tcW w:w="7795" w:type="dxa"/>
              </w:tcPr>
              <w:p w14:paraId="5168EACB" w14:textId="714EA3A2" w:rsidR="00AD7DA1" w:rsidRPr="00AD7DA1" w:rsidRDefault="00241D9A" w:rsidP="00AD7DA1">
                <w:pPr>
                  <w:rPr>
                    <w:lang w:val="en-AU"/>
                  </w:rPr>
                </w:pPr>
                <w:r w:rsidRPr="00C76C66">
                  <w:rPr>
                    <w:rStyle w:val="PlaceholderText"/>
                  </w:rPr>
                  <w:t>Click or tap here to enter text.</w:t>
                </w:r>
              </w:p>
            </w:tc>
          </w:sdtContent>
        </w:sdt>
      </w:tr>
      <w:tr w:rsidR="00AD7DA1" w:rsidRPr="00AD7DA1" w14:paraId="0C1F1E9E" w14:textId="77777777" w:rsidTr="007D535E">
        <w:tc>
          <w:tcPr>
            <w:tcW w:w="1555" w:type="dxa"/>
            <w:shd w:val="clear" w:color="auto" w:fill="E7E6E6" w:themeFill="background2"/>
          </w:tcPr>
          <w:p w14:paraId="3E124DC9" w14:textId="13F3F184" w:rsidR="00AD7DA1" w:rsidRPr="00AD7DA1" w:rsidRDefault="00AD7DA1" w:rsidP="00AD7DA1">
            <w:pPr>
              <w:rPr>
                <w:b/>
                <w:bCs/>
                <w:lang w:val="en-AU"/>
              </w:rPr>
            </w:pPr>
            <w:r w:rsidRPr="00AD7DA1">
              <w:rPr>
                <w:b/>
                <w:bCs/>
                <w:lang w:val="en-AU"/>
              </w:rPr>
              <w:t>Position</w:t>
            </w:r>
          </w:p>
        </w:tc>
        <w:sdt>
          <w:sdtPr>
            <w:rPr>
              <w:lang w:val="en-AU"/>
            </w:rPr>
            <w:id w:val="-1842917407"/>
            <w:placeholder>
              <w:docPart w:val="DefaultPlaceholder_-1854013440"/>
            </w:placeholder>
            <w:showingPlcHdr/>
            <w:text/>
          </w:sdtPr>
          <w:sdtEndPr/>
          <w:sdtContent>
            <w:tc>
              <w:tcPr>
                <w:tcW w:w="7795" w:type="dxa"/>
              </w:tcPr>
              <w:p w14:paraId="5F3EED36" w14:textId="5848BFDA" w:rsidR="00AD7DA1" w:rsidRPr="00AD7DA1" w:rsidRDefault="00241D9A" w:rsidP="00AD7DA1">
                <w:pPr>
                  <w:rPr>
                    <w:lang w:val="en-AU"/>
                  </w:rPr>
                </w:pPr>
                <w:r w:rsidRPr="00C76C66">
                  <w:rPr>
                    <w:rStyle w:val="PlaceholderText"/>
                  </w:rPr>
                  <w:t>Click or tap here to enter text.</w:t>
                </w:r>
              </w:p>
            </w:tc>
          </w:sdtContent>
        </w:sdt>
      </w:tr>
      <w:tr w:rsidR="00AD7DA1" w:rsidRPr="00AD7DA1" w14:paraId="5C81496C" w14:textId="77777777" w:rsidTr="007D535E">
        <w:tc>
          <w:tcPr>
            <w:tcW w:w="1555" w:type="dxa"/>
            <w:shd w:val="clear" w:color="auto" w:fill="E7E6E6" w:themeFill="background2"/>
          </w:tcPr>
          <w:p w14:paraId="43E60F34" w14:textId="6E54CA22" w:rsidR="00AD7DA1" w:rsidRPr="00AD7DA1" w:rsidRDefault="00AD7DA1" w:rsidP="00AD7DA1">
            <w:pPr>
              <w:rPr>
                <w:b/>
                <w:bCs/>
                <w:lang w:val="en-AU"/>
              </w:rPr>
            </w:pPr>
            <w:r w:rsidRPr="00AD7DA1">
              <w:rPr>
                <w:b/>
                <w:bCs/>
                <w:lang w:val="en-AU"/>
              </w:rPr>
              <w:t>Organisation</w:t>
            </w:r>
          </w:p>
        </w:tc>
        <w:sdt>
          <w:sdtPr>
            <w:rPr>
              <w:lang w:val="en-AU"/>
            </w:rPr>
            <w:id w:val="1198982621"/>
            <w:placeholder>
              <w:docPart w:val="DefaultPlaceholder_-1854013440"/>
            </w:placeholder>
            <w:showingPlcHdr/>
            <w:text/>
          </w:sdtPr>
          <w:sdtEndPr/>
          <w:sdtContent>
            <w:tc>
              <w:tcPr>
                <w:tcW w:w="7795" w:type="dxa"/>
              </w:tcPr>
              <w:p w14:paraId="6BE21D0C" w14:textId="25BFECD0" w:rsidR="00AD7DA1" w:rsidRPr="00AD7DA1" w:rsidRDefault="00241D9A" w:rsidP="00AD7DA1">
                <w:pPr>
                  <w:rPr>
                    <w:lang w:val="en-AU"/>
                  </w:rPr>
                </w:pPr>
                <w:r w:rsidRPr="00C76C66">
                  <w:rPr>
                    <w:rStyle w:val="PlaceholderText"/>
                  </w:rPr>
                  <w:t>Click or tap here to enter text.</w:t>
                </w:r>
              </w:p>
            </w:tc>
          </w:sdtContent>
        </w:sdt>
      </w:tr>
      <w:tr w:rsidR="00AD7DA1" w:rsidRPr="00AD7DA1" w14:paraId="15CBA2F6" w14:textId="77777777" w:rsidTr="002E10D6">
        <w:trPr>
          <w:trHeight w:val="290"/>
        </w:trPr>
        <w:tc>
          <w:tcPr>
            <w:tcW w:w="1555" w:type="dxa"/>
            <w:shd w:val="clear" w:color="auto" w:fill="E7E6E6" w:themeFill="background2"/>
          </w:tcPr>
          <w:p w14:paraId="3D701E26" w14:textId="0D8D42F9" w:rsidR="00AD7DA1" w:rsidRPr="00AD7DA1" w:rsidRDefault="00AD7DA1" w:rsidP="00AD7DA1">
            <w:pPr>
              <w:rPr>
                <w:b/>
                <w:bCs/>
                <w:lang w:val="en-AU"/>
              </w:rPr>
            </w:pPr>
            <w:r w:rsidRPr="00AD7DA1">
              <w:rPr>
                <w:b/>
                <w:bCs/>
                <w:lang w:val="en-AU"/>
              </w:rPr>
              <w:t>Date</w:t>
            </w:r>
          </w:p>
        </w:tc>
        <w:sdt>
          <w:sdtPr>
            <w:rPr>
              <w:lang w:val="en-AU"/>
            </w:rPr>
            <w:id w:val="1299339056"/>
            <w:placeholder>
              <w:docPart w:val="CDE9DCA7F734404AB423653C266E1FFD"/>
            </w:placeholder>
            <w:showingPlcHdr/>
            <w:date>
              <w:dateFormat w:val="d/MM/yyyy"/>
              <w:lid w:val="en-AU"/>
              <w:storeMappedDataAs w:val="dateTime"/>
              <w:calendar w:val="gregorian"/>
            </w:date>
          </w:sdtPr>
          <w:sdtEndPr/>
          <w:sdtContent>
            <w:tc>
              <w:tcPr>
                <w:tcW w:w="7795" w:type="dxa"/>
              </w:tcPr>
              <w:p w14:paraId="11416BA7" w14:textId="65FBC649" w:rsidR="00AD7DA1" w:rsidRPr="00AD7DA1" w:rsidRDefault="00092FF1" w:rsidP="00AD7DA1">
                <w:pPr>
                  <w:rPr>
                    <w:lang w:val="en-AU"/>
                  </w:rPr>
                </w:pPr>
                <w:r w:rsidRPr="00C76C66">
                  <w:rPr>
                    <w:rStyle w:val="PlaceholderText"/>
                  </w:rPr>
                  <w:t>Click or tap to enter a date.</w:t>
                </w:r>
              </w:p>
            </w:tc>
          </w:sdtContent>
        </w:sdt>
      </w:tr>
    </w:tbl>
    <w:p w14:paraId="09FD6ACF" w14:textId="77777777" w:rsidR="00691E0E" w:rsidRPr="00AD7DA1" w:rsidRDefault="00691E0E" w:rsidP="00AD7DA1">
      <w:pPr>
        <w:rPr>
          <w:lang w:val="en-AU"/>
        </w:rPr>
      </w:pPr>
    </w:p>
    <w:p w14:paraId="64BD4E73" w14:textId="05862175" w:rsidR="00EC09AA" w:rsidRPr="00AD7DA1" w:rsidRDefault="00743331" w:rsidP="00481154">
      <w:pPr>
        <w:rPr>
          <w:lang w:val="en-AU"/>
        </w:rPr>
      </w:pPr>
      <w:r w:rsidRPr="00AD7DA1">
        <w:rPr>
          <w:noProof/>
          <w:lang w:val="en-AU"/>
        </w:rPr>
        <mc:AlternateContent>
          <mc:Choice Requires="wps">
            <w:drawing>
              <wp:inline distT="0" distB="0" distL="0" distR="0" wp14:anchorId="05BE2A73" wp14:editId="1B8782B3">
                <wp:extent cx="5972175" cy="1428750"/>
                <wp:effectExtent l="0" t="0" r="9525" b="0"/>
                <wp:docPr id="9" name="Text Box 9" descr="Contact details"/>
                <wp:cNvGraphicFramePr/>
                <a:graphic xmlns:a="http://schemas.openxmlformats.org/drawingml/2006/main">
                  <a:graphicData uri="http://schemas.microsoft.com/office/word/2010/wordprocessingShape">
                    <wps:wsp>
                      <wps:cNvSpPr txBox="1"/>
                      <wps:spPr>
                        <a:xfrm>
                          <a:off x="0" y="0"/>
                          <a:ext cx="5972175" cy="1428750"/>
                        </a:xfrm>
                        <a:prstGeom prst="rect">
                          <a:avLst/>
                        </a:prstGeom>
                        <a:solidFill>
                          <a:srgbClr val="DBECF4"/>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AA253A7" w14:textId="623B009B" w:rsidR="009A6E9A" w:rsidRPr="009A6E9A" w:rsidRDefault="00C03245" w:rsidP="009A6E9A">
                            <w:pPr>
                              <w:spacing w:after="0"/>
                              <w:rPr>
                                <w:rFonts w:asciiTheme="majorHAnsi" w:hAnsiTheme="majorHAnsi" w:cstheme="majorHAnsi"/>
                                <w:b/>
                                <w:color w:val="002060"/>
                                <w:sz w:val="28"/>
                                <w:szCs w:val="28"/>
                              </w:rPr>
                            </w:pPr>
                            <w:r>
                              <w:rPr>
                                <w:rFonts w:asciiTheme="majorHAnsi" w:hAnsiTheme="majorHAnsi" w:cstheme="majorHAnsi"/>
                                <w:b/>
                                <w:color w:val="002060"/>
                                <w:sz w:val="28"/>
                                <w:szCs w:val="28"/>
                              </w:rPr>
                              <w:t>Submit your application via email</w:t>
                            </w:r>
                          </w:p>
                          <w:p w14:paraId="3E4CCAF0" w14:textId="23123294" w:rsidR="00AD7DA1" w:rsidRDefault="00C03245" w:rsidP="009A6E9A">
                            <w:pPr>
                              <w:spacing w:after="0"/>
                            </w:pPr>
                            <w:r>
                              <w:rPr>
                                <w:bCs/>
                              </w:rPr>
                              <w:t>Please submit your application via email to</w:t>
                            </w:r>
                            <w:r w:rsidR="007A7B87" w:rsidRPr="009A6E9A">
                              <w:rPr>
                                <w:bCs/>
                              </w:rPr>
                              <w:t xml:space="preserve"> </w:t>
                            </w:r>
                            <w:hyperlink r:id="rId12" w:history="1">
                              <w:r w:rsidRPr="00C76C66">
                                <w:rPr>
                                  <w:rStyle w:val="Hyperlink"/>
                                </w:rPr>
                                <w:t>sbir@chiefscientist.nsw.gov.au</w:t>
                              </w:r>
                            </w:hyperlink>
                          </w:p>
                          <w:p w14:paraId="6CF5D55A" w14:textId="058DE653" w:rsidR="00C03245" w:rsidRDefault="00C03245" w:rsidP="009A6E9A">
                            <w:pPr>
                              <w:spacing w:after="0"/>
                            </w:pPr>
                            <w:r>
                              <w:t xml:space="preserve">Your email should </w:t>
                            </w:r>
                            <w:r w:rsidR="004378A7">
                              <w:t>include</w:t>
                            </w:r>
                            <w:r>
                              <w:t>:</w:t>
                            </w:r>
                          </w:p>
                          <w:p w14:paraId="45FB775F" w14:textId="1603A116" w:rsidR="00C03245" w:rsidRPr="006453F5" w:rsidRDefault="00C03245" w:rsidP="00C03245">
                            <w:pPr>
                              <w:pStyle w:val="ListParagraph"/>
                              <w:numPr>
                                <w:ilvl w:val="0"/>
                                <w:numId w:val="44"/>
                              </w:numPr>
                              <w:spacing w:after="0"/>
                              <w:rPr>
                                <w:bCs/>
                              </w:rPr>
                            </w:pPr>
                            <w:r w:rsidRPr="006453F5">
                              <w:rPr>
                                <w:bCs/>
                              </w:rPr>
                              <w:t>This application form</w:t>
                            </w:r>
                          </w:p>
                          <w:p w14:paraId="1A4EC524" w14:textId="2447780D" w:rsidR="00C03245" w:rsidRPr="006453F5" w:rsidRDefault="00C03245" w:rsidP="00C03245">
                            <w:pPr>
                              <w:pStyle w:val="ListParagraph"/>
                              <w:numPr>
                                <w:ilvl w:val="0"/>
                                <w:numId w:val="44"/>
                              </w:numPr>
                              <w:spacing w:after="0"/>
                              <w:rPr>
                                <w:bCs/>
                              </w:rPr>
                            </w:pPr>
                            <w:r w:rsidRPr="006453F5">
                              <w:rPr>
                                <w:bCs/>
                              </w:rPr>
                              <w:t>Evidence of financial resources (Question D.2b)</w:t>
                            </w:r>
                          </w:p>
                          <w:p w14:paraId="6CE44EEF" w14:textId="64D540E5" w:rsidR="006453F5" w:rsidRPr="006453F5" w:rsidRDefault="006453F5" w:rsidP="00C03245">
                            <w:pPr>
                              <w:pStyle w:val="ListParagraph"/>
                              <w:numPr>
                                <w:ilvl w:val="0"/>
                                <w:numId w:val="44"/>
                              </w:numPr>
                              <w:spacing w:after="0"/>
                              <w:rPr>
                                <w:bCs/>
                              </w:rPr>
                            </w:pPr>
                            <w:r w:rsidRPr="006453F5">
                              <w:rPr>
                                <w:bCs/>
                              </w:rPr>
                              <w:t>A p</w:t>
                            </w:r>
                            <w:r w:rsidR="00C03245" w:rsidRPr="006453F5">
                              <w:rPr>
                                <w:bCs/>
                              </w:rPr>
                              <w:t xml:space="preserve">roject budget (Question </w:t>
                            </w:r>
                            <w:r w:rsidRPr="006453F5">
                              <w:rPr>
                                <w:bCs/>
                              </w:rPr>
                              <w:t>D.3b)</w:t>
                            </w:r>
                          </w:p>
                          <w:p w14:paraId="4A4F447B" w14:textId="65321BDE" w:rsidR="00C03245" w:rsidRPr="006453F5" w:rsidRDefault="006453F5" w:rsidP="00C03245">
                            <w:pPr>
                              <w:pStyle w:val="ListParagraph"/>
                              <w:numPr>
                                <w:ilvl w:val="0"/>
                                <w:numId w:val="44"/>
                              </w:numPr>
                              <w:spacing w:after="0"/>
                              <w:rPr>
                                <w:bCs/>
                              </w:rPr>
                            </w:pPr>
                            <w:r w:rsidRPr="006453F5">
                              <w:rPr>
                                <w:bCs/>
                              </w:rPr>
                              <w:t>A video presentation</w:t>
                            </w:r>
                            <w:r w:rsidR="00AD7DA1">
                              <w:rPr>
                                <w:bCs/>
                              </w:rPr>
                              <w:t xml:space="preserve"> (Section E</w:t>
                            </w:r>
                            <w:r w:rsidR="004378A7">
                              <w:rPr>
                                <w:bCs/>
                              </w:rPr>
                              <w:t>).</w:t>
                            </w:r>
                          </w:p>
                        </w:txbxContent>
                      </wps:txbx>
                      <wps:bodyPr rot="0" spcFirstLastPara="0" vertOverflow="overflow" horzOverflow="overflow" vert="horz" wrap="square" lIns="108000" tIns="36000" rIns="180000" bIns="36000" numCol="1" spcCol="0" rtlCol="0" fromWordArt="0" anchor="t" anchorCtr="0" forceAA="0" compatLnSpc="1">
                        <a:prstTxWarp prst="textNoShape">
                          <a:avLst/>
                        </a:prstTxWarp>
                        <a:noAutofit/>
                      </wps:bodyPr>
                    </wps:wsp>
                  </a:graphicData>
                </a:graphic>
              </wp:inline>
            </w:drawing>
          </mc:Choice>
          <mc:Fallback>
            <w:pict>
              <v:shapetype w14:anchorId="05BE2A73" id="_x0000_t202" coordsize="21600,21600" o:spt="202" path="m,l,21600r21600,l21600,xe">
                <v:stroke joinstyle="miter"/>
                <v:path gradientshapeok="t" o:connecttype="rect"/>
              </v:shapetype>
              <v:shape id="Text Box 9" o:spid="_x0000_s1026" type="#_x0000_t202" alt="Contact details" style="width:470.25pt;height:1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" fillcolor="#dbecf4" stroked="f" strokeweight=".5pt">
                <v:textbox inset="3mm,1mm,5mm,1mm">
                  <w:txbxContent>
                    <w:p w14:paraId="1AA253A7" w14:textId="623B009B" w:rsidR="009A6E9A" w:rsidRPr="009A6E9A" w:rsidRDefault="00C03245" w:rsidP="009A6E9A">
                      <w:pPr>
                        <w:spacing w:after="0"/>
                        <w:rPr>
                          <w:rFonts w:asciiTheme="majorHAnsi" w:hAnsiTheme="majorHAnsi" w:cstheme="majorHAnsi"/>
                          <w:b/>
                          <w:color w:val="002060"/>
                          <w:sz w:val="28"/>
                          <w:szCs w:val="28"/>
                        </w:rPr>
                      </w:pPr>
                      <w:r>
                        <w:rPr>
                          <w:rFonts w:asciiTheme="majorHAnsi" w:hAnsiTheme="majorHAnsi" w:cstheme="majorHAnsi"/>
                          <w:b/>
                          <w:color w:val="002060"/>
                          <w:sz w:val="28"/>
                          <w:szCs w:val="28"/>
                        </w:rPr>
                        <w:t>Submit your application via email</w:t>
                      </w:r>
                    </w:p>
                    <w:p w14:paraId="3E4CCAF0" w14:textId="23123294" w:rsidR="00AD7DA1" w:rsidRDefault="00C03245" w:rsidP="009A6E9A">
                      <w:pPr>
                        <w:spacing w:after="0"/>
                      </w:pPr>
                      <w:r>
                        <w:rPr>
                          <w:bCs/>
                        </w:rPr>
                        <w:t>Please submit your application via email to</w:t>
                      </w:r>
                      <w:r w:rsidR="007A7B87" w:rsidRPr="009A6E9A">
                        <w:rPr>
                          <w:bCs/>
                        </w:rPr>
                        <w:t xml:space="preserve"> </w:t>
                      </w:r>
                      <w:hyperlink r:id="rId13" w:history="1">
                        <w:r w:rsidRPr="00C76C66">
                          <w:rPr>
                            <w:rStyle w:val="Hyperlink"/>
                          </w:rPr>
                          <w:t>sbir@chiefscientist.nsw.gov.au</w:t>
                        </w:r>
                      </w:hyperlink>
                    </w:p>
                    <w:p w14:paraId="6CF5D55A" w14:textId="058DE653" w:rsidR="00C03245" w:rsidRDefault="00C03245" w:rsidP="009A6E9A">
                      <w:pPr>
                        <w:spacing w:after="0"/>
                      </w:pPr>
                      <w:r>
                        <w:t xml:space="preserve">Your email should </w:t>
                      </w:r>
                      <w:r w:rsidR="004378A7">
                        <w:t>include</w:t>
                      </w:r>
                      <w:r>
                        <w:t>:</w:t>
                      </w:r>
                    </w:p>
                    <w:p w14:paraId="45FB775F" w14:textId="1603A116" w:rsidR="00C03245" w:rsidRPr="006453F5" w:rsidRDefault="00C03245" w:rsidP="00C03245">
                      <w:pPr>
                        <w:pStyle w:val="ListParagraph"/>
                        <w:numPr>
                          <w:ilvl w:val="0"/>
                          <w:numId w:val="44"/>
                        </w:numPr>
                        <w:spacing w:after="0"/>
                        <w:rPr>
                          <w:bCs/>
                        </w:rPr>
                      </w:pPr>
                      <w:r w:rsidRPr="006453F5">
                        <w:rPr>
                          <w:bCs/>
                        </w:rPr>
                        <w:t>This application form</w:t>
                      </w:r>
                    </w:p>
                    <w:p w14:paraId="1A4EC524" w14:textId="2447780D" w:rsidR="00C03245" w:rsidRPr="006453F5" w:rsidRDefault="00C03245" w:rsidP="00C03245">
                      <w:pPr>
                        <w:pStyle w:val="ListParagraph"/>
                        <w:numPr>
                          <w:ilvl w:val="0"/>
                          <w:numId w:val="44"/>
                        </w:numPr>
                        <w:spacing w:after="0"/>
                        <w:rPr>
                          <w:bCs/>
                        </w:rPr>
                      </w:pPr>
                      <w:r w:rsidRPr="006453F5">
                        <w:rPr>
                          <w:bCs/>
                        </w:rPr>
                        <w:t>Evidence of financial resources (Question D.2b)</w:t>
                      </w:r>
                    </w:p>
                    <w:p w14:paraId="6CE44EEF" w14:textId="64D540E5" w:rsidR="006453F5" w:rsidRPr="006453F5" w:rsidRDefault="006453F5" w:rsidP="00C03245">
                      <w:pPr>
                        <w:pStyle w:val="ListParagraph"/>
                        <w:numPr>
                          <w:ilvl w:val="0"/>
                          <w:numId w:val="44"/>
                        </w:numPr>
                        <w:spacing w:after="0"/>
                        <w:rPr>
                          <w:bCs/>
                        </w:rPr>
                      </w:pPr>
                      <w:r w:rsidRPr="006453F5">
                        <w:rPr>
                          <w:bCs/>
                        </w:rPr>
                        <w:t>A p</w:t>
                      </w:r>
                      <w:r w:rsidR="00C03245" w:rsidRPr="006453F5">
                        <w:rPr>
                          <w:bCs/>
                        </w:rPr>
                        <w:t xml:space="preserve">roject budget (Question </w:t>
                      </w:r>
                      <w:r w:rsidRPr="006453F5">
                        <w:rPr>
                          <w:bCs/>
                        </w:rPr>
                        <w:t>D.3b)</w:t>
                      </w:r>
                    </w:p>
                    <w:p w14:paraId="4A4F447B" w14:textId="65321BDE" w:rsidR="00C03245" w:rsidRPr="006453F5" w:rsidRDefault="006453F5" w:rsidP="00C03245">
                      <w:pPr>
                        <w:pStyle w:val="ListParagraph"/>
                        <w:numPr>
                          <w:ilvl w:val="0"/>
                          <w:numId w:val="44"/>
                        </w:numPr>
                        <w:spacing w:after="0"/>
                        <w:rPr>
                          <w:bCs/>
                        </w:rPr>
                      </w:pPr>
                      <w:r w:rsidRPr="006453F5">
                        <w:rPr>
                          <w:bCs/>
                        </w:rPr>
                        <w:t>A video presentation</w:t>
                      </w:r>
                      <w:r w:rsidR="00AD7DA1">
                        <w:rPr>
                          <w:bCs/>
                        </w:rPr>
                        <w:t xml:space="preserve"> (Section E</w:t>
                      </w:r>
                      <w:r w:rsidR="004378A7">
                        <w:rPr>
                          <w:bCs/>
                        </w:rPr>
                        <w:t>).</w:t>
                      </w:r>
                    </w:p>
                  </w:txbxContent>
                </v:textbox>
                <w10:anchorlock/>
              </v:shape>
            </w:pict>
          </mc:Fallback>
        </mc:AlternateContent>
      </w:r>
    </w:p>
    <w:sectPr w:rsidR="00EC09AA" w:rsidRPr="00AD7DA1" w:rsidSect="001E2307">
      <w:headerReference w:type="default" r:id="rId14"/>
      <w:footerReference w:type="default" r:id="rId15"/>
      <w:headerReference w:type="first" r:id="rId16"/>
      <w:footerReference w:type="first" r:id="rId17"/>
      <w:pgSz w:w="12240" w:h="15840"/>
      <w:pgMar w:top="1928" w:right="1440" w:bottom="1021" w:left="1440"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2D5420" w14:textId="77777777" w:rsidR="00887C56" w:rsidRDefault="00887C56" w:rsidP="006624D7">
      <w:pPr>
        <w:spacing w:after="0" w:line="240" w:lineRule="auto"/>
      </w:pPr>
      <w:r>
        <w:separator/>
      </w:r>
    </w:p>
  </w:endnote>
  <w:endnote w:type="continuationSeparator" w:id="0">
    <w:p w14:paraId="064936DF" w14:textId="77777777" w:rsidR="00887C56" w:rsidRDefault="00887C56" w:rsidP="006624D7">
      <w:pPr>
        <w:spacing w:after="0" w:line="240" w:lineRule="auto"/>
      </w:pPr>
      <w:r>
        <w:continuationSeparator/>
      </w:r>
    </w:p>
  </w:endnote>
  <w:endnote w:type="continuationNotice" w:id="1">
    <w:p w14:paraId="1905B0A6" w14:textId="77777777" w:rsidR="00887C56" w:rsidRDefault="00887C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1904437"/>
      <w:docPartObj>
        <w:docPartGallery w:val="Page Numbers (Bottom of Page)"/>
        <w:docPartUnique/>
      </w:docPartObj>
    </w:sdtPr>
    <w:sdtEndPr>
      <w:rPr>
        <w:noProof/>
        <w:sz w:val="18"/>
        <w:szCs w:val="18"/>
      </w:rPr>
    </w:sdtEndPr>
    <w:sdtContent>
      <w:p w14:paraId="4C74CCB0" w14:textId="2454428F" w:rsidR="006624D7" w:rsidRPr="001E2307" w:rsidRDefault="00433DC0" w:rsidP="001E2307">
        <w:pPr>
          <w:pStyle w:val="Footer"/>
          <w:tabs>
            <w:tab w:val="left" w:pos="8037"/>
          </w:tabs>
          <w:jc w:val="center"/>
          <w:rPr>
            <w:sz w:val="18"/>
            <w:szCs w:val="18"/>
          </w:rPr>
        </w:pPr>
        <w:r>
          <w:rPr>
            <w:sz w:val="18"/>
            <w:szCs w:val="18"/>
          </w:rPr>
          <w:t>June</w:t>
        </w:r>
        <w:r w:rsidR="00E73B57" w:rsidRPr="001E2307">
          <w:rPr>
            <w:sz w:val="18"/>
            <w:szCs w:val="18"/>
          </w:rPr>
          <w:t xml:space="preserve"> 2021</w:t>
        </w:r>
        <w:r w:rsidR="00787762" w:rsidRPr="001E2307">
          <w:rPr>
            <w:sz w:val="18"/>
            <w:szCs w:val="18"/>
          </w:rPr>
          <w:tab/>
        </w:r>
        <w:r w:rsidR="00787762" w:rsidRPr="001E2307">
          <w:rPr>
            <w:sz w:val="18"/>
            <w:szCs w:val="18"/>
          </w:rPr>
          <w:tab/>
        </w:r>
        <w:r w:rsidR="00CA4A65" w:rsidRPr="001E2307">
          <w:rPr>
            <w:sz w:val="18"/>
            <w:szCs w:val="18"/>
          </w:rPr>
          <w:t xml:space="preserve">Page </w:t>
        </w:r>
        <w:r w:rsidR="00BD757C" w:rsidRPr="001E2307">
          <w:rPr>
            <w:sz w:val="18"/>
            <w:szCs w:val="18"/>
          </w:rPr>
          <w:fldChar w:fldCharType="begin"/>
        </w:r>
        <w:r w:rsidR="00BD757C" w:rsidRPr="001E2307">
          <w:rPr>
            <w:sz w:val="18"/>
            <w:szCs w:val="18"/>
          </w:rPr>
          <w:instrText xml:space="preserve"> PAGE   \* MERGEFORMAT </w:instrText>
        </w:r>
        <w:r w:rsidR="00BD757C" w:rsidRPr="001E2307">
          <w:rPr>
            <w:sz w:val="18"/>
            <w:szCs w:val="18"/>
          </w:rPr>
          <w:fldChar w:fldCharType="separate"/>
        </w:r>
        <w:r w:rsidR="00BD757C" w:rsidRPr="001E2307">
          <w:rPr>
            <w:noProof/>
            <w:sz w:val="18"/>
            <w:szCs w:val="18"/>
          </w:rPr>
          <w:t>2</w:t>
        </w:r>
        <w:r w:rsidR="00BD757C" w:rsidRPr="001E2307">
          <w:rPr>
            <w:noProof/>
            <w:sz w:val="18"/>
            <w:szCs w:val="18"/>
          </w:rPr>
          <w:fldChar w:fldCharType="end"/>
        </w:r>
        <w:r w:rsidR="00CA4A65" w:rsidRPr="001E2307">
          <w:rPr>
            <w:noProof/>
            <w:sz w:val="18"/>
            <w:szCs w:val="18"/>
          </w:rPr>
          <w:t xml:space="preserve"> of </w:t>
        </w:r>
        <w:r w:rsidR="00DA5D02">
          <w:rPr>
            <w:noProof/>
            <w:sz w:val="18"/>
            <w:szCs w:val="18"/>
          </w:rPr>
          <w:fldChar w:fldCharType="begin"/>
        </w:r>
        <w:r w:rsidR="00DA5D02">
          <w:rPr>
            <w:noProof/>
            <w:sz w:val="18"/>
            <w:szCs w:val="18"/>
          </w:rPr>
          <w:instrText xml:space="preserve"> NUMPAGES   \* MERGEFORMAT </w:instrText>
        </w:r>
        <w:r w:rsidR="00DA5D02">
          <w:rPr>
            <w:noProof/>
            <w:sz w:val="18"/>
            <w:szCs w:val="18"/>
          </w:rPr>
          <w:fldChar w:fldCharType="separate"/>
        </w:r>
        <w:r w:rsidR="00DA5D02">
          <w:rPr>
            <w:noProof/>
            <w:sz w:val="18"/>
            <w:szCs w:val="18"/>
          </w:rPr>
          <w:t>4</w:t>
        </w:r>
        <w:r w:rsidR="00DA5D02">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A671E" w14:textId="5B47C8A6" w:rsidR="007D0949" w:rsidRDefault="00C5715D" w:rsidP="007D0949">
    <w:pPr>
      <w:pStyle w:val="Footer"/>
      <w:jc w:val="right"/>
    </w:pPr>
    <w:sdt>
      <w:sdtPr>
        <w:id w:val="-1253112192"/>
        <w:docPartObj>
          <w:docPartGallery w:val="Page Numbers (Bottom of Page)"/>
          <w:docPartUnique/>
        </w:docPartObj>
      </w:sdtPr>
      <w:sdtEndPr>
        <w:rPr>
          <w:noProof/>
        </w:rPr>
      </w:sdtEndPr>
      <w:sdtContent>
        <w:r w:rsidR="007D0949">
          <w:fldChar w:fldCharType="begin"/>
        </w:r>
        <w:r w:rsidR="007D0949">
          <w:instrText xml:space="preserve"> PAGE   \* MERGEFORMAT </w:instrText>
        </w:r>
        <w:r w:rsidR="007D0949">
          <w:fldChar w:fldCharType="separate"/>
        </w:r>
        <w:r w:rsidR="007D0949">
          <w:rPr>
            <w:noProof/>
          </w:rPr>
          <w:t>2</w:t>
        </w:r>
        <w:r w:rsidR="007D0949">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FB5B73" w14:textId="77777777" w:rsidR="00887C56" w:rsidRDefault="00887C56" w:rsidP="006624D7">
      <w:pPr>
        <w:spacing w:after="0" w:line="240" w:lineRule="auto"/>
      </w:pPr>
      <w:r>
        <w:separator/>
      </w:r>
    </w:p>
  </w:footnote>
  <w:footnote w:type="continuationSeparator" w:id="0">
    <w:p w14:paraId="3373E823" w14:textId="77777777" w:rsidR="00887C56" w:rsidRDefault="00887C56" w:rsidP="006624D7">
      <w:pPr>
        <w:spacing w:after="0" w:line="240" w:lineRule="auto"/>
      </w:pPr>
      <w:r>
        <w:continuationSeparator/>
      </w:r>
    </w:p>
  </w:footnote>
  <w:footnote w:type="continuationNotice" w:id="1">
    <w:p w14:paraId="2CB125BF" w14:textId="77777777" w:rsidR="00887C56" w:rsidRDefault="00887C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95483" w14:textId="2320E462" w:rsidR="007A4CC4" w:rsidRPr="00117CD1" w:rsidRDefault="00D14A33" w:rsidP="007A4CC4">
    <w:pPr>
      <w:rPr>
        <w:rFonts w:asciiTheme="majorHAnsi" w:hAnsiTheme="majorHAnsi" w:cstheme="majorHAnsi"/>
        <w:b/>
        <w:bCs/>
        <w:color w:val="FFFFFF" w:themeColor="background1"/>
        <w:sz w:val="40"/>
        <w:szCs w:val="40"/>
      </w:rPr>
    </w:pPr>
    <w:r w:rsidRPr="007A4CC4">
      <w:rPr>
        <w:noProof/>
      </w:rPr>
      <mc:AlternateContent>
        <mc:Choice Requires="wps">
          <w:drawing>
            <wp:anchor distT="0" distB="0" distL="114300" distR="114300" simplePos="0" relativeHeight="251658240" behindDoc="1" locked="0" layoutInCell="1" allowOverlap="1" wp14:anchorId="03F8CD3C" wp14:editId="21807601">
              <wp:simplePos x="0" y="0"/>
              <wp:positionH relativeFrom="column">
                <wp:posOffset>-914400</wp:posOffset>
              </wp:positionH>
              <wp:positionV relativeFrom="page">
                <wp:posOffset>6985</wp:posOffset>
              </wp:positionV>
              <wp:extent cx="7778115" cy="1119226"/>
              <wp:effectExtent l="0" t="0" r="13335" b="24130"/>
              <wp:wrapNone/>
              <wp:docPr id="2" name="Rectangle 2" descr="Blue background" title="Decorative element"/>
              <wp:cNvGraphicFramePr/>
              <a:graphic xmlns:a="http://schemas.openxmlformats.org/drawingml/2006/main">
                <a:graphicData uri="http://schemas.microsoft.com/office/word/2010/wordprocessingShape">
                  <wps:wsp>
                    <wps:cNvSpPr/>
                    <wps:spPr>
                      <a:xfrm>
                        <a:off x="0" y="0"/>
                        <a:ext cx="7778115" cy="1119226"/>
                      </a:xfrm>
                      <a:prstGeom prst="rect">
                        <a:avLst/>
                      </a:prstGeom>
                      <a:solidFill>
                        <a:srgbClr val="002664"/>
                      </a:solidFill>
                    </wps:spPr>
                    <wps:style>
                      <a:lnRef idx="2">
                        <a:schemeClr val="accent1">
                          <a:shade val="50000"/>
                        </a:schemeClr>
                      </a:lnRef>
                      <a:fillRef idx="1">
                        <a:schemeClr val="accent1"/>
                      </a:fillRef>
                      <a:effectRef idx="0">
                        <a:schemeClr val="accent1"/>
                      </a:effectRef>
                      <a:fontRef idx="minor">
                        <a:schemeClr val="lt1"/>
                      </a:fontRef>
                    </wps:style>
                    <wps:txbx>
                      <w:txbxContent>
                        <w:p w14:paraId="67BEE5BD" w14:textId="77777777" w:rsidR="00DA5D02" w:rsidRDefault="00DA5D02" w:rsidP="00DA5D0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F8CD3C" id="Rectangle 2" o:spid="_x0000_s1027" alt="Title: Decorative element - Description: Blue background" style="position:absolute;margin-left:-1in;margin-top:.55pt;width:612.45pt;height:88.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" fillcolor="#002664" strokecolor="#1f3763 [1604]" strokeweight="1pt">
              <v:textbox>
                <w:txbxContent>
                  <w:p w14:paraId="67BEE5BD" w14:textId="77777777" w:rsidR="00DA5D02" w:rsidRDefault="00DA5D02" w:rsidP="00DA5D02">
                    <w:pPr>
                      <w:jc w:val="center"/>
                    </w:pPr>
                  </w:p>
                </w:txbxContent>
              </v:textbox>
              <w10:wrap anchory="page"/>
            </v:rect>
          </w:pict>
        </mc:Fallback>
      </mc:AlternateContent>
    </w:r>
    <w:r w:rsidR="000B3C6A" w:rsidRPr="00117CD1">
      <w:rPr>
        <w:rFonts w:asciiTheme="majorHAnsi" w:hAnsiTheme="majorHAnsi" w:cstheme="majorHAnsi"/>
        <w:b/>
        <w:bCs/>
        <w:noProof/>
        <w:color w:val="FFFFFF" w:themeColor="background1"/>
        <w:sz w:val="40"/>
        <w:szCs w:val="40"/>
      </w:rPr>
      <w:drawing>
        <wp:anchor distT="0" distB="0" distL="114300" distR="114300" simplePos="0" relativeHeight="251658241" behindDoc="1" locked="0" layoutInCell="1" allowOverlap="1" wp14:anchorId="6C1A13B7" wp14:editId="28827AB5">
          <wp:simplePos x="0" y="0"/>
          <wp:positionH relativeFrom="column">
            <wp:posOffset>5394960</wp:posOffset>
          </wp:positionH>
          <wp:positionV relativeFrom="paragraph">
            <wp:posOffset>-117780</wp:posOffset>
          </wp:positionV>
          <wp:extent cx="668655" cy="716915"/>
          <wp:effectExtent l="0" t="0" r="0" b="698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stretch>
                    <a:fillRect/>
                  </a:stretch>
                </pic:blipFill>
                <pic:spPr>
                  <a:xfrm>
                    <a:off x="0" y="0"/>
                    <a:ext cx="668655" cy="716915"/>
                  </a:xfrm>
                  <a:prstGeom prst="rect">
                    <a:avLst/>
                  </a:prstGeom>
                </pic:spPr>
              </pic:pic>
            </a:graphicData>
          </a:graphic>
          <wp14:sizeRelH relativeFrom="margin">
            <wp14:pctWidth>0</wp14:pctWidth>
          </wp14:sizeRelH>
          <wp14:sizeRelV relativeFrom="margin">
            <wp14:pctHeight>0</wp14:pctHeight>
          </wp14:sizeRelV>
        </wp:anchor>
      </w:drawing>
    </w:r>
    <w:r w:rsidR="00DA5D02" w:rsidRPr="6C7521BD">
      <w:rPr>
        <w:rFonts w:asciiTheme="majorHAnsi" w:hAnsiTheme="majorHAnsi" w:cstheme="majorBidi"/>
        <w:b/>
        <w:color w:val="FFFFFF" w:themeColor="background1"/>
        <w:sz w:val="40"/>
        <w:szCs w:val="40"/>
      </w:rPr>
      <w:t xml:space="preserve">Application form: </w:t>
    </w:r>
    <w:r w:rsidR="002E10D6" w:rsidRPr="6C7521BD">
      <w:rPr>
        <w:rFonts w:asciiTheme="majorHAnsi" w:hAnsiTheme="majorHAnsi" w:cstheme="majorBidi"/>
        <w:b/>
        <w:color w:val="FFFFFF" w:themeColor="background1"/>
        <w:sz w:val="40"/>
        <w:szCs w:val="40"/>
      </w:rPr>
      <w:t>Phase</w:t>
    </w:r>
    <w:r w:rsidR="00DA5D02" w:rsidRPr="6C7521BD">
      <w:rPr>
        <w:rFonts w:asciiTheme="majorHAnsi" w:hAnsiTheme="majorHAnsi" w:cstheme="majorBidi"/>
        <w:b/>
        <w:color w:val="FFFFFF" w:themeColor="background1"/>
        <w:sz w:val="40"/>
        <w:szCs w:val="40"/>
      </w:rPr>
      <w:t xml:space="preserve"> 1 feasibility study </w:t>
    </w:r>
  </w:p>
  <w:p w14:paraId="214A1865" w14:textId="5C0B92D6" w:rsidR="006624D7" w:rsidRPr="000B3C6A" w:rsidRDefault="00117CD1" w:rsidP="000B3C6A">
    <w:pPr>
      <w:rPr>
        <w:rFonts w:asciiTheme="majorHAnsi" w:hAnsiTheme="majorHAnsi" w:cstheme="majorHAnsi"/>
        <w:b/>
        <w:bCs/>
        <w:i/>
        <w:iCs/>
        <w:color w:val="FFFFFF" w:themeColor="background1"/>
        <w:sz w:val="24"/>
        <w:szCs w:val="24"/>
      </w:rPr>
    </w:pPr>
    <w:r w:rsidRPr="000B3C6A">
      <w:rPr>
        <w:rFonts w:asciiTheme="majorHAnsi" w:hAnsiTheme="majorHAnsi" w:cstheme="majorHAnsi"/>
        <w:b/>
        <w:bCs/>
        <w:i/>
        <w:iCs/>
        <w:color w:val="FFFFFF" w:themeColor="background1"/>
        <w:sz w:val="24"/>
        <w:szCs w:val="24"/>
      </w:rPr>
      <w:t>2021 NSW Small Business Innovation &amp; Research Program</w:t>
    </w:r>
    <w:r w:rsidR="007D0949">
      <w:tab/>
    </w:r>
    <w:r w:rsidR="007D0949">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7B84E" w14:textId="7A74240E" w:rsidR="007D0949" w:rsidRDefault="007D0949">
    <w:pPr>
      <w:pStyle w:val="Header"/>
    </w:pPr>
    <w:r>
      <w:tab/>
    </w:r>
    <w:r w:rsidR="009A1B26">
      <w:t>[</w:t>
    </w:r>
    <w:r w:rsidR="00970554">
      <w:t xml:space="preserve">CONFIDENTIAL </w:t>
    </w:r>
    <w:r w:rsidR="009A1B26">
      <w:t>DRAFT]</w:t>
    </w:r>
    <w:r>
      <w:tab/>
    </w:r>
    <w:r w:rsidR="00F67C42">
      <w:t>1</w:t>
    </w:r>
    <w:r w:rsidR="00402AF2">
      <w:t>1</w:t>
    </w:r>
    <w:r>
      <w:t>/</w:t>
    </w:r>
    <w:r w:rsidR="009A1B26">
      <w:t>3</w:t>
    </w:r>
    <w:r>
      <w:t>/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37594"/>
    <w:multiLevelType w:val="hybridMultilevel"/>
    <w:tmpl w:val="1B5E65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0D4F0C"/>
    <w:multiLevelType w:val="hybridMultilevel"/>
    <w:tmpl w:val="6B668A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042749"/>
    <w:multiLevelType w:val="hybridMultilevel"/>
    <w:tmpl w:val="D0CA6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C83AA4"/>
    <w:multiLevelType w:val="hybridMultilevel"/>
    <w:tmpl w:val="EEAAA9C6"/>
    <w:lvl w:ilvl="0" w:tplc="1C3ECD16">
      <w:start w:val="1"/>
      <w:numFmt w:val="lowerRoman"/>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B7C53DA"/>
    <w:multiLevelType w:val="hybridMultilevel"/>
    <w:tmpl w:val="37C60C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D73A5B"/>
    <w:multiLevelType w:val="hybridMultilevel"/>
    <w:tmpl w:val="E1401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DCD283E"/>
    <w:multiLevelType w:val="hybridMultilevel"/>
    <w:tmpl w:val="246A43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720" w:hanging="360"/>
      </w:pPr>
    </w:lvl>
    <w:lvl w:ilvl="2" w:tplc="0C09001B" w:tentative="1">
      <w:start w:val="1"/>
      <w:numFmt w:val="lowerRoman"/>
      <w:lvlText w:val="%3."/>
      <w:lvlJc w:val="right"/>
      <w:pPr>
        <w:ind w:left="1440" w:hanging="180"/>
      </w:pPr>
    </w:lvl>
    <w:lvl w:ilvl="3" w:tplc="0C09000F" w:tentative="1">
      <w:start w:val="1"/>
      <w:numFmt w:val="decimal"/>
      <w:lvlText w:val="%4."/>
      <w:lvlJc w:val="left"/>
      <w:pPr>
        <w:ind w:left="2160" w:hanging="360"/>
      </w:pPr>
    </w:lvl>
    <w:lvl w:ilvl="4" w:tplc="0C090019" w:tentative="1">
      <w:start w:val="1"/>
      <w:numFmt w:val="lowerLetter"/>
      <w:lvlText w:val="%5."/>
      <w:lvlJc w:val="left"/>
      <w:pPr>
        <w:ind w:left="2880" w:hanging="360"/>
      </w:pPr>
    </w:lvl>
    <w:lvl w:ilvl="5" w:tplc="0C09001B" w:tentative="1">
      <w:start w:val="1"/>
      <w:numFmt w:val="lowerRoman"/>
      <w:lvlText w:val="%6."/>
      <w:lvlJc w:val="right"/>
      <w:pPr>
        <w:ind w:left="3600" w:hanging="180"/>
      </w:pPr>
    </w:lvl>
    <w:lvl w:ilvl="6" w:tplc="0C09000F" w:tentative="1">
      <w:start w:val="1"/>
      <w:numFmt w:val="decimal"/>
      <w:lvlText w:val="%7."/>
      <w:lvlJc w:val="left"/>
      <w:pPr>
        <w:ind w:left="4320" w:hanging="360"/>
      </w:pPr>
    </w:lvl>
    <w:lvl w:ilvl="7" w:tplc="0C090019" w:tentative="1">
      <w:start w:val="1"/>
      <w:numFmt w:val="lowerLetter"/>
      <w:lvlText w:val="%8."/>
      <w:lvlJc w:val="left"/>
      <w:pPr>
        <w:ind w:left="5040" w:hanging="360"/>
      </w:pPr>
    </w:lvl>
    <w:lvl w:ilvl="8" w:tplc="0C09001B" w:tentative="1">
      <w:start w:val="1"/>
      <w:numFmt w:val="lowerRoman"/>
      <w:lvlText w:val="%9."/>
      <w:lvlJc w:val="right"/>
      <w:pPr>
        <w:ind w:left="5760" w:hanging="180"/>
      </w:pPr>
    </w:lvl>
  </w:abstractNum>
  <w:abstractNum w:abstractNumId="7" w15:restartNumberingAfterBreak="0">
    <w:nsid w:val="1090281D"/>
    <w:multiLevelType w:val="hybridMultilevel"/>
    <w:tmpl w:val="19F4E51E"/>
    <w:lvl w:ilvl="0" w:tplc="2D4ABF28">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2E74BB6"/>
    <w:multiLevelType w:val="hybridMultilevel"/>
    <w:tmpl w:val="93CC6DC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132773E0"/>
    <w:multiLevelType w:val="hybridMultilevel"/>
    <w:tmpl w:val="412EFA70"/>
    <w:lvl w:ilvl="0" w:tplc="F3CEEFFA">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3C06963"/>
    <w:multiLevelType w:val="hybridMultilevel"/>
    <w:tmpl w:val="A5728B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5201900"/>
    <w:multiLevelType w:val="hybridMultilevel"/>
    <w:tmpl w:val="6FC66C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7AB20C0"/>
    <w:multiLevelType w:val="hybridMultilevel"/>
    <w:tmpl w:val="275EA892"/>
    <w:lvl w:ilvl="0" w:tplc="F3CEEFFA">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AC955A5"/>
    <w:multiLevelType w:val="hybridMultilevel"/>
    <w:tmpl w:val="E02C86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0B61E73"/>
    <w:multiLevelType w:val="hybridMultilevel"/>
    <w:tmpl w:val="C35C41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7274B91"/>
    <w:multiLevelType w:val="hybridMultilevel"/>
    <w:tmpl w:val="8660AC12"/>
    <w:lvl w:ilvl="0" w:tplc="F3CEEFF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74A0B61"/>
    <w:multiLevelType w:val="hybridMultilevel"/>
    <w:tmpl w:val="9488A08A"/>
    <w:lvl w:ilvl="0" w:tplc="1226938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8335E5F"/>
    <w:multiLevelType w:val="hybridMultilevel"/>
    <w:tmpl w:val="7AC2C574"/>
    <w:lvl w:ilvl="0" w:tplc="8F30CF94">
      <w:start w:val="1"/>
      <w:numFmt w:val="lowerLetter"/>
      <w:lvlText w:val="(%1)"/>
      <w:lvlJc w:val="left"/>
      <w:pPr>
        <w:ind w:left="720" w:hanging="360"/>
      </w:pPr>
      <w:rPr>
        <w:rFonts w:ascii="Arial" w:hAnsi="Arial" w:cs="Arial" w:hint="default"/>
      </w:rPr>
    </w:lvl>
    <w:lvl w:ilvl="1" w:tplc="0C090019">
      <w:start w:val="1"/>
      <w:numFmt w:val="lowerLetter"/>
      <w:lvlText w:val="%2."/>
      <w:lvlJc w:val="left"/>
      <w:pPr>
        <w:ind w:left="1440" w:hanging="360"/>
      </w:pPr>
    </w:lvl>
    <w:lvl w:ilvl="2" w:tplc="1C3ECD16">
      <w:start w:val="1"/>
      <w:numFmt w:val="lowerRoman"/>
      <w:lvlText w:val="(%3)"/>
      <w:lvlJc w:val="left"/>
      <w:pPr>
        <w:ind w:left="2160" w:hanging="18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B076E9F"/>
    <w:multiLevelType w:val="hybridMultilevel"/>
    <w:tmpl w:val="F03E046E"/>
    <w:lvl w:ilvl="0" w:tplc="C1A6AC7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B324925"/>
    <w:multiLevelType w:val="hybridMultilevel"/>
    <w:tmpl w:val="994EF0FA"/>
    <w:lvl w:ilvl="0" w:tplc="F3CEEF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D095FF3"/>
    <w:multiLevelType w:val="hybridMultilevel"/>
    <w:tmpl w:val="7584D1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DA96391"/>
    <w:multiLevelType w:val="hybridMultilevel"/>
    <w:tmpl w:val="F1E20EE0"/>
    <w:lvl w:ilvl="0" w:tplc="E632B89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11D5AED"/>
    <w:multiLevelType w:val="hybridMultilevel"/>
    <w:tmpl w:val="04382370"/>
    <w:lvl w:ilvl="0" w:tplc="8F30CF94">
      <w:start w:val="1"/>
      <w:numFmt w:val="lowerLetter"/>
      <w:lvlText w:val="(%1)"/>
      <w:lvlJc w:val="left"/>
      <w:pPr>
        <w:ind w:left="720" w:hanging="360"/>
      </w:pPr>
      <w:rPr>
        <w:rFonts w:ascii="Arial" w:hAnsi="Arial" w:cs="Arial" w:hint="default"/>
      </w:rPr>
    </w:lvl>
    <w:lvl w:ilvl="1" w:tplc="0C090019">
      <w:start w:val="1"/>
      <w:numFmt w:val="lowerLetter"/>
      <w:lvlText w:val="%2."/>
      <w:lvlJc w:val="left"/>
      <w:pPr>
        <w:ind w:left="1440" w:hanging="360"/>
      </w:pPr>
    </w:lvl>
    <w:lvl w:ilvl="2" w:tplc="1C3ECD16">
      <w:start w:val="1"/>
      <w:numFmt w:val="lowerRoman"/>
      <w:lvlText w:val="(%3)"/>
      <w:lvlJc w:val="left"/>
      <w:pPr>
        <w:ind w:left="2160" w:hanging="18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15376A5"/>
    <w:multiLevelType w:val="hybridMultilevel"/>
    <w:tmpl w:val="C7D8511A"/>
    <w:lvl w:ilvl="0" w:tplc="F3CEEF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4530DE3"/>
    <w:multiLevelType w:val="hybridMultilevel"/>
    <w:tmpl w:val="CE2CE848"/>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5" w15:restartNumberingAfterBreak="0">
    <w:nsid w:val="3466611B"/>
    <w:multiLevelType w:val="hybridMultilevel"/>
    <w:tmpl w:val="4C9439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4EE4089"/>
    <w:multiLevelType w:val="hybridMultilevel"/>
    <w:tmpl w:val="3000B5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C2D50DD"/>
    <w:multiLevelType w:val="hybridMultilevel"/>
    <w:tmpl w:val="0A28F1F4"/>
    <w:lvl w:ilvl="0" w:tplc="BFAE1D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0E2659C"/>
    <w:multiLevelType w:val="hybridMultilevel"/>
    <w:tmpl w:val="A6604CF8"/>
    <w:lvl w:ilvl="0" w:tplc="F3CEEF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21A32D0"/>
    <w:multiLevelType w:val="hybridMultilevel"/>
    <w:tmpl w:val="2C60B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74B4E72"/>
    <w:multiLevelType w:val="hybridMultilevel"/>
    <w:tmpl w:val="8F042CFA"/>
    <w:lvl w:ilvl="0" w:tplc="F3CEEF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A097AC9"/>
    <w:multiLevelType w:val="hybridMultilevel"/>
    <w:tmpl w:val="62B4F1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BF37CDD"/>
    <w:multiLevelType w:val="hybridMultilevel"/>
    <w:tmpl w:val="DBFA8EAA"/>
    <w:lvl w:ilvl="0" w:tplc="2D4ABF28">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15F6313"/>
    <w:multiLevelType w:val="hybridMultilevel"/>
    <w:tmpl w:val="200A8B1C"/>
    <w:lvl w:ilvl="0" w:tplc="F3CEEFFA">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33D0637"/>
    <w:multiLevelType w:val="hybridMultilevel"/>
    <w:tmpl w:val="DF3A487A"/>
    <w:lvl w:ilvl="0" w:tplc="526A42E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4306C60"/>
    <w:multiLevelType w:val="hybridMultilevel"/>
    <w:tmpl w:val="402A1134"/>
    <w:lvl w:ilvl="0" w:tplc="2D4ABF28">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61077E0"/>
    <w:multiLevelType w:val="hybridMultilevel"/>
    <w:tmpl w:val="21DC6BC2"/>
    <w:lvl w:ilvl="0" w:tplc="F3CEEFFA">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C811B38"/>
    <w:multiLevelType w:val="hybridMultilevel"/>
    <w:tmpl w:val="BB6CA650"/>
    <w:lvl w:ilvl="0" w:tplc="F3CEEF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5EFC309D"/>
    <w:multiLevelType w:val="hybridMultilevel"/>
    <w:tmpl w:val="655CE720"/>
    <w:lvl w:ilvl="0" w:tplc="F3CEEFFA">
      <w:start w:val="1"/>
      <w:numFmt w:val="lowerLetter"/>
      <w:lvlText w:val="(%1)"/>
      <w:lvlJc w:val="left"/>
      <w:pPr>
        <w:ind w:left="720" w:hanging="360"/>
      </w:pPr>
      <w:rPr>
        <w:rFonts w:hint="default"/>
      </w:rPr>
    </w:lvl>
    <w:lvl w:ilvl="1" w:tplc="1C3ECD16">
      <w:start w:val="1"/>
      <w:numFmt w:val="lowerRoman"/>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12E0007"/>
    <w:multiLevelType w:val="hybridMultilevel"/>
    <w:tmpl w:val="57885204"/>
    <w:lvl w:ilvl="0" w:tplc="F3CEEFFA">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3340FC4"/>
    <w:multiLevelType w:val="hybridMultilevel"/>
    <w:tmpl w:val="2E1416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5FA7834"/>
    <w:multiLevelType w:val="hybridMultilevel"/>
    <w:tmpl w:val="81844BA4"/>
    <w:lvl w:ilvl="0" w:tplc="2D4ABF28">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96C1CB2"/>
    <w:multiLevelType w:val="hybridMultilevel"/>
    <w:tmpl w:val="F03E046E"/>
    <w:lvl w:ilvl="0" w:tplc="C1A6AC7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6A5106A3"/>
    <w:multiLevelType w:val="hybridMultilevel"/>
    <w:tmpl w:val="4C9439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6C303167"/>
    <w:multiLevelType w:val="hybridMultilevel"/>
    <w:tmpl w:val="FD78AC34"/>
    <w:lvl w:ilvl="0" w:tplc="F3CEEF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6F4B5E31"/>
    <w:multiLevelType w:val="hybridMultilevel"/>
    <w:tmpl w:val="806C43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3654710"/>
    <w:multiLevelType w:val="hybridMultilevel"/>
    <w:tmpl w:val="CAB8A8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8"/>
  </w:num>
  <w:num w:numId="2">
    <w:abstractNumId w:val="30"/>
  </w:num>
  <w:num w:numId="3">
    <w:abstractNumId w:val="20"/>
  </w:num>
  <w:num w:numId="4">
    <w:abstractNumId w:val="3"/>
  </w:num>
  <w:num w:numId="5">
    <w:abstractNumId w:val="6"/>
  </w:num>
  <w:num w:numId="6">
    <w:abstractNumId w:val="14"/>
  </w:num>
  <w:num w:numId="7">
    <w:abstractNumId w:val="25"/>
  </w:num>
  <w:num w:numId="8">
    <w:abstractNumId w:val="43"/>
  </w:num>
  <w:num w:numId="9">
    <w:abstractNumId w:val="4"/>
  </w:num>
  <w:num w:numId="10">
    <w:abstractNumId w:val="9"/>
  </w:num>
  <w:num w:numId="11">
    <w:abstractNumId w:val="0"/>
  </w:num>
  <w:num w:numId="12">
    <w:abstractNumId w:val="45"/>
  </w:num>
  <w:num w:numId="13">
    <w:abstractNumId w:val="8"/>
  </w:num>
  <w:num w:numId="14">
    <w:abstractNumId w:val="15"/>
  </w:num>
  <w:num w:numId="15">
    <w:abstractNumId w:val="1"/>
  </w:num>
  <w:num w:numId="16">
    <w:abstractNumId w:val="46"/>
  </w:num>
  <w:num w:numId="17">
    <w:abstractNumId w:val="13"/>
  </w:num>
  <w:num w:numId="18">
    <w:abstractNumId w:val="33"/>
  </w:num>
  <w:num w:numId="19">
    <w:abstractNumId w:val="40"/>
  </w:num>
  <w:num w:numId="20">
    <w:abstractNumId w:val="2"/>
  </w:num>
  <w:num w:numId="21">
    <w:abstractNumId w:val="31"/>
  </w:num>
  <w:num w:numId="22">
    <w:abstractNumId w:val="35"/>
  </w:num>
  <w:num w:numId="23">
    <w:abstractNumId w:val="32"/>
  </w:num>
  <w:num w:numId="24">
    <w:abstractNumId w:val="7"/>
  </w:num>
  <w:num w:numId="25">
    <w:abstractNumId w:val="41"/>
  </w:num>
  <w:num w:numId="26">
    <w:abstractNumId w:val="29"/>
  </w:num>
  <w:num w:numId="27">
    <w:abstractNumId w:val="24"/>
  </w:num>
  <w:num w:numId="28">
    <w:abstractNumId w:val="5"/>
  </w:num>
  <w:num w:numId="29">
    <w:abstractNumId w:val="10"/>
  </w:num>
  <w:num w:numId="30">
    <w:abstractNumId w:val="19"/>
  </w:num>
  <w:num w:numId="31">
    <w:abstractNumId w:val="44"/>
  </w:num>
  <w:num w:numId="32">
    <w:abstractNumId w:val="16"/>
  </w:num>
  <w:num w:numId="33">
    <w:abstractNumId w:val="26"/>
  </w:num>
  <w:num w:numId="34">
    <w:abstractNumId w:val="12"/>
  </w:num>
  <w:num w:numId="35">
    <w:abstractNumId w:val="28"/>
  </w:num>
  <w:num w:numId="36">
    <w:abstractNumId w:val="22"/>
  </w:num>
  <w:num w:numId="37">
    <w:abstractNumId w:val="17"/>
  </w:num>
  <w:num w:numId="38">
    <w:abstractNumId w:val="18"/>
  </w:num>
  <w:num w:numId="39">
    <w:abstractNumId w:val="34"/>
  </w:num>
  <w:num w:numId="40">
    <w:abstractNumId w:val="27"/>
  </w:num>
  <w:num w:numId="41">
    <w:abstractNumId w:val="23"/>
  </w:num>
  <w:num w:numId="42">
    <w:abstractNumId w:val="36"/>
  </w:num>
  <w:num w:numId="43">
    <w:abstractNumId w:val="39"/>
  </w:num>
  <w:num w:numId="44">
    <w:abstractNumId w:val="21"/>
  </w:num>
  <w:num w:numId="45">
    <w:abstractNumId w:val="11"/>
  </w:num>
  <w:num w:numId="46">
    <w:abstractNumId w:val="37"/>
  </w:num>
  <w:num w:numId="47">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3PXh6DRscpB8++CP+mfdElGjXMShy9h1cZ9miglDqXiyGzDIjr2wrmX+h4AvY4HLaZ+ByYRdz8ygr3ZkEuJ3Kg==" w:salt="UfLgYjS/EGLTJK2RxFkGEg=="/>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za2sDQ1MrY0NzVU0lEKTi0uzszPAykwqgUAtsZ9CywAAAA="/>
  </w:docVars>
  <w:rsids>
    <w:rsidRoot w:val="6AEEE409"/>
    <w:rsid w:val="000015BD"/>
    <w:rsid w:val="00002110"/>
    <w:rsid w:val="000074F0"/>
    <w:rsid w:val="000216E6"/>
    <w:rsid w:val="00021B53"/>
    <w:rsid w:val="0002575B"/>
    <w:rsid w:val="00031587"/>
    <w:rsid w:val="00044242"/>
    <w:rsid w:val="00044417"/>
    <w:rsid w:val="00055E2A"/>
    <w:rsid w:val="000560E4"/>
    <w:rsid w:val="000600A9"/>
    <w:rsid w:val="00064888"/>
    <w:rsid w:val="000708DE"/>
    <w:rsid w:val="000738E6"/>
    <w:rsid w:val="00092FF1"/>
    <w:rsid w:val="0009521A"/>
    <w:rsid w:val="000A49BF"/>
    <w:rsid w:val="000A5DEC"/>
    <w:rsid w:val="000B37E3"/>
    <w:rsid w:val="000B3C6A"/>
    <w:rsid w:val="000C2E1B"/>
    <w:rsid w:val="000C6118"/>
    <w:rsid w:val="000D2E15"/>
    <w:rsid w:val="000E053D"/>
    <w:rsid w:val="000E281C"/>
    <w:rsid w:val="000E3432"/>
    <w:rsid w:val="000E71D6"/>
    <w:rsid w:val="000F34E9"/>
    <w:rsid w:val="000F3CD1"/>
    <w:rsid w:val="00100BBE"/>
    <w:rsid w:val="001022BF"/>
    <w:rsid w:val="00102A2C"/>
    <w:rsid w:val="0010490A"/>
    <w:rsid w:val="00107008"/>
    <w:rsid w:val="0011086C"/>
    <w:rsid w:val="00117CD1"/>
    <w:rsid w:val="00117D89"/>
    <w:rsid w:val="001409E3"/>
    <w:rsid w:val="00142D42"/>
    <w:rsid w:val="001478E8"/>
    <w:rsid w:val="0015128B"/>
    <w:rsid w:val="001564FA"/>
    <w:rsid w:val="001616F1"/>
    <w:rsid w:val="00167E63"/>
    <w:rsid w:val="001702F1"/>
    <w:rsid w:val="00171C52"/>
    <w:rsid w:val="00173ACF"/>
    <w:rsid w:val="001752F8"/>
    <w:rsid w:val="0018245A"/>
    <w:rsid w:val="00183BC6"/>
    <w:rsid w:val="00186779"/>
    <w:rsid w:val="001867DE"/>
    <w:rsid w:val="00191CEE"/>
    <w:rsid w:val="00196A1F"/>
    <w:rsid w:val="001A22D5"/>
    <w:rsid w:val="001A4A78"/>
    <w:rsid w:val="001A73CF"/>
    <w:rsid w:val="001B1D50"/>
    <w:rsid w:val="001C6BB1"/>
    <w:rsid w:val="001C73C2"/>
    <w:rsid w:val="001D0E5D"/>
    <w:rsid w:val="001D64FA"/>
    <w:rsid w:val="001E2307"/>
    <w:rsid w:val="001E3288"/>
    <w:rsid w:val="002026F0"/>
    <w:rsid w:val="0020319B"/>
    <w:rsid w:val="00212278"/>
    <w:rsid w:val="002220E0"/>
    <w:rsid w:val="00226F6E"/>
    <w:rsid w:val="0023131F"/>
    <w:rsid w:val="0023352D"/>
    <w:rsid w:val="002346ED"/>
    <w:rsid w:val="002406BF"/>
    <w:rsid w:val="00240DD5"/>
    <w:rsid w:val="00241D9A"/>
    <w:rsid w:val="00242DD2"/>
    <w:rsid w:val="002455C9"/>
    <w:rsid w:val="00251E3F"/>
    <w:rsid w:val="00256618"/>
    <w:rsid w:val="002575D2"/>
    <w:rsid w:val="00257B72"/>
    <w:rsid w:val="00275A3E"/>
    <w:rsid w:val="00276607"/>
    <w:rsid w:val="00276AB3"/>
    <w:rsid w:val="00281566"/>
    <w:rsid w:val="00293BAF"/>
    <w:rsid w:val="00294F24"/>
    <w:rsid w:val="00297A23"/>
    <w:rsid w:val="002A5E7E"/>
    <w:rsid w:val="002B0570"/>
    <w:rsid w:val="002B1BB7"/>
    <w:rsid w:val="002B45D1"/>
    <w:rsid w:val="002B521B"/>
    <w:rsid w:val="002C1C82"/>
    <w:rsid w:val="002D11CA"/>
    <w:rsid w:val="002D1E1A"/>
    <w:rsid w:val="002D358D"/>
    <w:rsid w:val="002D38CC"/>
    <w:rsid w:val="002D5CCC"/>
    <w:rsid w:val="002E008C"/>
    <w:rsid w:val="002E10D6"/>
    <w:rsid w:val="002F0935"/>
    <w:rsid w:val="002F11DE"/>
    <w:rsid w:val="002F534A"/>
    <w:rsid w:val="00306916"/>
    <w:rsid w:val="0030754B"/>
    <w:rsid w:val="003102E9"/>
    <w:rsid w:val="00315721"/>
    <w:rsid w:val="00326996"/>
    <w:rsid w:val="003314B6"/>
    <w:rsid w:val="0033566E"/>
    <w:rsid w:val="0033768B"/>
    <w:rsid w:val="00342BA1"/>
    <w:rsid w:val="00343185"/>
    <w:rsid w:val="00345AA7"/>
    <w:rsid w:val="00346E02"/>
    <w:rsid w:val="003558B9"/>
    <w:rsid w:val="00360BC8"/>
    <w:rsid w:val="003673D7"/>
    <w:rsid w:val="00373E1C"/>
    <w:rsid w:val="00375E92"/>
    <w:rsid w:val="00375ED4"/>
    <w:rsid w:val="0037772D"/>
    <w:rsid w:val="003804A3"/>
    <w:rsid w:val="003A56B8"/>
    <w:rsid w:val="003A7A99"/>
    <w:rsid w:val="003B1064"/>
    <w:rsid w:val="003B1714"/>
    <w:rsid w:val="003B5F27"/>
    <w:rsid w:val="003C03BF"/>
    <w:rsid w:val="003C7D56"/>
    <w:rsid w:val="003D2299"/>
    <w:rsid w:val="003D558D"/>
    <w:rsid w:val="003D6421"/>
    <w:rsid w:val="003E0A33"/>
    <w:rsid w:val="003E4906"/>
    <w:rsid w:val="003F2578"/>
    <w:rsid w:val="00402AF2"/>
    <w:rsid w:val="00402BA1"/>
    <w:rsid w:val="00403CCF"/>
    <w:rsid w:val="00404D89"/>
    <w:rsid w:val="0041336C"/>
    <w:rsid w:val="0041344F"/>
    <w:rsid w:val="004218E2"/>
    <w:rsid w:val="0042636F"/>
    <w:rsid w:val="004307BC"/>
    <w:rsid w:val="00433DC0"/>
    <w:rsid w:val="0043719D"/>
    <w:rsid w:val="004378A7"/>
    <w:rsid w:val="004408F2"/>
    <w:rsid w:val="00441758"/>
    <w:rsid w:val="004439BD"/>
    <w:rsid w:val="004522C0"/>
    <w:rsid w:val="00452572"/>
    <w:rsid w:val="00454BD0"/>
    <w:rsid w:val="00457281"/>
    <w:rsid w:val="00457FFE"/>
    <w:rsid w:val="004603E2"/>
    <w:rsid w:val="004679B0"/>
    <w:rsid w:val="00470FFE"/>
    <w:rsid w:val="00474151"/>
    <w:rsid w:val="00476EC9"/>
    <w:rsid w:val="00481154"/>
    <w:rsid w:val="00487EF6"/>
    <w:rsid w:val="00493E53"/>
    <w:rsid w:val="00496A2E"/>
    <w:rsid w:val="0049703E"/>
    <w:rsid w:val="004B5E07"/>
    <w:rsid w:val="004C283C"/>
    <w:rsid w:val="004D03D6"/>
    <w:rsid w:val="004D15DF"/>
    <w:rsid w:val="004E3C8E"/>
    <w:rsid w:val="004E4B3E"/>
    <w:rsid w:val="004E5442"/>
    <w:rsid w:val="004E6721"/>
    <w:rsid w:val="004F159D"/>
    <w:rsid w:val="004F215A"/>
    <w:rsid w:val="00507EFE"/>
    <w:rsid w:val="00516F47"/>
    <w:rsid w:val="005246CC"/>
    <w:rsid w:val="00526A36"/>
    <w:rsid w:val="005271B4"/>
    <w:rsid w:val="00536B1A"/>
    <w:rsid w:val="005374D7"/>
    <w:rsid w:val="005435B8"/>
    <w:rsid w:val="00551A00"/>
    <w:rsid w:val="005530B9"/>
    <w:rsid w:val="0056429B"/>
    <w:rsid w:val="005713FD"/>
    <w:rsid w:val="00572A2C"/>
    <w:rsid w:val="0057599A"/>
    <w:rsid w:val="0058232B"/>
    <w:rsid w:val="0058295E"/>
    <w:rsid w:val="005921AB"/>
    <w:rsid w:val="005A0F34"/>
    <w:rsid w:val="005A23E0"/>
    <w:rsid w:val="005A2F1D"/>
    <w:rsid w:val="005B22BB"/>
    <w:rsid w:val="005B348F"/>
    <w:rsid w:val="005C4C0B"/>
    <w:rsid w:val="005D14DE"/>
    <w:rsid w:val="005D3217"/>
    <w:rsid w:val="005D5C8D"/>
    <w:rsid w:val="005D7A8C"/>
    <w:rsid w:val="005E03F5"/>
    <w:rsid w:val="005E1282"/>
    <w:rsid w:val="005E35D6"/>
    <w:rsid w:val="005E3778"/>
    <w:rsid w:val="005E4629"/>
    <w:rsid w:val="005E575A"/>
    <w:rsid w:val="005E71C1"/>
    <w:rsid w:val="005F3E2C"/>
    <w:rsid w:val="005F5D2E"/>
    <w:rsid w:val="005F7EC0"/>
    <w:rsid w:val="0060538B"/>
    <w:rsid w:val="00611E5C"/>
    <w:rsid w:val="00621F9C"/>
    <w:rsid w:val="00623A9D"/>
    <w:rsid w:val="00632146"/>
    <w:rsid w:val="00635AD8"/>
    <w:rsid w:val="00641415"/>
    <w:rsid w:val="00643B7F"/>
    <w:rsid w:val="006453F5"/>
    <w:rsid w:val="00645A58"/>
    <w:rsid w:val="006479CB"/>
    <w:rsid w:val="00650E17"/>
    <w:rsid w:val="00653B3F"/>
    <w:rsid w:val="0065732B"/>
    <w:rsid w:val="00660815"/>
    <w:rsid w:val="00661849"/>
    <w:rsid w:val="006624D7"/>
    <w:rsid w:val="00664FC4"/>
    <w:rsid w:val="00670803"/>
    <w:rsid w:val="00673C2A"/>
    <w:rsid w:val="00676DC2"/>
    <w:rsid w:val="00681809"/>
    <w:rsid w:val="00684CAF"/>
    <w:rsid w:val="00691E0E"/>
    <w:rsid w:val="006A1AB2"/>
    <w:rsid w:val="006B0009"/>
    <w:rsid w:val="006B1323"/>
    <w:rsid w:val="006B44BE"/>
    <w:rsid w:val="006B631E"/>
    <w:rsid w:val="006C0BAE"/>
    <w:rsid w:val="006C34B6"/>
    <w:rsid w:val="006C6499"/>
    <w:rsid w:val="006D01D8"/>
    <w:rsid w:val="006E6F56"/>
    <w:rsid w:val="006E7896"/>
    <w:rsid w:val="006F224A"/>
    <w:rsid w:val="006F4930"/>
    <w:rsid w:val="006F6339"/>
    <w:rsid w:val="007001D7"/>
    <w:rsid w:val="007026D2"/>
    <w:rsid w:val="00703160"/>
    <w:rsid w:val="007048FA"/>
    <w:rsid w:val="007148BA"/>
    <w:rsid w:val="00723324"/>
    <w:rsid w:val="00727EAF"/>
    <w:rsid w:val="00736ACD"/>
    <w:rsid w:val="00743331"/>
    <w:rsid w:val="007462E0"/>
    <w:rsid w:val="00753DC3"/>
    <w:rsid w:val="00764951"/>
    <w:rsid w:val="00767287"/>
    <w:rsid w:val="007715A5"/>
    <w:rsid w:val="00780596"/>
    <w:rsid w:val="00787762"/>
    <w:rsid w:val="0079572A"/>
    <w:rsid w:val="007962D6"/>
    <w:rsid w:val="007A4CC4"/>
    <w:rsid w:val="007A7B87"/>
    <w:rsid w:val="007B4612"/>
    <w:rsid w:val="007C0982"/>
    <w:rsid w:val="007C60FB"/>
    <w:rsid w:val="007C7CF5"/>
    <w:rsid w:val="007D0949"/>
    <w:rsid w:val="007D535E"/>
    <w:rsid w:val="007D60EC"/>
    <w:rsid w:val="007D6451"/>
    <w:rsid w:val="007D6922"/>
    <w:rsid w:val="007E0A99"/>
    <w:rsid w:val="007E23BD"/>
    <w:rsid w:val="007E3C7F"/>
    <w:rsid w:val="007E4D51"/>
    <w:rsid w:val="007E723A"/>
    <w:rsid w:val="007F07A1"/>
    <w:rsid w:val="007F1C29"/>
    <w:rsid w:val="007F4C72"/>
    <w:rsid w:val="008177DC"/>
    <w:rsid w:val="00822640"/>
    <w:rsid w:val="008247D5"/>
    <w:rsid w:val="00827AFD"/>
    <w:rsid w:val="00833CE2"/>
    <w:rsid w:val="00836BD6"/>
    <w:rsid w:val="00845C67"/>
    <w:rsid w:val="00845D30"/>
    <w:rsid w:val="008578BF"/>
    <w:rsid w:val="008612A3"/>
    <w:rsid w:val="008650B8"/>
    <w:rsid w:val="008653AD"/>
    <w:rsid w:val="00865BB8"/>
    <w:rsid w:val="00865C01"/>
    <w:rsid w:val="00871191"/>
    <w:rsid w:val="00876CF3"/>
    <w:rsid w:val="0088551E"/>
    <w:rsid w:val="00885915"/>
    <w:rsid w:val="00887685"/>
    <w:rsid w:val="00887C56"/>
    <w:rsid w:val="00887FC2"/>
    <w:rsid w:val="00892090"/>
    <w:rsid w:val="00892A25"/>
    <w:rsid w:val="00893E45"/>
    <w:rsid w:val="00896274"/>
    <w:rsid w:val="008A00BE"/>
    <w:rsid w:val="008A068E"/>
    <w:rsid w:val="008B14CA"/>
    <w:rsid w:val="008B4470"/>
    <w:rsid w:val="008C2118"/>
    <w:rsid w:val="008E15F1"/>
    <w:rsid w:val="008E2284"/>
    <w:rsid w:val="008E46B6"/>
    <w:rsid w:val="008E5DFF"/>
    <w:rsid w:val="008E7301"/>
    <w:rsid w:val="008F12CE"/>
    <w:rsid w:val="008F1D60"/>
    <w:rsid w:val="00905454"/>
    <w:rsid w:val="00912741"/>
    <w:rsid w:val="009309FD"/>
    <w:rsid w:val="00933DBB"/>
    <w:rsid w:val="0093474A"/>
    <w:rsid w:val="00936EC3"/>
    <w:rsid w:val="0093714E"/>
    <w:rsid w:val="0094380F"/>
    <w:rsid w:val="00944D8B"/>
    <w:rsid w:val="00952F53"/>
    <w:rsid w:val="0095342D"/>
    <w:rsid w:val="0095563B"/>
    <w:rsid w:val="009562D9"/>
    <w:rsid w:val="00956D8F"/>
    <w:rsid w:val="0096103C"/>
    <w:rsid w:val="00961981"/>
    <w:rsid w:val="009640A7"/>
    <w:rsid w:val="009657E4"/>
    <w:rsid w:val="00965D8F"/>
    <w:rsid w:val="00970554"/>
    <w:rsid w:val="00974385"/>
    <w:rsid w:val="0097673E"/>
    <w:rsid w:val="00976FA8"/>
    <w:rsid w:val="0098083F"/>
    <w:rsid w:val="00986AC4"/>
    <w:rsid w:val="00996238"/>
    <w:rsid w:val="009A1280"/>
    <w:rsid w:val="009A1B26"/>
    <w:rsid w:val="009A3EC5"/>
    <w:rsid w:val="009A6E9A"/>
    <w:rsid w:val="009B189D"/>
    <w:rsid w:val="009B1B23"/>
    <w:rsid w:val="009B3A6D"/>
    <w:rsid w:val="009B450A"/>
    <w:rsid w:val="009C4690"/>
    <w:rsid w:val="009D36F7"/>
    <w:rsid w:val="009E6AFE"/>
    <w:rsid w:val="009F2B1F"/>
    <w:rsid w:val="009F7C0C"/>
    <w:rsid w:val="00A01F36"/>
    <w:rsid w:val="00A046CB"/>
    <w:rsid w:val="00A04F2E"/>
    <w:rsid w:val="00A05550"/>
    <w:rsid w:val="00A14B40"/>
    <w:rsid w:val="00A15EE8"/>
    <w:rsid w:val="00A16F5D"/>
    <w:rsid w:val="00A331D5"/>
    <w:rsid w:val="00A33931"/>
    <w:rsid w:val="00A3574C"/>
    <w:rsid w:val="00A45316"/>
    <w:rsid w:val="00A45BB0"/>
    <w:rsid w:val="00A469AE"/>
    <w:rsid w:val="00A52C74"/>
    <w:rsid w:val="00A52F5F"/>
    <w:rsid w:val="00A54986"/>
    <w:rsid w:val="00A55A49"/>
    <w:rsid w:val="00A576F8"/>
    <w:rsid w:val="00A608E4"/>
    <w:rsid w:val="00A61193"/>
    <w:rsid w:val="00A6129B"/>
    <w:rsid w:val="00A6623F"/>
    <w:rsid w:val="00A678FA"/>
    <w:rsid w:val="00A72DBC"/>
    <w:rsid w:val="00A73B20"/>
    <w:rsid w:val="00A81908"/>
    <w:rsid w:val="00A90C7C"/>
    <w:rsid w:val="00A95D0D"/>
    <w:rsid w:val="00A962AD"/>
    <w:rsid w:val="00A9698E"/>
    <w:rsid w:val="00A97A9B"/>
    <w:rsid w:val="00AA560B"/>
    <w:rsid w:val="00AA7975"/>
    <w:rsid w:val="00AB4EDA"/>
    <w:rsid w:val="00AC0150"/>
    <w:rsid w:val="00AC79CE"/>
    <w:rsid w:val="00AD41C1"/>
    <w:rsid w:val="00AD7DA1"/>
    <w:rsid w:val="00AE0388"/>
    <w:rsid w:val="00AE07A9"/>
    <w:rsid w:val="00AF6FEE"/>
    <w:rsid w:val="00B0407C"/>
    <w:rsid w:val="00B04501"/>
    <w:rsid w:val="00B06D64"/>
    <w:rsid w:val="00B10541"/>
    <w:rsid w:val="00B373D3"/>
    <w:rsid w:val="00B408DC"/>
    <w:rsid w:val="00B40DEE"/>
    <w:rsid w:val="00B507FB"/>
    <w:rsid w:val="00B57EC8"/>
    <w:rsid w:val="00B6172A"/>
    <w:rsid w:val="00B65156"/>
    <w:rsid w:val="00B769E0"/>
    <w:rsid w:val="00B8164E"/>
    <w:rsid w:val="00B84D7A"/>
    <w:rsid w:val="00B908F1"/>
    <w:rsid w:val="00B90FB4"/>
    <w:rsid w:val="00BA7FFC"/>
    <w:rsid w:val="00BB51B7"/>
    <w:rsid w:val="00BC27ED"/>
    <w:rsid w:val="00BD2EF9"/>
    <w:rsid w:val="00BD5418"/>
    <w:rsid w:val="00BD62AB"/>
    <w:rsid w:val="00BD757C"/>
    <w:rsid w:val="00BE14C6"/>
    <w:rsid w:val="00BE1BC5"/>
    <w:rsid w:val="00BF28CD"/>
    <w:rsid w:val="00BF5067"/>
    <w:rsid w:val="00C01036"/>
    <w:rsid w:val="00C03245"/>
    <w:rsid w:val="00C05CBD"/>
    <w:rsid w:val="00C0696C"/>
    <w:rsid w:val="00C10135"/>
    <w:rsid w:val="00C12DC4"/>
    <w:rsid w:val="00C158F7"/>
    <w:rsid w:val="00C166AF"/>
    <w:rsid w:val="00C17C14"/>
    <w:rsid w:val="00C33B02"/>
    <w:rsid w:val="00C35589"/>
    <w:rsid w:val="00C36CF7"/>
    <w:rsid w:val="00C43F95"/>
    <w:rsid w:val="00C5715D"/>
    <w:rsid w:val="00C61C7F"/>
    <w:rsid w:val="00C7160C"/>
    <w:rsid w:val="00C74596"/>
    <w:rsid w:val="00C8000C"/>
    <w:rsid w:val="00C8200E"/>
    <w:rsid w:val="00C83CBF"/>
    <w:rsid w:val="00C84C6B"/>
    <w:rsid w:val="00C858C0"/>
    <w:rsid w:val="00C85E6C"/>
    <w:rsid w:val="00C938E8"/>
    <w:rsid w:val="00C940AF"/>
    <w:rsid w:val="00CA2819"/>
    <w:rsid w:val="00CA2CB5"/>
    <w:rsid w:val="00CA4A65"/>
    <w:rsid w:val="00CB071B"/>
    <w:rsid w:val="00CB1C78"/>
    <w:rsid w:val="00CB6E82"/>
    <w:rsid w:val="00CC0A06"/>
    <w:rsid w:val="00CC2C79"/>
    <w:rsid w:val="00CC7E35"/>
    <w:rsid w:val="00CD06A3"/>
    <w:rsid w:val="00CD1AF5"/>
    <w:rsid w:val="00CD30E6"/>
    <w:rsid w:val="00CD69BE"/>
    <w:rsid w:val="00CE2D16"/>
    <w:rsid w:val="00CE2E26"/>
    <w:rsid w:val="00CE5EBC"/>
    <w:rsid w:val="00CE63D5"/>
    <w:rsid w:val="00CE6841"/>
    <w:rsid w:val="00CF2274"/>
    <w:rsid w:val="00CF689E"/>
    <w:rsid w:val="00CF7239"/>
    <w:rsid w:val="00D00E42"/>
    <w:rsid w:val="00D03ED7"/>
    <w:rsid w:val="00D10F43"/>
    <w:rsid w:val="00D1203B"/>
    <w:rsid w:val="00D14A33"/>
    <w:rsid w:val="00D151D8"/>
    <w:rsid w:val="00D20DDE"/>
    <w:rsid w:val="00D2221E"/>
    <w:rsid w:val="00D22D05"/>
    <w:rsid w:val="00D23011"/>
    <w:rsid w:val="00D235DE"/>
    <w:rsid w:val="00D25D50"/>
    <w:rsid w:val="00D33591"/>
    <w:rsid w:val="00D357BA"/>
    <w:rsid w:val="00D36F52"/>
    <w:rsid w:val="00D4153D"/>
    <w:rsid w:val="00D449E7"/>
    <w:rsid w:val="00D46085"/>
    <w:rsid w:val="00D47DFC"/>
    <w:rsid w:val="00D5050F"/>
    <w:rsid w:val="00D54831"/>
    <w:rsid w:val="00D605B4"/>
    <w:rsid w:val="00D7498F"/>
    <w:rsid w:val="00D819C4"/>
    <w:rsid w:val="00D82AF6"/>
    <w:rsid w:val="00D852A1"/>
    <w:rsid w:val="00D85AF1"/>
    <w:rsid w:val="00D86254"/>
    <w:rsid w:val="00DA31EA"/>
    <w:rsid w:val="00DA3C96"/>
    <w:rsid w:val="00DA5D02"/>
    <w:rsid w:val="00DB6E7A"/>
    <w:rsid w:val="00DC07D3"/>
    <w:rsid w:val="00DC0837"/>
    <w:rsid w:val="00DC2EC9"/>
    <w:rsid w:val="00DD00AD"/>
    <w:rsid w:val="00DD196E"/>
    <w:rsid w:val="00DD28B9"/>
    <w:rsid w:val="00DD50A0"/>
    <w:rsid w:val="00DD63FD"/>
    <w:rsid w:val="00DE6065"/>
    <w:rsid w:val="00DF13A6"/>
    <w:rsid w:val="00E02D35"/>
    <w:rsid w:val="00E04254"/>
    <w:rsid w:val="00E04E90"/>
    <w:rsid w:val="00E04FEB"/>
    <w:rsid w:val="00E06542"/>
    <w:rsid w:val="00E06592"/>
    <w:rsid w:val="00E12137"/>
    <w:rsid w:val="00E16281"/>
    <w:rsid w:val="00E1753D"/>
    <w:rsid w:val="00E210E7"/>
    <w:rsid w:val="00E241D6"/>
    <w:rsid w:val="00E2756C"/>
    <w:rsid w:val="00E32246"/>
    <w:rsid w:val="00E35A19"/>
    <w:rsid w:val="00E46B2D"/>
    <w:rsid w:val="00E506A7"/>
    <w:rsid w:val="00E60FCE"/>
    <w:rsid w:val="00E7090F"/>
    <w:rsid w:val="00E71C99"/>
    <w:rsid w:val="00E73B57"/>
    <w:rsid w:val="00E742C9"/>
    <w:rsid w:val="00E847C1"/>
    <w:rsid w:val="00E95246"/>
    <w:rsid w:val="00E953D4"/>
    <w:rsid w:val="00EA1F41"/>
    <w:rsid w:val="00EA2CC5"/>
    <w:rsid w:val="00EA323F"/>
    <w:rsid w:val="00EA35B4"/>
    <w:rsid w:val="00EA3F14"/>
    <w:rsid w:val="00EB0492"/>
    <w:rsid w:val="00EB0897"/>
    <w:rsid w:val="00EC09AA"/>
    <w:rsid w:val="00EC64B7"/>
    <w:rsid w:val="00ED19FF"/>
    <w:rsid w:val="00EF0FB5"/>
    <w:rsid w:val="00EF44D6"/>
    <w:rsid w:val="00F01B6F"/>
    <w:rsid w:val="00F03DC8"/>
    <w:rsid w:val="00F052EA"/>
    <w:rsid w:val="00F0550B"/>
    <w:rsid w:val="00F05C84"/>
    <w:rsid w:val="00F15094"/>
    <w:rsid w:val="00F1662F"/>
    <w:rsid w:val="00F17435"/>
    <w:rsid w:val="00F2061D"/>
    <w:rsid w:val="00F223A7"/>
    <w:rsid w:val="00F31161"/>
    <w:rsid w:val="00F3226F"/>
    <w:rsid w:val="00F36ED1"/>
    <w:rsid w:val="00F4012F"/>
    <w:rsid w:val="00F440BB"/>
    <w:rsid w:val="00F440C4"/>
    <w:rsid w:val="00F53368"/>
    <w:rsid w:val="00F53661"/>
    <w:rsid w:val="00F54926"/>
    <w:rsid w:val="00F555D2"/>
    <w:rsid w:val="00F6053D"/>
    <w:rsid w:val="00F606A9"/>
    <w:rsid w:val="00F60891"/>
    <w:rsid w:val="00F6143A"/>
    <w:rsid w:val="00F620EF"/>
    <w:rsid w:val="00F67A96"/>
    <w:rsid w:val="00F67C42"/>
    <w:rsid w:val="00F7038E"/>
    <w:rsid w:val="00F73DD3"/>
    <w:rsid w:val="00F76910"/>
    <w:rsid w:val="00F8027F"/>
    <w:rsid w:val="00F84340"/>
    <w:rsid w:val="00F86694"/>
    <w:rsid w:val="00F876C3"/>
    <w:rsid w:val="00F96625"/>
    <w:rsid w:val="00F966F5"/>
    <w:rsid w:val="00FA0ADA"/>
    <w:rsid w:val="00FA4EE2"/>
    <w:rsid w:val="00FB2BE0"/>
    <w:rsid w:val="00FC1B41"/>
    <w:rsid w:val="00FC676C"/>
    <w:rsid w:val="00FC6A52"/>
    <w:rsid w:val="00FC76E3"/>
    <w:rsid w:val="00FD40D3"/>
    <w:rsid w:val="00FE24B0"/>
    <w:rsid w:val="00FF6957"/>
    <w:rsid w:val="02851E4D"/>
    <w:rsid w:val="0428A963"/>
    <w:rsid w:val="045ECB25"/>
    <w:rsid w:val="04767817"/>
    <w:rsid w:val="04DC2314"/>
    <w:rsid w:val="06C9AA5F"/>
    <w:rsid w:val="0733DE12"/>
    <w:rsid w:val="0945172B"/>
    <w:rsid w:val="0A547D57"/>
    <w:rsid w:val="0CDBFB87"/>
    <w:rsid w:val="0DEB9A31"/>
    <w:rsid w:val="0E77CBE8"/>
    <w:rsid w:val="0FF8472B"/>
    <w:rsid w:val="15E2A328"/>
    <w:rsid w:val="1693CBF2"/>
    <w:rsid w:val="1716E6DF"/>
    <w:rsid w:val="180D4086"/>
    <w:rsid w:val="183DB116"/>
    <w:rsid w:val="194AB322"/>
    <w:rsid w:val="19A910E7"/>
    <w:rsid w:val="19B07F09"/>
    <w:rsid w:val="1BDEBA30"/>
    <w:rsid w:val="1F77B31F"/>
    <w:rsid w:val="216843CD"/>
    <w:rsid w:val="2751D86D"/>
    <w:rsid w:val="27E16B79"/>
    <w:rsid w:val="295AEF42"/>
    <w:rsid w:val="2CDF509B"/>
    <w:rsid w:val="2DA439B3"/>
    <w:rsid w:val="2EE319B8"/>
    <w:rsid w:val="2FDD191C"/>
    <w:rsid w:val="30E46F00"/>
    <w:rsid w:val="32B1480C"/>
    <w:rsid w:val="3A07E5A3"/>
    <w:rsid w:val="3A644651"/>
    <w:rsid w:val="3FE008F8"/>
    <w:rsid w:val="3FEFB038"/>
    <w:rsid w:val="407FCD96"/>
    <w:rsid w:val="4089CE2D"/>
    <w:rsid w:val="41388FC3"/>
    <w:rsid w:val="414AA32E"/>
    <w:rsid w:val="418B8099"/>
    <w:rsid w:val="44A9F8FE"/>
    <w:rsid w:val="4AA32B33"/>
    <w:rsid w:val="4BA15F0B"/>
    <w:rsid w:val="4BB6C883"/>
    <w:rsid w:val="5A998D66"/>
    <w:rsid w:val="5BCE055A"/>
    <w:rsid w:val="5DE0E367"/>
    <w:rsid w:val="5DE53469"/>
    <w:rsid w:val="5DEA6033"/>
    <w:rsid w:val="609CBC0A"/>
    <w:rsid w:val="60E25C13"/>
    <w:rsid w:val="61955184"/>
    <w:rsid w:val="62465CD7"/>
    <w:rsid w:val="62793A66"/>
    <w:rsid w:val="63C219F1"/>
    <w:rsid w:val="64319268"/>
    <w:rsid w:val="66AE48BC"/>
    <w:rsid w:val="6934202A"/>
    <w:rsid w:val="69ABB37F"/>
    <w:rsid w:val="6A585195"/>
    <w:rsid w:val="6AEEE409"/>
    <w:rsid w:val="6B634E36"/>
    <w:rsid w:val="6C7521BD"/>
    <w:rsid w:val="6D04E922"/>
    <w:rsid w:val="74EB0396"/>
    <w:rsid w:val="7537196B"/>
    <w:rsid w:val="76AB990E"/>
    <w:rsid w:val="77E91665"/>
    <w:rsid w:val="7AA4CA24"/>
    <w:rsid w:val="7ADECF8C"/>
    <w:rsid w:val="7BD6ADD9"/>
    <w:rsid w:val="7BDDA733"/>
    <w:rsid w:val="7C25D17A"/>
    <w:rsid w:val="7D5E7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AEEE409"/>
  <w15:chartTrackingRefBased/>
  <w15:docId w15:val="{08085094-CED8-4BFE-B514-DD2D06CC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Title"/>
    <w:next w:val="Normal"/>
    <w:link w:val="Heading1Char"/>
    <w:uiPriority w:val="9"/>
    <w:qFormat/>
    <w:rsid w:val="0097673E"/>
    <w:pPr>
      <w:outlineLvl w:val="0"/>
    </w:pPr>
  </w:style>
  <w:style w:type="paragraph" w:styleId="Heading2">
    <w:name w:val="heading 2"/>
    <w:basedOn w:val="Normal"/>
    <w:next w:val="Normal"/>
    <w:link w:val="Heading2Char"/>
    <w:uiPriority w:val="9"/>
    <w:unhideWhenUsed/>
    <w:qFormat/>
    <w:rsid w:val="004E54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03ED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43B7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D642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673E"/>
    <w:rPr>
      <w:rFonts w:asciiTheme="majorHAnsi" w:hAnsiTheme="majorHAnsi" w:cstheme="minorHAnsi"/>
      <w:b/>
      <w:color w:val="002664"/>
      <w:sz w:val="32"/>
      <w:szCs w:val="32"/>
      <w:lang w:val="en-AU"/>
    </w:rPr>
  </w:style>
  <w:style w:type="character" w:customStyle="1" w:styleId="Heading2Char">
    <w:name w:val="Heading 2 Char"/>
    <w:basedOn w:val="DefaultParagraphFont"/>
    <w:link w:val="Heading2"/>
    <w:uiPriority w:val="9"/>
    <w:rsid w:val="004E544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03ED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43B7F"/>
    <w:rPr>
      <w:rFonts w:asciiTheme="majorHAnsi" w:eastAsiaTheme="majorEastAsia" w:hAnsiTheme="majorHAnsi" w:cstheme="majorBidi"/>
      <w:i/>
      <w:iCs/>
      <w:color w:val="2F5496" w:themeColor="accent1" w:themeShade="BF"/>
    </w:rPr>
  </w:style>
  <w:style w:type="paragraph" w:styleId="ListParagraph">
    <w:name w:val="List Paragraph"/>
    <w:aliases w:val="List 1 Paragraph,Recommendation,List Paragraph1,standard lewis,dot point 1,List Paragraph11,Numbered Para 1,Dot pt,No Spacing1,List Paragraph Char Char Char,Indicator Text,Bullet Points,MAIN CONTENT,List Paragraph12,Numbering"/>
    <w:basedOn w:val="Normal"/>
    <w:link w:val="ListParagraphChar"/>
    <w:uiPriority w:val="34"/>
    <w:qFormat/>
    <w:rsid w:val="009B450A"/>
    <w:pPr>
      <w:ind w:left="720"/>
      <w:contextualSpacing/>
    </w:pPr>
  </w:style>
  <w:style w:type="character" w:customStyle="1" w:styleId="Heading5Char">
    <w:name w:val="Heading 5 Char"/>
    <w:basedOn w:val="DefaultParagraphFont"/>
    <w:link w:val="Heading5"/>
    <w:uiPriority w:val="9"/>
    <w:rsid w:val="003D6421"/>
    <w:rPr>
      <w:rFonts w:asciiTheme="majorHAnsi" w:eastAsiaTheme="majorEastAsia" w:hAnsiTheme="majorHAnsi" w:cstheme="majorBidi"/>
      <w:color w:val="2F5496" w:themeColor="accent1" w:themeShade="BF"/>
    </w:rPr>
  </w:style>
  <w:style w:type="paragraph" w:styleId="BalloonText">
    <w:name w:val="Balloon Text"/>
    <w:basedOn w:val="Normal"/>
    <w:link w:val="BalloonTextChar"/>
    <w:uiPriority w:val="99"/>
    <w:semiHidden/>
    <w:unhideWhenUsed/>
    <w:rsid w:val="008578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8BF"/>
    <w:rPr>
      <w:rFonts w:ascii="Segoe UI" w:hAnsi="Segoe UI" w:cs="Segoe UI"/>
      <w:sz w:val="18"/>
      <w:szCs w:val="18"/>
    </w:rPr>
  </w:style>
  <w:style w:type="character" w:customStyle="1" w:styleId="ListParagraphChar">
    <w:name w:val="List Paragraph Char"/>
    <w:aliases w:val="List 1 Paragraph Char,Recommendation Char,List Paragraph1 Char,standard lewis Char,dot point 1 Char,List Paragraph11 Char,Numbered Para 1 Char,Dot pt Char,No Spacing1 Char,List Paragraph Char Char Char Char,Indicator Text Char"/>
    <w:basedOn w:val="DefaultParagraphFont"/>
    <w:link w:val="ListParagraph"/>
    <w:uiPriority w:val="34"/>
    <w:qFormat/>
    <w:locked/>
    <w:rsid w:val="008578BF"/>
  </w:style>
  <w:style w:type="paragraph" w:styleId="Header">
    <w:name w:val="header"/>
    <w:basedOn w:val="Normal"/>
    <w:link w:val="HeaderChar"/>
    <w:uiPriority w:val="99"/>
    <w:unhideWhenUsed/>
    <w:rsid w:val="006624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4D7"/>
  </w:style>
  <w:style w:type="paragraph" w:styleId="Footer">
    <w:name w:val="footer"/>
    <w:basedOn w:val="Normal"/>
    <w:link w:val="FooterChar"/>
    <w:uiPriority w:val="99"/>
    <w:unhideWhenUsed/>
    <w:rsid w:val="006624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4D7"/>
  </w:style>
  <w:style w:type="character" w:styleId="Hyperlink">
    <w:name w:val="Hyperlink"/>
    <w:basedOn w:val="DefaultParagraphFont"/>
    <w:uiPriority w:val="99"/>
    <w:unhideWhenUsed/>
    <w:rsid w:val="009B189D"/>
    <w:rPr>
      <w:color w:val="0563C1" w:themeColor="hyperlink"/>
      <w:u w:val="single"/>
    </w:rPr>
  </w:style>
  <w:style w:type="character" w:styleId="UnresolvedMention">
    <w:name w:val="Unresolved Mention"/>
    <w:basedOn w:val="DefaultParagraphFont"/>
    <w:uiPriority w:val="99"/>
    <w:semiHidden/>
    <w:unhideWhenUsed/>
    <w:rsid w:val="009B189D"/>
    <w:rPr>
      <w:color w:val="605E5C"/>
      <w:shd w:val="clear" w:color="auto" w:fill="E1DFDD"/>
    </w:rPr>
  </w:style>
  <w:style w:type="paragraph" w:styleId="Title">
    <w:name w:val="Title"/>
    <w:basedOn w:val="Normal"/>
    <w:next w:val="Normal"/>
    <w:link w:val="TitleChar"/>
    <w:uiPriority w:val="10"/>
    <w:qFormat/>
    <w:rsid w:val="00B0407C"/>
    <w:pPr>
      <w:pBdr>
        <w:bottom w:val="single" w:sz="4" w:space="1" w:color="C00000"/>
      </w:pBdr>
      <w:spacing w:before="160" w:line="240" w:lineRule="auto"/>
    </w:pPr>
    <w:rPr>
      <w:rFonts w:asciiTheme="majorHAnsi" w:hAnsiTheme="majorHAnsi" w:cstheme="minorHAnsi"/>
      <w:b/>
      <w:color w:val="002664"/>
      <w:sz w:val="32"/>
      <w:szCs w:val="32"/>
      <w:lang w:val="en-AU"/>
    </w:rPr>
  </w:style>
  <w:style w:type="character" w:customStyle="1" w:styleId="TitleChar">
    <w:name w:val="Title Char"/>
    <w:basedOn w:val="DefaultParagraphFont"/>
    <w:link w:val="Title"/>
    <w:uiPriority w:val="10"/>
    <w:rsid w:val="00B0407C"/>
    <w:rPr>
      <w:rFonts w:asciiTheme="majorHAnsi" w:hAnsiTheme="majorHAnsi" w:cstheme="minorHAnsi"/>
      <w:b/>
      <w:color w:val="002664"/>
      <w:sz w:val="32"/>
      <w:szCs w:val="32"/>
      <w:lang w:val="en-AU"/>
    </w:rPr>
  </w:style>
  <w:style w:type="paragraph" w:styleId="FootnoteText">
    <w:name w:val="footnote text"/>
    <w:basedOn w:val="Normal"/>
    <w:link w:val="FootnoteTextChar"/>
    <w:uiPriority w:val="99"/>
    <w:semiHidden/>
    <w:unhideWhenUsed/>
    <w:rsid w:val="00A469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69AE"/>
    <w:rPr>
      <w:sz w:val="20"/>
      <w:szCs w:val="20"/>
    </w:rPr>
  </w:style>
  <w:style w:type="character" w:styleId="FootnoteReference">
    <w:name w:val="footnote reference"/>
    <w:basedOn w:val="DefaultParagraphFont"/>
    <w:uiPriority w:val="99"/>
    <w:semiHidden/>
    <w:unhideWhenUsed/>
    <w:rsid w:val="00A469AE"/>
    <w:rPr>
      <w:vertAlign w:val="superscript"/>
    </w:rPr>
  </w:style>
  <w:style w:type="character" w:styleId="CommentReference">
    <w:name w:val="annotation reference"/>
    <w:basedOn w:val="DefaultParagraphFont"/>
    <w:uiPriority w:val="99"/>
    <w:semiHidden/>
    <w:unhideWhenUsed/>
    <w:rsid w:val="00EB0897"/>
    <w:rPr>
      <w:sz w:val="16"/>
      <w:szCs w:val="16"/>
    </w:rPr>
  </w:style>
  <w:style w:type="paragraph" w:styleId="CommentText">
    <w:name w:val="annotation text"/>
    <w:basedOn w:val="Normal"/>
    <w:link w:val="CommentTextChar"/>
    <w:uiPriority w:val="99"/>
    <w:semiHidden/>
    <w:unhideWhenUsed/>
    <w:rsid w:val="00EB0897"/>
    <w:pPr>
      <w:spacing w:line="240" w:lineRule="auto"/>
    </w:pPr>
    <w:rPr>
      <w:sz w:val="20"/>
      <w:szCs w:val="20"/>
    </w:rPr>
  </w:style>
  <w:style w:type="character" w:customStyle="1" w:styleId="CommentTextChar">
    <w:name w:val="Comment Text Char"/>
    <w:basedOn w:val="DefaultParagraphFont"/>
    <w:link w:val="CommentText"/>
    <w:uiPriority w:val="99"/>
    <w:semiHidden/>
    <w:rsid w:val="00EB0897"/>
    <w:rPr>
      <w:sz w:val="20"/>
      <w:szCs w:val="20"/>
    </w:rPr>
  </w:style>
  <w:style w:type="paragraph" w:styleId="CommentSubject">
    <w:name w:val="annotation subject"/>
    <w:basedOn w:val="CommentText"/>
    <w:next w:val="CommentText"/>
    <w:link w:val="CommentSubjectChar"/>
    <w:uiPriority w:val="99"/>
    <w:semiHidden/>
    <w:unhideWhenUsed/>
    <w:rsid w:val="00EB0897"/>
    <w:rPr>
      <w:b/>
      <w:bCs/>
    </w:rPr>
  </w:style>
  <w:style w:type="character" w:customStyle="1" w:styleId="CommentSubjectChar">
    <w:name w:val="Comment Subject Char"/>
    <w:basedOn w:val="CommentTextChar"/>
    <w:link w:val="CommentSubject"/>
    <w:uiPriority w:val="99"/>
    <w:semiHidden/>
    <w:rsid w:val="00EB0897"/>
    <w:rPr>
      <w:b/>
      <w:bCs/>
      <w:sz w:val="20"/>
      <w:szCs w:val="20"/>
    </w:rPr>
  </w:style>
  <w:style w:type="paragraph" w:styleId="Revision">
    <w:name w:val="Revision"/>
    <w:hidden/>
    <w:uiPriority w:val="99"/>
    <w:semiHidden/>
    <w:rsid w:val="00DD196E"/>
    <w:pPr>
      <w:spacing w:after="0" w:line="240" w:lineRule="auto"/>
    </w:pPr>
  </w:style>
  <w:style w:type="paragraph" w:styleId="Subtitle">
    <w:name w:val="Subtitle"/>
    <w:basedOn w:val="Normal"/>
    <w:next w:val="Normal"/>
    <w:link w:val="SubtitleChar"/>
    <w:uiPriority w:val="11"/>
    <w:rsid w:val="007A4CC4"/>
    <w:pPr>
      <w:pBdr>
        <w:top w:val="single" w:sz="18" w:space="4" w:color="FFC000" w:themeColor="accent4"/>
      </w:pBdr>
      <w:spacing w:before="120" w:after="120" w:line="260" w:lineRule="atLeast"/>
      <w:ind w:right="3826"/>
    </w:pPr>
    <w:rPr>
      <w:rFonts w:ascii="Arial" w:hAnsi="Arial"/>
      <w:color w:val="FFFFFF" w:themeColor="background1"/>
      <w:sz w:val="24"/>
      <w:lang w:val="en-AU"/>
    </w:rPr>
  </w:style>
  <w:style w:type="character" w:customStyle="1" w:styleId="SubtitleChar">
    <w:name w:val="Subtitle Char"/>
    <w:basedOn w:val="DefaultParagraphFont"/>
    <w:link w:val="Subtitle"/>
    <w:uiPriority w:val="11"/>
    <w:rsid w:val="007A4CC4"/>
    <w:rPr>
      <w:rFonts w:ascii="Arial" w:hAnsi="Arial"/>
      <w:color w:val="FFFFFF" w:themeColor="background1"/>
      <w:sz w:val="24"/>
      <w:lang w:val="en-AU"/>
    </w:rPr>
  </w:style>
  <w:style w:type="paragraph" w:customStyle="1" w:styleId="CONTACTTitle">
    <w:name w:val="CONTACT Title"/>
    <w:basedOn w:val="Normal"/>
    <w:rsid w:val="00743331"/>
    <w:pPr>
      <w:pBdr>
        <w:bottom w:val="single" w:sz="8" w:space="4" w:color="4472C4" w:themeColor="accent1"/>
      </w:pBdr>
      <w:spacing w:after="240" w:line="240" w:lineRule="auto"/>
      <w:contextualSpacing/>
    </w:pPr>
    <w:rPr>
      <w:rFonts w:eastAsia="Times New Roman" w:cs="Times New Roman"/>
      <w:b/>
      <w:caps/>
      <w:color w:val="4472C4" w:themeColor="accent1"/>
      <w:sz w:val="32"/>
      <w:szCs w:val="32"/>
      <w:lang w:val="en-AU" w:eastAsia="en-AU"/>
    </w:rPr>
  </w:style>
  <w:style w:type="paragraph" w:customStyle="1" w:styleId="CONTACTDetails">
    <w:name w:val="CONTACT Details"/>
    <w:basedOn w:val="Normal"/>
    <w:rsid w:val="00743331"/>
    <w:pPr>
      <w:spacing w:before="240" w:after="0" w:line="264" w:lineRule="auto"/>
      <w:contextualSpacing/>
    </w:pPr>
    <w:rPr>
      <w:rFonts w:eastAsia="Times New Roman" w:cs="Times New Roman"/>
      <w:color w:val="4472C4" w:themeColor="accent1"/>
      <w:sz w:val="24"/>
      <w:szCs w:val="24"/>
      <w:lang w:val="en-AU" w:eastAsia="en-AU"/>
    </w:rPr>
  </w:style>
  <w:style w:type="table" w:styleId="TableGrid">
    <w:name w:val="Table Grid"/>
    <w:basedOn w:val="TableNormal"/>
    <w:uiPriority w:val="59"/>
    <w:rsid w:val="006B6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92FF1"/>
    <w:rPr>
      <w:color w:val="808080"/>
    </w:rPr>
  </w:style>
  <w:style w:type="character" w:customStyle="1" w:styleId="Style1">
    <w:name w:val="Style1"/>
    <w:basedOn w:val="DefaultParagraphFont"/>
    <w:uiPriority w:val="1"/>
    <w:rsid w:val="00493E53"/>
    <w:rPr>
      <w:color w:val="44546A" w:themeColor="text2"/>
      <w:sz w:val="20"/>
    </w:rPr>
  </w:style>
  <w:style w:type="character" w:customStyle="1" w:styleId="Style2">
    <w:name w:val="Style2"/>
    <w:basedOn w:val="DefaultParagraphFont"/>
    <w:uiPriority w:val="1"/>
    <w:rsid w:val="00493E53"/>
    <w:rPr>
      <w:color w:val="002060"/>
      <w:sz w:val="20"/>
    </w:rPr>
  </w:style>
  <w:style w:type="character" w:customStyle="1" w:styleId="Style3">
    <w:name w:val="Style3"/>
    <w:basedOn w:val="DefaultParagraphFont"/>
    <w:uiPriority w:val="1"/>
    <w:rsid w:val="00493E53"/>
    <w:rPr>
      <w:color w:val="auto"/>
      <w:sz w:val="18"/>
    </w:rPr>
  </w:style>
  <w:style w:type="character" w:customStyle="1" w:styleId="Style4">
    <w:name w:val="Style4"/>
    <w:basedOn w:val="DefaultParagraphFont"/>
    <w:uiPriority w:val="1"/>
    <w:rsid w:val="00493E53"/>
    <w:rPr>
      <w:color w:val="808080" w:themeColor="background1" w:themeShade="80"/>
      <w:sz w:val="22"/>
    </w:rPr>
  </w:style>
  <w:style w:type="character" w:customStyle="1" w:styleId="Style5">
    <w:name w:val="Style5"/>
    <w:basedOn w:val="DefaultParagraphFont"/>
    <w:uiPriority w:val="1"/>
    <w:rsid w:val="00493E53"/>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187237">
      <w:bodyDiv w:val="1"/>
      <w:marLeft w:val="0"/>
      <w:marRight w:val="0"/>
      <w:marTop w:val="0"/>
      <w:marBottom w:val="0"/>
      <w:divBdr>
        <w:top w:val="none" w:sz="0" w:space="0" w:color="auto"/>
        <w:left w:val="none" w:sz="0" w:space="0" w:color="auto"/>
        <w:bottom w:val="none" w:sz="0" w:space="0" w:color="auto"/>
        <w:right w:val="none" w:sz="0" w:space="0" w:color="auto"/>
      </w:divBdr>
    </w:div>
    <w:div w:id="622733086">
      <w:bodyDiv w:val="1"/>
      <w:marLeft w:val="0"/>
      <w:marRight w:val="0"/>
      <w:marTop w:val="0"/>
      <w:marBottom w:val="0"/>
      <w:divBdr>
        <w:top w:val="none" w:sz="0" w:space="0" w:color="auto"/>
        <w:left w:val="none" w:sz="0" w:space="0" w:color="auto"/>
        <w:bottom w:val="none" w:sz="0" w:space="0" w:color="auto"/>
        <w:right w:val="none" w:sz="0" w:space="0" w:color="auto"/>
      </w:divBdr>
    </w:div>
    <w:div w:id="742138960">
      <w:bodyDiv w:val="1"/>
      <w:marLeft w:val="0"/>
      <w:marRight w:val="0"/>
      <w:marTop w:val="0"/>
      <w:marBottom w:val="0"/>
      <w:divBdr>
        <w:top w:val="none" w:sz="0" w:space="0" w:color="auto"/>
        <w:left w:val="none" w:sz="0" w:space="0" w:color="auto"/>
        <w:bottom w:val="none" w:sz="0" w:space="0" w:color="auto"/>
        <w:right w:val="none" w:sz="0" w:space="0" w:color="auto"/>
      </w:divBdr>
    </w:div>
    <w:div w:id="1039431379">
      <w:bodyDiv w:val="1"/>
      <w:marLeft w:val="0"/>
      <w:marRight w:val="0"/>
      <w:marTop w:val="0"/>
      <w:marBottom w:val="0"/>
      <w:divBdr>
        <w:top w:val="none" w:sz="0" w:space="0" w:color="auto"/>
        <w:left w:val="none" w:sz="0" w:space="0" w:color="auto"/>
        <w:bottom w:val="none" w:sz="0" w:space="0" w:color="auto"/>
        <w:right w:val="none" w:sz="0" w:space="0" w:color="auto"/>
      </w:divBdr>
    </w:div>
    <w:div w:id="1042486443">
      <w:bodyDiv w:val="1"/>
      <w:marLeft w:val="0"/>
      <w:marRight w:val="0"/>
      <w:marTop w:val="0"/>
      <w:marBottom w:val="0"/>
      <w:divBdr>
        <w:top w:val="none" w:sz="0" w:space="0" w:color="auto"/>
        <w:left w:val="none" w:sz="0" w:space="0" w:color="auto"/>
        <w:bottom w:val="none" w:sz="0" w:space="0" w:color="auto"/>
        <w:right w:val="none" w:sz="0" w:space="0" w:color="auto"/>
      </w:divBdr>
    </w:div>
    <w:div w:id="1051153616">
      <w:bodyDiv w:val="1"/>
      <w:marLeft w:val="0"/>
      <w:marRight w:val="0"/>
      <w:marTop w:val="0"/>
      <w:marBottom w:val="0"/>
      <w:divBdr>
        <w:top w:val="none" w:sz="0" w:space="0" w:color="auto"/>
        <w:left w:val="none" w:sz="0" w:space="0" w:color="auto"/>
        <w:bottom w:val="none" w:sz="0" w:space="0" w:color="auto"/>
        <w:right w:val="none" w:sz="0" w:space="0" w:color="auto"/>
      </w:divBdr>
    </w:div>
    <w:div w:id="1262296656">
      <w:bodyDiv w:val="1"/>
      <w:marLeft w:val="0"/>
      <w:marRight w:val="0"/>
      <w:marTop w:val="0"/>
      <w:marBottom w:val="0"/>
      <w:divBdr>
        <w:top w:val="none" w:sz="0" w:space="0" w:color="auto"/>
        <w:left w:val="none" w:sz="0" w:space="0" w:color="auto"/>
        <w:bottom w:val="none" w:sz="0" w:space="0" w:color="auto"/>
        <w:right w:val="none" w:sz="0" w:space="0" w:color="auto"/>
      </w:divBdr>
    </w:div>
    <w:div w:id="1682583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iefscientist.nsw.gov.au/sbir" TargetMode="External"/><Relationship Id="rId13" Type="http://schemas.openxmlformats.org/officeDocument/2006/relationships/hyperlink" Target="mailto:sbir@chiefscientist.nsw.gov.a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bir@chiefscientist.nsw.gov.au"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hiefscientist.nsw.gov.au/sbir"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sbir@chiefscientist.nsw.gov.au"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www.chiefscientist.nsw.gov.au/sbir"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DB57250D-1AEA-470D-A88D-A27B7DB01AD8}"/>
      </w:docPartPr>
      <w:docPartBody>
        <w:p w:rsidR="00FC5293" w:rsidRDefault="00F53661">
          <w:r w:rsidRPr="00C76C66">
            <w:rPr>
              <w:rStyle w:val="PlaceholderText"/>
            </w:rPr>
            <w:t>Click or tap here to enter text.</w:t>
          </w:r>
        </w:p>
      </w:docPartBody>
    </w:docPart>
    <w:docPart>
      <w:docPartPr>
        <w:name w:val="BCA339B8E5854ED8B2F95B5A8C58E581"/>
        <w:category>
          <w:name w:val="General"/>
          <w:gallery w:val="placeholder"/>
        </w:category>
        <w:types>
          <w:type w:val="bbPlcHdr"/>
        </w:types>
        <w:behaviors>
          <w:behavior w:val="content"/>
        </w:behaviors>
        <w:guid w:val="{EE289AE8-DF57-4C8C-9B2E-5313281B5E45}"/>
      </w:docPartPr>
      <w:docPartBody>
        <w:p w:rsidR="00FC5293" w:rsidRDefault="00F53661" w:rsidP="00F53661">
          <w:pPr>
            <w:pStyle w:val="BCA339B8E5854ED8B2F95B5A8C58E581"/>
          </w:pPr>
          <w:r w:rsidRPr="00C76C66">
            <w:rPr>
              <w:rStyle w:val="PlaceholderText"/>
            </w:rPr>
            <w:t>Choose an item.</w:t>
          </w:r>
        </w:p>
      </w:docPartBody>
    </w:docPart>
    <w:docPart>
      <w:docPartPr>
        <w:name w:val="CDE9DCA7F734404AB423653C266E1FFD"/>
        <w:category>
          <w:name w:val="General"/>
          <w:gallery w:val="placeholder"/>
        </w:category>
        <w:types>
          <w:type w:val="bbPlcHdr"/>
        </w:types>
        <w:behaviors>
          <w:behavior w:val="content"/>
        </w:behaviors>
        <w:guid w:val="{BDC8584E-46B1-4A3F-9891-7E864D0BCD23}"/>
      </w:docPartPr>
      <w:docPartBody>
        <w:p w:rsidR="00FC5293" w:rsidRDefault="00F53661" w:rsidP="00F53661">
          <w:pPr>
            <w:pStyle w:val="CDE9DCA7F734404AB423653C266E1FFD"/>
          </w:pPr>
          <w:r w:rsidRPr="00C76C66">
            <w:rPr>
              <w:rStyle w:val="PlaceholderText"/>
            </w:rPr>
            <w:t>Click or tap to enter a date.</w:t>
          </w:r>
        </w:p>
      </w:docPartBody>
    </w:docPart>
    <w:docPart>
      <w:docPartPr>
        <w:name w:val="A52AB9AB150A4D6CB6079BA004137F31"/>
        <w:category>
          <w:name w:val="General"/>
          <w:gallery w:val="placeholder"/>
        </w:category>
        <w:types>
          <w:type w:val="bbPlcHdr"/>
        </w:types>
        <w:behaviors>
          <w:behavior w:val="content"/>
        </w:behaviors>
        <w:guid w:val="{5516326C-452D-44DD-86D3-B3BD19CD17E6}"/>
      </w:docPartPr>
      <w:docPartBody>
        <w:p w:rsidR="00FC5293" w:rsidRDefault="00F53661" w:rsidP="00F53661">
          <w:pPr>
            <w:pStyle w:val="A52AB9AB150A4D6CB6079BA004137F31"/>
          </w:pPr>
          <w:r w:rsidRPr="00C76C66">
            <w:rPr>
              <w:rStyle w:val="PlaceholderText"/>
            </w:rPr>
            <w:t>Click or tap here to enter text.</w:t>
          </w:r>
        </w:p>
      </w:docPartBody>
    </w:docPart>
    <w:docPart>
      <w:docPartPr>
        <w:name w:val="42ADD649DB614750880F5F2470589875"/>
        <w:category>
          <w:name w:val="General"/>
          <w:gallery w:val="placeholder"/>
        </w:category>
        <w:types>
          <w:type w:val="bbPlcHdr"/>
        </w:types>
        <w:behaviors>
          <w:behavior w:val="content"/>
        </w:behaviors>
        <w:guid w:val="{01EC3B7D-B040-4EB7-8A10-FF597A041BAC}"/>
      </w:docPartPr>
      <w:docPartBody>
        <w:p w:rsidR="00FC5293" w:rsidRDefault="00F53661" w:rsidP="00F53661">
          <w:pPr>
            <w:pStyle w:val="42ADD649DB614750880F5F2470589875"/>
          </w:pPr>
          <w:r w:rsidRPr="00C76C66">
            <w:rPr>
              <w:rStyle w:val="PlaceholderText"/>
            </w:rPr>
            <w:t>Click or tap here to enter text.</w:t>
          </w:r>
        </w:p>
      </w:docPartBody>
    </w:docPart>
    <w:docPart>
      <w:docPartPr>
        <w:name w:val="CA7F04A85ABB467388780AC2EC9DEFDC"/>
        <w:category>
          <w:name w:val="General"/>
          <w:gallery w:val="placeholder"/>
        </w:category>
        <w:types>
          <w:type w:val="bbPlcHdr"/>
        </w:types>
        <w:behaviors>
          <w:behavior w:val="content"/>
        </w:behaviors>
        <w:guid w:val="{E2872CCB-85AC-4CC0-92C9-D5F0F1173001}"/>
      </w:docPartPr>
      <w:docPartBody>
        <w:p w:rsidR="00FC5293" w:rsidRDefault="00F53661" w:rsidP="00F53661">
          <w:pPr>
            <w:pStyle w:val="CA7F04A85ABB467388780AC2EC9DEFDC"/>
          </w:pPr>
          <w:r w:rsidRPr="00C76C66">
            <w:rPr>
              <w:rStyle w:val="PlaceholderText"/>
            </w:rPr>
            <w:t>Click or tap here to enter text.</w:t>
          </w:r>
        </w:p>
      </w:docPartBody>
    </w:docPart>
    <w:docPart>
      <w:docPartPr>
        <w:name w:val="8BFCE4FB94B44155A8A03A75FC1DAB73"/>
        <w:category>
          <w:name w:val="General"/>
          <w:gallery w:val="placeholder"/>
        </w:category>
        <w:types>
          <w:type w:val="bbPlcHdr"/>
        </w:types>
        <w:behaviors>
          <w:behavior w:val="content"/>
        </w:behaviors>
        <w:guid w:val="{665E5FA3-6B89-4013-AE40-133BEB9F7C2C}"/>
      </w:docPartPr>
      <w:docPartBody>
        <w:p w:rsidR="00FC5293" w:rsidRDefault="00F53661" w:rsidP="00F53661">
          <w:pPr>
            <w:pStyle w:val="8BFCE4FB94B44155A8A03A75FC1DAB73"/>
          </w:pPr>
          <w:r w:rsidRPr="00C76C66">
            <w:rPr>
              <w:rStyle w:val="PlaceholderText"/>
            </w:rPr>
            <w:t>Click or tap here to enter text.</w:t>
          </w:r>
        </w:p>
      </w:docPartBody>
    </w:docPart>
    <w:docPart>
      <w:docPartPr>
        <w:name w:val="20295A5303E54E0AAA0D31F0498D29AE"/>
        <w:category>
          <w:name w:val="General"/>
          <w:gallery w:val="placeholder"/>
        </w:category>
        <w:types>
          <w:type w:val="bbPlcHdr"/>
        </w:types>
        <w:behaviors>
          <w:behavior w:val="content"/>
        </w:behaviors>
        <w:guid w:val="{980C7DA7-E860-42B8-91AF-9D68977D3C16}"/>
      </w:docPartPr>
      <w:docPartBody>
        <w:p w:rsidR="00FC5293" w:rsidRDefault="00F53661" w:rsidP="00F53661">
          <w:pPr>
            <w:pStyle w:val="20295A5303E54E0AAA0D31F0498D29AE"/>
          </w:pPr>
          <w:r w:rsidRPr="00C76C66">
            <w:rPr>
              <w:rStyle w:val="PlaceholderText"/>
            </w:rPr>
            <w:t>Click or tap here to enter text.</w:t>
          </w:r>
        </w:p>
      </w:docPartBody>
    </w:docPart>
    <w:docPart>
      <w:docPartPr>
        <w:name w:val="410050AE84EF47DA9A3ACCA716C795C5"/>
        <w:category>
          <w:name w:val="General"/>
          <w:gallery w:val="placeholder"/>
        </w:category>
        <w:types>
          <w:type w:val="bbPlcHdr"/>
        </w:types>
        <w:behaviors>
          <w:behavior w:val="content"/>
        </w:behaviors>
        <w:guid w:val="{4D947482-FF82-4D44-B172-AB5F6005C686}"/>
      </w:docPartPr>
      <w:docPartBody>
        <w:p w:rsidR="00FC5293" w:rsidRDefault="00F53661" w:rsidP="00F53661">
          <w:pPr>
            <w:pStyle w:val="410050AE84EF47DA9A3ACCA716C795C5"/>
          </w:pPr>
          <w:r w:rsidRPr="00C76C66">
            <w:rPr>
              <w:rStyle w:val="PlaceholderText"/>
            </w:rPr>
            <w:t>Click or tap here to enter text.</w:t>
          </w:r>
        </w:p>
      </w:docPartBody>
    </w:docPart>
    <w:docPart>
      <w:docPartPr>
        <w:name w:val="9701D768E13748E290998BC6373FF7AE"/>
        <w:category>
          <w:name w:val="General"/>
          <w:gallery w:val="placeholder"/>
        </w:category>
        <w:types>
          <w:type w:val="bbPlcHdr"/>
        </w:types>
        <w:behaviors>
          <w:behavior w:val="content"/>
        </w:behaviors>
        <w:guid w:val="{0F1A7926-384D-45D3-B1EA-FB752FFE16E3}"/>
      </w:docPartPr>
      <w:docPartBody>
        <w:p w:rsidR="00FC5293" w:rsidRDefault="00F53661" w:rsidP="00F53661">
          <w:pPr>
            <w:pStyle w:val="9701D768E13748E290998BC6373FF7AE"/>
          </w:pPr>
          <w:r w:rsidRPr="00C76C66">
            <w:rPr>
              <w:rStyle w:val="PlaceholderText"/>
            </w:rPr>
            <w:t>Click or tap here to enter text.</w:t>
          </w:r>
        </w:p>
      </w:docPartBody>
    </w:docPart>
    <w:docPart>
      <w:docPartPr>
        <w:name w:val="A1ADB506A96E4A55A7833415A43E4C8D"/>
        <w:category>
          <w:name w:val="General"/>
          <w:gallery w:val="placeholder"/>
        </w:category>
        <w:types>
          <w:type w:val="bbPlcHdr"/>
        </w:types>
        <w:behaviors>
          <w:behavior w:val="content"/>
        </w:behaviors>
        <w:guid w:val="{5F9F4253-FBFF-404B-A0B6-FA370458096A}"/>
      </w:docPartPr>
      <w:docPartBody>
        <w:p w:rsidR="00FC5293" w:rsidRDefault="00F53661" w:rsidP="00F53661">
          <w:pPr>
            <w:pStyle w:val="A1ADB506A96E4A55A7833415A43E4C8D"/>
          </w:pPr>
          <w:r w:rsidRPr="00C76C66">
            <w:rPr>
              <w:rStyle w:val="PlaceholderText"/>
            </w:rPr>
            <w:t>Click or tap here to enter text.</w:t>
          </w:r>
        </w:p>
      </w:docPartBody>
    </w:docPart>
    <w:docPart>
      <w:docPartPr>
        <w:name w:val="3E29CFA3217A464A8CE5F457D037EF48"/>
        <w:category>
          <w:name w:val="General"/>
          <w:gallery w:val="placeholder"/>
        </w:category>
        <w:types>
          <w:type w:val="bbPlcHdr"/>
        </w:types>
        <w:behaviors>
          <w:behavior w:val="content"/>
        </w:behaviors>
        <w:guid w:val="{945B820A-C9F3-430C-A409-DB5AA8593C12}"/>
      </w:docPartPr>
      <w:docPartBody>
        <w:p w:rsidR="00FC5293" w:rsidRDefault="00F53661" w:rsidP="00F53661">
          <w:pPr>
            <w:pStyle w:val="3E29CFA3217A464A8CE5F457D037EF48"/>
          </w:pPr>
          <w:r w:rsidRPr="00C76C66">
            <w:rPr>
              <w:rStyle w:val="PlaceholderText"/>
            </w:rPr>
            <w:t>Click or tap here to enter text.</w:t>
          </w:r>
        </w:p>
      </w:docPartBody>
    </w:docPart>
    <w:docPart>
      <w:docPartPr>
        <w:name w:val="FD9A53D90ABD42CEA4BC43CCBD59BAE0"/>
        <w:category>
          <w:name w:val="General"/>
          <w:gallery w:val="placeholder"/>
        </w:category>
        <w:types>
          <w:type w:val="bbPlcHdr"/>
        </w:types>
        <w:behaviors>
          <w:behavior w:val="content"/>
        </w:behaviors>
        <w:guid w:val="{DD2D1C95-E64A-4A7C-A407-F2C3A499B7D3}"/>
      </w:docPartPr>
      <w:docPartBody>
        <w:p w:rsidR="00FC5293" w:rsidRDefault="00F53661" w:rsidP="00F53661">
          <w:pPr>
            <w:pStyle w:val="FD9A53D90ABD42CEA4BC43CCBD59BAE0"/>
          </w:pPr>
          <w:r w:rsidRPr="00C76C66">
            <w:rPr>
              <w:rStyle w:val="PlaceholderText"/>
            </w:rPr>
            <w:t>Click or tap here to enter text.</w:t>
          </w:r>
        </w:p>
      </w:docPartBody>
    </w:docPart>
    <w:docPart>
      <w:docPartPr>
        <w:name w:val="1E63DB9C36A54BADA2A7B099B6DBF621"/>
        <w:category>
          <w:name w:val="General"/>
          <w:gallery w:val="placeholder"/>
        </w:category>
        <w:types>
          <w:type w:val="bbPlcHdr"/>
        </w:types>
        <w:behaviors>
          <w:behavior w:val="content"/>
        </w:behaviors>
        <w:guid w:val="{8F00F567-0A66-4D72-9C7F-FDF2F92F95D6}"/>
      </w:docPartPr>
      <w:docPartBody>
        <w:p w:rsidR="00FC5293" w:rsidRDefault="00F53661" w:rsidP="00F53661">
          <w:pPr>
            <w:pStyle w:val="1E63DB9C36A54BADA2A7B099B6DBF621"/>
          </w:pPr>
          <w:r w:rsidRPr="00C76C66">
            <w:rPr>
              <w:rStyle w:val="PlaceholderText"/>
            </w:rPr>
            <w:t>Click or tap here to enter text.</w:t>
          </w:r>
        </w:p>
      </w:docPartBody>
    </w:docPart>
    <w:docPart>
      <w:docPartPr>
        <w:name w:val="90A0133749674D739330B7CB4B575FE3"/>
        <w:category>
          <w:name w:val="General"/>
          <w:gallery w:val="placeholder"/>
        </w:category>
        <w:types>
          <w:type w:val="bbPlcHdr"/>
        </w:types>
        <w:behaviors>
          <w:behavior w:val="content"/>
        </w:behaviors>
        <w:guid w:val="{25FFB862-792A-41CB-9D87-6C4D8B0B1D5E}"/>
      </w:docPartPr>
      <w:docPartBody>
        <w:p w:rsidR="00FC5293" w:rsidRDefault="00F53661" w:rsidP="00F53661">
          <w:pPr>
            <w:pStyle w:val="90A0133749674D739330B7CB4B575FE3"/>
          </w:pPr>
          <w:r w:rsidRPr="00C76C66">
            <w:rPr>
              <w:rStyle w:val="PlaceholderText"/>
            </w:rPr>
            <w:t>Choose an item.</w:t>
          </w:r>
        </w:p>
      </w:docPartBody>
    </w:docPart>
    <w:docPart>
      <w:docPartPr>
        <w:name w:val="E1BDFBD67A4D4D33B6D57816F9E0CCD8"/>
        <w:category>
          <w:name w:val="General"/>
          <w:gallery w:val="placeholder"/>
        </w:category>
        <w:types>
          <w:type w:val="bbPlcHdr"/>
        </w:types>
        <w:behaviors>
          <w:behavior w:val="content"/>
        </w:behaviors>
        <w:guid w:val="{2BB4FD27-45C7-4216-B73F-6086F2829EFB}"/>
      </w:docPartPr>
      <w:docPartBody>
        <w:p w:rsidR="00FC5293" w:rsidRDefault="00F53661" w:rsidP="00F53661">
          <w:pPr>
            <w:pStyle w:val="E1BDFBD67A4D4D33B6D57816F9E0CCD8"/>
          </w:pPr>
          <w:r w:rsidRPr="00C76C66">
            <w:rPr>
              <w:rStyle w:val="PlaceholderText"/>
            </w:rPr>
            <w:t>Click or tap here to enter text.</w:t>
          </w:r>
        </w:p>
      </w:docPartBody>
    </w:docPart>
    <w:docPart>
      <w:docPartPr>
        <w:name w:val="2A41B4304347487AB8197D5D6F189991"/>
        <w:category>
          <w:name w:val="General"/>
          <w:gallery w:val="placeholder"/>
        </w:category>
        <w:types>
          <w:type w:val="bbPlcHdr"/>
        </w:types>
        <w:behaviors>
          <w:behavior w:val="content"/>
        </w:behaviors>
        <w:guid w:val="{FAC3F07A-1004-4607-8756-BD86F05024C1}"/>
      </w:docPartPr>
      <w:docPartBody>
        <w:p w:rsidR="00FC5293" w:rsidRDefault="00F53661" w:rsidP="00F53661">
          <w:pPr>
            <w:pStyle w:val="2A41B4304347487AB8197D5D6F189991"/>
          </w:pPr>
          <w:r w:rsidRPr="00C76C66">
            <w:rPr>
              <w:rStyle w:val="PlaceholderText"/>
            </w:rPr>
            <w:t>Click or tap here to enter text.</w:t>
          </w:r>
        </w:p>
      </w:docPartBody>
    </w:docPart>
    <w:docPart>
      <w:docPartPr>
        <w:name w:val="C4B4C8FDC5874BC68AA3B8ADFD44AFA9"/>
        <w:category>
          <w:name w:val="General"/>
          <w:gallery w:val="placeholder"/>
        </w:category>
        <w:types>
          <w:type w:val="bbPlcHdr"/>
        </w:types>
        <w:behaviors>
          <w:behavior w:val="content"/>
        </w:behaviors>
        <w:guid w:val="{1075A61D-E8D1-4FE7-ABAC-5E3007B6AE62}"/>
      </w:docPartPr>
      <w:docPartBody>
        <w:p w:rsidR="00FC5293" w:rsidRDefault="00F53661" w:rsidP="00F53661">
          <w:pPr>
            <w:pStyle w:val="C4B4C8FDC5874BC68AA3B8ADFD44AFA9"/>
          </w:pPr>
          <w:r w:rsidRPr="00C76C66">
            <w:rPr>
              <w:rStyle w:val="PlaceholderText"/>
            </w:rPr>
            <w:t>Click or tap here to enter text.</w:t>
          </w:r>
        </w:p>
      </w:docPartBody>
    </w:docPart>
    <w:docPart>
      <w:docPartPr>
        <w:name w:val="476B78E83AA04BA4BC3F8BEBB40E5765"/>
        <w:category>
          <w:name w:val="General"/>
          <w:gallery w:val="placeholder"/>
        </w:category>
        <w:types>
          <w:type w:val="bbPlcHdr"/>
        </w:types>
        <w:behaviors>
          <w:behavior w:val="content"/>
        </w:behaviors>
        <w:guid w:val="{59BF23FA-35CC-4DE7-90F7-52706AE9CD98}"/>
      </w:docPartPr>
      <w:docPartBody>
        <w:p w:rsidR="00FC5293" w:rsidRDefault="00F53661" w:rsidP="00F53661">
          <w:pPr>
            <w:pStyle w:val="476B78E83AA04BA4BC3F8BEBB40E5765"/>
          </w:pPr>
          <w:r w:rsidRPr="00C76C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3661"/>
    <w:rsid w:val="004A34D2"/>
    <w:rsid w:val="00B72AFE"/>
    <w:rsid w:val="00C770ED"/>
    <w:rsid w:val="00CE0D21"/>
    <w:rsid w:val="00CE4D21"/>
    <w:rsid w:val="00D23BA2"/>
    <w:rsid w:val="00E93569"/>
    <w:rsid w:val="00F53661"/>
    <w:rsid w:val="00FC529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3BA2"/>
    <w:rPr>
      <w:color w:val="808080"/>
    </w:rPr>
  </w:style>
  <w:style w:type="paragraph" w:customStyle="1" w:styleId="210C6A479DC04F768028C831B2401D48">
    <w:name w:val="210C6A479DC04F768028C831B2401D48"/>
    <w:rsid w:val="00F53661"/>
  </w:style>
  <w:style w:type="paragraph" w:customStyle="1" w:styleId="DD43B88C8D8744D79109869738AE383C">
    <w:name w:val="DD43B88C8D8744D79109869738AE383C"/>
    <w:rsid w:val="00F53661"/>
  </w:style>
  <w:style w:type="paragraph" w:customStyle="1" w:styleId="BCA339B8E5854ED8B2F95B5A8C58E581">
    <w:name w:val="BCA339B8E5854ED8B2F95B5A8C58E581"/>
    <w:rsid w:val="00F53661"/>
    <w:rPr>
      <w:rFonts w:eastAsiaTheme="minorHAnsi"/>
      <w:lang w:val="en-US" w:eastAsia="en-US"/>
    </w:rPr>
  </w:style>
  <w:style w:type="paragraph" w:customStyle="1" w:styleId="DD43B88C8D8744D79109869738AE383C1">
    <w:name w:val="DD43B88C8D8744D79109869738AE383C1"/>
    <w:rsid w:val="00F53661"/>
    <w:rPr>
      <w:rFonts w:eastAsiaTheme="minorHAnsi"/>
      <w:lang w:val="en-US" w:eastAsia="en-US"/>
    </w:rPr>
  </w:style>
  <w:style w:type="paragraph" w:customStyle="1" w:styleId="08BFE5C683DB484A9EF952DCCD91DF8C">
    <w:name w:val="08BFE5C683DB484A9EF952DCCD91DF8C"/>
    <w:rsid w:val="00F53661"/>
    <w:rPr>
      <w:rFonts w:eastAsiaTheme="minorHAnsi"/>
      <w:lang w:val="en-US" w:eastAsia="en-US"/>
    </w:rPr>
  </w:style>
  <w:style w:type="paragraph" w:customStyle="1" w:styleId="CDE9DCA7F734404AB423653C266E1FFD">
    <w:name w:val="CDE9DCA7F734404AB423653C266E1FFD"/>
    <w:rsid w:val="00F53661"/>
    <w:rPr>
      <w:rFonts w:eastAsiaTheme="minorHAnsi"/>
      <w:lang w:val="en-US" w:eastAsia="en-US"/>
    </w:rPr>
  </w:style>
  <w:style w:type="paragraph" w:customStyle="1" w:styleId="49246854B2B749179A7AAB92AEAA253B">
    <w:name w:val="49246854B2B749179A7AAB92AEAA253B"/>
    <w:rsid w:val="00F53661"/>
  </w:style>
  <w:style w:type="paragraph" w:customStyle="1" w:styleId="A52AB9AB150A4D6CB6079BA004137F31">
    <w:name w:val="A52AB9AB150A4D6CB6079BA004137F31"/>
    <w:rsid w:val="00F53661"/>
  </w:style>
  <w:style w:type="paragraph" w:customStyle="1" w:styleId="1DC163B8A62D488D9DC35579B5861888">
    <w:name w:val="1DC163B8A62D488D9DC35579B5861888"/>
    <w:rsid w:val="00F53661"/>
  </w:style>
  <w:style w:type="paragraph" w:customStyle="1" w:styleId="D7D1E9D1B42A4793B7B19FDFC8C41704">
    <w:name w:val="D7D1E9D1B42A4793B7B19FDFC8C41704"/>
    <w:rsid w:val="00F53661"/>
  </w:style>
  <w:style w:type="paragraph" w:customStyle="1" w:styleId="F667E0F5962D4485AADD043877945B19">
    <w:name w:val="F667E0F5962D4485AADD043877945B19"/>
    <w:rsid w:val="00F53661"/>
  </w:style>
  <w:style w:type="paragraph" w:customStyle="1" w:styleId="7BE6309C26094BE2BFB866A043897FF5">
    <w:name w:val="7BE6309C26094BE2BFB866A043897FF5"/>
    <w:rsid w:val="00F53661"/>
  </w:style>
  <w:style w:type="paragraph" w:customStyle="1" w:styleId="42ADD649DB614750880F5F2470589875">
    <w:name w:val="42ADD649DB614750880F5F2470589875"/>
    <w:rsid w:val="00F53661"/>
  </w:style>
  <w:style w:type="paragraph" w:customStyle="1" w:styleId="CA7F04A85ABB467388780AC2EC9DEFDC">
    <w:name w:val="CA7F04A85ABB467388780AC2EC9DEFDC"/>
    <w:rsid w:val="00F53661"/>
  </w:style>
  <w:style w:type="paragraph" w:customStyle="1" w:styleId="8BFCE4FB94B44155A8A03A75FC1DAB73">
    <w:name w:val="8BFCE4FB94B44155A8A03A75FC1DAB73"/>
    <w:rsid w:val="00F53661"/>
  </w:style>
  <w:style w:type="paragraph" w:customStyle="1" w:styleId="20295A5303E54E0AAA0D31F0498D29AE">
    <w:name w:val="20295A5303E54E0AAA0D31F0498D29AE"/>
    <w:rsid w:val="00F53661"/>
  </w:style>
  <w:style w:type="paragraph" w:customStyle="1" w:styleId="410050AE84EF47DA9A3ACCA716C795C5">
    <w:name w:val="410050AE84EF47DA9A3ACCA716C795C5"/>
    <w:rsid w:val="00F53661"/>
  </w:style>
  <w:style w:type="paragraph" w:customStyle="1" w:styleId="9701D768E13748E290998BC6373FF7AE">
    <w:name w:val="9701D768E13748E290998BC6373FF7AE"/>
    <w:rsid w:val="00F53661"/>
  </w:style>
  <w:style w:type="paragraph" w:customStyle="1" w:styleId="A1ADB506A96E4A55A7833415A43E4C8D">
    <w:name w:val="A1ADB506A96E4A55A7833415A43E4C8D"/>
    <w:rsid w:val="00F53661"/>
  </w:style>
  <w:style w:type="paragraph" w:customStyle="1" w:styleId="3E29CFA3217A464A8CE5F457D037EF48">
    <w:name w:val="3E29CFA3217A464A8CE5F457D037EF48"/>
    <w:rsid w:val="00F53661"/>
  </w:style>
  <w:style w:type="paragraph" w:customStyle="1" w:styleId="FD9A53D90ABD42CEA4BC43CCBD59BAE0">
    <w:name w:val="FD9A53D90ABD42CEA4BC43CCBD59BAE0"/>
    <w:rsid w:val="00F53661"/>
  </w:style>
  <w:style w:type="paragraph" w:customStyle="1" w:styleId="004707CE8CCC478FB5A99957D3DD5D87">
    <w:name w:val="004707CE8CCC478FB5A99957D3DD5D87"/>
    <w:rsid w:val="00F53661"/>
  </w:style>
  <w:style w:type="paragraph" w:customStyle="1" w:styleId="E0C8D38AED9B4F91A942D256A7061CD0">
    <w:name w:val="E0C8D38AED9B4F91A942D256A7061CD0"/>
    <w:rsid w:val="00F53661"/>
  </w:style>
  <w:style w:type="paragraph" w:customStyle="1" w:styleId="1767A82D94954D8FA1736D9C8CA8026D">
    <w:name w:val="1767A82D94954D8FA1736D9C8CA8026D"/>
    <w:rsid w:val="00F53661"/>
  </w:style>
  <w:style w:type="paragraph" w:customStyle="1" w:styleId="1E63DB9C36A54BADA2A7B099B6DBF621">
    <w:name w:val="1E63DB9C36A54BADA2A7B099B6DBF621"/>
    <w:rsid w:val="00F53661"/>
  </w:style>
  <w:style w:type="paragraph" w:customStyle="1" w:styleId="2543079A03E141E782D80CACCDB458B6">
    <w:name w:val="2543079A03E141E782D80CACCDB458B6"/>
    <w:rsid w:val="00F53661"/>
  </w:style>
  <w:style w:type="paragraph" w:customStyle="1" w:styleId="1FACE6E04E93462DAAC5A867633DA4C2">
    <w:name w:val="1FACE6E04E93462DAAC5A867633DA4C2"/>
    <w:rsid w:val="00F53661"/>
  </w:style>
  <w:style w:type="paragraph" w:customStyle="1" w:styleId="D58C3558760E4862B06DE61D7E89CA3A">
    <w:name w:val="D58C3558760E4862B06DE61D7E89CA3A"/>
    <w:rsid w:val="00F53661"/>
  </w:style>
  <w:style w:type="paragraph" w:customStyle="1" w:styleId="3B7F81DE3294457293EF0E3C79097E93">
    <w:name w:val="3B7F81DE3294457293EF0E3C79097E93"/>
    <w:rsid w:val="00F53661"/>
  </w:style>
  <w:style w:type="paragraph" w:customStyle="1" w:styleId="3E77B0B96D4D481CBAEF7A9F84EC6F24">
    <w:name w:val="3E77B0B96D4D481CBAEF7A9F84EC6F24"/>
    <w:rsid w:val="00F53661"/>
  </w:style>
  <w:style w:type="paragraph" w:customStyle="1" w:styleId="67F6FD139A474359B75FE11EF867CAAC">
    <w:name w:val="67F6FD139A474359B75FE11EF867CAAC"/>
    <w:rsid w:val="00F53661"/>
  </w:style>
  <w:style w:type="paragraph" w:customStyle="1" w:styleId="EAC18C28DC9345BDAD7594CEC1CB30CA">
    <w:name w:val="EAC18C28DC9345BDAD7594CEC1CB30CA"/>
    <w:rsid w:val="00F53661"/>
  </w:style>
  <w:style w:type="paragraph" w:customStyle="1" w:styleId="4ED5603925B141A59A5E7B175E27B737">
    <w:name w:val="4ED5603925B141A59A5E7B175E27B737"/>
    <w:rsid w:val="00F53661"/>
  </w:style>
  <w:style w:type="paragraph" w:customStyle="1" w:styleId="562C95B8C4CA4EBAB0085B6EDA4B2D6E">
    <w:name w:val="562C95B8C4CA4EBAB0085B6EDA4B2D6E"/>
    <w:rsid w:val="00F53661"/>
  </w:style>
  <w:style w:type="paragraph" w:customStyle="1" w:styleId="90A0133749674D739330B7CB4B575FE3">
    <w:name w:val="90A0133749674D739330B7CB4B575FE3"/>
    <w:rsid w:val="00F53661"/>
  </w:style>
  <w:style w:type="paragraph" w:customStyle="1" w:styleId="E1BDFBD67A4D4D33B6D57816F9E0CCD8">
    <w:name w:val="E1BDFBD67A4D4D33B6D57816F9E0CCD8"/>
    <w:rsid w:val="00F53661"/>
  </w:style>
  <w:style w:type="paragraph" w:customStyle="1" w:styleId="2990867E1B9F49E0838A7590E287386A">
    <w:name w:val="2990867E1B9F49E0838A7590E287386A"/>
    <w:rsid w:val="00F53661"/>
  </w:style>
  <w:style w:type="paragraph" w:customStyle="1" w:styleId="11427DCC2976456B800E1A688E9F4F7C">
    <w:name w:val="11427DCC2976456B800E1A688E9F4F7C"/>
    <w:rsid w:val="00F53661"/>
  </w:style>
  <w:style w:type="paragraph" w:customStyle="1" w:styleId="2A41B4304347487AB8197D5D6F189991">
    <w:name w:val="2A41B4304347487AB8197D5D6F189991"/>
    <w:rsid w:val="00F53661"/>
  </w:style>
  <w:style w:type="paragraph" w:customStyle="1" w:styleId="C4B4C8FDC5874BC68AA3B8ADFD44AFA9">
    <w:name w:val="C4B4C8FDC5874BC68AA3B8ADFD44AFA9"/>
    <w:rsid w:val="00F53661"/>
  </w:style>
  <w:style w:type="paragraph" w:customStyle="1" w:styleId="476B78E83AA04BA4BC3F8BEBB40E5765">
    <w:name w:val="476B78E83AA04BA4BC3F8BEBB40E5765"/>
    <w:rsid w:val="00F53661"/>
  </w:style>
  <w:style w:type="paragraph" w:customStyle="1" w:styleId="01CA48DB7B7B45E3A49E4698E659A3FF">
    <w:name w:val="01CA48DB7B7B45E3A49E4698E659A3FF"/>
    <w:rsid w:val="00D23BA2"/>
  </w:style>
  <w:style w:type="paragraph" w:customStyle="1" w:styleId="AEE85001CD694FD3812A8BDDDB5BEC61">
    <w:name w:val="AEE85001CD694FD3812A8BDDDB5BEC61"/>
    <w:rsid w:val="00D23BA2"/>
  </w:style>
  <w:style w:type="paragraph" w:customStyle="1" w:styleId="4C260B1E2786497797405E23735C7731">
    <w:name w:val="4C260B1E2786497797405E23735C7731"/>
    <w:rsid w:val="00D23BA2"/>
  </w:style>
  <w:style w:type="paragraph" w:customStyle="1" w:styleId="DE1E5194E6464AB3A6757320A3D13097">
    <w:name w:val="DE1E5194E6464AB3A6757320A3D13097"/>
    <w:rsid w:val="00D23BA2"/>
  </w:style>
  <w:style w:type="paragraph" w:customStyle="1" w:styleId="B3B07B8C896C4E31AD75FA81B1370D5C">
    <w:name w:val="B3B07B8C896C4E31AD75FA81B1370D5C"/>
    <w:rsid w:val="00D23BA2"/>
  </w:style>
  <w:style w:type="paragraph" w:customStyle="1" w:styleId="FB1A90160B274389BCB8917D2D3467D8">
    <w:name w:val="FB1A90160B274389BCB8917D2D3467D8"/>
    <w:rsid w:val="00D23BA2"/>
  </w:style>
  <w:style w:type="paragraph" w:customStyle="1" w:styleId="61352A540B5142FA923D661B504046A5">
    <w:name w:val="61352A540B5142FA923D661B504046A5"/>
    <w:rsid w:val="00D23BA2"/>
  </w:style>
  <w:style w:type="paragraph" w:customStyle="1" w:styleId="DF6371EE08C54BC78BBABB5FA359507B">
    <w:name w:val="DF6371EE08C54BC78BBABB5FA359507B"/>
    <w:rsid w:val="00D23BA2"/>
  </w:style>
  <w:style w:type="paragraph" w:customStyle="1" w:styleId="B517DE6265DA42F1BFCE0C0B3933F51B">
    <w:name w:val="B517DE6265DA42F1BFCE0C0B3933F51B"/>
    <w:rsid w:val="00D23BA2"/>
  </w:style>
  <w:style w:type="paragraph" w:customStyle="1" w:styleId="244E502A57AA4A5B9B73EA97B135558F">
    <w:name w:val="244E502A57AA4A5B9B73EA97B135558F"/>
    <w:rsid w:val="00D23BA2"/>
  </w:style>
  <w:style w:type="paragraph" w:customStyle="1" w:styleId="F34869F99C024F10B43FF2FEB370EE23">
    <w:name w:val="F34869F99C024F10B43FF2FEB370EE23"/>
    <w:rsid w:val="00D23BA2"/>
  </w:style>
  <w:style w:type="paragraph" w:customStyle="1" w:styleId="265D0D7AB5EF4ABA9704A208283D4A27">
    <w:name w:val="265D0D7AB5EF4ABA9704A208283D4A27"/>
    <w:rsid w:val="00D23BA2"/>
  </w:style>
  <w:style w:type="paragraph" w:customStyle="1" w:styleId="053893D74321456685A75108039D7B42">
    <w:name w:val="053893D74321456685A75108039D7B42"/>
    <w:rsid w:val="00D23BA2"/>
  </w:style>
  <w:style w:type="paragraph" w:customStyle="1" w:styleId="3FB56BB6564D4051A6BC9E6C139B6A60">
    <w:name w:val="3FB56BB6564D4051A6BC9E6C139B6A60"/>
    <w:rsid w:val="00D23BA2"/>
  </w:style>
  <w:style w:type="paragraph" w:customStyle="1" w:styleId="D2675C8839CB434CBAE2EBABC52A4153">
    <w:name w:val="D2675C8839CB434CBAE2EBABC52A4153"/>
    <w:rsid w:val="00D23BA2"/>
  </w:style>
  <w:style w:type="paragraph" w:customStyle="1" w:styleId="FA4F284BA6314B7FBC60D3A41CDD47A6">
    <w:name w:val="FA4F284BA6314B7FBC60D3A41CDD47A6"/>
    <w:rsid w:val="00D23B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AA2283-7343-478C-8A4E-7459B9B7F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378</Words>
  <Characters>13556</Characters>
  <Application>Microsoft Office Word</Application>
  <DocSecurity>4</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Carbonatto-Bowkett</dc:creator>
  <cp:keywords/>
  <dc:description/>
  <cp:lastModifiedBy>Bruce Ritchie</cp:lastModifiedBy>
  <cp:revision>2</cp:revision>
  <dcterms:created xsi:type="dcterms:W3CDTF">2021-07-23T04:21:00Z</dcterms:created>
  <dcterms:modified xsi:type="dcterms:W3CDTF">2021-07-23T04:21:00Z</dcterms:modified>
</cp:coreProperties>
</file>